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B165" w14:textId="77777777" w:rsidR="00582121" w:rsidRPr="00582121" w:rsidRDefault="00582121" w:rsidP="00582121">
      <w:pPr>
        <w:spacing w:after="160" w:line="259" w:lineRule="auto"/>
        <w:rPr>
          <w:rFonts w:ascii="Arial" w:eastAsia="Calibri" w:hAnsi="Arial" w:cs="Arial"/>
          <w:b/>
          <w:sz w:val="40"/>
          <w:szCs w:val="44"/>
        </w:rPr>
      </w:pPr>
      <w:bookmarkStart w:id="0" w:name="_Toc82671557"/>
    </w:p>
    <w:p w14:paraId="551BEB13" w14:textId="77777777" w:rsidR="003E1E0E" w:rsidRPr="00664F1E" w:rsidRDefault="003E1E0E" w:rsidP="003E1E0E">
      <w:pPr>
        <w:spacing w:after="160" w:line="259" w:lineRule="auto"/>
        <w:rPr>
          <w:rFonts w:ascii="Arial" w:eastAsia="Calibri" w:hAnsi="Arial" w:cs="Arial"/>
          <w:b/>
          <w:sz w:val="24"/>
          <w:szCs w:val="44"/>
        </w:rPr>
      </w:pPr>
    </w:p>
    <w:p w14:paraId="2307075C" w14:textId="77777777" w:rsidR="00342E48" w:rsidRDefault="00342E48" w:rsidP="00E50F45">
      <w:pPr>
        <w:spacing w:after="160" w:line="259" w:lineRule="auto"/>
        <w:ind w:left="-567" w:right="-567"/>
        <w:jc w:val="center"/>
        <w:rPr>
          <w:rFonts w:ascii="Arial" w:eastAsia="Calibri" w:hAnsi="Arial" w:cs="Arial"/>
          <w:b/>
          <w:color w:val="AD4900"/>
          <w:sz w:val="36"/>
          <w:szCs w:val="40"/>
        </w:rPr>
      </w:pPr>
    </w:p>
    <w:p w14:paraId="56F8B55C" w14:textId="77150AF1" w:rsidR="00804B24" w:rsidRDefault="006517AD" w:rsidP="00EB7C51">
      <w:pPr>
        <w:spacing w:after="240"/>
        <w:contextualSpacing/>
        <w:jc w:val="center"/>
        <w:rPr>
          <w:rFonts w:ascii="Arial" w:eastAsia="Calibri" w:hAnsi="Arial" w:cs="Arial"/>
          <w:b/>
          <w:color w:val="AD4900"/>
          <w:sz w:val="36"/>
          <w:szCs w:val="40"/>
        </w:rPr>
      </w:pPr>
      <w:r w:rsidRPr="3748C1FE">
        <w:rPr>
          <w:rFonts w:ascii="Arial" w:eastAsia="Calibri" w:hAnsi="Arial" w:cs="Arial"/>
          <w:b/>
          <w:bCs/>
          <w:color w:val="AD4900"/>
          <w:sz w:val="36"/>
          <w:szCs w:val="36"/>
        </w:rPr>
        <w:t>WA</w:t>
      </w:r>
      <w:r w:rsidR="00F94CBB" w:rsidRPr="3748C1FE">
        <w:rPr>
          <w:rFonts w:ascii="Arial" w:eastAsia="Calibri" w:hAnsi="Arial" w:cs="Arial"/>
          <w:b/>
          <w:bCs/>
          <w:color w:val="AD4900"/>
          <w:sz w:val="36"/>
          <w:szCs w:val="36"/>
        </w:rPr>
        <w:t xml:space="preserve"> Cohort Studies</w:t>
      </w:r>
      <w:r w:rsidR="00BE660E" w:rsidRPr="3748C1FE">
        <w:rPr>
          <w:rFonts w:ascii="Arial" w:eastAsia="Calibri" w:hAnsi="Arial" w:cs="Arial"/>
          <w:b/>
          <w:bCs/>
          <w:color w:val="AD4900"/>
          <w:sz w:val="36"/>
          <w:szCs w:val="36"/>
        </w:rPr>
        <w:t xml:space="preserve"> </w:t>
      </w:r>
      <w:r w:rsidR="00EB7C51">
        <w:rPr>
          <w:rFonts w:ascii="Arial" w:eastAsia="Calibri" w:hAnsi="Arial" w:cs="Arial"/>
          <w:b/>
          <w:bCs/>
          <w:color w:val="AD4900"/>
          <w:sz w:val="36"/>
          <w:szCs w:val="36"/>
        </w:rPr>
        <w:t xml:space="preserve">– </w:t>
      </w:r>
      <w:r w:rsidR="00F94CBB" w:rsidRPr="3748C1FE">
        <w:rPr>
          <w:rFonts w:ascii="Arial" w:eastAsia="Calibri" w:hAnsi="Arial" w:cs="Arial"/>
          <w:b/>
          <w:bCs/>
          <w:color w:val="AD4900"/>
          <w:sz w:val="36"/>
          <w:szCs w:val="36"/>
        </w:rPr>
        <w:t>Operational Support Program</w:t>
      </w:r>
      <w:r w:rsidR="004F374F" w:rsidRPr="3748C1FE">
        <w:rPr>
          <w:rFonts w:ascii="Arial" w:eastAsia="Calibri" w:hAnsi="Arial" w:cs="Arial"/>
          <w:b/>
          <w:bCs/>
          <w:color w:val="AD4900"/>
          <w:sz w:val="36"/>
          <w:szCs w:val="36"/>
        </w:rPr>
        <w:t xml:space="preserve"> </w:t>
      </w:r>
      <w:r w:rsidR="2A989CC8" w:rsidRPr="3748C1FE">
        <w:rPr>
          <w:rFonts w:ascii="Arial" w:eastAsia="Calibri" w:hAnsi="Arial" w:cs="Arial"/>
          <w:b/>
          <w:bCs/>
          <w:color w:val="AD4900"/>
          <w:sz w:val="36"/>
          <w:szCs w:val="36"/>
        </w:rPr>
        <w:t>202</w:t>
      </w:r>
      <w:r w:rsidR="00DB23D7">
        <w:rPr>
          <w:rFonts w:ascii="Arial" w:eastAsia="Calibri" w:hAnsi="Arial" w:cs="Arial"/>
          <w:b/>
          <w:bCs/>
          <w:color w:val="AD4900"/>
          <w:sz w:val="36"/>
          <w:szCs w:val="36"/>
        </w:rPr>
        <w:t>5</w:t>
      </w:r>
      <w:r w:rsidR="00EB7C51">
        <w:rPr>
          <w:rFonts w:ascii="Arial" w:eastAsia="Calibri" w:hAnsi="Arial" w:cs="Arial"/>
          <w:b/>
          <w:color w:val="AD4900"/>
          <w:sz w:val="36"/>
          <w:szCs w:val="40"/>
        </w:rPr>
        <w:t xml:space="preserve"> </w:t>
      </w:r>
      <w:r w:rsidR="004F374F" w:rsidRPr="00670E1A">
        <w:rPr>
          <w:rFonts w:ascii="Arial" w:eastAsia="Calibri" w:hAnsi="Arial" w:cs="Arial"/>
          <w:b/>
          <w:color w:val="AD4900"/>
          <w:sz w:val="36"/>
          <w:szCs w:val="40"/>
        </w:rPr>
        <w:t>(WACS-OSP)</w:t>
      </w:r>
    </w:p>
    <w:p w14:paraId="56553F89" w14:textId="62637914" w:rsidR="008F6487" w:rsidRDefault="008F6487" w:rsidP="0028152E">
      <w:pPr>
        <w:pStyle w:val="Heading1"/>
        <w:spacing w:before="0"/>
        <w:jc w:val="center"/>
        <w:rPr>
          <w:rFonts w:cs="Times New Roman"/>
          <w:b/>
          <w:bCs/>
          <w:color w:val="auto"/>
        </w:rPr>
      </w:pPr>
      <w:bookmarkStart w:id="1" w:name="_Toc51150322"/>
      <w:r w:rsidRPr="00EA14E2">
        <w:rPr>
          <w:rFonts w:cs="Times New Roman"/>
          <w:b/>
          <w:bCs/>
          <w:color w:val="auto"/>
        </w:rPr>
        <w:t>Application Form</w:t>
      </w:r>
      <w:bookmarkEnd w:id="1"/>
      <w:r w:rsidR="004071AD" w:rsidRPr="00342E48">
        <w:rPr>
          <w:rFonts w:cs="Times New Roman"/>
          <w:b/>
          <w:bCs/>
          <w:color w:val="auto"/>
        </w:rPr>
        <w:t xml:space="preserve"> </w:t>
      </w:r>
    </w:p>
    <w:p w14:paraId="1DFD0E4E" w14:textId="6AD2E0D6" w:rsidR="00E57E0C" w:rsidRPr="00EA14E2" w:rsidRDefault="00A65EBD" w:rsidP="00920603">
      <w:pPr>
        <w:pStyle w:val="Heading5"/>
      </w:pPr>
      <w:r>
        <w:t>D</w:t>
      </w:r>
      <w:r w:rsidR="0017734E">
        <w:t>ue by</w:t>
      </w:r>
      <w:r w:rsidR="00E57E0C">
        <w:t>: 1:00</w:t>
      </w:r>
      <w:r w:rsidR="000C0303">
        <w:t xml:space="preserve"> </w:t>
      </w:r>
      <w:r w:rsidR="00234E66">
        <w:t xml:space="preserve">pm </w:t>
      </w:r>
      <w:r w:rsidR="00E57E0C">
        <w:t xml:space="preserve">(AWST) </w:t>
      </w:r>
      <w:r w:rsidR="3B1ABE94">
        <w:t>Thursday 3</w:t>
      </w:r>
      <w:r w:rsidR="603C320F">
        <w:t xml:space="preserve"> April</w:t>
      </w:r>
      <w:r w:rsidR="006C0F83">
        <w:t xml:space="preserve"> 202</w:t>
      </w:r>
      <w:r w:rsidR="66B8165B">
        <w:t>5</w:t>
      </w:r>
    </w:p>
    <w:p w14:paraId="16E733A5" w14:textId="77777777" w:rsidR="00067F2C" w:rsidRDefault="00067F2C" w:rsidP="008F6487">
      <w:pPr>
        <w:jc w:val="center"/>
        <w:rPr>
          <w:rFonts w:ascii="Arial" w:hAnsi="Arial"/>
          <w:b/>
          <w:bCs/>
          <w:i/>
          <w:sz w:val="20"/>
        </w:rPr>
      </w:pPr>
    </w:p>
    <w:p w14:paraId="27DEDB05" w14:textId="1F343DC4" w:rsidR="008F6487" w:rsidRPr="00F67362" w:rsidRDefault="00245C72" w:rsidP="005E1065">
      <w:pPr>
        <w:pStyle w:val="ListParagraph"/>
        <w:numPr>
          <w:ilvl w:val="0"/>
          <w:numId w:val="5"/>
        </w:numPr>
        <w:rPr>
          <w:rFonts w:ascii="Arial" w:hAnsi="Arial"/>
          <w:b/>
          <w:bCs/>
          <w:i/>
          <w:iCs/>
          <w:sz w:val="20"/>
        </w:rPr>
      </w:pPr>
      <w:r w:rsidRPr="3748C1FE">
        <w:rPr>
          <w:rFonts w:ascii="Arial" w:hAnsi="Arial"/>
          <w:b/>
          <w:bCs/>
          <w:i/>
          <w:iCs/>
          <w:sz w:val="20"/>
        </w:rPr>
        <w:t>Please r</w:t>
      </w:r>
      <w:r w:rsidR="00490A1D" w:rsidRPr="3748C1FE">
        <w:rPr>
          <w:rFonts w:ascii="Arial" w:hAnsi="Arial"/>
          <w:b/>
          <w:bCs/>
          <w:i/>
          <w:iCs/>
          <w:sz w:val="20"/>
        </w:rPr>
        <w:t>efer</w:t>
      </w:r>
      <w:r w:rsidR="006041F2" w:rsidRPr="3748C1FE">
        <w:rPr>
          <w:rFonts w:ascii="Arial" w:hAnsi="Arial"/>
          <w:b/>
          <w:bCs/>
          <w:i/>
          <w:iCs/>
          <w:sz w:val="20"/>
        </w:rPr>
        <w:t xml:space="preserve"> to the</w:t>
      </w:r>
      <w:r w:rsidR="001E6174" w:rsidRPr="3748C1FE">
        <w:rPr>
          <w:rFonts w:ascii="Arial" w:hAnsi="Arial"/>
          <w:b/>
          <w:bCs/>
          <w:i/>
          <w:iCs/>
          <w:sz w:val="20"/>
        </w:rPr>
        <w:t xml:space="preserve"> relevant</w:t>
      </w:r>
      <w:r w:rsidR="00490A1D" w:rsidRPr="3748C1FE">
        <w:rPr>
          <w:rFonts w:ascii="Arial" w:hAnsi="Arial"/>
          <w:b/>
          <w:bCs/>
          <w:i/>
          <w:iCs/>
          <w:sz w:val="20"/>
        </w:rPr>
        <w:t xml:space="preserve"> </w:t>
      </w:r>
      <w:hyperlink r:id="rId8" w:history="1">
        <w:r w:rsidR="6A8E7750" w:rsidRPr="00523D34">
          <w:rPr>
            <w:rStyle w:val="Hyperlink"/>
            <w:rFonts w:ascii="Arial" w:hAnsi="Arial"/>
            <w:b/>
            <w:bCs/>
            <w:i/>
            <w:iCs/>
            <w:sz w:val="20"/>
          </w:rPr>
          <w:t>Guidelines and Conditions</w:t>
        </w:r>
      </w:hyperlink>
      <w:r w:rsidR="006041F2" w:rsidRPr="3748C1FE">
        <w:rPr>
          <w:rFonts w:ascii="Arial" w:hAnsi="Arial"/>
          <w:b/>
          <w:bCs/>
          <w:i/>
          <w:iCs/>
          <w:sz w:val="20"/>
        </w:rPr>
        <w:t xml:space="preserve"> which include application instructions. </w:t>
      </w:r>
    </w:p>
    <w:p w14:paraId="0F384044" w14:textId="3A3C5248" w:rsidR="00651277" w:rsidRPr="00F67362" w:rsidRDefault="00651277" w:rsidP="005E1065">
      <w:pPr>
        <w:pStyle w:val="ListParagraph"/>
        <w:numPr>
          <w:ilvl w:val="0"/>
          <w:numId w:val="5"/>
        </w:numPr>
        <w:rPr>
          <w:rFonts w:ascii="Arial" w:hAnsi="Arial"/>
          <w:b/>
          <w:bCs/>
          <w:i/>
          <w:sz w:val="20"/>
        </w:rPr>
      </w:pPr>
      <w:r w:rsidRPr="00F67362">
        <w:rPr>
          <w:rFonts w:ascii="Arial" w:hAnsi="Arial"/>
          <w:b/>
          <w:bCs/>
          <w:i/>
          <w:sz w:val="20"/>
        </w:rPr>
        <w:t>Applicants are responsible for complying with internal deadlines</w:t>
      </w:r>
      <w:r w:rsidR="00B53C61" w:rsidRPr="00F67362">
        <w:rPr>
          <w:rFonts w:ascii="Arial" w:hAnsi="Arial"/>
          <w:b/>
          <w:bCs/>
          <w:i/>
          <w:sz w:val="20"/>
        </w:rPr>
        <w:t xml:space="preserve"> and ensuring all </w:t>
      </w:r>
      <w:r w:rsidRPr="00F67362">
        <w:rPr>
          <w:rFonts w:ascii="Arial" w:hAnsi="Arial"/>
          <w:b/>
          <w:bCs/>
          <w:i/>
          <w:sz w:val="20"/>
        </w:rPr>
        <w:t>certification</w:t>
      </w:r>
      <w:r w:rsidR="00EF67C4" w:rsidRPr="00F67362">
        <w:rPr>
          <w:rFonts w:ascii="Arial" w:hAnsi="Arial"/>
          <w:b/>
          <w:bCs/>
          <w:i/>
          <w:sz w:val="20"/>
        </w:rPr>
        <w:t>s</w:t>
      </w:r>
      <w:r w:rsidR="00B53C61" w:rsidRPr="00F67362">
        <w:rPr>
          <w:rFonts w:ascii="Arial" w:hAnsi="Arial"/>
          <w:b/>
          <w:bCs/>
          <w:i/>
          <w:sz w:val="20"/>
        </w:rPr>
        <w:t xml:space="preserve"> are complete prior to submission</w:t>
      </w:r>
      <w:r w:rsidRPr="00F67362">
        <w:rPr>
          <w:rFonts w:ascii="Arial" w:hAnsi="Arial"/>
          <w:b/>
          <w:bCs/>
          <w:i/>
          <w:sz w:val="20"/>
        </w:rPr>
        <w:t>.</w:t>
      </w:r>
    </w:p>
    <w:p w14:paraId="2B8528BB" w14:textId="4853C654" w:rsidR="008F6487" w:rsidRDefault="008F6487" w:rsidP="008F6487">
      <w:pPr>
        <w:jc w:val="both"/>
        <w:rPr>
          <w:rFonts w:ascii="Arial" w:hAnsi="Arial"/>
          <w:bCs/>
          <w:sz w:val="16"/>
          <w:szCs w:val="26"/>
        </w:rPr>
      </w:pPr>
    </w:p>
    <w:p w14:paraId="7B33634D" w14:textId="77777777" w:rsidR="00B13D36" w:rsidRDefault="00B13D36" w:rsidP="00406A2F">
      <w:pPr>
        <w:pStyle w:val="Heading2"/>
        <w:keepLines/>
        <w:numPr>
          <w:ilvl w:val="0"/>
          <w:numId w:val="4"/>
        </w:numPr>
        <w:spacing w:before="240" w:after="120"/>
        <w:jc w:val="both"/>
        <w:rPr>
          <w:rFonts w:cs="Times New Roman"/>
          <w:color w:val="AD4900"/>
          <w:sz w:val="28"/>
          <w:szCs w:val="26"/>
        </w:rPr>
      </w:pPr>
      <w:bookmarkStart w:id="2" w:name="_Toc51150323"/>
      <w:r>
        <w:rPr>
          <w:rFonts w:cs="Times New Roman"/>
          <w:color w:val="AD4900"/>
          <w:sz w:val="28"/>
          <w:szCs w:val="26"/>
        </w:rPr>
        <w:t>Cohort study details</w:t>
      </w:r>
    </w:p>
    <w:tbl>
      <w:tblPr>
        <w:tblStyle w:val="TableGrid"/>
        <w:tblW w:w="9356" w:type="dxa"/>
        <w:tblInd w:w="137" w:type="dxa"/>
        <w:tblLook w:val="04A0" w:firstRow="1" w:lastRow="0" w:firstColumn="1" w:lastColumn="0" w:noHBand="0" w:noVBand="1"/>
      </w:tblPr>
      <w:tblGrid>
        <w:gridCol w:w="3959"/>
        <w:gridCol w:w="5397"/>
      </w:tblGrid>
      <w:tr w:rsidR="00A4798D" w:rsidRPr="003A7125" w14:paraId="2BB3EC2E" w14:textId="77777777" w:rsidTr="00406A2F">
        <w:tc>
          <w:tcPr>
            <w:tcW w:w="2116" w:type="pct"/>
          </w:tcPr>
          <w:p w14:paraId="1C31070D" w14:textId="6D3CE458" w:rsidR="00A4798D" w:rsidRPr="002B2801" w:rsidRDefault="00A4798D" w:rsidP="00406A2F">
            <w:pPr>
              <w:spacing w:before="120"/>
              <w:rPr>
                <w:rFonts w:ascii="Arial" w:hAnsi="Arial" w:cs="Arial"/>
                <w:i/>
                <w:sz w:val="22"/>
                <w:szCs w:val="22"/>
              </w:rPr>
            </w:pPr>
            <w:r w:rsidRPr="002B2801">
              <w:rPr>
                <w:rFonts w:ascii="Arial" w:hAnsi="Arial" w:cs="Arial"/>
                <w:bCs/>
                <w:sz w:val="22"/>
                <w:szCs w:val="22"/>
              </w:rPr>
              <w:t xml:space="preserve">Name of </w:t>
            </w:r>
            <w:r>
              <w:rPr>
                <w:rFonts w:ascii="Arial" w:hAnsi="Arial" w:cs="Arial"/>
                <w:bCs/>
                <w:sz w:val="22"/>
                <w:szCs w:val="22"/>
              </w:rPr>
              <w:t>Cohort Study</w:t>
            </w:r>
          </w:p>
        </w:tc>
        <w:tc>
          <w:tcPr>
            <w:tcW w:w="2884" w:type="pct"/>
          </w:tcPr>
          <w:p w14:paraId="1FE83E8A" w14:textId="77777777" w:rsidR="00A4798D" w:rsidRPr="002B2801" w:rsidRDefault="00A4798D" w:rsidP="00514747">
            <w:pPr>
              <w:spacing w:before="120"/>
              <w:jc w:val="both"/>
              <w:rPr>
                <w:rFonts w:ascii="Arial" w:hAnsi="Arial" w:cs="Arial"/>
                <w:sz w:val="22"/>
                <w:szCs w:val="22"/>
              </w:rPr>
            </w:pPr>
          </w:p>
        </w:tc>
      </w:tr>
      <w:tr w:rsidR="00A4798D" w:rsidRPr="003A7125" w14:paraId="3C65BE04" w14:textId="77777777" w:rsidTr="00406A2F">
        <w:tc>
          <w:tcPr>
            <w:tcW w:w="2116" w:type="pct"/>
          </w:tcPr>
          <w:p w14:paraId="30787575" w14:textId="77777777" w:rsidR="00A4798D" w:rsidRPr="002B2801" w:rsidRDefault="00A4798D" w:rsidP="00514747">
            <w:pPr>
              <w:spacing w:before="120" w:after="120"/>
              <w:rPr>
                <w:rFonts w:ascii="Arial" w:hAnsi="Arial" w:cs="Arial"/>
                <w:bCs/>
                <w:sz w:val="22"/>
                <w:szCs w:val="22"/>
              </w:rPr>
            </w:pPr>
            <w:r w:rsidRPr="00502E85">
              <w:rPr>
                <w:rFonts w:ascii="Arial" w:hAnsi="Arial" w:cs="Arial"/>
                <w:bCs/>
                <w:sz w:val="22"/>
                <w:szCs w:val="22"/>
              </w:rPr>
              <w:t>ABN</w:t>
            </w:r>
          </w:p>
        </w:tc>
        <w:tc>
          <w:tcPr>
            <w:tcW w:w="2884" w:type="pct"/>
            <w:vAlign w:val="center"/>
          </w:tcPr>
          <w:p w14:paraId="183ECDB1" w14:textId="77777777" w:rsidR="00A4798D" w:rsidRPr="002B2801" w:rsidRDefault="00A4798D" w:rsidP="00514747">
            <w:pPr>
              <w:rPr>
                <w:rFonts w:ascii="Arial" w:hAnsi="Arial" w:cs="Arial"/>
                <w:sz w:val="22"/>
                <w:szCs w:val="22"/>
              </w:rPr>
            </w:pPr>
          </w:p>
        </w:tc>
      </w:tr>
      <w:tr w:rsidR="00A4798D" w:rsidRPr="003A7125" w14:paraId="20E78584" w14:textId="77777777" w:rsidTr="00406A2F">
        <w:tc>
          <w:tcPr>
            <w:tcW w:w="2116" w:type="pct"/>
          </w:tcPr>
          <w:p w14:paraId="26377A91" w14:textId="77777777" w:rsidR="00A4798D" w:rsidRDefault="00A4798D" w:rsidP="00514747">
            <w:pPr>
              <w:spacing w:before="120" w:after="120"/>
              <w:rPr>
                <w:rFonts w:ascii="Arial" w:hAnsi="Arial" w:cs="Arial"/>
                <w:bCs/>
                <w:sz w:val="22"/>
                <w:szCs w:val="22"/>
              </w:rPr>
            </w:pPr>
            <w:r>
              <w:rPr>
                <w:rFonts w:ascii="Arial" w:hAnsi="Arial" w:cs="Arial"/>
                <w:bCs/>
                <w:sz w:val="22"/>
                <w:szCs w:val="22"/>
              </w:rPr>
              <w:t>Registered a</w:t>
            </w:r>
            <w:r w:rsidRPr="00FC628C">
              <w:rPr>
                <w:rFonts w:ascii="Arial" w:hAnsi="Arial" w:cs="Arial"/>
                <w:bCs/>
                <w:sz w:val="22"/>
                <w:szCs w:val="22"/>
              </w:rPr>
              <w:t>ddress</w:t>
            </w:r>
          </w:p>
          <w:p w14:paraId="3965E1B8" w14:textId="77777777" w:rsidR="00A4798D" w:rsidRPr="00FC628C" w:rsidRDefault="00A4798D" w:rsidP="00514747">
            <w:pPr>
              <w:spacing w:before="120" w:after="120"/>
              <w:rPr>
                <w:rFonts w:ascii="Arial" w:hAnsi="Arial" w:cs="Arial"/>
                <w:bCs/>
                <w:i/>
                <w:iCs/>
                <w:szCs w:val="22"/>
              </w:rPr>
            </w:pPr>
            <w:r w:rsidRPr="005428BA">
              <w:rPr>
                <w:rFonts w:ascii="Arial" w:hAnsi="Arial" w:cs="Arial"/>
                <w:bCs/>
                <w:i/>
                <w:iCs/>
                <w:sz w:val="18"/>
              </w:rPr>
              <w:t>Must have a physical and operational presence in WA</w:t>
            </w:r>
          </w:p>
        </w:tc>
        <w:tc>
          <w:tcPr>
            <w:tcW w:w="2884" w:type="pct"/>
          </w:tcPr>
          <w:p w14:paraId="14912FE8" w14:textId="77777777" w:rsidR="00A4798D" w:rsidRPr="002B2801" w:rsidRDefault="00A4798D" w:rsidP="00514747">
            <w:pPr>
              <w:spacing w:before="120"/>
              <w:jc w:val="both"/>
              <w:rPr>
                <w:rFonts w:ascii="Arial" w:hAnsi="Arial" w:cs="Arial"/>
                <w:szCs w:val="22"/>
              </w:rPr>
            </w:pPr>
          </w:p>
        </w:tc>
      </w:tr>
      <w:tr w:rsidR="00A4798D" w:rsidRPr="003A7125" w14:paraId="50A4CFDA" w14:textId="77777777" w:rsidTr="00406A2F">
        <w:tc>
          <w:tcPr>
            <w:tcW w:w="2116" w:type="pct"/>
          </w:tcPr>
          <w:p w14:paraId="468EC4D9" w14:textId="637EA158" w:rsidR="00A4798D" w:rsidRPr="00A4798D" w:rsidRDefault="00A4798D" w:rsidP="00A4798D">
            <w:pPr>
              <w:spacing w:before="120" w:after="120"/>
              <w:rPr>
                <w:rFonts w:ascii="Arial" w:hAnsi="Arial" w:cs="Arial"/>
                <w:sz w:val="28"/>
                <w:szCs w:val="28"/>
              </w:rPr>
            </w:pPr>
            <w:r w:rsidRPr="00CE4F21">
              <w:rPr>
                <w:rFonts w:ascii="Arial" w:hAnsi="Arial" w:cs="Arial"/>
                <w:sz w:val="22"/>
                <w:szCs w:val="28"/>
              </w:rPr>
              <w:t xml:space="preserve">Contact officer </w:t>
            </w:r>
          </w:p>
        </w:tc>
        <w:tc>
          <w:tcPr>
            <w:tcW w:w="2884" w:type="pct"/>
          </w:tcPr>
          <w:p w14:paraId="6E229345" w14:textId="77777777" w:rsidR="00A4798D" w:rsidRDefault="00A4798D" w:rsidP="00514747">
            <w:pPr>
              <w:spacing w:before="120"/>
              <w:jc w:val="both"/>
              <w:rPr>
                <w:rFonts w:ascii="Arial" w:hAnsi="Arial" w:cs="Arial"/>
                <w:sz w:val="22"/>
                <w:szCs w:val="22"/>
              </w:rPr>
            </w:pPr>
            <w:r>
              <w:rPr>
                <w:rFonts w:ascii="Arial" w:hAnsi="Arial" w:cs="Arial"/>
                <w:sz w:val="22"/>
                <w:szCs w:val="22"/>
              </w:rPr>
              <w:t xml:space="preserve">Name: </w:t>
            </w:r>
          </w:p>
          <w:p w14:paraId="3F78A11F" w14:textId="77777777" w:rsidR="00A4798D" w:rsidRDefault="00A4798D" w:rsidP="00514747">
            <w:pPr>
              <w:spacing w:before="120"/>
              <w:jc w:val="both"/>
              <w:rPr>
                <w:rFonts w:ascii="Arial" w:hAnsi="Arial" w:cs="Arial"/>
                <w:sz w:val="22"/>
                <w:szCs w:val="22"/>
              </w:rPr>
            </w:pPr>
            <w:r>
              <w:rPr>
                <w:rFonts w:ascii="Arial" w:hAnsi="Arial" w:cs="Arial"/>
                <w:sz w:val="22"/>
                <w:szCs w:val="22"/>
              </w:rPr>
              <w:t xml:space="preserve">Position: </w:t>
            </w:r>
          </w:p>
          <w:p w14:paraId="11CA0133" w14:textId="77777777" w:rsidR="00A4798D" w:rsidRDefault="00A4798D" w:rsidP="00514747">
            <w:pPr>
              <w:spacing w:before="120" w:after="120"/>
              <w:jc w:val="both"/>
              <w:rPr>
                <w:rFonts w:ascii="Arial" w:hAnsi="Arial" w:cs="Arial"/>
                <w:sz w:val="22"/>
                <w:szCs w:val="22"/>
              </w:rPr>
            </w:pPr>
            <w:r>
              <w:rPr>
                <w:rFonts w:ascii="Arial" w:hAnsi="Arial" w:cs="Arial"/>
                <w:sz w:val="22"/>
                <w:szCs w:val="22"/>
              </w:rPr>
              <w:t xml:space="preserve">Email: </w:t>
            </w:r>
          </w:p>
          <w:p w14:paraId="0D9CBA54" w14:textId="77777777" w:rsidR="00A4798D" w:rsidRPr="002B2801" w:rsidRDefault="00A4798D" w:rsidP="00514747">
            <w:pPr>
              <w:spacing w:before="120" w:after="120"/>
              <w:jc w:val="both"/>
              <w:rPr>
                <w:rFonts w:ascii="Arial" w:hAnsi="Arial" w:cs="Arial"/>
                <w:sz w:val="22"/>
                <w:szCs w:val="22"/>
              </w:rPr>
            </w:pPr>
            <w:r>
              <w:rPr>
                <w:rFonts w:ascii="Arial" w:hAnsi="Arial" w:cs="Arial"/>
                <w:sz w:val="22"/>
                <w:szCs w:val="22"/>
              </w:rPr>
              <w:t xml:space="preserve">Phone: </w:t>
            </w:r>
          </w:p>
        </w:tc>
      </w:tr>
    </w:tbl>
    <w:p w14:paraId="3EA5D8E8" w14:textId="77777777" w:rsidR="00F46D1C" w:rsidRPr="00DA438D" w:rsidRDefault="00F46D1C" w:rsidP="00406A2F">
      <w:pPr>
        <w:pStyle w:val="Heading2"/>
        <w:keepLines/>
        <w:numPr>
          <w:ilvl w:val="0"/>
          <w:numId w:val="4"/>
        </w:numPr>
        <w:spacing w:before="240" w:after="120"/>
        <w:ind w:left="357" w:hanging="357"/>
        <w:jc w:val="both"/>
        <w:rPr>
          <w:rFonts w:cs="Times New Roman"/>
          <w:color w:val="AD4900"/>
          <w:sz w:val="28"/>
          <w:szCs w:val="26"/>
        </w:rPr>
      </w:pPr>
      <w:r w:rsidRPr="005577CC">
        <w:rPr>
          <w:rFonts w:cs="Times New Roman"/>
          <w:color w:val="AD4900"/>
          <w:sz w:val="28"/>
          <w:szCs w:val="26"/>
        </w:rPr>
        <w:t>Responsible Entity</w:t>
      </w:r>
    </w:p>
    <w:tbl>
      <w:tblPr>
        <w:tblStyle w:val="TableGrid"/>
        <w:tblW w:w="9356" w:type="dxa"/>
        <w:tblInd w:w="137" w:type="dxa"/>
        <w:tblLook w:val="04A0" w:firstRow="1" w:lastRow="0" w:firstColumn="1" w:lastColumn="0" w:noHBand="0" w:noVBand="1"/>
      </w:tblPr>
      <w:tblGrid>
        <w:gridCol w:w="3959"/>
        <w:gridCol w:w="5397"/>
      </w:tblGrid>
      <w:tr w:rsidR="00F46D1C" w:rsidRPr="003A7125" w14:paraId="437FEAA9" w14:textId="77777777" w:rsidTr="00FC497F">
        <w:tc>
          <w:tcPr>
            <w:tcW w:w="2116" w:type="pct"/>
          </w:tcPr>
          <w:p w14:paraId="7B7F04CF" w14:textId="77777777" w:rsidR="00F46D1C" w:rsidRPr="002B2801" w:rsidRDefault="00F46D1C" w:rsidP="00514747">
            <w:pPr>
              <w:spacing w:before="120"/>
              <w:rPr>
                <w:rFonts w:ascii="Arial" w:hAnsi="Arial" w:cs="Arial"/>
                <w:bCs/>
                <w:sz w:val="22"/>
                <w:szCs w:val="22"/>
              </w:rPr>
            </w:pPr>
            <w:r w:rsidRPr="002B2801">
              <w:rPr>
                <w:rFonts w:ascii="Arial" w:hAnsi="Arial" w:cs="Arial"/>
                <w:bCs/>
                <w:sz w:val="22"/>
                <w:szCs w:val="22"/>
              </w:rPr>
              <w:t xml:space="preserve">Name of </w:t>
            </w:r>
            <w:r>
              <w:rPr>
                <w:rFonts w:ascii="Arial" w:hAnsi="Arial" w:cs="Arial"/>
                <w:bCs/>
                <w:sz w:val="22"/>
                <w:szCs w:val="22"/>
              </w:rPr>
              <w:t>Responsible Entity</w:t>
            </w:r>
          </w:p>
          <w:p w14:paraId="52E872CF" w14:textId="77777777" w:rsidR="00F46D1C" w:rsidRPr="005428BA" w:rsidRDefault="00F46D1C" w:rsidP="00514747">
            <w:pPr>
              <w:spacing w:before="120"/>
              <w:rPr>
                <w:rFonts w:ascii="Arial" w:hAnsi="Arial" w:cs="Arial"/>
                <w:i/>
                <w:sz w:val="18"/>
              </w:rPr>
            </w:pPr>
            <w:r w:rsidRPr="005428BA">
              <w:rPr>
                <w:rFonts w:ascii="Arial" w:hAnsi="Arial" w:cs="Arial"/>
                <w:bCs/>
                <w:i/>
                <w:sz w:val="18"/>
              </w:rPr>
              <w:t>Entity</w:t>
            </w:r>
            <w:r w:rsidRPr="005428BA">
              <w:rPr>
                <w:rFonts w:ascii="Arial" w:hAnsi="Arial" w:cs="Arial"/>
                <w:i/>
                <w:sz w:val="18"/>
              </w:rPr>
              <w:t xml:space="preserve"> which would administer grant </w:t>
            </w:r>
            <w:proofErr w:type="gramStart"/>
            <w:r w:rsidRPr="005428BA">
              <w:rPr>
                <w:rFonts w:ascii="Arial" w:hAnsi="Arial" w:cs="Arial"/>
                <w:i/>
                <w:sz w:val="18"/>
              </w:rPr>
              <w:t>funds</w:t>
            </w:r>
            <w:proofErr w:type="gramEnd"/>
          </w:p>
          <w:p w14:paraId="3A89418C" w14:textId="77777777" w:rsidR="00F46D1C" w:rsidRPr="002B2801" w:rsidRDefault="00F46D1C" w:rsidP="00514747">
            <w:pPr>
              <w:spacing w:after="120"/>
              <w:rPr>
                <w:rFonts w:ascii="Arial" w:hAnsi="Arial" w:cs="Arial"/>
                <w:i/>
                <w:sz w:val="22"/>
                <w:szCs w:val="22"/>
              </w:rPr>
            </w:pPr>
            <w:r w:rsidRPr="00DA438D">
              <w:rPr>
                <w:rFonts w:ascii="Arial" w:hAnsi="Arial" w:cs="Arial"/>
                <w:i/>
                <w:sz w:val="18"/>
              </w:rPr>
              <w:t>Must be a WA university, WA research institution, WA public health service provider or a WA public-private partnership provider</w:t>
            </w:r>
            <w:r>
              <w:rPr>
                <w:rFonts w:ascii="Arial" w:hAnsi="Arial" w:cs="Arial"/>
                <w:i/>
                <w:sz w:val="18"/>
              </w:rPr>
              <w:t xml:space="preserve"> </w:t>
            </w:r>
          </w:p>
        </w:tc>
        <w:tc>
          <w:tcPr>
            <w:tcW w:w="2884" w:type="pct"/>
          </w:tcPr>
          <w:p w14:paraId="3EA4633D" w14:textId="77777777" w:rsidR="00F46D1C" w:rsidRPr="002B2801" w:rsidRDefault="00F46D1C" w:rsidP="00514747">
            <w:pPr>
              <w:spacing w:before="120"/>
              <w:jc w:val="both"/>
              <w:rPr>
                <w:rFonts w:ascii="Arial" w:hAnsi="Arial" w:cs="Arial"/>
                <w:sz w:val="22"/>
                <w:szCs w:val="22"/>
              </w:rPr>
            </w:pPr>
          </w:p>
        </w:tc>
      </w:tr>
      <w:tr w:rsidR="00F46D1C" w:rsidRPr="003A7125" w14:paraId="46F1C89E" w14:textId="77777777" w:rsidTr="00FC497F">
        <w:tc>
          <w:tcPr>
            <w:tcW w:w="2116" w:type="pct"/>
          </w:tcPr>
          <w:p w14:paraId="1D5A2485" w14:textId="77777777" w:rsidR="00F46D1C" w:rsidRPr="002B2801" w:rsidRDefault="00F46D1C" w:rsidP="00514747">
            <w:pPr>
              <w:spacing w:before="120" w:after="120"/>
              <w:rPr>
                <w:rFonts w:ascii="Arial" w:hAnsi="Arial" w:cs="Arial"/>
                <w:bCs/>
                <w:sz w:val="22"/>
                <w:szCs w:val="22"/>
              </w:rPr>
            </w:pPr>
            <w:r w:rsidRPr="00502E85">
              <w:rPr>
                <w:rFonts w:ascii="Arial" w:hAnsi="Arial" w:cs="Arial"/>
                <w:bCs/>
                <w:sz w:val="22"/>
                <w:szCs w:val="22"/>
              </w:rPr>
              <w:t>ABN</w:t>
            </w:r>
          </w:p>
        </w:tc>
        <w:tc>
          <w:tcPr>
            <w:tcW w:w="2884" w:type="pct"/>
            <w:vAlign w:val="center"/>
          </w:tcPr>
          <w:p w14:paraId="2637D4F7" w14:textId="77777777" w:rsidR="00F46D1C" w:rsidRPr="002B2801" w:rsidRDefault="00F46D1C" w:rsidP="00514747">
            <w:pPr>
              <w:rPr>
                <w:rFonts w:ascii="Arial" w:hAnsi="Arial" w:cs="Arial"/>
                <w:sz w:val="22"/>
                <w:szCs w:val="22"/>
              </w:rPr>
            </w:pPr>
          </w:p>
        </w:tc>
      </w:tr>
      <w:tr w:rsidR="00F46D1C" w:rsidRPr="003A7125" w14:paraId="69970F04" w14:textId="77777777" w:rsidTr="00FC497F">
        <w:tc>
          <w:tcPr>
            <w:tcW w:w="2116" w:type="pct"/>
          </w:tcPr>
          <w:p w14:paraId="44AA3AC7" w14:textId="77777777" w:rsidR="00F46D1C" w:rsidRDefault="00F46D1C" w:rsidP="00514747">
            <w:pPr>
              <w:spacing w:before="120" w:after="120"/>
              <w:rPr>
                <w:rFonts w:ascii="Arial" w:hAnsi="Arial" w:cs="Arial"/>
                <w:bCs/>
                <w:sz w:val="22"/>
                <w:szCs w:val="22"/>
              </w:rPr>
            </w:pPr>
            <w:r>
              <w:rPr>
                <w:rFonts w:ascii="Arial" w:hAnsi="Arial" w:cs="Arial"/>
                <w:bCs/>
                <w:sz w:val="22"/>
                <w:szCs w:val="22"/>
              </w:rPr>
              <w:t>Registered a</w:t>
            </w:r>
            <w:r w:rsidRPr="00FC628C">
              <w:rPr>
                <w:rFonts w:ascii="Arial" w:hAnsi="Arial" w:cs="Arial"/>
                <w:bCs/>
                <w:sz w:val="22"/>
                <w:szCs w:val="22"/>
              </w:rPr>
              <w:t>ddress</w:t>
            </w:r>
          </w:p>
          <w:p w14:paraId="519DB4EA" w14:textId="77777777" w:rsidR="00F46D1C" w:rsidRPr="00FC628C" w:rsidRDefault="00F46D1C" w:rsidP="00514747">
            <w:pPr>
              <w:spacing w:before="120" w:after="120"/>
              <w:rPr>
                <w:rFonts w:ascii="Arial" w:hAnsi="Arial" w:cs="Arial"/>
                <w:bCs/>
                <w:i/>
                <w:iCs/>
                <w:szCs w:val="22"/>
              </w:rPr>
            </w:pPr>
            <w:r w:rsidRPr="005428BA">
              <w:rPr>
                <w:rFonts w:ascii="Arial" w:hAnsi="Arial" w:cs="Arial"/>
                <w:bCs/>
                <w:i/>
                <w:iCs/>
                <w:sz w:val="18"/>
              </w:rPr>
              <w:t>Must have a physical and operational presence in WA</w:t>
            </w:r>
          </w:p>
        </w:tc>
        <w:tc>
          <w:tcPr>
            <w:tcW w:w="2884" w:type="pct"/>
          </w:tcPr>
          <w:p w14:paraId="2A325FEF" w14:textId="77777777" w:rsidR="00F46D1C" w:rsidRPr="002B2801" w:rsidRDefault="00F46D1C" w:rsidP="00514747">
            <w:pPr>
              <w:spacing w:before="120"/>
              <w:jc w:val="both"/>
              <w:rPr>
                <w:rFonts w:ascii="Arial" w:hAnsi="Arial" w:cs="Arial"/>
                <w:szCs w:val="22"/>
              </w:rPr>
            </w:pPr>
          </w:p>
        </w:tc>
      </w:tr>
      <w:tr w:rsidR="00F46D1C" w:rsidRPr="003A7125" w14:paraId="4D631CCD" w14:textId="77777777" w:rsidTr="00FC497F">
        <w:tc>
          <w:tcPr>
            <w:tcW w:w="2116" w:type="pct"/>
          </w:tcPr>
          <w:p w14:paraId="0F94BC13" w14:textId="17E915BE" w:rsidR="00F46D1C" w:rsidRPr="00DA438D" w:rsidRDefault="00F46D1C" w:rsidP="00DA438D">
            <w:pPr>
              <w:spacing w:before="120" w:after="120"/>
              <w:rPr>
                <w:rFonts w:ascii="Arial" w:hAnsi="Arial" w:cs="Arial"/>
                <w:sz w:val="28"/>
                <w:szCs w:val="28"/>
              </w:rPr>
            </w:pPr>
            <w:r w:rsidRPr="00CE4F21">
              <w:rPr>
                <w:rFonts w:ascii="Arial" w:hAnsi="Arial" w:cs="Arial"/>
                <w:sz w:val="22"/>
                <w:szCs w:val="28"/>
              </w:rPr>
              <w:t>Contact officer pre-award</w:t>
            </w:r>
          </w:p>
        </w:tc>
        <w:tc>
          <w:tcPr>
            <w:tcW w:w="2884" w:type="pct"/>
          </w:tcPr>
          <w:p w14:paraId="57FFCCFD" w14:textId="77777777" w:rsidR="00F46D1C" w:rsidRDefault="00F46D1C" w:rsidP="00514747">
            <w:pPr>
              <w:spacing w:before="120"/>
              <w:jc w:val="both"/>
              <w:rPr>
                <w:rFonts w:ascii="Arial" w:hAnsi="Arial" w:cs="Arial"/>
                <w:sz w:val="22"/>
                <w:szCs w:val="22"/>
              </w:rPr>
            </w:pPr>
            <w:r>
              <w:rPr>
                <w:rFonts w:ascii="Arial" w:hAnsi="Arial" w:cs="Arial"/>
                <w:sz w:val="22"/>
                <w:szCs w:val="22"/>
              </w:rPr>
              <w:t xml:space="preserve">Name: </w:t>
            </w:r>
          </w:p>
          <w:p w14:paraId="0B67E692" w14:textId="77777777" w:rsidR="00F46D1C" w:rsidRDefault="00F46D1C" w:rsidP="00514747">
            <w:pPr>
              <w:spacing w:before="120"/>
              <w:jc w:val="both"/>
              <w:rPr>
                <w:rFonts w:ascii="Arial" w:hAnsi="Arial" w:cs="Arial"/>
                <w:sz w:val="22"/>
                <w:szCs w:val="22"/>
              </w:rPr>
            </w:pPr>
            <w:r>
              <w:rPr>
                <w:rFonts w:ascii="Arial" w:hAnsi="Arial" w:cs="Arial"/>
                <w:sz w:val="22"/>
                <w:szCs w:val="22"/>
              </w:rPr>
              <w:t xml:space="preserve">Position: </w:t>
            </w:r>
          </w:p>
          <w:p w14:paraId="2C052EA8" w14:textId="77777777" w:rsidR="00F46D1C" w:rsidRDefault="00F46D1C" w:rsidP="00514747">
            <w:pPr>
              <w:spacing w:before="120" w:after="120"/>
              <w:jc w:val="both"/>
              <w:rPr>
                <w:rFonts w:ascii="Arial" w:hAnsi="Arial" w:cs="Arial"/>
                <w:sz w:val="22"/>
                <w:szCs w:val="22"/>
              </w:rPr>
            </w:pPr>
            <w:r>
              <w:rPr>
                <w:rFonts w:ascii="Arial" w:hAnsi="Arial" w:cs="Arial"/>
                <w:sz w:val="22"/>
                <w:szCs w:val="22"/>
              </w:rPr>
              <w:t xml:space="preserve">Email: </w:t>
            </w:r>
          </w:p>
          <w:p w14:paraId="5DDB9EAC" w14:textId="77777777" w:rsidR="00F46D1C" w:rsidRPr="002B2801" w:rsidRDefault="00F46D1C" w:rsidP="00514747">
            <w:pPr>
              <w:spacing w:before="120" w:after="120"/>
              <w:jc w:val="both"/>
              <w:rPr>
                <w:rFonts w:ascii="Arial" w:hAnsi="Arial" w:cs="Arial"/>
                <w:sz w:val="22"/>
                <w:szCs w:val="22"/>
              </w:rPr>
            </w:pPr>
            <w:r>
              <w:rPr>
                <w:rFonts w:ascii="Arial" w:hAnsi="Arial" w:cs="Arial"/>
                <w:sz w:val="22"/>
                <w:szCs w:val="22"/>
              </w:rPr>
              <w:lastRenderedPageBreak/>
              <w:t xml:space="preserve">Phone: </w:t>
            </w:r>
          </w:p>
        </w:tc>
      </w:tr>
      <w:tr w:rsidR="00F46D1C" w:rsidRPr="003A7125" w14:paraId="42B311FB" w14:textId="77777777" w:rsidTr="00FC497F">
        <w:tc>
          <w:tcPr>
            <w:tcW w:w="2116" w:type="pct"/>
          </w:tcPr>
          <w:p w14:paraId="45B0E23E" w14:textId="178E2EC3" w:rsidR="00F46D1C" w:rsidRPr="00DA438D" w:rsidRDefault="00F46D1C" w:rsidP="00514747">
            <w:pPr>
              <w:spacing w:before="120" w:after="120"/>
              <w:rPr>
                <w:rFonts w:ascii="Arial" w:hAnsi="Arial" w:cs="Arial"/>
                <w:bCs/>
                <w:sz w:val="22"/>
                <w:szCs w:val="22"/>
              </w:rPr>
            </w:pPr>
            <w:r w:rsidRPr="002B2801">
              <w:rPr>
                <w:rFonts w:ascii="Arial" w:hAnsi="Arial" w:cs="Arial"/>
                <w:bCs/>
                <w:sz w:val="22"/>
                <w:szCs w:val="22"/>
              </w:rPr>
              <w:lastRenderedPageBreak/>
              <w:t xml:space="preserve">Contact officer </w:t>
            </w:r>
            <w:r>
              <w:rPr>
                <w:rFonts w:ascii="Arial" w:hAnsi="Arial" w:cs="Arial"/>
                <w:bCs/>
                <w:sz w:val="22"/>
                <w:szCs w:val="22"/>
              </w:rPr>
              <w:t>post-award</w:t>
            </w:r>
          </w:p>
        </w:tc>
        <w:tc>
          <w:tcPr>
            <w:tcW w:w="2884" w:type="pct"/>
          </w:tcPr>
          <w:p w14:paraId="2DE43021" w14:textId="77777777" w:rsidR="00F46D1C" w:rsidRDefault="00346C18" w:rsidP="00514747">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EndPr/>
              <w:sdtContent>
                <w:r w:rsidR="00F46D1C" w:rsidRPr="00152A8C" w:rsidDel="001651D9">
                  <w:rPr>
                    <w:rFonts w:ascii="Segoe UI Symbol" w:eastAsia="MS Gothic" w:hAnsi="Segoe UI Symbol" w:cs="Segoe UI Symbol"/>
                    <w:bCs/>
                    <w:sz w:val="22"/>
                    <w:szCs w:val="22"/>
                  </w:rPr>
                  <w:t>☐</w:t>
                </w:r>
              </w:sdtContent>
            </w:sdt>
            <w:r w:rsidR="00F46D1C" w:rsidRPr="00152A8C" w:rsidDel="001651D9">
              <w:rPr>
                <w:rFonts w:asciiTheme="minorHAnsi" w:hAnsiTheme="minorHAnsi" w:cstheme="minorHAnsi"/>
                <w:bCs/>
                <w:sz w:val="22"/>
                <w:szCs w:val="22"/>
              </w:rPr>
              <w:t xml:space="preserve"> </w:t>
            </w:r>
            <w:r w:rsidR="00F46D1C" w:rsidRPr="00152A8C">
              <w:rPr>
                <w:rFonts w:asciiTheme="minorHAnsi" w:hAnsiTheme="minorHAnsi" w:cstheme="minorHAnsi"/>
                <w:bCs/>
                <w:sz w:val="22"/>
                <w:szCs w:val="22"/>
              </w:rPr>
              <w:t>Same as pre-award abov</w:t>
            </w:r>
            <w:r w:rsidR="00F46D1C">
              <w:rPr>
                <w:rFonts w:asciiTheme="minorHAnsi" w:hAnsiTheme="minorHAnsi" w:cstheme="minorHAnsi"/>
                <w:bCs/>
                <w:sz w:val="22"/>
                <w:szCs w:val="22"/>
              </w:rPr>
              <w:t>e</w:t>
            </w:r>
          </w:p>
          <w:p w14:paraId="26172008" w14:textId="77777777" w:rsidR="00F46D1C" w:rsidRPr="00B23FA9" w:rsidRDefault="00F46D1C" w:rsidP="00514747">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14:paraId="603495AA" w14:textId="77777777" w:rsidR="00F46D1C" w:rsidRDefault="00F46D1C" w:rsidP="00514747">
            <w:pPr>
              <w:spacing w:before="120"/>
              <w:jc w:val="both"/>
              <w:rPr>
                <w:rFonts w:ascii="Arial" w:hAnsi="Arial" w:cs="Arial"/>
                <w:sz w:val="22"/>
                <w:szCs w:val="22"/>
              </w:rPr>
            </w:pPr>
            <w:r>
              <w:rPr>
                <w:rFonts w:ascii="Arial" w:hAnsi="Arial" w:cs="Arial"/>
                <w:sz w:val="22"/>
                <w:szCs w:val="22"/>
              </w:rPr>
              <w:t xml:space="preserve">Name: </w:t>
            </w:r>
          </w:p>
          <w:p w14:paraId="5C5E94E4" w14:textId="77777777" w:rsidR="00F46D1C" w:rsidRDefault="00F46D1C" w:rsidP="00514747">
            <w:pPr>
              <w:spacing w:before="120"/>
              <w:jc w:val="both"/>
              <w:rPr>
                <w:rFonts w:ascii="Arial" w:hAnsi="Arial" w:cs="Arial"/>
                <w:sz w:val="22"/>
                <w:szCs w:val="22"/>
              </w:rPr>
            </w:pPr>
            <w:r>
              <w:rPr>
                <w:rFonts w:ascii="Arial" w:hAnsi="Arial" w:cs="Arial"/>
                <w:sz w:val="22"/>
                <w:szCs w:val="22"/>
              </w:rPr>
              <w:t xml:space="preserve">Position: </w:t>
            </w:r>
          </w:p>
          <w:p w14:paraId="3382CB84" w14:textId="77777777" w:rsidR="00F46D1C" w:rsidRDefault="00F46D1C" w:rsidP="00514747">
            <w:pPr>
              <w:spacing w:before="120" w:after="120"/>
              <w:jc w:val="both"/>
              <w:rPr>
                <w:rFonts w:ascii="Arial" w:hAnsi="Arial" w:cs="Arial"/>
                <w:sz w:val="22"/>
                <w:szCs w:val="22"/>
              </w:rPr>
            </w:pPr>
            <w:r>
              <w:rPr>
                <w:rFonts w:ascii="Arial" w:hAnsi="Arial" w:cs="Arial"/>
                <w:sz w:val="22"/>
                <w:szCs w:val="22"/>
              </w:rPr>
              <w:t xml:space="preserve">Email: </w:t>
            </w:r>
          </w:p>
          <w:p w14:paraId="3BC654E1" w14:textId="77777777" w:rsidR="00F46D1C" w:rsidRPr="002B2801" w:rsidRDefault="00F46D1C" w:rsidP="00514747">
            <w:pPr>
              <w:spacing w:before="120" w:after="120"/>
              <w:jc w:val="both"/>
              <w:rPr>
                <w:rFonts w:ascii="Arial" w:hAnsi="Arial" w:cs="Arial"/>
                <w:szCs w:val="22"/>
              </w:rPr>
            </w:pPr>
            <w:r w:rsidRPr="0008049E">
              <w:rPr>
                <w:rFonts w:ascii="Arial" w:hAnsi="Arial" w:cs="Arial"/>
                <w:sz w:val="22"/>
                <w:szCs w:val="22"/>
              </w:rPr>
              <w:t>Phone:</w:t>
            </w:r>
            <w:r>
              <w:rPr>
                <w:rFonts w:ascii="Arial" w:hAnsi="Arial" w:cs="Arial"/>
                <w:sz w:val="22"/>
                <w:szCs w:val="22"/>
              </w:rPr>
              <w:t xml:space="preserve"> </w:t>
            </w:r>
          </w:p>
        </w:tc>
      </w:tr>
    </w:tbl>
    <w:p w14:paraId="1AAA6F94" w14:textId="1AD28A1C" w:rsidR="00C12B74" w:rsidRPr="00F46D1C" w:rsidRDefault="00A92779" w:rsidP="00406A2F">
      <w:pPr>
        <w:pStyle w:val="Heading2"/>
        <w:keepLines/>
        <w:numPr>
          <w:ilvl w:val="0"/>
          <w:numId w:val="4"/>
        </w:numPr>
        <w:spacing w:before="240" w:after="120"/>
        <w:jc w:val="both"/>
        <w:rPr>
          <w:rFonts w:cs="Times New Roman"/>
          <w:color w:val="AD4900"/>
          <w:sz w:val="28"/>
          <w:szCs w:val="26"/>
        </w:rPr>
      </w:pPr>
      <w:r w:rsidRPr="00D3745E">
        <w:rPr>
          <w:rFonts w:cs="Times New Roman"/>
          <w:color w:val="AD4900"/>
          <w:sz w:val="28"/>
          <w:szCs w:val="26"/>
        </w:rPr>
        <w:t>A</w:t>
      </w:r>
      <w:r w:rsidR="00F46D1C">
        <w:rPr>
          <w:rFonts w:cs="Times New Roman"/>
          <w:color w:val="AD4900"/>
          <w:sz w:val="28"/>
          <w:szCs w:val="26"/>
        </w:rPr>
        <w:t>ctivity Lead</w:t>
      </w:r>
    </w:p>
    <w:tbl>
      <w:tblPr>
        <w:tblpPr w:leftFromText="180" w:rightFromText="180" w:vertAnchor="text" w:horzAnchor="margin" w:tblpX="98" w:tblpY="130"/>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974"/>
        <w:gridCol w:w="5519"/>
      </w:tblGrid>
      <w:tr w:rsidR="006517AD" w:rsidRPr="006517AD" w14:paraId="6AE0798A" w14:textId="77777777" w:rsidTr="00FC497F">
        <w:trPr>
          <w:trHeight w:val="553"/>
        </w:trPr>
        <w:tc>
          <w:tcPr>
            <w:tcW w:w="3974" w:type="dxa"/>
          </w:tcPr>
          <w:p w14:paraId="4B048259" w14:textId="77777777" w:rsidR="00A1069B" w:rsidRDefault="006517AD" w:rsidP="00FC497F">
            <w:pPr>
              <w:spacing w:beforeLines="60" w:before="144" w:afterLines="60" w:after="144"/>
              <w:ind w:right="72"/>
              <w:rPr>
                <w:rFonts w:ascii="Arial" w:hAnsi="Arial" w:cs="Arial"/>
                <w:szCs w:val="22"/>
              </w:rPr>
            </w:pPr>
            <w:r w:rsidRPr="002104C7">
              <w:rPr>
                <w:rFonts w:ascii="Arial" w:hAnsi="Arial" w:cs="Arial"/>
                <w:szCs w:val="22"/>
              </w:rPr>
              <w:t>Title</w:t>
            </w:r>
            <w:r w:rsidR="00BE660E" w:rsidRPr="002104C7">
              <w:rPr>
                <w:rFonts w:ascii="Arial" w:hAnsi="Arial" w:cs="Arial"/>
                <w:szCs w:val="22"/>
              </w:rPr>
              <w:t>, First name, SURNAME</w:t>
            </w:r>
            <w:r w:rsidR="00CC28FE">
              <w:rPr>
                <w:rFonts w:ascii="Arial" w:hAnsi="Arial" w:cs="Arial"/>
                <w:szCs w:val="22"/>
              </w:rPr>
              <w:t xml:space="preserve"> </w:t>
            </w:r>
          </w:p>
          <w:p w14:paraId="53AEF528" w14:textId="34EE2FB6" w:rsidR="006517AD" w:rsidRPr="003274C7" w:rsidRDefault="003274C7" w:rsidP="00FC497F">
            <w:pPr>
              <w:spacing w:beforeLines="60" w:before="144" w:afterLines="60" w:after="144"/>
              <w:ind w:right="72"/>
              <w:rPr>
                <w:rFonts w:ascii="Arial" w:hAnsi="Arial" w:cs="Arial"/>
                <w:i/>
                <w:iCs/>
                <w:sz w:val="20"/>
              </w:rPr>
            </w:pPr>
            <w:r>
              <w:rPr>
                <w:rFonts w:ascii="Arial" w:hAnsi="Arial" w:cs="Arial"/>
                <w:i/>
                <w:iCs/>
                <w:sz w:val="20"/>
              </w:rPr>
              <w:t>A</w:t>
            </w:r>
            <w:r w:rsidR="00CC28FE" w:rsidRPr="003274C7">
              <w:rPr>
                <w:rFonts w:ascii="Arial" w:hAnsi="Arial" w:cs="Arial"/>
                <w:i/>
                <w:iCs/>
                <w:sz w:val="20"/>
              </w:rPr>
              <w:t xml:space="preserve">uthorised representative of the cohort study </w:t>
            </w:r>
            <w:r w:rsidR="00BE660E" w:rsidRPr="003274C7">
              <w:rPr>
                <w:rFonts w:ascii="Arial" w:hAnsi="Arial" w:cs="Arial"/>
                <w:i/>
                <w:iCs/>
                <w:sz w:val="20"/>
              </w:rPr>
              <w:t>(Activity L</w:t>
            </w:r>
            <w:r w:rsidRPr="003274C7">
              <w:rPr>
                <w:rFonts w:ascii="Arial" w:hAnsi="Arial" w:cs="Arial"/>
                <w:i/>
                <w:iCs/>
                <w:sz w:val="20"/>
              </w:rPr>
              <w:t>ead)</w:t>
            </w:r>
          </w:p>
        </w:tc>
        <w:tc>
          <w:tcPr>
            <w:tcW w:w="5519" w:type="dxa"/>
          </w:tcPr>
          <w:p w14:paraId="79FFF17E" w14:textId="77777777" w:rsidR="006517AD" w:rsidRPr="002104C7" w:rsidRDefault="006517AD" w:rsidP="00FC497F">
            <w:pPr>
              <w:spacing w:beforeLines="60" w:before="144" w:afterLines="60" w:after="144"/>
              <w:ind w:right="206"/>
              <w:rPr>
                <w:rFonts w:ascii="Arial" w:hAnsi="Arial" w:cs="Arial"/>
                <w:szCs w:val="22"/>
              </w:rPr>
            </w:pPr>
          </w:p>
        </w:tc>
      </w:tr>
      <w:tr w:rsidR="006517AD" w:rsidRPr="006517AD" w14:paraId="26D9ABCF" w14:textId="77777777" w:rsidTr="00FC497F">
        <w:trPr>
          <w:trHeight w:val="528"/>
        </w:trPr>
        <w:tc>
          <w:tcPr>
            <w:tcW w:w="3974" w:type="dxa"/>
          </w:tcPr>
          <w:p w14:paraId="0F5287B9" w14:textId="4708FD10" w:rsidR="006517AD" w:rsidRPr="002104C7" w:rsidRDefault="003858D0" w:rsidP="00FC497F">
            <w:pPr>
              <w:spacing w:beforeLines="60" w:before="144" w:afterLines="60" w:after="144"/>
              <w:ind w:right="72"/>
              <w:rPr>
                <w:rFonts w:ascii="Arial" w:hAnsi="Arial" w:cs="Arial"/>
                <w:szCs w:val="22"/>
              </w:rPr>
            </w:pPr>
            <w:r>
              <w:rPr>
                <w:rFonts w:ascii="Arial" w:hAnsi="Arial" w:cs="Arial"/>
                <w:szCs w:val="22"/>
              </w:rPr>
              <w:t>P</w:t>
            </w:r>
            <w:r w:rsidR="006517AD" w:rsidRPr="002104C7">
              <w:rPr>
                <w:rFonts w:ascii="Arial" w:hAnsi="Arial" w:cs="Arial"/>
                <w:szCs w:val="22"/>
              </w:rPr>
              <w:t>osition</w:t>
            </w:r>
          </w:p>
        </w:tc>
        <w:tc>
          <w:tcPr>
            <w:tcW w:w="5519" w:type="dxa"/>
          </w:tcPr>
          <w:p w14:paraId="6C2D7475" w14:textId="77777777" w:rsidR="006517AD" w:rsidRPr="002104C7" w:rsidRDefault="006517AD" w:rsidP="00FC497F">
            <w:pPr>
              <w:spacing w:beforeLines="60" w:before="144" w:afterLines="60" w:after="144"/>
              <w:ind w:left="72" w:right="206"/>
              <w:rPr>
                <w:rFonts w:ascii="Arial" w:hAnsi="Arial" w:cs="Arial"/>
                <w:szCs w:val="22"/>
              </w:rPr>
            </w:pPr>
          </w:p>
        </w:tc>
      </w:tr>
      <w:tr w:rsidR="00134C5A" w:rsidRPr="006517AD" w14:paraId="65079C8E" w14:textId="77777777" w:rsidTr="00FC497F">
        <w:trPr>
          <w:trHeight w:val="522"/>
        </w:trPr>
        <w:tc>
          <w:tcPr>
            <w:tcW w:w="3974" w:type="dxa"/>
          </w:tcPr>
          <w:p w14:paraId="1DEC7C6E" w14:textId="3C2905B3" w:rsidR="00134C5A" w:rsidRPr="002104C7" w:rsidRDefault="00207CAF" w:rsidP="00FC497F">
            <w:pPr>
              <w:spacing w:beforeLines="60" w:before="144" w:afterLines="60" w:after="144"/>
              <w:ind w:right="72"/>
              <w:rPr>
                <w:rFonts w:ascii="Arial" w:hAnsi="Arial" w:cs="Arial"/>
                <w:szCs w:val="22"/>
              </w:rPr>
            </w:pPr>
            <w:r>
              <w:rPr>
                <w:rFonts w:asciiTheme="majorHAnsi" w:hAnsiTheme="majorHAnsi" w:cstheme="majorHAnsi"/>
                <w:szCs w:val="22"/>
              </w:rPr>
              <w:t>Primary e</w:t>
            </w:r>
            <w:r w:rsidRPr="002B2801">
              <w:rPr>
                <w:rFonts w:asciiTheme="majorHAnsi" w:hAnsiTheme="majorHAnsi" w:cstheme="majorHAnsi"/>
                <w:szCs w:val="22"/>
              </w:rPr>
              <w:t>mail address</w:t>
            </w:r>
          </w:p>
        </w:tc>
        <w:tc>
          <w:tcPr>
            <w:tcW w:w="5519" w:type="dxa"/>
          </w:tcPr>
          <w:p w14:paraId="146E42DC" w14:textId="77777777" w:rsidR="00134C5A" w:rsidRPr="002104C7" w:rsidRDefault="00134C5A" w:rsidP="00FC497F">
            <w:pPr>
              <w:spacing w:beforeLines="60" w:before="144" w:afterLines="60" w:after="144"/>
              <w:ind w:left="72" w:right="206"/>
              <w:rPr>
                <w:rFonts w:ascii="Arial" w:hAnsi="Arial" w:cs="Arial"/>
                <w:szCs w:val="22"/>
              </w:rPr>
            </w:pPr>
          </w:p>
        </w:tc>
      </w:tr>
      <w:tr w:rsidR="00134C5A" w:rsidRPr="006517AD" w14:paraId="6C3ED31C" w14:textId="77777777" w:rsidTr="00FC497F">
        <w:trPr>
          <w:trHeight w:val="522"/>
        </w:trPr>
        <w:tc>
          <w:tcPr>
            <w:tcW w:w="3974" w:type="dxa"/>
          </w:tcPr>
          <w:p w14:paraId="3A4AC333" w14:textId="18B39459" w:rsidR="00134C5A" w:rsidRPr="002104C7" w:rsidRDefault="008C1101" w:rsidP="00FC497F">
            <w:pPr>
              <w:spacing w:beforeLines="60" w:before="144" w:afterLines="60" w:after="144"/>
              <w:ind w:right="72"/>
              <w:rPr>
                <w:rFonts w:ascii="Arial" w:hAnsi="Arial" w:cs="Arial"/>
                <w:szCs w:val="22"/>
              </w:rPr>
            </w:pPr>
            <w:r>
              <w:rPr>
                <w:rFonts w:asciiTheme="majorHAnsi" w:hAnsiTheme="majorHAnsi" w:cstheme="majorHAnsi"/>
                <w:szCs w:val="22"/>
              </w:rPr>
              <w:t>Primary t</w:t>
            </w:r>
            <w:r w:rsidRPr="002B2801">
              <w:rPr>
                <w:rFonts w:asciiTheme="majorHAnsi" w:hAnsiTheme="majorHAnsi" w:cstheme="majorHAnsi"/>
                <w:szCs w:val="22"/>
              </w:rPr>
              <w:t>elephone number</w:t>
            </w:r>
          </w:p>
        </w:tc>
        <w:tc>
          <w:tcPr>
            <w:tcW w:w="5519" w:type="dxa"/>
          </w:tcPr>
          <w:p w14:paraId="612F3CDD" w14:textId="77777777" w:rsidR="00134C5A" w:rsidRPr="002104C7" w:rsidRDefault="00134C5A" w:rsidP="00FC497F">
            <w:pPr>
              <w:spacing w:beforeLines="60" w:before="144" w:afterLines="60" w:after="144"/>
              <w:ind w:left="72" w:right="206"/>
              <w:rPr>
                <w:rFonts w:ascii="Arial" w:hAnsi="Arial" w:cs="Arial"/>
                <w:szCs w:val="22"/>
              </w:rPr>
            </w:pPr>
          </w:p>
        </w:tc>
      </w:tr>
    </w:tbl>
    <w:p w14:paraId="6B8302FA" w14:textId="77777777" w:rsidR="00280278" w:rsidRDefault="00280278" w:rsidP="00670E1A"/>
    <w:p w14:paraId="5A93260D" w14:textId="77777777" w:rsidR="00B54164" w:rsidRPr="00B54164" w:rsidRDefault="00B54164" w:rsidP="00B54164">
      <w:pPr>
        <w:spacing w:after="120"/>
        <w:rPr>
          <w:rFonts w:asciiTheme="minorHAnsi" w:hAnsiTheme="minorHAnsi"/>
          <w:b/>
        </w:rPr>
      </w:pPr>
      <w:r w:rsidRPr="00B54164">
        <w:rPr>
          <w:rFonts w:asciiTheme="minorHAnsi" w:hAnsiTheme="minorHAnsi"/>
          <w:b/>
        </w:rPr>
        <w:t>Grant Arrangement</w:t>
      </w:r>
    </w:p>
    <w:tbl>
      <w:tblPr>
        <w:tblStyle w:val="TableGrid"/>
        <w:tblW w:w="9497" w:type="dxa"/>
        <w:tblInd w:w="137" w:type="dxa"/>
        <w:tblLook w:val="04A0" w:firstRow="1" w:lastRow="0" w:firstColumn="1" w:lastColumn="0" w:noHBand="0" w:noVBand="1"/>
      </w:tblPr>
      <w:tblGrid>
        <w:gridCol w:w="3969"/>
        <w:gridCol w:w="5528"/>
      </w:tblGrid>
      <w:tr w:rsidR="00B54164" w:rsidRPr="00B54164" w:rsidDel="001651D9" w14:paraId="0DCBFAD3" w14:textId="77777777" w:rsidTr="00FC497F">
        <w:tc>
          <w:tcPr>
            <w:tcW w:w="3969" w:type="dxa"/>
          </w:tcPr>
          <w:p w14:paraId="5A279BC2" w14:textId="51E4270D" w:rsidR="00B54164" w:rsidRPr="00B54164" w:rsidDel="001651D9" w:rsidRDefault="00B54164" w:rsidP="00B54164">
            <w:pPr>
              <w:spacing w:before="120" w:after="120"/>
              <w:rPr>
                <w:rFonts w:asciiTheme="majorHAnsi" w:hAnsiTheme="majorHAnsi" w:cstheme="majorHAnsi"/>
                <w:sz w:val="22"/>
                <w:szCs w:val="22"/>
                <w:lang w:eastAsia="en-US"/>
              </w:rPr>
            </w:pPr>
            <w:r w:rsidRPr="00B54164">
              <w:rPr>
                <w:rFonts w:asciiTheme="majorHAnsi" w:hAnsiTheme="majorHAnsi" w:cstheme="majorHAnsi"/>
                <w:sz w:val="22"/>
                <w:szCs w:val="22"/>
                <w:lang w:eastAsia="en-US"/>
              </w:rPr>
              <w:t xml:space="preserve">Relationship </w:t>
            </w:r>
            <w:r>
              <w:rPr>
                <w:rFonts w:asciiTheme="majorHAnsi" w:hAnsiTheme="majorHAnsi" w:cstheme="majorHAnsi"/>
                <w:sz w:val="22"/>
                <w:szCs w:val="22"/>
                <w:lang w:eastAsia="en-US"/>
              </w:rPr>
              <w:t>of the cohort study with the</w:t>
            </w:r>
            <w:r w:rsidRPr="00B54164">
              <w:rPr>
                <w:rFonts w:asciiTheme="majorHAnsi" w:hAnsiTheme="majorHAnsi" w:cstheme="majorHAnsi"/>
                <w:sz w:val="22"/>
                <w:szCs w:val="22"/>
                <w:lang w:eastAsia="en-US"/>
              </w:rPr>
              <w:t xml:space="preserve"> Responsible Entity</w:t>
            </w:r>
          </w:p>
          <w:p w14:paraId="3C8F55EA" w14:textId="77777777" w:rsidR="00B54164" w:rsidRPr="00B54164" w:rsidDel="001651D9" w:rsidRDefault="00B54164" w:rsidP="00B54164">
            <w:pPr>
              <w:spacing w:before="120" w:after="120"/>
              <w:rPr>
                <w:rFonts w:asciiTheme="majorHAnsi" w:hAnsiTheme="majorHAnsi" w:cstheme="majorHAnsi"/>
                <w:sz w:val="22"/>
                <w:szCs w:val="22"/>
                <w:lang w:eastAsia="en-US"/>
              </w:rPr>
            </w:pPr>
            <w:r w:rsidRPr="00B54164" w:rsidDel="001651D9">
              <w:rPr>
                <w:rFonts w:asciiTheme="majorHAnsi" w:hAnsiTheme="majorHAnsi" w:cstheme="majorHAnsi"/>
                <w:i/>
                <w:sz w:val="18"/>
                <w:lang w:eastAsia="en-US"/>
              </w:rPr>
              <w:t>Refer to ‘Eligibility’ section of the Guidelines and Conditions</w:t>
            </w:r>
          </w:p>
        </w:tc>
        <w:tc>
          <w:tcPr>
            <w:tcW w:w="5528" w:type="dxa"/>
          </w:tcPr>
          <w:p w14:paraId="2DE6E42A" w14:textId="48E9FC3C" w:rsidR="00B54164" w:rsidRPr="00B54164" w:rsidDel="001651D9" w:rsidRDefault="00B54164" w:rsidP="00B54164">
            <w:pPr>
              <w:spacing w:after="120"/>
              <w:jc w:val="both"/>
              <w:rPr>
                <w:rFonts w:asciiTheme="majorHAnsi" w:hAnsiTheme="majorHAnsi" w:cstheme="majorHAnsi"/>
                <w:bCs/>
                <w:iCs/>
                <w:sz w:val="22"/>
                <w:szCs w:val="22"/>
                <w:lang w:eastAsia="en-US"/>
              </w:rPr>
            </w:pPr>
          </w:p>
        </w:tc>
      </w:tr>
    </w:tbl>
    <w:p w14:paraId="5260B1F2" w14:textId="10EDCDC6" w:rsidR="0058150E" w:rsidRPr="006B5B1E" w:rsidRDefault="0058150E" w:rsidP="00406A2F">
      <w:pPr>
        <w:pStyle w:val="Heading2"/>
        <w:keepLines/>
        <w:numPr>
          <w:ilvl w:val="0"/>
          <w:numId w:val="4"/>
        </w:numPr>
        <w:spacing w:before="240" w:after="120"/>
        <w:jc w:val="both"/>
        <w:rPr>
          <w:rFonts w:cs="Times New Roman"/>
          <w:color w:val="AD4900"/>
          <w:sz w:val="28"/>
          <w:szCs w:val="26"/>
        </w:rPr>
      </w:pPr>
      <w:r w:rsidRPr="006B5B1E">
        <w:rPr>
          <w:rFonts w:cs="Times New Roman"/>
          <w:color w:val="AD4900"/>
          <w:sz w:val="28"/>
          <w:szCs w:val="26"/>
        </w:rPr>
        <w:t xml:space="preserve">Eligibility Checklist </w:t>
      </w:r>
    </w:p>
    <w:tbl>
      <w:tblPr>
        <w:tblStyle w:val="TableGrid2"/>
        <w:tblW w:w="0" w:type="auto"/>
        <w:tblInd w:w="137" w:type="dxa"/>
        <w:tblLook w:val="04A0" w:firstRow="1" w:lastRow="0" w:firstColumn="1" w:lastColumn="0" w:noHBand="0" w:noVBand="1"/>
      </w:tblPr>
      <w:tblGrid>
        <w:gridCol w:w="561"/>
        <w:gridCol w:w="7664"/>
        <w:gridCol w:w="1267"/>
      </w:tblGrid>
      <w:tr w:rsidR="005539AB" w:rsidRPr="005539AB" w14:paraId="2C238CFE" w14:textId="77777777" w:rsidTr="00FC497F">
        <w:trPr>
          <w:trHeight w:val="510"/>
        </w:trPr>
        <w:tc>
          <w:tcPr>
            <w:tcW w:w="8225" w:type="dxa"/>
            <w:gridSpan w:val="2"/>
            <w:vAlign w:val="center"/>
          </w:tcPr>
          <w:p w14:paraId="1E0D5985" w14:textId="07DA7DDF" w:rsidR="005539AB" w:rsidRPr="005539AB" w:rsidRDefault="00E25316" w:rsidP="005539AB">
            <w:pPr>
              <w:ind w:right="204"/>
              <w:rPr>
                <w:rFonts w:ascii="Arial" w:hAnsi="Arial" w:cs="Arial"/>
                <w:b/>
                <w:sz w:val="24"/>
                <w:szCs w:val="24"/>
              </w:rPr>
            </w:pPr>
            <w:r>
              <w:rPr>
                <w:rFonts w:ascii="Arial" w:hAnsi="Arial" w:cs="Arial"/>
                <w:b/>
                <w:sz w:val="24"/>
                <w:szCs w:val="24"/>
              </w:rPr>
              <w:t>Cohort Study</w:t>
            </w:r>
            <w:r w:rsidR="005539AB" w:rsidRPr="005539AB">
              <w:rPr>
                <w:rFonts w:ascii="Arial" w:hAnsi="Arial" w:cs="Arial"/>
                <w:b/>
                <w:sz w:val="24"/>
                <w:szCs w:val="24"/>
              </w:rPr>
              <w:t xml:space="preserve"> Eligibility Criteria Checklist</w:t>
            </w:r>
          </w:p>
        </w:tc>
        <w:tc>
          <w:tcPr>
            <w:tcW w:w="1267" w:type="dxa"/>
            <w:vAlign w:val="center"/>
          </w:tcPr>
          <w:p w14:paraId="013011B2" w14:textId="77777777" w:rsidR="005539AB" w:rsidRPr="005539AB" w:rsidRDefault="005539AB" w:rsidP="005539AB">
            <w:pPr>
              <w:jc w:val="center"/>
              <w:rPr>
                <w:rFonts w:ascii="Arial" w:hAnsi="Arial"/>
                <w:b/>
                <w:sz w:val="24"/>
                <w:szCs w:val="24"/>
              </w:rPr>
            </w:pPr>
            <w:r w:rsidRPr="005539AB">
              <w:rPr>
                <w:rFonts w:ascii="Arial" w:hAnsi="Arial"/>
                <w:b/>
                <w:sz w:val="24"/>
                <w:szCs w:val="24"/>
              </w:rPr>
              <w:t>Yes</w:t>
            </w:r>
          </w:p>
        </w:tc>
      </w:tr>
      <w:tr w:rsidR="005539AB" w:rsidRPr="005539AB" w14:paraId="1F9F2460" w14:textId="77777777" w:rsidTr="00FC497F">
        <w:tc>
          <w:tcPr>
            <w:tcW w:w="561" w:type="dxa"/>
          </w:tcPr>
          <w:p w14:paraId="6AE4B002" w14:textId="77777777" w:rsidR="005539AB" w:rsidRPr="005539AB" w:rsidRDefault="005539AB" w:rsidP="00A1069B">
            <w:pPr>
              <w:spacing w:before="120" w:after="120"/>
              <w:rPr>
                <w:rFonts w:ascii="Arial" w:hAnsi="Arial"/>
                <w:sz w:val="24"/>
                <w:szCs w:val="24"/>
              </w:rPr>
            </w:pPr>
            <w:r w:rsidRPr="005539AB">
              <w:rPr>
                <w:rFonts w:ascii="Arial" w:hAnsi="Arial"/>
                <w:sz w:val="24"/>
                <w:szCs w:val="24"/>
              </w:rPr>
              <w:t>1.</w:t>
            </w:r>
          </w:p>
        </w:tc>
        <w:tc>
          <w:tcPr>
            <w:tcW w:w="7664" w:type="dxa"/>
          </w:tcPr>
          <w:p w14:paraId="624129DC" w14:textId="039148A7" w:rsidR="005539AB" w:rsidRPr="005539AB" w:rsidRDefault="005539AB" w:rsidP="00A1069B">
            <w:pPr>
              <w:spacing w:before="120" w:after="120"/>
              <w:rPr>
                <w:rFonts w:ascii="Arial" w:hAnsi="Arial"/>
                <w:sz w:val="24"/>
                <w:szCs w:val="24"/>
              </w:rPr>
            </w:pPr>
            <w:r w:rsidRPr="005539AB">
              <w:rPr>
                <w:rFonts w:ascii="Arial" w:hAnsi="Arial" w:cs="Arial"/>
                <w:sz w:val="24"/>
                <w:szCs w:val="24"/>
              </w:rPr>
              <w:t xml:space="preserve">The </w:t>
            </w:r>
            <w:r w:rsidR="00E25316">
              <w:rPr>
                <w:rFonts w:ascii="Arial" w:hAnsi="Arial" w:cs="Arial"/>
                <w:sz w:val="24"/>
                <w:szCs w:val="24"/>
              </w:rPr>
              <w:t>cohort study</w:t>
            </w:r>
            <w:r w:rsidRPr="005539AB">
              <w:rPr>
                <w:rFonts w:ascii="Arial" w:hAnsi="Arial" w:cs="Arial"/>
                <w:sz w:val="24"/>
                <w:szCs w:val="24"/>
              </w:rPr>
              <w:t xml:space="preserve"> named in this </w:t>
            </w:r>
            <w:r w:rsidRPr="005539AB">
              <w:rPr>
                <w:rFonts w:ascii="Arial" w:hAnsi="Arial" w:cs="Arial"/>
                <w:i/>
                <w:sz w:val="24"/>
                <w:szCs w:val="24"/>
              </w:rPr>
              <w:t>Application Form</w:t>
            </w:r>
            <w:r w:rsidRPr="005539AB">
              <w:rPr>
                <w:rFonts w:ascii="Arial" w:hAnsi="Arial" w:cs="Arial"/>
                <w:sz w:val="24"/>
                <w:szCs w:val="24"/>
              </w:rPr>
              <w:t xml:space="preserve"> is an established </w:t>
            </w:r>
            <w:r w:rsidR="00961F57">
              <w:rPr>
                <w:rFonts w:ascii="Arial" w:hAnsi="Arial" w:cs="Arial"/>
                <w:sz w:val="24"/>
                <w:szCs w:val="24"/>
              </w:rPr>
              <w:t>cohort study</w:t>
            </w:r>
            <w:r w:rsidRPr="005539AB">
              <w:rPr>
                <w:rFonts w:ascii="Arial" w:hAnsi="Arial" w:cs="Arial"/>
                <w:sz w:val="24"/>
                <w:szCs w:val="24"/>
              </w:rPr>
              <w:t xml:space="preserve"> in accordance with the</w:t>
            </w:r>
            <w:r w:rsidR="00961F57">
              <w:rPr>
                <w:rFonts w:ascii="Arial" w:hAnsi="Arial" w:cs="Arial"/>
                <w:sz w:val="24"/>
                <w:szCs w:val="24"/>
              </w:rPr>
              <w:t xml:space="preserve"> prescribed</w:t>
            </w:r>
            <w:r w:rsidRPr="005539AB">
              <w:rPr>
                <w:rFonts w:ascii="Arial" w:hAnsi="Arial" w:cs="Arial"/>
                <w:sz w:val="24"/>
                <w:szCs w:val="24"/>
              </w:rPr>
              <w:t xml:space="preserve"> definition (see </w:t>
            </w:r>
            <w:r w:rsidRPr="005539AB">
              <w:rPr>
                <w:rFonts w:ascii="Arial" w:hAnsi="Arial" w:cs="Arial"/>
                <w:i/>
                <w:sz w:val="24"/>
                <w:szCs w:val="24"/>
              </w:rPr>
              <w:t xml:space="preserve">Guidelines and Conditions) </w:t>
            </w:r>
            <w:r w:rsidRPr="005539AB">
              <w:rPr>
                <w:rFonts w:ascii="Arial" w:hAnsi="Arial" w:cs="Arial"/>
                <w:sz w:val="24"/>
                <w:szCs w:val="24"/>
              </w:rPr>
              <w:t xml:space="preserve">and </w:t>
            </w:r>
            <w:r w:rsidR="006036B6" w:rsidRPr="005539AB">
              <w:rPr>
                <w:rFonts w:ascii="Arial" w:hAnsi="Arial" w:cs="Arial"/>
                <w:sz w:val="24"/>
                <w:szCs w:val="24"/>
              </w:rPr>
              <w:t>is in</w:t>
            </w:r>
            <w:r w:rsidRPr="005539AB">
              <w:rPr>
                <w:rFonts w:ascii="Arial" w:hAnsi="Arial" w:cs="Arial"/>
                <w:sz w:val="24"/>
                <w:szCs w:val="24"/>
              </w:rPr>
              <w:t xml:space="preserve"> WA.</w:t>
            </w:r>
          </w:p>
        </w:tc>
        <w:tc>
          <w:tcPr>
            <w:tcW w:w="1267" w:type="dxa"/>
            <w:vAlign w:val="center"/>
          </w:tcPr>
          <w:p w14:paraId="78EFB928" w14:textId="77777777" w:rsidR="005539AB" w:rsidRPr="005539AB" w:rsidRDefault="00346C18" w:rsidP="005539AB">
            <w:pPr>
              <w:jc w:val="center"/>
              <w:rPr>
                <w:rFonts w:ascii="Arial" w:hAnsi="Arial"/>
                <w:sz w:val="24"/>
                <w:szCs w:val="24"/>
              </w:rPr>
            </w:pPr>
            <w:sdt>
              <w:sdtPr>
                <w:rPr>
                  <w:rFonts w:ascii="MS Gothic" w:eastAsia="MS Gothic" w:hAnsi="MS Gothic" w:cs="MS Gothic"/>
                  <w:sz w:val="24"/>
                  <w:szCs w:val="24"/>
                </w:rPr>
                <w:id w:val="-911146911"/>
                <w14:checkbox>
                  <w14:checked w14:val="0"/>
                  <w14:checkedState w14:val="2612" w14:font="MS Gothic"/>
                  <w14:uncheckedState w14:val="2610" w14:font="MS Gothic"/>
                </w14:checkbox>
              </w:sdtPr>
              <w:sdtEndPr/>
              <w:sdtContent>
                <w:r w:rsidR="005539AB" w:rsidRPr="005539AB">
                  <w:rPr>
                    <w:rFonts w:ascii="MS Gothic" w:eastAsia="MS Gothic" w:hAnsi="MS Gothic" w:cs="MS Gothic" w:hint="eastAsia"/>
                    <w:sz w:val="24"/>
                    <w:szCs w:val="24"/>
                  </w:rPr>
                  <w:t>☐</w:t>
                </w:r>
              </w:sdtContent>
            </w:sdt>
          </w:p>
        </w:tc>
      </w:tr>
      <w:tr w:rsidR="005539AB" w:rsidRPr="005539AB" w14:paraId="2C6A58F2" w14:textId="77777777" w:rsidTr="00FC497F">
        <w:tc>
          <w:tcPr>
            <w:tcW w:w="561" w:type="dxa"/>
          </w:tcPr>
          <w:p w14:paraId="37433FA2" w14:textId="77777777" w:rsidR="005539AB" w:rsidRPr="005539AB" w:rsidRDefault="005539AB" w:rsidP="003274C7">
            <w:pPr>
              <w:spacing w:before="120" w:after="120"/>
              <w:rPr>
                <w:rFonts w:ascii="Arial" w:hAnsi="Arial"/>
                <w:sz w:val="24"/>
                <w:szCs w:val="24"/>
              </w:rPr>
            </w:pPr>
            <w:r w:rsidRPr="005539AB">
              <w:rPr>
                <w:rFonts w:ascii="Arial" w:hAnsi="Arial"/>
                <w:sz w:val="24"/>
                <w:szCs w:val="24"/>
              </w:rPr>
              <w:t>2.</w:t>
            </w:r>
          </w:p>
        </w:tc>
        <w:tc>
          <w:tcPr>
            <w:tcW w:w="7664" w:type="dxa"/>
          </w:tcPr>
          <w:p w14:paraId="29ECEBA4" w14:textId="408184EB" w:rsidR="005539AB" w:rsidRPr="005539AB" w:rsidRDefault="009A0652" w:rsidP="003274C7">
            <w:pPr>
              <w:spacing w:before="120" w:after="120"/>
              <w:rPr>
                <w:rFonts w:ascii="Arial" w:hAnsi="Arial"/>
                <w:sz w:val="24"/>
                <w:szCs w:val="24"/>
              </w:rPr>
            </w:pPr>
            <w:r>
              <w:rPr>
                <w:rFonts w:ascii="Arial" w:hAnsi="Arial" w:cs="Arial"/>
                <w:sz w:val="24"/>
                <w:szCs w:val="24"/>
              </w:rPr>
              <w:t xml:space="preserve">The cohort study has </w:t>
            </w:r>
            <w:r w:rsidR="00E90EFC" w:rsidRPr="009A6A62">
              <w:rPr>
                <w:rFonts w:ascii="Arial" w:hAnsi="Arial" w:cs="Arial"/>
                <w:sz w:val="24"/>
                <w:szCs w:val="24"/>
              </w:rPr>
              <w:t>at least one active study that has or is recalling the cohort to collect samples or data</w:t>
            </w:r>
            <w:r w:rsidR="005539AB" w:rsidRPr="005539AB">
              <w:rPr>
                <w:rFonts w:ascii="Arial" w:hAnsi="Arial" w:cs="Arial"/>
                <w:sz w:val="24"/>
                <w:szCs w:val="24"/>
              </w:rPr>
              <w:t xml:space="preserve"> </w:t>
            </w:r>
            <w:r w:rsidR="00E90EFC" w:rsidRPr="009A6A62">
              <w:rPr>
                <w:rFonts w:ascii="Arial" w:hAnsi="Arial" w:cs="Arial"/>
                <w:sz w:val="24"/>
                <w:szCs w:val="24"/>
              </w:rPr>
              <w:t>(i.e., does not include projects utilising existing samples or data)</w:t>
            </w:r>
            <w:r w:rsidR="00E90EFC" w:rsidRPr="00F3569D">
              <w:rPr>
                <w:rFonts w:ascii="Arial" w:hAnsi="Arial" w:cs="Arial"/>
                <w:sz w:val="24"/>
                <w:szCs w:val="24"/>
              </w:rPr>
              <w:t xml:space="preserve"> </w:t>
            </w:r>
            <w:r w:rsidR="005539AB" w:rsidRPr="005539AB">
              <w:rPr>
                <w:rFonts w:ascii="Arial" w:hAnsi="Arial" w:cs="Arial"/>
                <w:sz w:val="24"/>
                <w:szCs w:val="24"/>
              </w:rPr>
              <w:t xml:space="preserve">by researchers not directly involved in the collection and maintenance of the </w:t>
            </w:r>
            <w:r w:rsidR="00770247">
              <w:rPr>
                <w:rFonts w:ascii="Arial" w:hAnsi="Arial" w:cs="Arial"/>
                <w:sz w:val="24"/>
                <w:szCs w:val="24"/>
              </w:rPr>
              <w:t>cohort study</w:t>
            </w:r>
            <w:r w:rsidR="005539AB" w:rsidRPr="005539AB">
              <w:rPr>
                <w:rFonts w:ascii="Arial" w:hAnsi="Arial" w:cs="Arial"/>
                <w:sz w:val="24"/>
                <w:szCs w:val="24"/>
              </w:rPr>
              <w:t>.</w:t>
            </w:r>
          </w:p>
        </w:tc>
        <w:tc>
          <w:tcPr>
            <w:tcW w:w="1267" w:type="dxa"/>
            <w:vAlign w:val="center"/>
          </w:tcPr>
          <w:p w14:paraId="0118B87E" w14:textId="77777777" w:rsidR="005539AB" w:rsidRPr="005539AB" w:rsidRDefault="00346C18" w:rsidP="005539AB">
            <w:pPr>
              <w:jc w:val="center"/>
              <w:rPr>
                <w:rFonts w:ascii="Arial" w:hAnsi="Arial"/>
                <w:sz w:val="24"/>
                <w:szCs w:val="24"/>
              </w:rPr>
            </w:pPr>
            <w:sdt>
              <w:sdtPr>
                <w:rPr>
                  <w:rFonts w:ascii="MS Gothic" w:eastAsia="MS Gothic" w:hAnsi="MS Gothic" w:cs="MS Gothic"/>
                  <w:sz w:val="24"/>
                  <w:szCs w:val="24"/>
                </w:rPr>
                <w:id w:val="-1446759682"/>
                <w14:checkbox>
                  <w14:checked w14:val="0"/>
                  <w14:checkedState w14:val="2612" w14:font="MS Gothic"/>
                  <w14:uncheckedState w14:val="2610" w14:font="MS Gothic"/>
                </w14:checkbox>
              </w:sdtPr>
              <w:sdtEndPr/>
              <w:sdtContent>
                <w:r w:rsidR="005539AB" w:rsidRPr="005539AB">
                  <w:rPr>
                    <w:rFonts w:ascii="MS Gothic" w:eastAsia="MS Gothic" w:hAnsi="MS Gothic" w:cs="MS Gothic" w:hint="eastAsia"/>
                    <w:sz w:val="24"/>
                    <w:szCs w:val="24"/>
                  </w:rPr>
                  <w:t>☐</w:t>
                </w:r>
              </w:sdtContent>
            </w:sdt>
          </w:p>
        </w:tc>
      </w:tr>
      <w:tr w:rsidR="005539AB" w:rsidRPr="005539AB" w14:paraId="7FF205EC" w14:textId="77777777" w:rsidTr="00FC497F">
        <w:tc>
          <w:tcPr>
            <w:tcW w:w="561" w:type="dxa"/>
          </w:tcPr>
          <w:p w14:paraId="611F8963" w14:textId="5DF7553F" w:rsidR="005539AB" w:rsidRPr="005539AB" w:rsidRDefault="00A34B6D" w:rsidP="003274C7">
            <w:pPr>
              <w:spacing w:before="120" w:after="120"/>
              <w:rPr>
                <w:rFonts w:ascii="Arial" w:hAnsi="Arial"/>
                <w:sz w:val="24"/>
                <w:szCs w:val="24"/>
              </w:rPr>
            </w:pPr>
            <w:r>
              <w:rPr>
                <w:rFonts w:ascii="Arial" w:hAnsi="Arial"/>
                <w:sz w:val="24"/>
                <w:szCs w:val="24"/>
              </w:rPr>
              <w:t>3</w:t>
            </w:r>
            <w:r w:rsidR="005539AB" w:rsidRPr="005539AB">
              <w:rPr>
                <w:rFonts w:ascii="Arial" w:hAnsi="Arial"/>
                <w:sz w:val="24"/>
                <w:szCs w:val="24"/>
              </w:rPr>
              <w:t>.</w:t>
            </w:r>
          </w:p>
        </w:tc>
        <w:tc>
          <w:tcPr>
            <w:tcW w:w="7664" w:type="dxa"/>
          </w:tcPr>
          <w:p w14:paraId="11E68B36" w14:textId="31AB4F14" w:rsidR="005539AB" w:rsidRPr="005539AB" w:rsidRDefault="005539AB" w:rsidP="003274C7">
            <w:pPr>
              <w:spacing w:before="120" w:after="120"/>
              <w:rPr>
                <w:rFonts w:ascii="Arial" w:hAnsi="Arial"/>
                <w:sz w:val="24"/>
                <w:szCs w:val="24"/>
              </w:rPr>
            </w:pPr>
            <w:r w:rsidRPr="005539AB">
              <w:rPr>
                <w:rFonts w:ascii="Arial" w:hAnsi="Arial" w:cs="Arial"/>
                <w:sz w:val="24"/>
                <w:szCs w:val="24"/>
              </w:rPr>
              <w:t xml:space="preserve">The </w:t>
            </w:r>
            <w:r w:rsidR="00C267C0">
              <w:rPr>
                <w:rFonts w:ascii="Arial" w:hAnsi="Arial" w:cs="Arial"/>
                <w:sz w:val="24"/>
                <w:szCs w:val="24"/>
              </w:rPr>
              <w:t>cohort study</w:t>
            </w:r>
            <w:r w:rsidRPr="005539AB">
              <w:rPr>
                <w:rFonts w:ascii="Arial" w:hAnsi="Arial" w:cs="Arial"/>
                <w:sz w:val="24"/>
                <w:szCs w:val="24"/>
              </w:rPr>
              <w:t xml:space="preserve"> has </w:t>
            </w:r>
            <w:r w:rsidR="00B91CB1">
              <w:rPr>
                <w:rFonts w:ascii="Arial" w:hAnsi="Arial" w:cs="Arial"/>
                <w:sz w:val="24"/>
                <w:szCs w:val="24"/>
              </w:rPr>
              <w:t xml:space="preserve">received </w:t>
            </w:r>
            <w:r w:rsidR="009A0652">
              <w:rPr>
                <w:rFonts w:ascii="Arial" w:hAnsi="Arial" w:cs="Arial"/>
                <w:sz w:val="24"/>
                <w:szCs w:val="24"/>
              </w:rPr>
              <w:t>t</w:t>
            </w:r>
            <w:r w:rsidRPr="005539AB">
              <w:rPr>
                <w:rFonts w:ascii="Arial" w:hAnsi="Arial" w:cs="Arial"/>
                <w:sz w:val="24"/>
                <w:szCs w:val="24"/>
              </w:rPr>
              <w:t xml:space="preserve">otal </w:t>
            </w:r>
            <w:r w:rsidR="009A0652">
              <w:rPr>
                <w:rFonts w:ascii="Arial" w:hAnsi="Arial" w:cs="Arial"/>
                <w:sz w:val="24"/>
                <w:szCs w:val="24"/>
              </w:rPr>
              <w:t>eligible r</w:t>
            </w:r>
            <w:r w:rsidRPr="005539AB">
              <w:rPr>
                <w:rFonts w:ascii="Arial" w:hAnsi="Arial" w:cs="Arial"/>
                <w:sz w:val="24"/>
                <w:szCs w:val="24"/>
              </w:rPr>
              <w:t>esearch</w:t>
            </w:r>
            <w:r w:rsidR="00E90EFC">
              <w:rPr>
                <w:rFonts w:ascii="Arial" w:hAnsi="Arial" w:cs="Arial"/>
                <w:sz w:val="24"/>
                <w:szCs w:val="24"/>
              </w:rPr>
              <w:t xml:space="preserve"> </w:t>
            </w:r>
            <w:r w:rsidR="009A0652">
              <w:rPr>
                <w:rFonts w:ascii="Arial" w:hAnsi="Arial" w:cs="Arial"/>
                <w:sz w:val="24"/>
                <w:szCs w:val="24"/>
              </w:rPr>
              <w:t>g</w:t>
            </w:r>
            <w:r w:rsidR="00E90EFC">
              <w:rPr>
                <w:rFonts w:ascii="Arial" w:hAnsi="Arial" w:cs="Arial"/>
                <w:sz w:val="24"/>
                <w:szCs w:val="24"/>
              </w:rPr>
              <w:t>rant</w:t>
            </w:r>
            <w:r w:rsidR="00FC497F">
              <w:rPr>
                <w:rFonts w:ascii="Arial" w:hAnsi="Arial" w:cs="Arial"/>
                <w:sz w:val="24"/>
                <w:szCs w:val="24"/>
              </w:rPr>
              <w:t>s</w:t>
            </w:r>
            <w:r w:rsidRPr="005539AB">
              <w:rPr>
                <w:rFonts w:ascii="Arial" w:hAnsi="Arial" w:cs="Arial"/>
                <w:sz w:val="24"/>
                <w:szCs w:val="24"/>
              </w:rPr>
              <w:t xml:space="preserve"> of $1,000,000 or more in the three calendar years 20</w:t>
            </w:r>
            <w:r w:rsidR="00AF345B">
              <w:rPr>
                <w:rFonts w:ascii="Arial" w:hAnsi="Arial" w:cs="Arial"/>
                <w:sz w:val="24"/>
                <w:szCs w:val="24"/>
              </w:rPr>
              <w:t>2</w:t>
            </w:r>
            <w:r w:rsidR="00D55B2F">
              <w:rPr>
                <w:rFonts w:ascii="Arial" w:hAnsi="Arial" w:cs="Arial"/>
                <w:sz w:val="24"/>
                <w:szCs w:val="24"/>
              </w:rPr>
              <w:t>2</w:t>
            </w:r>
            <w:r w:rsidR="00B91CB1">
              <w:rPr>
                <w:rFonts w:ascii="Arial" w:hAnsi="Arial" w:cs="Arial"/>
                <w:sz w:val="24"/>
                <w:szCs w:val="24"/>
              </w:rPr>
              <w:t>, 2023 and</w:t>
            </w:r>
            <w:r w:rsidRPr="005539AB">
              <w:rPr>
                <w:rFonts w:ascii="Arial" w:hAnsi="Arial" w:cs="Arial"/>
                <w:sz w:val="24"/>
                <w:szCs w:val="24"/>
              </w:rPr>
              <w:t xml:space="preserve"> 202</w:t>
            </w:r>
            <w:r w:rsidR="00D55B2F">
              <w:rPr>
                <w:rFonts w:ascii="Arial" w:hAnsi="Arial" w:cs="Arial"/>
                <w:sz w:val="24"/>
                <w:szCs w:val="24"/>
              </w:rPr>
              <w:t>4</w:t>
            </w:r>
            <w:r w:rsidRPr="005539AB">
              <w:rPr>
                <w:rFonts w:ascii="Arial" w:hAnsi="Arial" w:cs="Arial"/>
                <w:sz w:val="24"/>
                <w:szCs w:val="24"/>
              </w:rPr>
              <w:t xml:space="preserve"> and this is </w:t>
            </w:r>
            <w:r w:rsidR="00B91CB1">
              <w:rPr>
                <w:rFonts w:ascii="Arial" w:hAnsi="Arial" w:cs="Arial"/>
                <w:sz w:val="24"/>
                <w:szCs w:val="24"/>
              </w:rPr>
              <w:t xml:space="preserve">listed in the </w:t>
            </w:r>
            <w:r w:rsidR="00CE2039" w:rsidRPr="00DA438D">
              <w:rPr>
                <w:rFonts w:ascii="Arial" w:hAnsi="Arial" w:cs="Arial"/>
                <w:i/>
                <w:iCs/>
                <w:sz w:val="24"/>
                <w:szCs w:val="24"/>
              </w:rPr>
              <w:t xml:space="preserve">WACS-OSP 2025 </w:t>
            </w:r>
            <w:r w:rsidR="00FC5F28" w:rsidRPr="0056266F">
              <w:rPr>
                <w:rFonts w:ascii="Arial" w:hAnsi="Arial" w:cs="Arial"/>
                <w:i/>
                <w:iCs/>
                <w:sz w:val="24"/>
                <w:szCs w:val="24"/>
              </w:rPr>
              <w:t>Assessment of Research Excellence Spreadsheet</w:t>
            </w:r>
            <w:r w:rsidR="00EC1B20">
              <w:rPr>
                <w:rFonts w:ascii="Arial" w:hAnsi="Arial" w:cs="Arial"/>
                <w:sz w:val="24"/>
                <w:szCs w:val="24"/>
              </w:rPr>
              <w:t>.</w:t>
            </w:r>
          </w:p>
        </w:tc>
        <w:tc>
          <w:tcPr>
            <w:tcW w:w="1267" w:type="dxa"/>
            <w:vAlign w:val="center"/>
          </w:tcPr>
          <w:p w14:paraId="54774DD7" w14:textId="77777777" w:rsidR="005539AB" w:rsidRPr="005539AB" w:rsidRDefault="00346C18" w:rsidP="005539AB">
            <w:pPr>
              <w:jc w:val="center"/>
              <w:rPr>
                <w:rFonts w:ascii="Arial" w:hAnsi="Arial"/>
                <w:sz w:val="24"/>
                <w:szCs w:val="24"/>
              </w:rPr>
            </w:pPr>
            <w:sdt>
              <w:sdtPr>
                <w:rPr>
                  <w:rFonts w:ascii="MS Gothic" w:eastAsia="MS Gothic" w:hAnsi="MS Gothic" w:cs="MS Gothic"/>
                  <w:sz w:val="24"/>
                  <w:szCs w:val="24"/>
                </w:rPr>
                <w:id w:val="1656959827"/>
                <w14:checkbox>
                  <w14:checked w14:val="0"/>
                  <w14:checkedState w14:val="2612" w14:font="MS Gothic"/>
                  <w14:uncheckedState w14:val="2610" w14:font="MS Gothic"/>
                </w14:checkbox>
              </w:sdtPr>
              <w:sdtEndPr/>
              <w:sdtContent>
                <w:r w:rsidR="005539AB" w:rsidRPr="005539AB">
                  <w:rPr>
                    <w:rFonts w:ascii="MS Gothic" w:eastAsia="MS Gothic" w:hAnsi="MS Gothic" w:cs="MS Gothic" w:hint="eastAsia"/>
                    <w:sz w:val="24"/>
                    <w:szCs w:val="24"/>
                  </w:rPr>
                  <w:t>☐</w:t>
                </w:r>
              </w:sdtContent>
            </w:sdt>
          </w:p>
        </w:tc>
      </w:tr>
    </w:tbl>
    <w:p w14:paraId="302F85E8" w14:textId="539B743A" w:rsidR="004C1F8E" w:rsidRPr="006B5B1E" w:rsidRDefault="00E90EFC" w:rsidP="00406A2F">
      <w:pPr>
        <w:pStyle w:val="Heading2"/>
        <w:keepLines/>
        <w:numPr>
          <w:ilvl w:val="0"/>
          <w:numId w:val="4"/>
        </w:numPr>
        <w:spacing w:before="240" w:after="120"/>
        <w:jc w:val="both"/>
        <w:rPr>
          <w:rFonts w:cs="Times New Roman"/>
          <w:color w:val="AD4900"/>
          <w:sz w:val="28"/>
          <w:szCs w:val="26"/>
        </w:rPr>
      </w:pPr>
      <w:r w:rsidRPr="006B5B1E">
        <w:rPr>
          <w:rFonts w:cs="Times New Roman"/>
          <w:color w:val="AD4900"/>
          <w:sz w:val="28"/>
          <w:szCs w:val="26"/>
        </w:rPr>
        <w:t>Cohort study overview</w:t>
      </w:r>
    </w:p>
    <w:p w14:paraId="2DE812C7" w14:textId="07AB79F1" w:rsidR="00D218F5" w:rsidRDefault="00E30A64" w:rsidP="00212559">
      <w:pPr>
        <w:spacing w:before="120"/>
        <w:jc w:val="both"/>
        <w:rPr>
          <w:rFonts w:ascii="Arial" w:hAnsi="Arial" w:cs="Arial"/>
          <w:sz w:val="24"/>
          <w:szCs w:val="24"/>
        </w:rPr>
      </w:pPr>
      <w:r w:rsidRPr="17D6A9AA">
        <w:rPr>
          <w:rFonts w:ascii="Arial" w:hAnsi="Arial" w:cs="Arial"/>
          <w:sz w:val="24"/>
          <w:szCs w:val="24"/>
        </w:rPr>
        <w:lastRenderedPageBreak/>
        <w:t>Provide</w:t>
      </w:r>
      <w:r w:rsidR="00512B2F" w:rsidRPr="17D6A9AA">
        <w:rPr>
          <w:rFonts w:ascii="Arial" w:hAnsi="Arial" w:cs="Arial"/>
          <w:sz w:val="24"/>
          <w:szCs w:val="24"/>
        </w:rPr>
        <w:t xml:space="preserve"> a </w:t>
      </w:r>
      <w:r w:rsidR="004E6ADE" w:rsidRPr="17D6A9AA">
        <w:rPr>
          <w:rFonts w:ascii="Arial" w:hAnsi="Arial" w:cs="Arial"/>
          <w:sz w:val="24"/>
          <w:szCs w:val="24"/>
        </w:rPr>
        <w:t xml:space="preserve">plain language </w:t>
      </w:r>
      <w:r w:rsidR="00512B2F" w:rsidRPr="17D6A9AA">
        <w:rPr>
          <w:rFonts w:ascii="Arial" w:hAnsi="Arial" w:cs="Arial"/>
          <w:sz w:val="24"/>
          <w:szCs w:val="24"/>
        </w:rPr>
        <w:t xml:space="preserve">summary </w:t>
      </w:r>
      <w:r w:rsidR="0069243C" w:rsidRPr="17D6A9AA">
        <w:rPr>
          <w:rFonts w:ascii="Arial" w:hAnsi="Arial" w:cs="Arial"/>
          <w:sz w:val="24"/>
          <w:szCs w:val="24"/>
        </w:rPr>
        <w:t>that describes the cohort study</w:t>
      </w:r>
      <w:r w:rsidR="00512B2F" w:rsidRPr="17D6A9AA">
        <w:rPr>
          <w:rFonts w:ascii="Arial" w:hAnsi="Arial" w:cs="Arial"/>
          <w:sz w:val="24"/>
          <w:szCs w:val="24"/>
        </w:rPr>
        <w:t xml:space="preserve">, </w:t>
      </w:r>
      <w:r w:rsidR="37F3B445" w:rsidRPr="17D6A9AA">
        <w:rPr>
          <w:rFonts w:ascii="Arial" w:hAnsi="Arial" w:cs="Arial"/>
          <w:sz w:val="24"/>
          <w:szCs w:val="24"/>
        </w:rPr>
        <w:t xml:space="preserve">in line with </w:t>
      </w:r>
      <w:r w:rsidR="00567ED9">
        <w:rPr>
          <w:rFonts w:ascii="Arial" w:hAnsi="Arial" w:cs="Arial"/>
          <w:sz w:val="24"/>
          <w:szCs w:val="24"/>
        </w:rPr>
        <w:t>the Eligi</w:t>
      </w:r>
      <w:r w:rsidR="009F7FDE">
        <w:rPr>
          <w:rFonts w:ascii="Arial" w:hAnsi="Arial" w:cs="Arial"/>
          <w:sz w:val="24"/>
          <w:szCs w:val="24"/>
        </w:rPr>
        <w:t>bility section</w:t>
      </w:r>
      <w:r w:rsidR="37F3B445" w:rsidRPr="17D6A9AA">
        <w:rPr>
          <w:rFonts w:ascii="Arial" w:hAnsi="Arial" w:cs="Arial"/>
          <w:sz w:val="24"/>
          <w:szCs w:val="24"/>
        </w:rPr>
        <w:t xml:space="preserve"> of the </w:t>
      </w:r>
      <w:r w:rsidR="37F3B445" w:rsidRPr="17D6A9AA">
        <w:rPr>
          <w:rFonts w:ascii="Arial" w:hAnsi="Arial" w:cs="Arial"/>
          <w:i/>
          <w:iCs/>
          <w:sz w:val="24"/>
          <w:szCs w:val="24"/>
        </w:rPr>
        <w:t>Guidelines and Conditions</w:t>
      </w:r>
      <w:r w:rsidR="37F3B445" w:rsidRPr="17D6A9AA">
        <w:rPr>
          <w:rFonts w:ascii="Arial" w:hAnsi="Arial" w:cs="Arial"/>
          <w:sz w:val="24"/>
          <w:szCs w:val="24"/>
        </w:rPr>
        <w:t xml:space="preserve">. This should </w:t>
      </w:r>
      <w:r w:rsidR="00D218F5" w:rsidRPr="17D6A9AA">
        <w:rPr>
          <w:rFonts w:ascii="Arial" w:hAnsi="Arial" w:cs="Arial"/>
          <w:sz w:val="24"/>
          <w:szCs w:val="24"/>
        </w:rPr>
        <w:t>include</w:t>
      </w:r>
      <w:r w:rsidR="1B9BC46F" w:rsidRPr="17D6A9AA">
        <w:rPr>
          <w:rFonts w:ascii="Arial" w:hAnsi="Arial" w:cs="Arial"/>
          <w:sz w:val="24"/>
          <w:szCs w:val="24"/>
        </w:rPr>
        <w:t>:</w:t>
      </w:r>
    </w:p>
    <w:p w14:paraId="49F7470C" w14:textId="1BAF83A0" w:rsidR="00673E13" w:rsidRDefault="67AF6BD7" w:rsidP="005E1065">
      <w:pPr>
        <w:pStyle w:val="ListParagraph"/>
        <w:numPr>
          <w:ilvl w:val="0"/>
          <w:numId w:val="8"/>
        </w:numPr>
        <w:ind w:left="714" w:hanging="357"/>
        <w:contextualSpacing w:val="0"/>
        <w:jc w:val="both"/>
        <w:rPr>
          <w:rFonts w:ascii="Arial" w:hAnsi="Arial" w:cs="Arial"/>
          <w:sz w:val="24"/>
          <w:szCs w:val="24"/>
        </w:rPr>
      </w:pPr>
      <w:r w:rsidRPr="17D6A9AA">
        <w:rPr>
          <w:rFonts w:ascii="Arial" w:hAnsi="Arial" w:cs="Arial"/>
          <w:sz w:val="24"/>
          <w:szCs w:val="24"/>
        </w:rPr>
        <w:t xml:space="preserve">the </w:t>
      </w:r>
      <w:r w:rsidR="00D218F5" w:rsidRPr="17D6A9AA">
        <w:rPr>
          <w:rFonts w:ascii="Arial" w:hAnsi="Arial" w:cs="Arial"/>
          <w:sz w:val="24"/>
          <w:szCs w:val="24"/>
        </w:rPr>
        <w:t>o</w:t>
      </w:r>
      <w:r w:rsidR="00512B2F" w:rsidRPr="17D6A9AA">
        <w:rPr>
          <w:rFonts w:ascii="Arial" w:hAnsi="Arial" w:cs="Arial"/>
          <w:sz w:val="24"/>
          <w:szCs w:val="24"/>
        </w:rPr>
        <w:t>bjectives</w:t>
      </w:r>
      <w:r w:rsidR="00D218F5" w:rsidRPr="17D6A9AA">
        <w:rPr>
          <w:rFonts w:ascii="Arial" w:hAnsi="Arial" w:cs="Arial"/>
          <w:sz w:val="24"/>
          <w:szCs w:val="24"/>
        </w:rPr>
        <w:t xml:space="preserve"> and </w:t>
      </w:r>
      <w:r w:rsidR="00D02C1F" w:rsidRPr="17D6A9AA">
        <w:rPr>
          <w:rFonts w:ascii="Arial" w:hAnsi="Arial" w:cs="Arial"/>
          <w:sz w:val="24"/>
          <w:szCs w:val="24"/>
        </w:rPr>
        <w:t>significance</w:t>
      </w:r>
      <w:r w:rsidR="009B1899" w:rsidRPr="17D6A9AA">
        <w:rPr>
          <w:rFonts w:ascii="Arial" w:hAnsi="Arial" w:cs="Arial"/>
          <w:sz w:val="24"/>
          <w:szCs w:val="24"/>
        </w:rPr>
        <w:t xml:space="preserve"> of the cohort study</w:t>
      </w:r>
    </w:p>
    <w:p w14:paraId="3868D6D4" w14:textId="646ACCF0" w:rsidR="00D34E34" w:rsidRDefault="007D7040" w:rsidP="005E1065">
      <w:pPr>
        <w:pStyle w:val="ListParagraph"/>
        <w:numPr>
          <w:ilvl w:val="0"/>
          <w:numId w:val="8"/>
        </w:numPr>
        <w:spacing w:before="120"/>
        <w:jc w:val="both"/>
        <w:rPr>
          <w:rFonts w:ascii="Arial" w:hAnsi="Arial" w:cs="Arial"/>
          <w:sz w:val="24"/>
          <w:szCs w:val="24"/>
        </w:rPr>
      </w:pPr>
      <w:r>
        <w:rPr>
          <w:rFonts w:ascii="Arial" w:hAnsi="Arial" w:cs="Arial"/>
          <w:sz w:val="24"/>
          <w:szCs w:val="24"/>
        </w:rPr>
        <w:t xml:space="preserve">high-level </w:t>
      </w:r>
      <w:r w:rsidR="004154A1">
        <w:rPr>
          <w:rFonts w:ascii="Arial" w:hAnsi="Arial" w:cs="Arial"/>
          <w:sz w:val="24"/>
          <w:szCs w:val="24"/>
        </w:rPr>
        <w:t>processes for sharing data for research purposes</w:t>
      </w:r>
      <w:r w:rsidR="00DA438D">
        <w:rPr>
          <w:rFonts w:ascii="Arial" w:hAnsi="Arial" w:cs="Arial"/>
          <w:sz w:val="24"/>
          <w:szCs w:val="24"/>
        </w:rPr>
        <w:t>,</w:t>
      </w:r>
      <w:r w:rsidR="004154A1">
        <w:rPr>
          <w:rFonts w:ascii="Arial" w:hAnsi="Arial" w:cs="Arial"/>
          <w:sz w:val="24"/>
          <w:szCs w:val="24"/>
        </w:rPr>
        <w:t xml:space="preserve"> including </w:t>
      </w:r>
      <w:r w:rsidR="009B1899" w:rsidRPr="17D6A9AA">
        <w:rPr>
          <w:rFonts w:ascii="Arial" w:hAnsi="Arial" w:cs="Arial"/>
          <w:sz w:val="24"/>
          <w:szCs w:val="24"/>
        </w:rPr>
        <w:t xml:space="preserve">the role </w:t>
      </w:r>
      <w:r w:rsidR="00D34E34" w:rsidRPr="17D6A9AA">
        <w:rPr>
          <w:rFonts w:ascii="Arial" w:hAnsi="Arial" w:cs="Arial"/>
          <w:sz w:val="24"/>
          <w:szCs w:val="24"/>
        </w:rPr>
        <w:t xml:space="preserve">of a </w:t>
      </w:r>
      <w:r w:rsidR="49A169B8" w:rsidRPr="17D6A9AA">
        <w:rPr>
          <w:rFonts w:ascii="Arial" w:hAnsi="Arial" w:cs="Arial"/>
          <w:sz w:val="24"/>
          <w:szCs w:val="24"/>
        </w:rPr>
        <w:t>scientific advisory</w:t>
      </w:r>
      <w:r w:rsidR="7D3F0061" w:rsidRPr="17D6A9AA">
        <w:rPr>
          <w:rFonts w:ascii="Arial" w:hAnsi="Arial" w:cs="Arial"/>
          <w:sz w:val="24"/>
          <w:szCs w:val="24"/>
        </w:rPr>
        <w:t xml:space="preserve"> committee</w:t>
      </w:r>
      <w:r w:rsidR="004154A1">
        <w:rPr>
          <w:rFonts w:ascii="Arial" w:hAnsi="Arial" w:cs="Arial"/>
          <w:sz w:val="24"/>
          <w:szCs w:val="24"/>
        </w:rPr>
        <w:t xml:space="preserve"> and </w:t>
      </w:r>
      <w:r w:rsidR="001C5980">
        <w:rPr>
          <w:rFonts w:ascii="Arial" w:hAnsi="Arial" w:cs="Arial"/>
          <w:sz w:val="24"/>
          <w:szCs w:val="24"/>
        </w:rPr>
        <w:t xml:space="preserve">a consumer and community advisory </w:t>
      </w:r>
      <w:proofErr w:type="gramStart"/>
      <w:r w:rsidR="001C5980">
        <w:rPr>
          <w:rFonts w:ascii="Arial" w:hAnsi="Arial" w:cs="Arial"/>
          <w:sz w:val="24"/>
          <w:szCs w:val="24"/>
        </w:rPr>
        <w:t>group</w:t>
      </w:r>
      <w:proofErr w:type="gramEnd"/>
    </w:p>
    <w:p w14:paraId="00C2F85C" w14:textId="3F963676" w:rsidR="001B26E3" w:rsidRDefault="00D367A5" w:rsidP="005E1065">
      <w:pPr>
        <w:pStyle w:val="ListParagraph"/>
        <w:numPr>
          <w:ilvl w:val="0"/>
          <w:numId w:val="8"/>
        </w:numPr>
        <w:spacing w:before="120"/>
        <w:jc w:val="both"/>
        <w:rPr>
          <w:rFonts w:ascii="Arial" w:hAnsi="Arial" w:cs="Arial"/>
          <w:sz w:val="24"/>
          <w:szCs w:val="24"/>
        </w:rPr>
      </w:pPr>
      <w:r>
        <w:rPr>
          <w:rFonts w:ascii="Arial" w:hAnsi="Arial" w:cs="Arial"/>
          <w:sz w:val="24"/>
          <w:szCs w:val="24"/>
        </w:rPr>
        <w:t xml:space="preserve">expected </w:t>
      </w:r>
      <w:r w:rsidR="00512B2F" w:rsidRPr="17D6A9AA">
        <w:rPr>
          <w:rFonts w:ascii="Arial" w:hAnsi="Arial" w:cs="Arial"/>
          <w:sz w:val="24"/>
          <w:szCs w:val="24"/>
        </w:rPr>
        <w:t xml:space="preserve">benefits </w:t>
      </w:r>
      <w:r w:rsidR="00010A44" w:rsidRPr="17D6A9AA">
        <w:rPr>
          <w:rFonts w:ascii="Arial" w:hAnsi="Arial" w:cs="Arial"/>
          <w:sz w:val="24"/>
          <w:szCs w:val="24"/>
        </w:rPr>
        <w:t>to</w:t>
      </w:r>
      <w:r w:rsidR="00E30A64" w:rsidRPr="17D6A9AA">
        <w:rPr>
          <w:rFonts w:ascii="Arial" w:hAnsi="Arial" w:cs="Arial"/>
          <w:sz w:val="24"/>
          <w:szCs w:val="24"/>
        </w:rPr>
        <w:t xml:space="preserve"> the </w:t>
      </w:r>
      <w:r w:rsidR="00625DD1" w:rsidRPr="17D6A9AA">
        <w:rPr>
          <w:rFonts w:ascii="Arial" w:hAnsi="Arial" w:cs="Arial"/>
          <w:sz w:val="24"/>
          <w:szCs w:val="24"/>
        </w:rPr>
        <w:t>WA</w:t>
      </w:r>
      <w:r w:rsidR="00E30A64" w:rsidRPr="17D6A9AA">
        <w:rPr>
          <w:rFonts w:ascii="Arial" w:hAnsi="Arial" w:cs="Arial"/>
          <w:sz w:val="24"/>
          <w:szCs w:val="24"/>
        </w:rPr>
        <w:t xml:space="preserve"> health system</w:t>
      </w:r>
      <w:r w:rsidR="00512B2F" w:rsidRPr="17D6A9AA">
        <w:rPr>
          <w:rFonts w:ascii="Arial" w:hAnsi="Arial" w:cs="Arial"/>
          <w:sz w:val="24"/>
          <w:szCs w:val="24"/>
        </w:rPr>
        <w:t>.</w:t>
      </w:r>
    </w:p>
    <w:p w14:paraId="083810C8" w14:textId="128C4A39" w:rsidR="00D5187C" w:rsidRPr="001B26E3" w:rsidRDefault="00FE3899" w:rsidP="001B26E3">
      <w:pPr>
        <w:spacing w:before="120"/>
        <w:jc w:val="both"/>
        <w:rPr>
          <w:rFonts w:ascii="Arial" w:hAnsi="Arial" w:cs="Arial"/>
          <w:sz w:val="24"/>
          <w:szCs w:val="24"/>
        </w:rPr>
      </w:pPr>
      <w:r w:rsidRPr="001B26E3">
        <w:rPr>
          <w:rFonts w:ascii="Arial" w:hAnsi="Arial" w:cs="Arial"/>
          <w:sz w:val="24"/>
          <w:szCs w:val="24"/>
        </w:rPr>
        <w:t>This summary may be used for publicity purposes.</w:t>
      </w:r>
    </w:p>
    <w:p w14:paraId="5E145563" w14:textId="0DF1A104" w:rsidR="00FE3899" w:rsidRPr="00FE3899" w:rsidRDefault="00FE3899" w:rsidP="00D5187C">
      <w:pPr>
        <w:jc w:val="both"/>
        <w:rPr>
          <w:rFonts w:ascii="Arial" w:hAnsi="Arial" w:cs="Arial"/>
          <w:i/>
          <w:sz w:val="12"/>
          <w:szCs w:val="22"/>
        </w:rPr>
      </w:pPr>
    </w:p>
    <w:p w14:paraId="7A1D6401" w14:textId="70086974" w:rsidR="004C1F8E" w:rsidRDefault="00DE2C09" w:rsidP="00800246">
      <w:pPr>
        <w:jc w:val="both"/>
        <w:rPr>
          <w:rFonts w:ascii="Arial" w:hAnsi="Arial" w:cs="Arial"/>
          <w:szCs w:val="22"/>
        </w:rPr>
      </w:pPr>
      <w:r w:rsidRPr="00AF0331">
        <w:rPr>
          <w:rFonts w:ascii="Arial" w:hAnsi="Arial" w:cs="Arial"/>
          <w:i/>
          <w:szCs w:val="22"/>
        </w:rPr>
        <w:t xml:space="preserve">[Maximum </w:t>
      </w:r>
      <w:r w:rsidR="00D367A5">
        <w:rPr>
          <w:rFonts w:ascii="Arial" w:hAnsi="Arial" w:cs="Arial"/>
          <w:i/>
          <w:szCs w:val="22"/>
        </w:rPr>
        <w:t>500</w:t>
      </w:r>
      <w:r w:rsidR="00D367A5" w:rsidRPr="00AF0331">
        <w:rPr>
          <w:rFonts w:ascii="Arial" w:hAnsi="Arial" w:cs="Arial"/>
          <w:i/>
          <w:szCs w:val="22"/>
        </w:rPr>
        <w:t xml:space="preserve"> </w:t>
      </w:r>
      <w:r w:rsidRPr="00AF0331">
        <w:rPr>
          <w:rFonts w:ascii="Arial" w:hAnsi="Arial" w:cs="Arial"/>
          <w:i/>
          <w:szCs w:val="22"/>
        </w:rPr>
        <w:t>words]</w:t>
      </w:r>
    </w:p>
    <w:p w14:paraId="5C5B929F" w14:textId="0D810831"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2B2E0722" w:rsidTr="00167EFF">
        <w:tc>
          <w:tcPr>
            <w:tcW w:w="9492" w:type="dxa"/>
          </w:tcPr>
          <w:p w14:paraId="69275B4E" w14:textId="2A23F560" w:rsidR="004C1F8E" w:rsidRPr="00816380" w:rsidRDefault="004C1F8E" w:rsidP="004C1F8E">
            <w:pPr>
              <w:rPr>
                <w:rFonts w:asciiTheme="minorHAnsi" w:hAnsiTheme="minorHAnsi" w:cstheme="minorHAnsi"/>
                <w:sz w:val="22"/>
                <w:szCs w:val="22"/>
              </w:rPr>
            </w:pPr>
          </w:p>
          <w:p w14:paraId="313B66A7" w14:textId="408938D8" w:rsidR="00082ADC" w:rsidRDefault="00082ADC" w:rsidP="004C1F8E">
            <w:pPr>
              <w:rPr>
                <w:rFonts w:asciiTheme="minorHAnsi" w:hAnsiTheme="minorHAnsi" w:cstheme="minorHAnsi"/>
                <w:sz w:val="22"/>
                <w:szCs w:val="22"/>
              </w:rPr>
            </w:pPr>
          </w:p>
          <w:p w14:paraId="73347056" w14:textId="0D763ED7" w:rsidR="003D7EA0" w:rsidRPr="00816380" w:rsidRDefault="003D7EA0" w:rsidP="004C1F8E">
            <w:pPr>
              <w:rPr>
                <w:rFonts w:asciiTheme="minorHAnsi" w:hAnsiTheme="minorHAnsi" w:cstheme="minorHAnsi"/>
                <w:sz w:val="22"/>
                <w:szCs w:val="22"/>
              </w:rPr>
            </w:pPr>
          </w:p>
        </w:tc>
      </w:tr>
    </w:tbl>
    <w:p w14:paraId="5034C926" w14:textId="0A618D6B" w:rsidR="00BD582C" w:rsidRPr="006B5B1E" w:rsidRDefault="00544F13" w:rsidP="00406A2F">
      <w:pPr>
        <w:pStyle w:val="Heading2"/>
        <w:keepLines/>
        <w:numPr>
          <w:ilvl w:val="0"/>
          <w:numId w:val="4"/>
        </w:numPr>
        <w:spacing w:before="240" w:after="120"/>
        <w:jc w:val="both"/>
        <w:rPr>
          <w:rFonts w:cs="Times New Roman"/>
          <w:color w:val="AD4900"/>
          <w:sz w:val="28"/>
          <w:szCs w:val="26"/>
        </w:rPr>
      </w:pPr>
      <w:bookmarkStart w:id="3" w:name="_Toc69401347"/>
      <w:bookmarkEnd w:id="0"/>
      <w:bookmarkEnd w:id="2"/>
      <w:r w:rsidRPr="00D8434D">
        <w:rPr>
          <w:rFonts w:cs="Times New Roman"/>
          <w:color w:val="AD4900"/>
          <w:sz w:val="28"/>
          <w:szCs w:val="26"/>
        </w:rPr>
        <w:t>Eligible r</w:t>
      </w:r>
      <w:r w:rsidR="00BD582C" w:rsidRPr="00D8434D">
        <w:rPr>
          <w:rFonts w:cs="Times New Roman"/>
          <w:color w:val="AD4900"/>
          <w:sz w:val="28"/>
          <w:szCs w:val="26"/>
        </w:rPr>
        <w:t xml:space="preserve">esearch </w:t>
      </w:r>
      <w:r w:rsidRPr="00D8434D">
        <w:rPr>
          <w:rFonts w:cs="Times New Roman"/>
          <w:color w:val="AD4900"/>
          <w:sz w:val="28"/>
          <w:szCs w:val="26"/>
        </w:rPr>
        <w:t>g</w:t>
      </w:r>
      <w:r w:rsidR="00BD582C" w:rsidRPr="00D8434D">
        <w:rPr>
          <w:rFonts w:cs="Times New Roman"/>
          <w:color w:val="AD4900"/>
          <w:sz w:val="28"/>
          <w:szCs w:val="26"/>
        </w:rPr>
        <w:t>rant</w:t>
      </w:r>
      <w:r w:rsidR="00FC497F">
        <w:rPr>
          <w:rFonts w:cs="Times New Roman"/>
          <w:color w:val="AD4900"/>
          <w:sz w:val="28"/>
          <w:szCs w:val="26"/>
        </w:rPr>
        <w:t xml:space="preserve">s </w:t>
      </w:r>
      <w:proofErr w:type="gramStart"/>
      <w:r w:rsidR="00FC497F">
        <w:rPr>
          <w:rFonts w:cs="Times New Roman"/>
          <w:color w:val="AD4900"/>
          <w:sz w:val="28"/>
          <w:szCs w:val="26"/>
        </w:rPr>
        <w:t>received</w:t>
      </w:r>
      <w:bookmarkEnd w:id="3"/>
      <w:proofErr w:type="gramEnd"/>
    </w:p>
    <w:p w14:paraId="1CFE5D39" w14:textId="4FB588E6" w:rsidR="00BD582C" w:rsidRDefault="00E35ABC" w:rsidP="003274C7">
      <w:pPr>
        <w:spacing w:before="120" w:after="120"/>
        <w:jc w:val="both"/>
        <w:rPr>
          <w:rFonts w:ascii="Arial" w:hAnsi="Arial" w:cs="Arial"/>
          <w:sz w:val="24"/>
          <w:szCs w:val="24"/>
        </w:rPr>
      </w:pPr>
      <w:r>
        <w:rPr>
          <w:rFonts w:ascii="Arial" w:hAnsi="Arial" w:cs="Arial"/>
          <w:sz w:val="24"/>
          <w:szCs w:val="24"/>
        </w:rPr>
        <w:t>C</w:t>
      </w:r>
      <w:r w:rsidR="007508E4">
        <w:rPr>
          <w:rFonts w:ascii="Arial" w:hAnsi="Arial" w:cs="Arial"/>
          <w:sz w:val="24"/>
          <w:szCs w:val="24"/>
        </w:rPr>
        <w:t xml:space="preserve">omplete the </w:t>
      </w:r>
      <w:r w:rsidR="00544F13" w:rsidRPr="0056266F">
        <w:rPr>
          <w:rFonts w:ascii="Arial" w:hAnsi="Arial" w:cs="Arial"/>
          <w:i/>
          <w:iCs/>
          <w:sz w:val="24"/>
          <w:szCs w:val="24"/>
        </w:rPr>
        <w:t>WACS-OSP 202</w:t>
      </w:r>
      <w:r w:rsidR="00AC4538" w:rsidRPr="0056266F">
        <w:rPr>
          <w:rFonts w:ascii="Arial" w:hAnsi="Arial" w:cs="Arial"/>
          <w:i/>
          <w:iCs/>
          <w:sz w:val="24"/>
          <w:szCs w:val="24"/>
        </w:rPr>
        <w:t>5</w:t>
      </w:r>
      <w:r w:rsidR="00544F13" w:rsidRPr="0056266F">
        <w:rPr>
          <w:rFonts w:ascii="Arial" w:hAnsi="Arial" w:cs="Arial"/>
          <w:i/>
          <w:iCs/>
          <w:sz w:val="24"/>
          <w:szCs w:val="24"/>
        </w:rPr>
        <w:t xml:space="preserve"> – Assessment of Research Excellence Spreadsheet</w:t>
      </w:r>
      <w:r w:rsidR="00544F13">
        <w:rPr>
          <w:rFonts w:ascii="Arial" w:hAnsi="Arial" w:cs="Arial"/>
          <w:sz w:val="24"/>
          <w:szCs w:val="24"/>
        </w:rPr>
        <w:t xml:space="preserve"> </w:t>
      </w:r>
      <w:r w:rsidR="00BD582C" w:rsidRPr="00BD582C">
        <w:rPr>
          <w:rFonts w:ascii="Arial" w:hAnsi="Arial" w:cs="Arial"/>
          <w:sz w:val="24"/>
          <w:szCs w:val="24"/>
        </w:rPr>
        <w:t>for each grant</w:t>
      </w:r>
      <w:r w:rsidR="00FC5F28">
        <w:rPr>
          <w:rFonts w:ascii="Arial" w:hAnsi="Arial" w:cs="Arial"/>
          <w:sz w:val="24"/>
          <w:szCs w:val="24"/>
        </w:rPr>
        <w:t>.</w:t>
      </w:r>
    </w:p>
    <w:p w14:paraId="34FAD7B3" w14:textId="21BC5FB6" w:rsidR="007508E4" w:rsidRDefault="007508E4" w:rsidP="003274C7">
      <w:pPr>
        <w:widowControl w:val="0"/>
        <w:tabs>
          <w:tab w:val="left" w:pos="-1152"/>
          <w:tab w:val="left" w:pos="-720"/>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4"/>
          <w:szCs w:val="24"/>
        </w:rPr>
      </w:pPr>
      <w:r>
        <w:rPr>
          <w:rFonts w:ascii="Arial" w:hAnsi="Arial" w:cs="Arial"/>
          <w:sz w:val="24"/>
          <w:szCs w:val="24"/>
        </w:rPr>
        <w:t xml:space="preserve">If it is unclear from the </w:t>
      </w:r>
      <w:r w:rsidR="00D8434D">
        <w:rPr>
          <w:rFonts w:ascii="Arial" w:hAnsi="Arial" w:cs="Arial"/>
          <w:sz w:val="24"/>
          <w:szCs w:val="24"/>
        </w:rPr>
        <w:t>g</w:t>
      </w:r>
      <w:r>
        <w:rPr>
          <w:rFonts w:ascii="Arial" w:hAnsi="Arial" w:cs="Arial"/>
          <w:sz w:val="24"/>
          <w:szCs w:val="24"/>
        </w:rPr>
        <w:t xml:space="preserve">rant </w:t>
      </w:r>
      <w:r w:rsidR="00D8434D">
        <w:rPr>
          <w:rFonts w:ascii="Arial" w:hAnsi="Arial" w:cs="Arial"/>
          <w:sz w:val="24"/>
          <w:szCs w:val="24"/>
        </w:rPr>
        <w:t>p</w:t>
      </w:r>
      <w:r>
        <w:rPr>
          <w:rFonts w:ascii="Arial" w:hAnsi="Arial" w:cs="Arial"/>
          <w:sz w:val="24"/>
          <w:szCs w:val="24"/>
        </w:rPr>
        <w:t>ro</w:t>
      </w:r>
      <w:r w:rsidR="005877C6">
        <w:rPr>
          <w:rFonts w:ascii="Arial" w:hAnsi="Arial" w:cs="Arial"/>
          <w:sz w:val="24"/>
          <w:szCs w:val="24"/>
        </w:rPr>
        <w:t xml:space="preserve">ject </w:t>
      </w:r>
      <w:r w:rsidR="00D8434D">
        <w:rPr>
          <w:rFonts w:ascii="Arial" w:hAnsi="Arial" w:cs="Arial"/>
          <w:sz w:val="24"/>
          <w:szCs w:val="24"/>
        </w:rPr>
        <w:t>t</w:t>
      </w:r>
      <w:r w:rsidR="005877C6">
        <w:rPr>
          <w:rFonts w:ascii="Arial" w:hAnsi="Arial" w:cs="Arial"/>
          <w:sz w:val="24"/>
          <w:szCs w:val="24"/>
        </w:rPr>
        <w:t>itle whether it is health or medical research, please provide a copy of the research project aims.</w:t>
      </w:r>
    </w:p>
    <w:p w14:paraId="1A2C14D1" w14:textId="2C15184E" w:rsidR="00875793" w:rsidRPr="00670E1A" w:rsidRDefault="009D023A" w:rsidP="1ACE7EC5">
      <w:pPr>
        <w:widowControl w:val="0"/>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4"/>
          <w:szCs w:val="24"/>
        </w:rPr>
      </w:pPr>
      <w:r w:rsidRPr="1ACE7EC5">
        <w:rPr>
          <w:rFonts w:ascii="Arial" w:hAnsi="Arial" w:cs="Arial"/>
          <w:sz w:val="24"/>
          <w:szCs w:val="24"/>
        </w:rPr>
        <w:t xml:space="preserve">If the funding source is </w:t>
      </w:r>
      <w:r w:rsidR="158D05DB" w:rsidRPr="1ACE7EC5">
        <w:rPr>
          <w:rFonts w:ascii="Arial" w:hAnsi="Arial" w:cs="Arial"/>
          <w:sz w:val="24"/>
          <w:szCs w:val="24"/>
        </w:rPr>
        <w:t xml:space="preserve">not included within the </w:t>
      </w:r>
      <w:hyperlink r:id="rId9" w:history="1">
        <w:r w:rsidR="158D05DB" w:rsidRPr="1ACE7EC5">
          <w:rPr>
            <w:rStyle w:val="Hyperlink"/>
            <w:rFonts w:ascii="Arial" w:hAnsi="Arial" w:cs="Arial"/>
            <w:sz w:val="24"/>
            <w:szCs w:val="24"/>
          </w:rPr>
          <w:t xml:space="preserve">Australian Government Higher Education Research Data Collection </w:t>
        </w:r>
        <w:r w:rsidR="001E1F48">
          <w:rPr>
            <w:rStyle w:val="Hyperlink"/>
            <w:rFonts w:ascii="Arial" w:hAnsi="Arial" w:cs="Arial"/>
            <w:sz w:val="24"/>
            <w:szCs w:val="24"/>
          </w:rPr>
          <w:t xml:space="preserve">(HERDC) </w:t>
        </w:r>
        <w:r w:rsidR="158D05DB" w:rsidRPr="1ACE7EC5">
          <w:rPr>
            <w:rStyle w:val="Hyperlink"/>
            <w:rFonts w:ascii="Arial" w:hAnsi="Arial" w:cs="Arial"/>
            <w:sz w:val="24"/>
            <w:szCs w:val="24"/>
          </w:rPr>
          <w:t>specifications for 2023</w:t>
        </w:r>
      </w:hyperlink>
      <w:r w:rsidRPr="1ACE7EC5">
        <w:rPr>
          <w:rFonts w:ascii="Arial" w:hAnsi="Arial" w:cs="Arial"/>
          <w:sz w:val="24"/>
          <w:szCs w:val="24"/>
        </w:rPr>
        <w:t xml:space="preserve"> </w:t>
      </w:r>
      <w:r w:rsidR="2A25AFF8" w:rsidRPr="1ACE7EC5">
        <w:rPr>
          <w:rFonts w:ascii="Arial" w:hAnsi="Arial" w:cs="Arial"/>
          <w:sz w:val="24"/>
          <w:szCs w:val="24"/>
        </w:rPr>
        <w:t>(see</w:t>
      </w:r>
      <w:r w:rsidRPr="1ACE7EC5">
        <w:rPr>
          <w:rFonts w:ascii="Arial" w:hAnsi="Arial" w:cs="Arial"/>
          <w:sz w:val="24"/>
          <w:szCs w:val="24"/>
        </w:rPr>
        <w:t xml:space="preserve"> Appendix A</w:t>
      </w:r>
      <w:r w:rsidR="2372050D" w:rsidRPr="1ACE7EC5">
        <w:rPr>
          <w:rFonts w:ascii="Arial" w:hAnsi="Arial" w:cs="Arial"/>
          <w:sz w:val="24"/>
          <w:szCs w:val="24"/>
        </w:rPr>
        <w:t>)</w:t>
      </w:r>
      <w:r w:rsidRPr="1ACE7EC5">
        <w:rPr>
          <w:rFonts w:ascii="Arial" w:hAnsi="Arial" w:cs="Arial"/>
          <w:sz w:val="24"/>
          <w:szCs w:val="24"/>
        </w:rPr>
        <w:t xml:space="preserve">, then </w:t>
      </w:r>
      <w:r w:rsidR="00FC497F">
        <w:rPr>
          <w:rFonts w:ascii="Arial" w:hAnsi="Arial" w:cs="Arial"/>
          <w:sz w:val="24"/>
          <w:szCs w:val="24"/>
        </w:rPr>
        <w:t xml:space="preserve">the </w:t>
      </w:r>
      <w:r w:rsidRPr="1ACE7EC5">
        <w:rPr>
          <w:rFonts w:ascii="Arial" w:hAnsi="Arial" w:cs="Arial"/>
          <w:sz w:val="24"/>
          <w:szCs w:val="24"/>
        </w:rPr>
        <w:t>Section</w:t>
      </w:r>
      <w:r w:rsidR="00D8434D" w:rsidRPr="1ACE7EC5">
        <w:rPr>
          <w:rFonts w:ascii="Arial" w:hAnsi="Arial" w:cs="Arial"/>
          <w:sz w:val="24"/>
          <w:szCs w:val="24"/>
        </w:rPr>
        <w:t xml:space="preserve"> </w:t>
      </w:r>
      <w:r w:rsidRPr="00FC497F">
        <w:rPr>
          <w:rFonts w:ascii="Arial" w:hAnsi="Arial" w:cs="Arial"/>
          <w:i/>
          <w:iCs/>
          <w:sz w:val="24"/>
          <w:szCs w:val="24"/>
        </w:rPr>
        <w:t>Funding Source Assessment</w:t>
      </w:r>
      <w:r w:rsidRPr="00FC497F">
        <w:rPr>
          <w:rFonts w:ascii="Arial" w:hAnsi="Arial" w:cs="Arial"/>
          <w:sz w:val="24"/>
          <w:szCs w:val="24"/>
        </w:rPr>
        <w:t xml:space="preserve"> </w:t>
      </w:r>
      <w:r w:rsidRPr="1ACE7EC5">
        <w:rPr>
          <w:rFonts w:ascii="Arial" w:hAnsi="Arial" w:cs="Arial"/>
          <w:sz w:val="24"/>
          <w:szCs w:val="24"/>
        </w:rPr>
        <w:t xml:space="preserve">must be </w:t>
      </w:r>
      <w:r w:rsidR="00FC497F">
        <w:rPr>
          <w:rFonts w:ascii="Arial" w:hAnsi="Arial" w:cs="Arial"/>
          <w:sz w:val="24"/>
          <w:szCs w:val="24"/>
        </w:rPr>
        <w:t>completed</w:t>
      </w:r>
      <w:r w:rsidRPr="1ACE7EC5">
        <w:rPr>
          <w:rFonts w:ascii="Arial" w:hAnsi="Arial" w:cs="Arial"/>
          <w:sz w:val="24"/>
          <w:szCs w:val="24"/>
        </w:rPr>
        <w:t>.</w:t>
      </w:r>
    </w:p>
    <w:tbl>
      <w:tblPr>
        <w:tblStyle w:val="TableGrid"/>
        <w:tblW w:w="9526" w:type="dxa"/>
        <w:tblInd w:w="108" w:type="dxa"/>
        <w:tblLook w:val="04A0" w:firstRow="1" w:lastRow="0" w:firstColumn="1" w:lastColumn="0" w:noHBand="0" w:noVBand="1"/>
      </w:tblPr>
      <w:tblGrid>
        <w:gridCol w:w="7117"/>
        <w:gridCol w:w="2409"/>
      </w:tblGrid>
      <w:tr w:rsidR="006C0F83" w:rsidRPr="001344B5" w14:paraId="4EE4F0DE" w14:textId="77777777" w:rsidTr="00B02772">
        <w:tc>
          <w:tcPr>
            <w:tcW w:w="7117" w:type="dxa"/>
          </w:tcPr>
          <w:p w14:paraId="6D7F749F" w14:textId="7AC88008" w:rsidR="00DA438D" w:rsidRDefault="006C0F83" w:rsidP="004A36D4">
            <w:pPr>
              <w:pStyle w:val="BodyText2"/>
              <w:spacing w:before="120" w:after="120"/>
              <w:rPr>
                <w:rFonts w:ascii="Arial" w:hAnsi="Arial" w:cs="Arial"/>
                <w:b w:val="0"/>
                <w:bCs/>
                <w:iCs/>
                <w:sz w:val="24"/>
                <w:szCs w:val="24"/>
              </w:rPr>
            </w:pPr>
            <w:bookmarkStart w:id="4" w:name="_Hlk137216358"/>
            <w:r>
              <w:rPr>
                <w:rFonts w:ascii="Arial" w:hAnsi="Arial" w:cs="Arial"/>
                <w:b w:val="0"/>
                <w:bCs/>
                <w:iCs/>
                <w:sz w:val="24"/>
                <w:szCs w:val="24"/>
              </w:rPr>
              <w:t>Total Eligible Research Grant</w:t>
            </w:r>
            <w:r w:rsidR="00FC497F">
              <w:rPr>
                <w:rFonts w:ascii="Arial" w:hAnsi="Arial" w:cs="Arial"/>
                <w:b w:val="0"/>
                <w:bCs/>
                <w:iCs/>
                <w:sz w:val="24"/>
                <w:szCs w:val="24"/>
              </w:rPr>
              <w:t>s received</w:t>
            </w:r>
            <w:r>
              <w:rPr>
                <w:rFonts w:ascii="Arial" w:hAnsi="Arial" w:cs="Arial"/>
                <w:b w:val="0"/>
                <w:bCs/>
                <w:iCs/>
                <w:sz w:val="24"/>
                <w:szCs w:val="24"/>
              </w:rPr>
              <w:t xml:space="preserve"> 202</w:t>
            </w:r>
            <w:r w:rsidR="00AC4538">
              <w:rPr>
                <w:rFonts w:ascii="Arial" w:hAnsi="Arial" w:cs="Arial"/>
                <w:b w:val="0"/>
                <w:bCs/>
                <w:iCs/>
                <w:sz w:val="24"/>
                <w:szCs w:val="24"/>
              </w:rPr>
              <w:t>2</w:t>
            </w:r>
            <w:r>
              <w:rPr>
                <w:rFonts w:ascii="Arial" w:hAnsi="Arial" w:cs="Arial"/>
                <w:b w:val="0"/>
                <w:bCs/>
                <w:iCs/>
                <w:sz w:val="24"/>
                <w:szCs w:val="24"/>
              </w:rPr>
              <w:t xml:space="preserve"> </w:t>
            </w:r>
            <w:r w:rsidR="00DA438D">
              <w:rPr>
                <w:rFonts w:ascii="Arial" w:hAnsi="Arial" w:cs="Arial"/>
                <w:b w:val="0"/>
                <w:bCs/>
                <w:iCs/>
                <w:sz w:val="24"/>
                <w:szCs w:val="24"/>
              </w:rPr>
              <w:t>–</w:t>
            </w:r>
            <w:r>
              <w:rPr>
                <w:rFonts w:ascii="Arial" w:hAnsi="Arial" w:cs="Arial"/>
                <w:b w:val="0"/>
                <w:bCs/>
                <w:iCs/>
                <w:sz w:val="24"/>
                <w:szCs w:val="24"/>
              </w:rPr>
              <w:t xml:space="preserve"> </w:t>
            </w:r>
            <w:proofErr w:type="gramStart"/>
            <w:r>
              <w:rPr>
                <w:rFonts w:ascii="Arial" w:hAnsi="Arial" w:cs="Arial"/>
                <w:b w:val="0"/>
                <w:bCs/>
                <w:iCs/>
                <w:sz w:val="24"/>
                <w:szCs w:val="24"/>
              </w:rPr>
              <w:t>202</w:t>
            </w:r>
            <w:r w:rsidR="00DA438D">
              <w:rPr>
                <w:rFonts w:ascii="Arial" w:hAnsi="Arial" w:cs="Arial"/>
                <w:b w:val="0"/>
                <w:bCs/>
                <w:iCs/>
                <w:sz w:val="24"/>
                <w:szCs w:val="24"/>
              </w:rPr>
              <w:t>4</w:t>
            </w:r>
            <w:proofErr w:type="gramEnd"/>
          </w:p>
          <w:p w14:paraId="4C38A499" w14:textId="080E0CA7" w:rsidR="006C0F83" w:rsidRPr="00520346" w:rsidRDefault="00E35ABC" w:rsidP="004A36D4">
            <w:pPr>
              <w:pStyle w:val="BodyText2"/>
              <w:spacing w:before="120" w:after="120"/>
              <w:rPr>
                <w:rFonts w:ascii="Arial" w:hAnsi="Arial" w:cs="Arial"/>
                <w:b w:val="0"/>
                <w:bCs/>
                <w:i/>
                <w:iCs/>
                <w:sz w:val="24"/>
                <w:szCs w:val="24"/>
              </w:rPr>
            </w:pPr>
            <w:r>
              <w:rPr>
                <w:rFonts w:ascii="Arial" w:hAnsi="Arial" w:cs="Arial"/>
                <w:b w:val="0"/>
                <w:bCs/>
                <w:i/>
                <w:iCs/>
              </w:rPr>
              <w:t>E</w:t>
            </w:r>
            <w:r w:rsidR="006C0F83" w:rsidRPr="00BA490F">
              <w:rPr>
                <w:rFonts w:ascii="Arial" w:hAnsi="Arial" w:cs="Arial"/>
                <w:b w:val="0"/>
                <w:bCs/>
                <w:i/>
                <w:iCs/>
              </w:rPr>
              <w:t xml:space="preserve">nsure the </w:t>
            </w:r>
            <w:r w:rsidR="006C0F83" w:rsidRPr="006C0F83">
              <w:rPr>
                <w:rFonts w:ascii="Arial" w:hAnsi="Arial" w:cs="Arial"/>
                <w:b w:val="0"/>
                <w:bCs/>
                <w:i/>
                <w:iCs/>
              </w:rPr>
              <w:t>WACS-OSP 202</w:t>
            </w:r>
            <w:r w:rsidR="00AC4538">
              <w:rPr>
                <w:rFonts w:ascii="Arial" w:hAnsi="Arial" w:cs="Arial"/>
                <w:b w:val="0"/>
                <w:bCs/>
                <w:i/>
                <w:iCs/>
              </w:rPr>
              <w:t>5</w:t>
            </w:r>
            <w:r w:rsidR="006C0F83" w:rsidRPr="006C0F83">
              <w:rPr>
                <w:rFonts w:ascii="Arial" w:hAnsi="Arial" w:cs="Arial"/>
                <w:b w:val="0"/>
                <w:bCs/>
                <w:i/>
                <w:iCs/>
              </w:rPr>
              <w:t xml:space="preserve"> – Assessment of Research Excellence </w:t>
            </w:r>
            <w:r w:rsidR="006C0F83" w:rsidRPr="00BA490F">
              <w:rPr>
                <w:rFonts w:ascii="Arial" w:hAnsi="Arial" w:cs="Arial"/>
                <w:b w:val="0"/>
                <w:bCs/>
                <w:i/>
                <w:iCs/>
              </w:rPr>
              <w:t>Spreadsheet is attached.</w:t>
            </w:r>
          </w:p>
        </w:tc>
        <w:tc>
          <w:tcPr>
            <w:tcW w:w="2409" w:type="dxa"/>
          </w:tcPr>
          <w:p w14:paraId="340F6D68" w14:textId="77777777" w:rsidR="006C0F83" w:rsidRPr="0060021D" w:rsidRDefault="006C0F83" w:rsidP="004A36D4">
            <w:pPr>
              <w:pStyle w:val="BodyText2"/>
              <w:spacing w:before="120"/>
              <w:jc w:val="both"/>
              <w:rPr>
                <w:rFonts w:ascii="Arial" w:hAnsi="Arial" w:cs="Arial"/>
                <w:b w:val="0"/>
                <w:bCs/>
                <w:iCs/>
                <w:sz w:val="24"/>
                <w:szCs w:val="24"/>
              </w:rPr>
            </w:pPr>
            <w:r w:rsidRPr="0060021D">
              <w:rPr>
                <w:rFonts w:asciiTheme="minorHAnsi" w:hAnsiTheme="minorHAnsi" w:cstheme="minorHAnsi"/>
                <w:b w:val="0"/>
                <w:bCs/>
                <w:sz w:val="22"/>
                <w:szCs w:val="22"/>
              </w:rPr>
              <w:t>$</w:t>
            </w:r>
          </w:p>
        </w:tc>
      </w:tr>
    </w:tbl>
    <w:p w14:paraId="5C230DED" w14:textId="262BAD0B" w:rsidR="00770C94" w:rsidRPr="006B5B1E" w:rsidRDefault="00770C94" w:rsidP="00406A2F">
      <w:pPr>
        <w:pStyle w:val="Heading2"/>
        <w:keepLines/>
        <w:numPr>
          <w:ilvl w:val="0"/>
          <w:numId w:val="4"/>
        </w:numPr>
        <w:spacing w:before="240" w:after="120"/>
        <w:jc w:val="both"/>
        <w:rPr>
          <w:rFonts w:cs="Times New Roman"/>
          <w:color w:val="AD4900"/>
          <w:sz w:val="28"/>
          <w:szCs w:val="26"/>
        </w:rPr>
      </w:pPr>
      <w:bookmarkStart w:id="5" w:name="_Toc69401349"/>
      <w:bookmarkEnd w:id="4"/>
      <w:r w:rsidRPr="00D8434D">
        <w:rPr>
          <w:rFonts w:cs="Times New Roman"/>
          <w:color w:val="AD4900"/>
          <w:sz w:val="28"/>
          <w:szCs w:val="26"/>
        </w:rPr>
        <w:t xml:space="preserve">PhD </w:t>
      </w:r>
      <w:r w:rsidR="00E121A4" w:rsidRPr="00D8434D">
        <w:rPr>
          <w:rFonts w:cs="Times New Roman"/>
          <w:color w:val="AD4900"/>
          <w:sz w:val="28"/>
          <w:szCs w:val="26"/>
        </w:rPr>
        <w:t>d</w:t>
      </w:r>
      <w:r w:rsidRPr="00D8434D">
        <w:rPr>
          <w:rFonts w:cs="Times New Roman"/>
          <w:color w:val="AD4900"/>
          <w:sz w:val="28"/>
          <w:szCs w:val="26"/>
        </w:rPr>
        <w:t xml:space="preserve">ollar </w:t>
      </w:r>
      <w:r w:rsidR="00E121A4" w:rsidRPr="00D8434D">
        <w:rPr>
          <w:rFonts w:cs="Times New Roman"/>
          <w:color w:val="AD4900"/>
          <w:sz w:val="28"/>
          <w:szCs w:val="26"/>
        </w:rPr>
        <w:t>v</w:t>
      </w:r>
      <w:r w:rsidRPr="00D8434D">
        <w:rPr>
          <w:rFonts w:cs="Times New Roman"/>
          <w:color w:val="AD4900"/>
          <w:sz w:val="28"/>
          <w:szCs w:val="26"/>
        </w:rPr>
        <w:t xml:space="preserve">alue </w:t>
      </w:r>
      <w:r w:rsidR="00E121A4" w:rsidRPr="00D8434D">
        <w:rPr>
          <w:rFonts w:cs="Times New Roman"/>
          <w:color w:val="AD4900"/>
          <w:sz w:val="28"/>
          <w:szCs w:val="26"/>
        </w:rPr>
        <w:t>e</w:t>
      </w:r>
      <w:r w:rsidRPr="00D8434D">
        <w:rPr>
          <w:rFonts w:cs="Times New Roman"/>
          <w:color w:val="AD4900"/>
          <w:sz w:val="28"/>
          <w:szCs w:val="26"/>
        </w:rPr>
        <w:t>quivalent</w:t>
      </w:r>
      <w:bookmarkEnd w:id="5"/>
    </w:p>
    <w:p w14:paraId="15699E75" w14:textId="20B46ADB" w:rsidR="00770C94" w:rsidRPr="00770C94" w:rsidRDefault="00E35ABC" w:rsidP="003274C7">
      <w:pPr>
        <w:spacing w:before="120"/>
        <w:rPr>
          <w:rFonts w:ascii="Arial" w:hAnsi="Arial" w:cs="Arial"/>
          <w:sz w:val="24"/>
          <w:szCs w:val="24"/>
        </w:rPr>
      </w:pPr>
      <w:bookmarkStart w:id="6" w:name="_Hlk137216690"/>
      <w:r>
        <w:rPr>
          <w:rFonts w:ascii="Arial" w:hAnsi="Arial" w:cs="Arial"/>
          <w:sz w:val="24"/>
          <w:szCs w:val="24"/>
        </w:rPr>
        <w:t>C</w:t>
      </w:r>
      <w:r w:rsidR="005C1A18">
        <w:rPr>
          <w:rFonts w:ascii="Arial" w:hAnsi="Arial" w:cs="Arial"/>
          <w:sz w:val="24"/>
          <w:szCs w:val="24"/>
        </w:rPr>
        <w:t xml:space="preserve">omplete the </w:t>
      </w:r>
      <w:r w:rsidR="005C1A18" w:rsidRPr="00DA438D">
        <w:rPr>
          <w:rFonts w:ascii="Arial" w:hAnsi="Arial" w:cs="Arial"/>
          <w:i/>
          <w:iCs/>
          <w:sz w:val="24"/>
          <w:szCs w:val="24"/>
        </w:rPr>
        <w:t>WACS-OSP 202</w:t>
      </w:r>
      <w:r w:rsidR="00AC4538" w:rsidRPr="00DA438D">
        <w:rPr>
          <w:rFonts w:ascii="Arial" w:hAnsi="Arial" w:cs="Arial"/>
          <w:i/>
          <w:iCs/>
          <w:sz w:val="24"/>
          <w:szCs w:val="24"/>
        </w:rPr>
        <w:t>5</w:t>
      </w:r>
      <w:r w:rsidR="005C1A18" w:rsidRPr="00DA438D">
        <w:rPr>
          <w:rFonts w:ascii="Arial" w:hAnsi="Arial" w:cs="Arial"/>
          <w:i/>
          <w:iCs/>
          <w:sz w:val="24"/>
          <w:szCs w:val="24"/>
        </w:rPr>
        <w:t xml:space="preserve"> </w:t>
      </w:r>
      <w:r w:rsidR="00544F13" w:rsidRPr="00DA438D">
        <w:rPr>
          <w:rFonts w:ascii="Arial" w:hAnsi="Arial" w:cs="Arial"/>
          <w:i/>
          <w:iCs/>
          <w:sz w:val="24"/>
          <w:szCs w:val="24"/>
        </w:rPr>
        <w:t xml:space="preserve">– Research Excellence </w:t>
      </w:r>
      <w:r w:rsidR="005C1A18" w:rsidRPr="00DA438D">
        <w:rPr>
          <w:rFonts w:ascii="Arial" w:hAnsi="Arial" w:cs="Arial"/>
          <w:i/>
          <w:iCs/>
          <w:sz w:val="24"/>
          <w:szCs w:val="24"/>
        </w:rPr>
        <w:t>Spreadsheet</w:t>
      </w:r>
      <w:r w:rsidR="00544F13">
        <w:rPr>
          <w:rFonts w:ascii="Arial" w:hAnsi="Arial" w:cs="Arial"/>
          <w:sz w:val="24"/>
          <w:szCs w:val="24"/>
        </w:rPr>
        <w:t xml:space="preserve"> for each PhD student supported</w:t>
      </w:r>
      <w:r w:rsidR="00864585">
        <w:rPr>
          <w:rFonts w:ascii="Arial" w:hAnsi="Arial" w:cs="Arial"/>
          <w:sz w:val="24"/>
          <w:szCs w:val="24"/>
        </w:rPr>
        <w:t>.</w:t>
      </w:r>
    </w:p>
    <w:bookmarkEnd w:id="6"/>
    <w:p w14:paraId="75692692" w14:textId="77777777" w:rsidR="00770C94" w:rsidRPr="00770C94" w:rsidRDefault="00770C94" w:rsidP="00770C94">
      <w:pPr>
        <w:rPr>
          <w:rFonts w:ascii="Arial" w:hAnsi="Arial" w:cs="Arial"/>
          <w:sz w:val="18"/>
          <w:szCs w:val="18"/>
        </w:rPr>
      </w:pPr>
    </w:p>
    <w:tbl>
      <w:tblPr>
        <w:tblStyle w:val="TableGrid"/>
        <w:tblW w:w="9526" w:type="dxa"/>
        <w:tblInd w:w="108" w:type="dxa"/>
        <w:tblLook w:val="04A0" w:firstRow="1" w:lastRow="0" w:firstColumn="1" w:lastColumn="0" w:noHBand="0" w:noVBand="1"/>
      </w:tblPr>
      <w:tblGrid>
        <w:gridCol w:w="7117"/>
        <w:gridCol w:w="2409"/>
      </w:tblGrid>
      <w:tr w:rsidR="00E121A4" w:rsidRPr="001344B5" w14:paraId="37DD3E3F" w14:textId="77777777" w:rsidTr="004A36D4">
        <w:tc>
          <w:tcPr>
            <w:tcW w:w="7117" w:type="dxa"/>
          </w:tcPr>
          <w:p w14:paraId="21129581" w14:textId="1962023B" w:rsidR="00E121A4" w:rsidRDefault="00E121A4" w:rsidP="004A36D4">
            <w:pPr>
              <w:pStyle w:val="BodyText2"/>
              <w:spacing w:before="120" w:after="120"/>
              <w:rPr>
                <w:rFonts w:ascii="Arial" w:hAnsi="Arial" w:cs="Arial"/>
                <w:b w:val="0"/>
                <w:bCs/>
                <w:iCs/>
                <w:sz w:val="24"/>
                <w:szCs w:val="24"/>
              </w:rPr>
            </w:pPr>
            <w:r>
              <w:rPr>
                <w:rFonts w:ascii="Arial" w:hAnsi="Arial" w:cs="Arial"/>
                <w:b w:val="0"/>
                <w:bCs/>
                <w:iCs/>
                <w:sz w:val="24"/>
                <w:szCs w:val="24"/>
              </w:rPr>
              <w:t>Total Eligible PhD dollar value equivalent 202</w:t>
            </w:r>
            <w:r w:rsidR="00AC4538">
              <w:rPr>
                <w:rFonts w:ascii="Arial" w:hAnsi="Arial" w:cs="Arial"/>
                <w:b w:val="0"/>
                <w:bCs/>
                <w:iCs/>
                <w:sz w:val="24"/>
                <w:szCs w:val="24"/>
              </w:rPr>
              <w:t>2</w:t>
            </w:r>
            <w:r>
              <w:rPr>
                <w:rFonts w:ascii="Arial" w:hAnsi="Arial" w:cs="Arial"/>
                <w:b w:val="0"/>
                <w:bCs/>
                <w:iCs/>
                <w:sz w:val="24"/>
                <w:szCs w:val="24"/>
              </w:rPr>
              <w:t xml:space="preserve"> - 202</w:t>
            </w:r>
            <w:r w:rsidR="00AC4538">
              <w:rPr>
                <w:rFonts w:ascii="Arial" w:hAnsi="Arial" w:cs="Arial"/>
                <w:b w:val="0"/>
                <w:bCs/>
                <w:iCs/>
                <w:sz w:val="24"/>
                <w:szCs w:val="24"/>
              </w:rPr>
              <w:t>4</w:t>
            </w:r>
          </w:p>
          <w:p w14:paraId="60FE4822" w14:textId="7026F628" w:rsidR="00E121A4" w:rsidRPr="00520346" w:rsidRDefault="00E35ABC" w:rsidP="004A36D4">
            <w:pPr>
              <w:pStyle w:val="BodyText2"/>
              <w:spacing w:before="120" w:after="120"/>
              <w:rPr>
                <w:rFonts w:ascii="Arial" w:hAnsi="Arial" w:cs="Arial"/>
                <w:b w:val="0"/>
                <w:bCs/>
                <w:i/>
                <w:iCs/>
                <w:sz w:val="24"/>
                <w:szCs w:val="24"/>
              </w:rPr>
            </w:pPr>
            <w:r>
              <w:rPr>
                <w:rFonts w:ascii="Arial" w:hAnsi="Arial" w:cs="Arial"/>
                <w:b w:val="0"/>
                <w:bCs/>
                <w:i/>
                <w:iCs/>
              </w:rPr>
              <w:t>E</w:t>
            </w:r>
            <w:r w:rsidR="00E121A4" w:rsidRPr="00BA490F">
              <w:rPr>
                <w:rFonts w:ascii="Arial" w:hAnsi="Arial" w:cs="Arial"/>
                <w:b w:val="0"/>
                <w:bCs/>
                <w:i/>
                <w:iCs/>
              </w:rPr>
              <w:t xml:space="preserve">nsure the </w:t>
            </w:r>
            <w:r w:rsidR="00E121A4" w:rsidRPr="006C0F83">
              <w:rPr>
                <w:rFonts w:ascii="Arial" w:hAnsi="Arial" w:cs="Arial"/>
                <w:b w:val="0"/>
                <w:bCs/>
                <w:i/>
                <w:iCs/>
              </w:rPr>
              <w:t>WACS-OSP 202</w:t>
            </w:r>
            <w:r w:rsidR="00AC4538">
              <w:rPr>
                <w:rFonts w:ascii="Arial" w:hAnsi="Arial" w:cs="Arial"/>
                <w:b w:val="0"/>
                <w:bCs/>
                <w:i/>
                <w:iCs/>
              </w:rPr>
              <w:t>5</w:t>
            </w:r>
            <w:r w:rsidR="00E121A4" w:rsidRPr="006C0F83">
              <w:rPr>
                <w:rFonts w:ascii="Arial" w:hAnsi="Arial" w:cs="Arial"/>
                <w:b w:val="0"/>
                <w:bCs/>
                <w:i/>
                <w:iCs/>
              </w:rPr>
              <w:t xml:space="preserve"> – Assessment of Research Excellence </w:t>
            </w:r>
            <w:r w:rsidR="00E121A4" w:rsidRPr="00BA490F">
              <w:rPr>
                <w:rFonts w:ascii="Arial" w:hAnsi="Arial" w:cs="Arial"/>
                <w:b w:val="0"/>
                <w:bCs/>
                <w:i/>
                <w:iCs/>
              </w:rPr>
              <w:t>Spreadsheet is attached.</w:t>
            </w:r>
          </w:p>
        </w:tc>
        <w:tc>
          <w:tcPr>
            <w:tcW w:w="2409" w:type="dxa"/>
          </w:tcPr>
          <w:p w14:paraId="16222B21" w14:textId="77777777" w:rsidR="00E121A4" w:rsidRPr="0060021D" w:rsidRDefault="00E121A4" w:rsidP="004A36D4">
            <w:pPr>
              <w:pStyle w:val="BodyText2"/>
              <w:spacing w:before="120"/>
              <w:jc w:val="both"/>
              <w:rPr>
                <w:rFonts w:ascii="Arial" w:hAnsi="Arial" w:cs="Arial"/>
                <w:b w:val="0"/>
                <w:bCs/>
                <w:iCs/>
                <w:sz w:val="24"/>
                <w:szCs w:val="24"/>
              </w:rPr>
            </w:pPr>
            <w:r w:rsidRPr="0060021D">
              <w:rPr>
                <w:rFonts w:asciiTheme="minorHAnsi" w:hAnsiTheme="minorHAnsi" w:cstheme="minorHAnsi"/>
                <w:b w:val="0"/>
                <w:bCs/>
                <w:sz w:val="22"/>
                <w:szCs w:val="22"/>
              </w:rPr>
              <w:t>$</w:t>
            </w:r>
          </w:p>
        </w:tc>
      </w:tr>
    </w:tbl>
    <w:p w14:paraId="0BF87DCC" w14:textId="22FC0E8C" w:rsidR="00D66EB0" w:rsidRPr="006B5B1E" w:rsidRDefault="0017472F" w:rsidP="00C61CBC">
      <w:pPr>
        <w:pStyle w:val="Heading2"/>
        <w:keepLines/>
        <w:numPr>
          <w:ilvl w:val="0"/>
          <w:numId w:val="4"/>
        </w:numPr>
        <w:spacing w:before="240" w:after="120"/>
        <w:jc w:val="both"/>
        <w:rPr>
          <w:rFonts w:cs="Times New Roman"/>
          <w:color w:val="AD4900"/>
          <w:sz w:val="28"/>
          <w:szCs w:val="26"/>
        </w:rPr>
      </w:pPr>
      <w:r w:rsidRPr="00D8434D">
        <w:rPr>
          <w:rFonts w:cs="Times New Roman"/>
          <w:color w:val="AD4900"/>
          <w:sz w:val="28"/>
          <w:szCs w:val="26"/>
        </w:rPr>
        <w:t xml:space="preserve">Total </w:t>
      </w:r>
      <w:r w:rsidR="00D8434D">
        <w:rPr>
          <w:rFonts w:cs="Times New Roman"/>
          <w:color w:val="AD4900"/>
          <w:sz w:val="28"/>
          <w:szCs w:val="26"/>
        </w:rPr>
        <w:t>n</w:t>
      </w:r>
      <w:r w:rsidRPr="00D8434D">
        <w:rPr>
          <w:rFonts w:cs="Times New Roman"/>
          <w:color w:val="AD4900"/>
          <w:sz w:val="28"/>
          <w:szCs w:val="26"/>
        </w:rPr>
        <w:t xml:space="preserve">umber of </w:t>
      </w:r>
      <w:r w:rsidR="00D8434D">
        <w:rPr>
          <w:rFonts w:cs="Times New Roman"/>
          <w:color w:val="AD4900"/>
          <w:sz w:val="28"/>
          <w:szCs w:val="26"/>
        </w:rPr>
        <w:t>n</w:t>
      </w:r>
      <w:r w:rsidRPr="00D8434D">
        <w:rPr>
          <w:rFonts w:cs="Times New Roman"/>
          <w:color w:val="AD4900"/>
          <w:sz w:val="28"/>
          <w:szCs w:val="26"/>
        </w:rPr>
        <w:t xml:space="preserve">ew </w:t>
      </w:r>
      <w:r w:rsidR="00D8434D">
        <w:rPr>
          <w:rFonts w:cs="Times New Roman"/>
          <w:color w:val="AD4900"/>
          <w:sz w:val="28"/>
          <w:szCs w:val="26"/>
        </w:rPr>
        <w:t>p</w:t>
      </w:r>
      <w:r w:rsidRPr="00D8434D">
        <w:rPr>
          <w:rFonts w:cs="Times New Roman"/>
          <w:color w:val="AD4900"/>
          <w:sz w:val="28"/>
          <w:szCs w:val="26"/>
        </w:rPr>
        <w:t>rojects</w:t>
      </w:r>
    </w:p>
    <w:p w14:paraId="06ED5C00" w14:textId="2BFF8D54" w:rsidR="0017472F" w:rsidRDefault="00E35ABC" w:rsidP="003274C7">
      <w:pPr>
        <w:spacing w:before="120"/>
        <w:rPr>
          <w:rFonts w:ascii="Arial" w:hAnsi="Arial" w:cs="Arial"/>
          <w:sz w:val="24"/>
          <w:szCs w:val="24"/>
        </w:rPr>
      </w:pPr>
      <w:r>
        <w:rPr>
          <w:rFonts w:ascii="Arial" w:hAnsi="Arial" w:cs="Arial"/>
          <w:sz w:val="24"/>
          <w:szCs w:val="24"/>
        </w:rPr>
        <w:t>C</w:t>
      </w:r>
      <w:r w:rsidR="005C1A18">
        <w:rPr>
          <w:rFonts w:ascii="Arial" w:hAnsi="Arial" w:cs="Arial"/>
          <w:sz w:val="24"/>
          <w:szCs w:val="24"/>
        </w:rPr>
        <w:t xml:space="preserve">omplete the required information in the </w:t>
      </w:r>
      <w:r w:rsidR="005C1A18" w:rsidRPr="00DA438D">
        <w:rPr>
          <w:rFonts w:ascii="Arial" w:hAnsi="Arial" w:cs="Arial"/>
          <w:i/>
          <w:iCs/>
          <w:sz w:val="24"/>
          <w:szCs w:val="24"/>
        </w:rPr>
        <w:t>WACS-OSP 202</w:t>
      </w:r>
      <w:r w:rsidR="00AC4538" w:rsidRPr="00DA438D">
        <w:rPr>
          <w:rFonts w:ascii="Arial" w:hAnsi="Arial" w:cs="Arial"/>
          <w:i/>
          <w:iCs/>
          <w:sz w:val="24"/>
          <w:szCs w:val="24"/>
        </w:rPr>
        <w:t>5</w:t>
      </w:r>
      <w:r w:rsidR="005C1A18" w:rsidRPr="00DA438D">
        <w:rPr>
          <w:rFonts w:ascii="Arial" w:hAnsi="Arial" w:cs="Arial"/>
          <w:i/>
          <w:iCs/>
          <w:sz w:val="24"/>
          <w:szCs w:val="24"/>
        </w:rPr>
        <w:t xml:space="preserve"> </w:t>
      </w:r>
      <w:r w:rsidR="00544F13" w:rsidRPr="00DA438D">
        <w:rPr>
          <w:rFonts w:ascii="Arial" w:hAnsi="Arial" w:cs="Arial"/>
          <w:i/>
          <w:iCs/>
          <w:sz w:val="24"/>
          <w:szCs w:val="24"/>
        </w:rPr>
        <w:t xml:space="preserve">– Research </w:t>
      </w:r>
      <w:r w:rsidR="00070197" w:rsidRPr="00DA438D">
        <w:rPr>
          <w:rFonts w:ascii="Arial" w:hAnsi="Arial" w:cs="Arial"/>
          <w:i/>
          <w:iCs/>
          <w:sz w:val="24"/>
          <w:szCs w:val="24"/>
        </w:rPr>
        <w:t>Excellence Spreadsheet</w:t>
      </w:r>
      <w:r w:rsidR="00544F13" w:rsidRPr="00DA438D">
        <w:rPr>
          <w:rFonts w:ascii="Arial" w:hAnsi="Arial" w:cs="Arial"/>
          <w:i/>
          <w:iCs/>
          <w:sz w:val="24"/>
          <w:szCs w:val="24"/>
        </w:rPr>
        <w:t xml:space="preserve"> </w:t>
      </w:r>
      <w:r w:rsidR="00544F13">
        <w:rPr>
          <w:rFonts w:ascii="Arial" w:hAnsi="Arial" w:cs="Arial"/>
          <w:sz w:val="24"/>
          <w:szCs w:val="24"/>
        </w:rPr>
        <w:t>for each new project supported</w:t>
      </w:r>
      <w:r w:rsidR="00864585">
        <w:rPr>
          <w:rFonts w:ascii="Arial" w:hAnsi="Arial" w:cs="Arial"/>
          <w:sz w:val="24"/>
          <w:szCs w:val="24"/>
        </w:rPr>
        <w:t>.</w:t>
      </w:r>
    </w:p>
    <w:p w14:paraId="11A2A796" w14:textId="77777777" w:rsidR="00864585" w:rsidRPr="00770C94" w:rsidRDefault="00864585" w:rsidP="00864585">
      <w:pPr>
        <w:rPr>
          <w:rFonts w:ascii="Arial" w:hAnsi="Arial" w:cs="Arial"/>
          <w:sz w:val="18"/>
          <w:szCs w:val="18"/>
        </w:rPr>
      </w:pPr>
    </w:p>
    <w:tbl>
      <w:tblPr>
        <w:tblStyle w:val="TableGrid"/>
        <w:tblW w:w="9526" w:type="dxa"/>
        <w:tblInd w:w="108" w:type="dxa"/>
        <w:tblLook w:val="04A0" w:firstRow="1" w:lastRow="0" w:firstColumn="1" w:lastColumn="0" w:noHBand="0" w:noVBand="1"/>
      </w:tblPr>
      <w:tblGrid>
        <w:gridCol w:w="7117"/>
        <w:gridCol w:w="2409"/>
      </w:tblGrid>
      <w:tr w:rsidR="00E121A4" w:rsidRPr="001344B5" w14:paraId="12B2CAED" w14:textId="77777777" w:rsidTr="004A36D4">
        <w:tc>
          <w:tcPr>
            <w:tcW w:w="7117" w:type="dxa"/>
          </w:tcPr>
          <w:p w14:paraId="31E8718E" w14:textId="6F21E443" w:rsidR="00E121A4" w:rsidRDefault="00E121A4" w:rsidP="004A36D4">
            <w:pPr>
              <w:pStyle w:val="BodyText2"/>
              <w:spacing w:before="120" w:after="120"/>
              <w:rPr>
                <w:rFonts w:ascii="Arial" w:hAnsi="Arial" w:cs="Arial"/>
                <w:b w:val="0"/>
                <w:bCs/>
                <w:iCs/>
                <w:sz w:val="24"/>
                <w:szCs w:val="24"/>
              </w:rPr>
            </w:pPr>
            <w:r>
              <w:rPr>
                <w:rFonts w:ascii="Arial" w:hAnsi="Arial" w:cs="Arial"/>
                <w:b w:val="0"/>
                <w:bCs/>
                <w:iCs/>
                <w:sz w:val="24"/>
                <w:szCs w:val="24"/>
              </w:rPr>
              <w:t>Total number of new projects dollar value equivalent 202</w:t>
            </w:r>
            <w:r w:rsidR="00B7389F">
              <w:rPr>
                <w:rFonts w:ascii="Arial" w:hAnsi="Arial" w:cs="Arial"/>
                <w:b w:val="0"/>
                <w:bCs/>
                <w:iCs/>
                <w:sz w:val="24"/>
                <w:szCs w:val="24"/>
              </w:rPr>
              <w:t>2</w:t>
            </w:r>
            <w:r>
              <w:rPr>
                <w:rFonts w:ascii="Arial" w:hAnsi="Arial" w:cs="Arial"/>
                <w:b w:val="0"/>
                <w:bCs/>
                <w:iCs/>
                <w:sz w:val="24"/>
                <w:szCs w:val="24"/>
              </w:rPr>
              <w:t xml:space="preserve"> - 202</w:t>
            </w:r>
            <w:r w:rsidR="00B7389F">
              <w:rPr>
                <w:rFonts w:ascii="Arial" w:hAnsi="Arial" w:cs="Arial"/>
                <w:b w:val="0"/>
                <w:bCs/>
                <w:iCs/>
                <w:sz w:val="24"/>
                <w:szCs w:val="24"/>
              </w:rPr>
              <w:t>4</w:t>
            </w:r>
          </w:p>
          <w:p w14:paraId="3D592AAE" w14:textId="1B9F7CFA" w:rsidR="00E121A4" w:rsidRPr="00520346" w:rsidRDefault="00E35ABC" w:rsidP="004A36D4">
            <w:pPr>
              <w:pStyle w:val="BodyText2"/>
              <w:spacing w:before="120" w:after="120"/>
              <w:rPr>
                <w:rFonts w:ascii="Arial" w:hAnsi="Arial" w:cs="Arial"/>
                <w:b w:val="0"/>
                <w:bCs/>
                <w:i/>
                <w:iCs/>
                <w:sz w:val="24"/>
                <w:szCs w:val="24"/>
              </w:rPr>
            </w:pPr>
            <w:r>
              <w:rPr>
                <w:rFonts w:ascii="Arial" w:hAnsi="Arial" w:cs="Arial"/>
                <w:b w:val="0"/>
                <w:bCs/>
                <w:i/>
                <w:iCs/>
              </w:rPr>
              <w:t>E</w:t>
            </w:r>
            <w:r w:rsidR="00E121A4" w:rsidRPr="00BA490F">
              <w:rPr>
                <w:rFonts w:ascii="Arial" w:hAnsi="Arial" w:cs="Arial"/>
                <w:b w:val="0"/>
                <w:bCs/>
                <w:i/>
                <w:iCs/>
              </w:rPr>
              <w:t xml:space="preserve">nsure the </w:t>
            </w:r>
            <w:r w:rsidR="00E121A4" w:rsidRPr="006C0F83">
              <w:rPr>
                <w:rFonts w:ascii="Arial" w:hAnsi="Arial" w:cs="Arial"/>
                <w:b w:val="0"/>
                <w:bCs/>
                <w:i/>
                <w:iCs/>
              </w:rPr>
              <w:t>WACS-OSP 202</w:t>
            </w:r>
            <w:r w:rsidR="00AC4538">
              <w:rPr>
                <w:rFonts w:ascii="Arial" w:hAnsi="Arial" w:cs="Arial"/>
                <w:b w:val="0"/>
                <w:bCs/>
                <w:i/>
                <w:iCs/>
              </w:rPr>
              <w:t>5</w:t>
            </w:r>
            <w:r w:rsidR="00E121A4" w:rsidRPr="006C0F83">
              <w:rPr>
                <w:rFonts w:ascii="Arial" w:hAnsi="Arial" w:cs="Arial"/>
                <w:b w:val="0"/>
                <w:bCs/>
                <w:i/>
                <w:iCs/>
              </w:rPr>
              <w:t xml:space="preserve"> – Assessment of Research Excellence </w:t>
            </w:r>
            <w:r w:rsidR="00E121A4" w:rsidRPr="00BA490F">
              <w:rPr>
                <w:rFonts w:ascii="Arial" w:hAnsi="Arial" w:cs="Arial"/>
                <w:b w:val="0"/>
                <w:bCs/>
                <w:i/>
                <w:iCs/>
              </w:rPr>
              <w:t>Spreadsheet is attached.</w:t>
            </w:r>
          </w:p>
        </w:tc>
        <w:tc>
          <w:tcPr>
            <w:tcW w:w="2409" w:type="dxa"/>
          </w:tcPr>
          <w:p w14:paraId="20C723BD" w14:textId="77777777" w:rsidR="00E121A4" w:rsidRPr="0060021D" w:rsidRDefault="00E121A4" w:rsidP="004A36D4">
            <w:pPr>
              <w:pStyle w:val="BodyText2"/>
              <w:spacing w:before="120"/>
              <w:jc w:val="both"/>
              <w:rPr>
                <w:rFonts w:ascii="Arial" w:hAnsi="Arial" w:cs="Arial"/>
                <w:b w:val="0"/>
                <w:bCs/>
                <w:iCs/>
                <w:sz w:val="24"/>
                <w:szCs w:val="24"/>
              </w:rPr>
            </w:pPr>
            <w:r w:rsidRPr="0060021D">
              <w:rPr>
                <w:rFonts w:asciiTheme="minorHAnsi" w:hAnsiTheme="minorHAnsi" w:cstheme="minorHAnsi"/>
                <w:b w:val="0"/>
                <w:bCs/>
                <w:sz w:val="22"/>
                <w:szCs w:val="22"/>
              </w:rPr>
              <w:t>$</w:t>
            </w:r>
          </w:p>
        </w:tc>
      </w:tr>
    </w:tbl>
    <w:p w14:paraId="50F81051" w14:textId="77777777" w:rsidR="00FC497F" w:rsidRDefault="00FC497F" w:rsidP="00FC497F">
      <w:bookmarkStart w:id="7" w:name="_Toc69401351"/>
    </w:p>
    <w:p w14:paraId="6630E2DB" w14:textId="77777777" w:rsidR="00FC497F" w:rsidRDefault="00FC497F" w:rsidP="00FC497F"/>
    <w:p w14:paraId="34563FF5" w14:textId="77777777" w:rsidR="00FC497F" w:rsidRPr="00FC497F" w:rsidRDefault="00FC497F" w:rsidP="00FC497F"/>
    <w:p w14:paraId="52698503" w14:textId="76D127FD" w:rsidR="00012CB4" w:rsidRPr="00D8434D" w:rsidRDefault="00D8434D" w:rsidP="00DE4633">
      <w:pPr>
        <w:pStyle w:val="Heading2"/>
        <w:keepLines/>
        <w:numPr>
          <w:ilvl w:val="0"/>
          <w:numId w:val="4"/>
        </w:numPr>
        <w:spacing w:before="240" w:after="120"/>
        <w:jc w:val="both"/>
        <w:rPr>
          <w:color w:val="AD4900"/>
          <w:sz w:val="28"/>
          <w:szCs w:val="26"/>
        </w:rPr>
      </w:pPr>
      <w:r>
        <w:rPr>
          <w:rFonts w:cs="Times New Roman"/>
          <w:color w:val="AD4900"/>
          <w:sz w:val="28"/>
          <w:szCs w:val="26"/>
        </w:rPr>
        <w:t>Activity Lead</w:t>
      </w:r>
      <w:r w:rsidR="00052709" w:rsidRPr="00D8434D">
        <w:rPr>
          <w:rFonts w:cs="Times New Roman"/>
          <w:color w:val="AD4900"/>
          <w:sz w:val="28"/>
          <w:szCs w:val="26"/>
        </w:rPr>
        <w:t xml:space="preserve"> </w:t>
      </w:r>
      <w:r w:rsidR="00D1157D">
        <w:rPr>
          <w:rFonts w:cs="Times New Roman"/>
          <w:color w:val="AD4900"/>
          <w:sz w:val="28"/>
          <w:szCs w:val="26"/>
        </w:rPr>
        <w:t>c</w:t>
      </w:r>
      <w:r w:rsidR="00052709" w:rsidRPr="00D8434D">
        <w:rPr>
          <w:rFonts w:cs="Times New Roman"/>
          <w:color w:val="AD4900"/>
          <w:sz w:val="28"/>
          <w:szCs w:val="26"/>
        </w:rPr>
        <w:t>ertification</w:t>
      </w:r>
      <w:bookmarkEnd w:id="7"/>
    </w:p>
    <w:p w14:paraId="4E16F376" w14:textId="08DE920F" w:rsidR="00012CB4" w:rsidRPr="00B02772" w:rsidRDefault="00012CB4" w:rsidP="003274C7">
      <w:pPr>
        <w:spacing w:before="120" w:after="120"/>
        <w:rPr>
          <w:rFonts w:ascii="Arial" w:hAnsi="Arial" w:cs="Arial"/>
          <w:sz w:val="24"/>
          <w:szCs w:val="24"/>
        </w:rPr>
      </w:pPr>
      <w:r w:rsidRPr="00B02772">
        <w:rPr>
          <w:rFonts w:ascii="Arial" w:hAnsi="Arial" w:cs="Arial"/>
          <w:sz w:val="24"/>
          <w:szCs w:val="24"/>
        </w:rPr>
        <w:lastRenderedPageBreak/>
        <w:t xml:space="preserve">I </w:t>
      </w:r>
      <w:r w:rsidR="00052709" w:rsidRPr="00B02772">
        <w:rPr>
          <w:rFonts w:ascii="Arial" w:hAnsi="Arial" w:cs="Arial"/>
          <w:sz w:val="24"/>
          <w:szCs w:val="24"/>
        </w:rPr>
        <w:t>certify</w:t>
      </w:r>
      <w:r w:rsidRPr="00B02772">
        <w:rPr>
          <w:rFonts w:ascii="Arial" w:hAnsi="Arial" w:cs="Arial"/>
          <w:sz w:val="24"/>
          <w:szCs w:val="24"/>
        </w:rPr>
        <w:t xml:space="preserve"> that: </w:t>
      </w:r>
    </w:p>
    <w:p w14:paraId="28A006BC" w14:textId="3CB27799" w:rsidR="00715FCE" w:rsidRDefault="00715FCE" w:rsidP="005E1065">
      <w:pPr>
        <w:pStyle w:val="ListParagraph"/>
        <w:numPr>
          <w:ilvl w:val="0"/>
          <w:numId w:val="2"/>
        </w:numPr>
        <w:tabs>
          <w:tab w:val="left" w:pos="567"/>
        </w:tabs>
        <w:spacing w:after="120"/>
        <w:ind w:hanging="567"/>
        <w:contextualSpacing w:val="0"/>
        <w:jc w:val="both"/>
        <w:rPr>
          <w:rFonts w:ascii="Arial" w:hAnsi="Arial" w:cs="Arial"/>
          <w:sz w:val="24"/>
          <w:szCs w:val="28"/>
        </w:rPr>
      </w:pPr>
      <w:r w:rsidRPr="0001680D">
        <w:rPr>
          <w:rFonts w:ascii="Arial" w:hAnsi="Arial" w:cs="Arial"/>
          <w:sz w:val="24"/>
          <w:szCs w:val="28"/>
        </w:rPr>
        <w:t xml:space="preserve">I am an authorised representative of the cohort </w:t>
      </w:r>
      <w:proofErr w:type="gramStart"/>
      <w:r w:rsidRPr="0001680D">
        <w:rPr>
          <w:rFonts w:ascii="Arial" w:hAnsi="Arial" w:cs="Arial"/>
          <w:sz w:val="24"/>
          <w:szCs w:val="28"/>
        </w:rPr>
        <w:t>study</w:t>
      </w:r>
      <w:proofErr w:type="gramEnd"/>
    </w:p>
    <w:p w14:paraId="0D1D80C9" w14:textId="378AA0FA" w:rsidR="0001680D" w:rsidRPr="003274C7" w:rsidRDefault="00FA3356"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t</w:t>
      </w:r>
      <w:r w:rsidR="0001680D" w:rsidRPr="003274C7">
        <w:rPr>
          <w:rFonts w:ascii="Arial" w:hAnsi="Arial" w:cs="Arial"/>
          <w:sz w:val="24"/>
          <w:szCs w:val="28"/>
        </w:rPr>
        <w:t xml:space="preserve">he information </w:t>
      </w:r>
      <w:r w:rsidR="00D0070C">
        <w:rPr>
          <w:rFonts w:ascii="Arial" w:hAnsi="Arial" w:cs="Arial"/>
          <w:sz w:val="24"/>
          <w:szCs w:val="28"/>
        </w:rPr>
        <w:t xml:space="preserve">supplied </w:t>
      </w:r>
      <w:r w:rsidR="0001680D" w:rsidRPr="003274C7">
        <w:rPr>
          <w:rFonts w:ascii="Arial" w:hAnsi="Arial" w:cs="Arial"/>
          <w:sz w:val="24"/>
          <w:szCs w:val="28"/>
        </w:rPr>
        <w:t xml:space="preserve">on this form is complete, </w:t>
      </w:r>
      <w:proofErr w:type="gramStart"/>
      <w:r w:rsidR="0001680D" w:rsidRPr="003274C7">
        <w:rPr>
          <w:rFonts w:ascii="Arial" w:hAnsi="Arial" w:cs="Arial"/>
          <w:sz w:val="24"/>
          <w:szCs w:val="28"/>
        </w:rPr>
        <w:t>true</w:t>
      </w:r>
      <w:proofErr w:type="gramEnd"/>
      <w:r w:rsidR="0001680D" w:rsidRPr="003274C7">
        <w:rPr>
          <w:rFonts w:ascii="Arial" w:hAnsi="Arial" w:cs="Arial"/>
          <w:sz w:val="24"/>
          <w:szCs w:val="28"/>
        </w:rPr>
        <w:t xml:space="preserve"> and correct in every particular</w:t>
      </w:r>
    </w:p>
    <w:p w14:paraId="6186CAE9" w14:textId="10F4BBB1" w:rsidR="00012CB4" w:rsidRPr="0001680D" w:rsidRDefault="00FA3356"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t</w:t>
      </w:r>
      <w:r w:rsidRPr="0001680D">
        <w:rPr>
          <w:rFonts w:ascii="Arial" w:hAnsi="Arial" w:cs="Arial"/>
          <w:sz w:val="24"/>
          <w:szCs w:val="28"/>
        </w:rPr>
        <w:t xml:space="preserve">he </w:t>
      </w:r>
      <w:r w:rsidR="00052709" w:rsidRPr="0001680D">
        <w:rPr>
          <w:rFonts w:ascii="Arial" w:hAnsi="Arial" w:cs="Arial"/>
          <w:sz w:val="24"/>
          <w:szCs w:val="28"/>
        </w:rPr>
        <w:t>cohort study</w:t>
      </w:r>
      <w:r w:rsidR="00012CB4" w:rsidRPr="0001680D">
        <w:rPr>
          <w:rFonts w:ascii="Arial" w:hAnsi="Arial" w:cs="Arial"/>
          <w:sz w:val="24"/>
          <w:szCs w:val="28"/>
        </w:rPr>
        <w:t xml:space="preserve"> meets the eligibility criteria specified in the</w:t>
      </w:r>
      <w:r w:rsidR="00F8383C" w:rsidRPr="0001680D">
        <w:rPr>
          <w:rFonts w:ascii="Arial" w:hAnsi="Arial" w:cs="Arial"/>
          <w:sz w:val="24"/>
          <w:szCs w:val="28"/>
        </w:rPr>
        <w:t xml:space="preserve"> </w:t>
      </w:r>
      <w:r w:rsidR="00012CB4" w:rsidRPr="0001680D">
        <w:rPr>
          <w:rFonts w:ascii="Arial" w:hAnsi="Arial" w:cs="Arial"/>
          <w:i/>
          <w:iCs/>
          <w:sz w:val="24"/>
          <w:szCs w:val="28"/>
        </w:rPr>
        <w:t>Guidelines and Conditions</w:t>
      </w:r>
    </w:p>
    <w:p w14:paraId="5F76C9FC" w14:textId="4BF0267D" w:rsidR="00012CB4" w:rsidRPr="0001680D" w:rsidRDefault="00A469AF"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 xml:space="preserve">I </w:t>
      </w:r>
      <w:r w:rsidR="00012CB4" w:rsidRPr="0001680D">
        <w:rPr>
          <w:rFonts w:ascii="Arial" w:hAnsi="Arial" w:cs="Arial"/>
          <w:sz w:val="24"/>
          <w:szCs w:val="28"/>
        </w:rPr>
        <w:t xml:space="preserve">understand that the Department of Health has the final determination on both the eligibility of applications and the amount of funding to be </w:t>
      </w:r>
      <w:proofErr w:type="gramStart"/>
      <w:r w:rsidR="00012CB4" w:rsidRPr="0001680D">
        <w:rPr>
          <w:rFonts w:ascii="Arial" w:hAnsi="Arial" w:cs="Arial"/>
          <w:sz w:val="24"/>
          <w:szCs w:val="28"/>
        </w:rPr>
        <w:t>awarded</w:t>
      </w:r>
      <w:proofErr w:type="gramEnd"/>
    </w:p>
    <w:p w14:paraId="6B2FA528" w14:textId="156EB7CD" w:rsidR="00012CB4" w:rsidRDefault="0014411D"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I</w:t>
      </w:r>
      <w:r w:rsidR="00FA3356" w:rsidRPr="0001680D">
        <w:rPr>
          <w:rFonts w:ascii="Arial" w:hAnsi="Arial" w:cs="Arial"/>
          <w:sz w:val="24"/>
          <w:szCs w:val="28"/>
        </w:rPr>
        <w:t xml:space="preserve"> </w:t>
      </w:r>
      <w:r w:rsidR="00012CB4" w:rsidRPr="0001680D">
        <w:rPr>
          <w:rFonts w:ascii="Arial" w:hAnsi="Arial" w:cs="Arial"/>
          <w:sz w:val="24"/>
          <w:szCs w:val="28"/>
        </w:rPr>
        <w:t xml:space="preserve">agree to abide by the </w:t>
      </w:r>
      <w:r w:rsidR="00012CB4" w:rsidRPr="0001680D">
        <w:rPr>
          <w:rFonts w:ascii="Arial" w:hAnsi="Arial" w:cs="Arial"/>
          <w:i/>
          <w:iCs/>
          <w:sz w:val="24"/>
          <w:szCs w:val="28"/>
        </w:rPr>
        <w:t>Guidelines and Conditions</w:t>
      </w:r>
    </w:p>
    <w:p w14:paraId="15A0F276" w14:textId="7D4F6B23" w:rsidR="00622C7B" w:rsidRDefault="00FA3356"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a</w:t>
      </w:r>
      <w:r w:rsidRPr="00622C7B">
        <w:rPr>
          <w:rFonts w:ascii="Arial" w:hAnsi="Arial" w:cs="Arial"/>
          <w:sz w:val="24"/>
          <w:szCs w:val="28"/>
        </w:rPr>
        <w:t xml:space="preserve">ll </w:t>
      </w:r>
      <w:r w:rsidR="00622C7B" w:rsidRPr="00622C7B">
        <w:rPr>
          <w:rFonts w:ascii="Arial" w:hAnsi="Arial" w:cs="Arial"/>
          <w:sz w:val="24"/>
          <w:szCs w:val="28"/>
        </w:rPr>
        <w:t xml:space="preserve">the Applicants have seen and agreed to the grant split details as declared in this </w:t>
      </w:r>
      <w:proofErr w:type="gramStart"/>
      <w:r w:rsidR="00250B67">
        <w:rPr>
          <w:rFonts w:ascii="Arial" w:hAnsi="Arial" w:cs="Arial"/>
          <w:sz w:val="24"/>
          <w:szCs w:val="28"/>
        </w:rPr>
        <w:t>a</w:t>
      </w:r>
      <w:r w:rsidR="00250B67" w:rsidRPr="00622C7B">
        <w:rPr>
          <w:rFonts w:ascii="Arial" w:hAnsi="Arial" w:cs="Arial"/>
          <w:sz w:val="24"/>
          <w:szCs w:val="28"/>
        </w:rPr>
        <w:t>pplication</w:t>
      </w:r>
      <w:proofErr w:type="gramEnd"/>
    </w:p>
    <w:p w14:paraId="780103B7" w14:textId="0DC6B3B5" w:rsidR="0001680D" w:rsidRDefault="00A469AF"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I</w:t>
      </w:r>
      <w:r w:rsidR="00FA3356" w:rsidRPr="003274C7">
        <w:rPr>
          <w:rFonts w:ascii="Arial" w:hAnsi="Arial" w:cs="Arial"/>
          <w:sz w:val="24"/>
          <w:szCs w:val="28"/>
        </w:rPr>
        <w:t xml:space="preserve"> </w:t>
      </w:r>
      <w:r w:rsidR="0001680D" w:rsidRPr="003274C7">
        <w:rPr>
          <w:rFonts w:ascii="Arial" w:hAnsi="Arial" w:cs="Arial"/>
          <w:sz w:val="24"/>
          <w:szCs w:val="28"/>
        </w:rPr>
        <w:t>agree to participate in an evaluation</w:t>
      </w:r>
      <w:r w:rsidR="009424DA">
        <w:rPr>
          <w:rFonts w:ascii="Arial" w:hAnsi="Arial" w:cs="Arial"/>
          <w:sz w:val="24"/>
          <w:szCs w:val="28"/>
        </w:rPr>
        <w:t xml:space="preserve"> whether the application is successful or </w:t>
      </w:r>
      <w:proofErr w:type="gramStart"/>
      <w:r w:rsidR="009424DA">
        <w:rPr>
          <w:rFonts w:ascii="Arial" w:hAnsi="Arial" w:cs="Arial"/>
          <w:sz w:val="24"/>
          <w:szCs w:val="28"/>
        </w:rPr>
        <w:t>unsuccessful</w:t>
      </w:r>
      <w:proofErr w:type="gramEnd"/>
    </w:p>
    <w:p w14:paraId="0374BF7D" w14:textId="5EDB0255" w:rsidR="0001680D" w:rsidRPr="0001680D" w:rsidRDefault="0043326F"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I</w:t>
      </w:r>
      <w:r w:rsidR="00FA3356" w:rsidRPr="0001680D">
        <w:rPr>
          <w:rFonts w:ascii="Arial" w:hAnsi="Arial" w:cs="Arial"/>
          <w:sz w:val="24"/>
          <w:szCs w:val="28"/>
        </w:rPr>
        <w:t xml:space="preserve"> </w:t>
      </w:r>
      <w:r w:rsidR="0001680D" w:rsidRPr="0001680D">
        <w:rPr>
          <w:rFonts w:ascii="Arial" w:hAnsi="Arial" w:cs="Arial"/>
          <w:sz w:val="24"/>
          <w:szCs w:val="28"/>
        </w:rPr>
        <w:t xml:space="preserve">understand and agree that if the application is successful, that no further claim will be made on the Department of Health to cover any expenditure beyond the </w:t>
      </w:r>
      <w:r w:rsidR="0001680D">
        <w:rPr>
          <w:rFonts w:ascii="Arial" w:hAnsi="Arial" w:cs="Arial"/>
          <w:sz w:val="24"/>
          <w:szCs w:val="28"/>
        </w:rPr>
        <w:t xml:space="preserve">awarded </w:t>
      </w:r>
      <w:proofErr w:type="gramStart"/>
      <w:r w:rsidR="0001680D">
        <w:rPr>
          <w:rFonts w:ascii="Arial" w:hAnsi="Arial" w:cs="Arial"/>
          <w:sz w:val="24"/>
          <w:szCs w:val="28"/>
        </w:rPr>
        <w:t>amount</w:t>
      </w:r>
      <w:proofErr w:type="gramEnd"/>
    </w:p>
    <w:p w14:paraId="3382C92C" w14:textId="77777777" w:rsidR="00857123" w:rsidRPr="00DA438D" w:rsidRDefault="00857123" w:rsidP="00FC497F">
      <w:pPr>
        <w:numPr>
          <w:ilvl w:val="0"/>
          <w:numId w:val="2"/>
        </w:numPr>
        <w:spacing w:after="120"/>
        <w:ind w:hanging="567"/>
        <w:jc w:val="both"/>
        <w:rPr>
          <w:rFonts w:asciiTheme="minorHAnsi" w:hAnsiTheme="minorHAnsi" w:cstheme="minorHAnsi"/>
          <w:sz w:val="24"/>
          <w:szCs w:val="24"/>
        </w:rPr>
      </w:pPr>
      <w:r w:rsidRPr="00DA438D">
        <w:rPr>
          <w:rFonts w:asciiTheme="minorHAnsi" w:hAnsiTheme="minorHAnsi" w:cstheme="minorHAnsi"/>
          <w:sz w:val="24"/>
          <w:szCs w:val="24"/>
        </w:rPr>
        <w:t>the Activity Lead does not have overdue reporting obligations for any grant funding program administered by the Office of Medical Research and Innovation (including FHRI Fund programs) from any year (excludes authorised extensions)</w:t>
      </w:r>
    </w:p>
    <w:p w14:paraId="1A9C36E9" w14:textId="5BA8D820" w:rsidR="00012CB4" w:rsidRPr="003274C7" w:rsidRDefault="0043326F" w:rsidP="005E1065">
      <w:pPr>
        <w:pStyle w:val="ListParagraph"/>
        <w:numPr>
          <w:ilvl w:val="0"/>
          <w:numId w:val="2"/>
        </w:numPr>
        <w:tabs>
          <w:tab w:val="left" w:pos="567"/>
        </w:tabs>
        <w:spacing w:after="120"/>
        <w:ind w:hanging="567"/>
        <w:contextualSpacing w:val="0"/>
        <w:jc w:val="both"/>
        <w:rPr>
          <w:rFonts w:ascii="Arial" w:hAnsi="Arial" w:cs="Arial"/>
          <w:sz w:val="24"/>
          <w:szCs w:val="28"/>
        </w:rPr>
      </w:pPr>
      <w:r>
        <w:rPr>
          <w:rFonts w:ascii="Arial" w:hAnsi="Arial" w:cs="Arial"/>
          <w:sz w:val="24"/>
          <w:szCs w:val="28"/>
        </w:rPr>
        <w:t>I</w:t>
      </w:r>
      <w:r w:rsidR="00FA3356" w:rsidRPr="0001680D">
        <w:rPr>
          <w:rFonts w:ascii="Arial" w:hAnsi="Arial" w:cs="Arial"/>
          <w:sz w:val="24"/>
          <w:szCs w:val="28"/>
        </w:rPr>
        <w:t xml:space="preserve"> </w:t>
      </w:r>
      <w:r w:rsidR="00012CB4" w:rsidRPr="0001680D">
        <w:rPr>
          <w:rFonts w:ascii="Arial" w:hAnsi="Arial" w:cs="Arial"/>
          <w:sz w:val="24"/>
          <w:szCs w:val="28"/>
        </w:rPr>
        <w:t xml:space="preserve">will inform </w:t>
      </w:r>
      <w:r w:rsidR="0075147C" w:rsidRPr="0001680D">
        <w:rPr>
          <w:rFonts w:ascii="Arial" w:hAnsi="Arial" w:cs="Arial"/>
          <w:sz w:val="24"/>
          <w:szCs w:val="28"/>
        </w:rPr>
        <w:t xml:space="preserve">the Office of Medical Research </w:t>
      </w:r>
      <w:r w:rsidR="00152213" w:rsidRPr="0001680D">
        <w:rPr>
          <w:rFonts w:ascii="Arial" w:hAnsi="Arial" w:cs="Arial"/>
          <w:sz w:val="24"/>
          <w:szCs w:val="28"/>
        </w:rPr>
        <w:t>and Innovation</w:t>
      </w:r>
      <w:r w:rsidR="00012CB4" w:rsidRPr="0001680D">
        <w:rPr>
          <w:rFonts w:ascii="Arial" w:hAnsi="Arial" w:cs="Arial"/>
          <w:sz w:val="24"/>
          <w:szCs w:val="28"/>
        </w:rPr>
        <w:t xml:space="preserve"> of any changes to the information provided in </w:t>
      </w:r>
      <w:r w:rsidR="00052709" w:rsidRPr="0001680D">
        <w:rPr>
          <w:rFonts w:ascii="Arial" w:hAnsi="Arial" w:cs="Arial"/>
          <w:sz w:val="24"/>
          <w:szCs w:val="28"/>
        </w:rPr>
        <w:t>this</w:t>
      </w:r>
      <w:r w:rsidR="00012CB4" w:rsidRPr="0001680D">
        <w:rPr>
          <w:rFonts w:ascii="Arial" w:hAnsi="Arial" w:cs="Arial"/>
          <w:sz w:val="24"/>
          <w:szCs w:val="28"/>
        </w:rPr>
        <w:t xml:space="preserve"> application, such as the closure of the </w:t>
      </w:r>
      <w:r w:rsidR="00152213" w:rsidRPr="0001680D">
        <w:rPr>
          <w:rFonts w:ascii="Arial" w:hAnsi="Arial" w:cs="Arial"/>
          <w:sz w:val="24"/>
          <w:szCs w:val="28"/>
        </w:rPr>
        <w:t>cohort study</w:t>
      </w:r>
      <w:r w:rsidR="00012CB4" w:rsidRPr="0001680D">
        <w:rPr>
          <w:rFonts w:ascii="Arial" w:hAnsi="Arial" w:cs="Arial"/>
          <w:sz w:val="24"/>
          <w:szCs w:val="28"/>
        </w:rPr>
        <w:t xml:space="preserve">, if these changes occur prior to the </w:t>
      </w:r>
      <w:r w:rsidR="00152213" w:rsidRPr="003274C7">
        <w:rPr>
          <w:rFonts w:ascii="Arial" w:hAnsi="Arial" w:cs="Arial"/>
          <w:sz w:val="24"/>
          <w:szCs w:val="28"/>
        </w:rPr>
        <w:t>WA Cohort Studies-Operational Support Program 202</w:t>
      </w:r>
      <w:r w:rsidR="00CE67F9">
        <w:rPr>
          <w:rFonts w:ascii="Arial" w:hAnsi="Arial" w:cs="Arial"/>
          <w:sz w:val="24"/>
          <w:szCs w:val="28"/>
        </w:rPr>
        <w:t>5</w:t>
      </w:r>
      <w:r w:rsidR="00152213" w:rsidRPr="003274C7">
        <w:rPr>
          <w:rFonts w:ascii="Arial" w:hAnsi="Arial" w:cs="Arial"/>
          <w:sz w:val="24"/>
          <w:szCs w:val="28"/>
        </w:rPr>
        <w:t xml:space="preserve"> </w:t>
      </w:r>
      <w:r w:rsidR="00012CB4" w:rsidRPr="0001680D">
        <w:rPr>
          <w:rFonts w:ascii="Arial" w:hAnsi="Arial" w:cs="Arial"/>
          <w:sz w:val="24"/>
          <w:szCs w:val="28"/>
        </w:rPr>
        <w:t>grant being fully expended.</w:t>
      </w:r>
    </w:p>
    <w:tbl>
      <w:tblPr>
        <w:tblStyle w:val="TableGrid"/>
        <w:tblW w:w="9521" w:type="dxa"/>
        <w:tblInd w:w="108" w:type="dxa"/>
        <w:shd w:val="clear" w:color="auto" w:fill="FFFFFF" w:themeFill="background1"/>
        <w:tblCellMar>
          <w:top w:w="57" w:type="dxa"/>
          <w:bottom w:w="57" w:type="dxa"/>
        </w:tblCellMar>
        <w:tblLook w:val="04A0" w:firstRow="1" w:lastRow="0" w:firstColumn="1" w:lastColumn="0" w:noHBand="0" w:noVBand="1"/>
      </w:tblPr>
      <w:tblGrid>
        <w:gridCol w:w="1730"/>
        <w:gridCol w:w="4961"/>
        <w:gridCol w:w="851"/>
        <w:gridCol w:w="1979"/>
      </w:tblGrid>
      <w:tr w:rsidR="00D1157D" w:rsidRPr="00720B9D" w14:paraId="3DA20890" w14:textId="77777777" w:rsidTr="0043326F">
        <w:trPr>
          <w:trHeight w:val="539"/>
        </w:trPr>
        <w:tc>
          <w:tcPr>
            <w:tcW w:w="1730" w:type="dxa"/>
            <w:shd w:val="clear" w:color="auto" w:fill="FFFFFF" w:themeFill="background1"/>
            <w:vAlign w:val="center"/>
          </w:tcPr>
          <w:p w14:paraId="3910DAB1" w14:textId="77777777" w:rsidR="00134C5A" w:rsidRPr="0079236F" w:rsidRDefault="00134C5A" w:rsidP="004743B7">
            <w:pPr>
              <w:jc w:val="both"/>
              <w:rPr>
                <w:rFonts w:ascii="Arial" w:hAnsi="Arial" w:cs="Arial"/>
                <w:b/>
                <w:sz w:val="22"/>
              </w:rPr>
            </w:pPr>
            <w:r w:rsidRPr="0079236F">
              <w:rPr>
                <w:rFonts w:ascii="Arial" w:hAnsi="Arial" w:cs="Arial"/>
                <w:b/>
                <w:sz w:val="22"/>
              </w:rPr>
              <w:t>Signature</w:t>
            </w:r>
          </w:p>
        </w:tc>
        <w:tc>
          <w:tcPr>
            <w:tcW w:w="4961" w:type="dxa"/>
            <w:shd w:val="clear" w:color="auto" w:fill="FFFFFF" w:themeFill="background1"/>
            <w:vAlign w:val="center"/>
          </w:tcPr>
          <w:p w14:paraId="56A2828E" w14:textId="77777777" w:rsidR="00134C5A" w:rsidRPr="0079236F" w:rsidRDefault="00134C5A" w:rsidP="004743B7">
            <w:pPr>
              <w:jc w:val="both"/>
              <w:rPr>
                <w:rFonts w:ascii="Arial" w:hAnsi="Arial" w:cs="Arial"/>
                <w:sz w:val="22"/>
                <w:szCs w:val="24"/>
              </w:rPr>
            </w:pPr>
          </w:p>
        </w:tc>
        <w:tc>
          <w:tcPr>
            <w:tcW w:w="851" w:type="dxa"/>
            <w:shd w:val="clear" w:color="auto" w:fill="FFFFFF" w:themeFill="background1"/>
            <w:vAlign w:val="center"/>
          </w:tcPr>
          <w:p w14:paraId="337772A7" w14:textId="77777777" w:rsidR="00134C5A" w:rsidRPr="0079236F" w:rsidRDefault="00134C5A" w:rsidP="004743B7">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08764E2F" w14:textId="77777777" w:rsidR="00134C5A" w:rsidRPr="0079236F" w:rsidRDefault="00134C5A" w:rsidP="004743B7">
            <w:pPr>
              <w:jc w:val="both"/>
              <w:rPr>
                <w:rFonts w:ascii="Arial" w:hAnsi="Arial" w:cs="Arial"/>
                <w:szCs w:val="24"/>
              </w:rPr>
            </w:pPr>
          </w:p>
        </w:tc>
      </w:tr>
    </w:tbl>
    <w:p w14:paraId="629021DC" w14:textId="3ED815B0" w:rsidR="00562AE0" w:rsidRPr="006B5B1E" w:rsidRDefault="00AF1A96" w:rsidP="0043326F">
      <w:pPr>
        <w:pStyle w:val="Heading2"/>
        <w:keepLines/>
        <w:numPr>
          <w:ilvl w:val="0"/>
          <w:numId w:val="4"/>
        </w:numPr>
        <w:spacing w:before="240" w:after="120"/>
        <w:jc w:val="both"/>
        <w:rPr>
          <w:rFonts w:cs="Times New Roman"/>
          <w:color w:val="AD4900"/>
          <w:sz w:val="28"/>
          <w:szCs w:val="26"/>
        </w:rPr>
      </w:pPr>
      <w:r w:rsidRPr="00D8434D">
        <w:rPr>
          <w:rFonts w:cs="Times New Roman"/>
          <w:color w:val="AD4900"/>
          <w:sz w:val="28"/>
          <w:szCs w:val="26"/>
        </w:rPr>
        <w:t xml:space="preserve">Responsible Entity </w:t>
      </w:r>
      <w:r w:rsidR="0001680D">
        <w:rPr>
          <w:rFonts w:cs="Times New Roman"/>
          <w:color w:val="AD4900"/>
          <w:sz w:val="28"/>
          <w:szCs w:val="26"/>
        </w:rPr>
        <w:t>c</w:t>
      </w:r>
      <w:r w:rsidR="00CF25CB" w:rsidRPr="00D8434D">
        <w:rPr>
          <w:rFonts w:cs="Times New Roman"/>
          <w:color w:val="AD4900"/>
          <w:sz w:val="28"/>
          <w:szCs w:val="26"/>
        </w:rPr>
        <w:t>ertification</w:t>
      </w:r>
      <w:r w:rsidR="006D4B9B" w:rsidRPr="003274C7">
        <w:rPr>
          <w:rFonts w:cs="Times New Roman"/>
          <w:color w:val="AD4900"/>
          <w:sz w:val="28"/>
          <w:szCs w:val="26"/>
        </w:rPr>
        <w:t xml:space="preserve"> </w:t>
      </w:r>
    </w:p>
    <w:p w14:paraId="77380053" w14:textId="20132224" w:rsidR="00FD28ED" w:rsidRPr="00B02772" w:rsidRDefault="00FD28ED" w:rsidP="003274C7">
      <w:pPr>
        <w:spacing w:before="120" w:after="120"/>
        <w:jc w:val="both"/>
        <w:rPr>
          <w:rFonts w:ascii="Arial" w:hAnsi="Arial" w:cs="Arial"/>
          <w:sz w:val="24"/>
          <w:szCs w:val="28"/>
        </w:rPr>
      </w:pPr>
      <w:bookmarkStart w:id="8" w:name="_Hlk85714640"/>
      <w:r w:rsidRPr="00B02772">
        <w:rPr>
          <w:rFonts w:ascii="Arial" w:hAnsi="Arial" w:cs="Arial"/>
          <w:sz w:val="24"/>
          <w:szCs w:val="28"/>
        </w:rPr>
        <w:t xml:space="preserve">I </w:t>
      </w:r>
      <w:r w:rsidR="003B340D" w:rsidRPr="00B02772">
        <w:rPr>
          <w:rFonts w:ascii="Arial" w:hAnsi="Arial" w:cs="Arial"/>
          <w:sz w:val="24"/>
          <w:szCs w:val="28"/>
        </w:rPr>
        <w:t>certify</w:t>
      </w:r>
      <w:r w:rsidRPr="00B02772">
        <w:rPr>
          <w:rFonts w:ascii="Arial" w:hAnsi="Arial" w:cs="Arial"/>
          <w:sz w:val="24"/>
          <w:szCs w:val="28"/>
        </w:rPr>
        <w:t xml:space="preserve"> that:</w:t>
      </w:r>
    </w:p>
    <w:p w14:paraId="5B6CE225" w14:textId="68020FF8" w:rsidR="00935DA0" w:rsidRDefault="00793A30" w:rsidP="005E1065">
      <w:pPr>
        <w:pStyle w:val="ListParagraph"/>
        <w:numPr>
          <w:ilvl w:val="0"/>
          <w:numId w:val="7"/>
        </w:numPr>
        <w:spacing w:before="120" w:after="120"/>
        <w:ind w:hanging="567"/>
        <w:contextualSpacing w:val="0"/>
        <w:jc w:val="both"/>
        <w:rPr>
          <w:rFonts w:ascii="Arial" w:hAnsi="Arial" w:cs="Arial"/>
          <w:sz w:val="24"/>
          <w:szCs w:val="28"/>
        </w:rPr>
      </w:pPr>
      <w:r w:rsidRPr="00B02772">
        <w:rPr>
          <w:rFonts w:ascii="Arial" w:hAnsi="Arial" w:cs="Arial"/>
          <w:sz w:val="24"/>
          <w:szCs w:val="28"/>
        </w:rPr>
        <w:t xml:space="preserve">I am an authorised representative of the </w:t>
      </w:r>
      <w:r w:rsidR="00EA544A" w:rsidRPr="00B02772">
        <w:rPr>
          <w:rFonts w:ascii="Arial" w:hAnsi="Arial" w:cs="Arial"/>
          <w:sz w:val="24"/>
          <w:szCs w:val="28"/>
        </w:rPr>
        <w:t>Responsible Entity</w:t>
      </w:r>
    </w:p>
    <w:p w14:paraId="0D69267F" w14:textId="0B872A42" w:rsidR="00935DA0" w:rsidRPr="00C369D0" w:rsidRDefault="00935DA0" w:rsidP="005E1065">
      <w:pPr>
        <w:pStyle w:val="ListParagraph"/>
        <w:numPr>
          <w:ilvl w:val="0"/>
          <w:numId w:val="7"/>
        </w:numPr>
        <w:spacing w:before="120" w:after="120"/>
        <w:ind w:hanging="567"/>
        <w:contextualSpacing w:val="0"/>
        <w:jc w:val="both"/>
        <w:rPr>
          <w:rFonts w:ascii="Arial" w:hAnsi="Arial" w:cs="Arial"/>
          <w:sz w:val="28"/>
          <w:szCs w:val="32"/>
        </w:rPr>
      </w:pPr>
      <w:r w:rsidRPr="00935DA0">
        <w:rPr>
          <w:rFonts w:ascii="Arial" w:hAnsi="Arial" w:cs="Arial"/>
          <w:iCs/>
          <w:sz w:val="24"/>
          <w:szCs w:val="28"/>
        </w:rPr>
        <w:t xml:space="preserve">all the eligibility criteria listed in the </w:t>
      </w:r>
      <w:r w:rsidRPr="00935DA0">
        <w:rPr>
          <w:rFonts w:ascii="Arial" w:hAnsi="Arial" w:cs="Arial"/>
          <w:i/>
          <w:sz w:val="24"/>
          <w:szCs w:val="28"/>
        </w:rPr>
        <w:t>Guidelines and Conditions</w:t>
      </w:r>
      <w:r w:rsidRPr="00935DA0">
        <w:rPr>
          <w:rFonts w:ascii="Arial" w:hAnsi="Arial" w:cs="Arial"/>
          <w:iCs/>
          <w:sz w:val="24"/>
          <w:szCs w:val="28"/>
        </w:rPr>
        <w:t xml:space="preserve"> are </w:t>
      </w:r>
      <w:proofErr w:type="gramStart"/>
      <w:r w:rsidRPr="00935DA0">
        <w:rPr>
          <w:rFonts w:ascii="Arial" w:hAnsi="Arial" w:cs="Arial"/>
          <w:iCs/>
          <w:sz w:val="24"/>
          <w:szCs w:val="28"/>
        </w:rPr>
        <w:t>met</w:t>
      </w:r>
      <w:proofErr w:type="gramEnd"/>
    </w:p>
    <w:p w14:paraId="58B56A71" w14:textId="7A0878BE" w:rsidR="00C369D0" w:rsidRPr="00935DA0" w:rsidRDefault="00E718DD" w:rsidP="005E1065">
      <w:pPr>
        <w:pStyle w:val="ListParagraph"/>
        <w:numPr>
          <w:ilvl w:val="0"/>
          <w:numId w:val="7"/>
        </w:numPr>
        <w:spacing w:before="120" w:after="120"/>
        <w:ind w:hanging="567"/>
        <w:contextualSpacing w:val="0"/>
        <w:jc w:val="both"/>
        <w:rPr>
          <w:rFonts w:ascii="Arial" w:hAnsi="Arial" w:cs="Arial"/>
          <w:sz w:val="28"/>
          <w:szCs w:val="32"/>
        </w:rPr>
      </w:pPr>
      <w:r>
        <w:rPr>
          <w:rFonts w:ascii="Arial" w:hAnsi="Arial" w:cs="Arial"/>
          <w:iCs/>
          <w:sz w:val="24"/>
          <w:szCs w:val="28"/>
        </w:rPr>
        <w:t xml:space="preserve">the Activity Lead will have a position or title at the Responsible Entity for the period of the grant if </w:t>
      </w:r>
      <w:proofErr w:type="gramStart"/>
      <w:r>
        <w:rPr>
          <w:rFonts w:ascii="Arial" w:hAnsi="Arial" w:cs="Arial"/>
          <w:iCs/>
          <w:sz w:val="24"/>
          <w:szCs w:val="28"/>
        </w:rPr>
        <w:t>successful</w:t>
      </w:r>
      <w:proofErr w:type="gramEnd"/>
    </w:p>
    <w:p w14:paraId="16F708A4" w14:textId="428E1F1F" w:rsidR="0020124D" w:rsidRDefault="006C0C8E" w:rsidP="005E1065">
      <w:pPr>
        <w:pStyle w:val="ListParagraph"/>
        <w:numPr>
          <w:ilvl w:val="0"/>
          <w:numId w:val="7"/>
        </w:numPr>
        <w:spacing w:after="120"/>
        <w:ind w:hanging="567"/>
        <w:contextualSpacing w:val="0"/>
        <w:jc w:val="both"/>
        <w:rPr>
          <w:rFonts w:ascii="Arial" w:hAnsi="Arial" w:cs="Arial"/>
          <w:sz w:val="24"/>
          <w:szCs w:val="28"/>
        </w:rPr>
      </w:pPr>
      <w:r>
        <w:rPr>
          <w:rFonts w:ascii="Arial" w:hAnsi="Arial" w:cs="Arial"/>
          <w:sz w:val="24"/>
          <w:szCs w:val="28"/>
        </w:rPr>
        <w:t>t</w:t>
      </w:r>
      <w:r w:rsidR="00793A66" w:rsidRPr="00B02772">
        <w:rPr>
          <w:rFonts w:ascii="Arial" w:hAnsi="Arial" w:cs="Arial"/>
          <w:sz w:val="24"/>
          <w:szCs w:val="28"/>
        </w:rPr>
        <w:t>he</w:t>
      </w:r>
      <w:r w:rsidR="0020124D" w:rsidRPr="00B02772" w:rsidDel="007E0074">
        <w:rPr>
          <w:rFonts w:ascii="Arial" w:hAnsi="Arial" w:cs="Arial"/>
          <w:sz w:val="24"/>
          <w:szCs w:val="28"/>
        </w:rPr>
        <w:t xml:space="preserve"> </w:t>
      </w:r>
      <w:r w:rsidR="00715FCE" w:rsidRPr="00B02772">
        <w:rPr>
          <w:rFonts w:ascii="Arial" w:hAnsi="Arial" w:cs="Arial"/>
          <w:sz w:val="24"/>
          <w:szCs w:val="28"/>
        </w:rPr>
        <w:t xml:space="preserve">Responsible Entity is responsible for the financial activities of the cohort </w:t>
      </w:r>
      <w:proofErr w:type="gramStart"/>
      <w:r w:rsidR="00715FCE" w:rsidRPr="00B02772">
        <w:rPr>
          <w:rFonts w:ascii="Arial" w:hAnsi="Arial" w:cs="Arial"/>
          <w:sz w:val="24"/>
          <w:szCs w:val="28"/>
        </w:rPr>
        <w:t>study</w:t>
      </w:r>
      <w:proofErr w:type="gramEnd"/>
    </w:p>
    <w:p w14:paraId="7174F0E1" w14:textId="72A4B87C" w:rsidR="0001680D" w:rsidRPr="00622C7B" w:rsidRDefault="006C0C8E" w:rsidP="005E1065">
      <w:pPr>
        <w:pStyle w:val="ListParagraph"/>
        <w:numPr>
          <w:ilvl w:val="0"/>
          <w:numId w:val="7"/>
        </w:numPr>
        <w:tabs>
          <w:tab w:val="clear" w:pos="567"/>
          <w:tab w:val="num" w:pos="66"/>
        </w:tabs>
        <w:spacing w:before="120" w:after="120"/>
        <w:ind w:hanging="567"/>
        <w:contextualSpacing w:val="0"/>
        <w:jc w:val="both"/>
        <w:rPr>
          <w:rFonts w:ascii="Arial" w:hAnsi="Arial" w:cs="Arial"/>
          <w:sz w:val="24"/>
          <w:szCs w:val="28"/>
        </w:rPr>
      </w:pPr>
      <w:r>
        <w:rPr>
          <w:rFonts w:ascii="Arial" w:hAnsi="Arial" w:cs="Arial"/>
          <w:sz w:val="24"/>
          <w:szCs w:val="28"/>
        </w:rPr>
        <w:t>t</w:t>
      </w:r>
      <w:r w:rsidRPr="00622C7B">
        <w:rPr>
          <w:rFonts w:ascii="Arial" w:hAnsi="Arial" w:cs="Arial"/>
          <w:sz w:val="24"/>
          <w:szCs w:val="28"/>
        </w:rPr>
        <w:t xml:space="preserve">he </w:t>
      </w:r>
      <w:r w:rsidR="0001680D" w:rsidRPr="00622C7B">
        <w:rPr>
          <w:rFonts w:ascii="Arial" w:hAnsi="Arial" w:cs="Arial"/>
          <w:sz w:val="24"/>
          <w:szCs w:val="28"/>
        </w:rPr>
        <w:t xml:space="preserve">Responsible Entity endorses this application, confirms that the information supplied on this form is complete, </w:t>
      </w:r>
      <w:proofErr w:type="gramStart"/>
      <w:r w:rsidR="0001680D" w:rsidRPr="00622C7B">
        <w:rPr>
          <w:rFonts w:ascii="Arial" w:hAnsi="Arial" w:cs="Arial"/>
          <w:sz w:val="24"/>
          <w:szCs w:val="28"/>
        </w:rPr>
        <w:t>true</w:t>
      </w:r>
      <w:proofErr w:type="gramEnd"/>
      <w:r w:rsidR="0001680D" w:rsidRPr="00622C7B">
        <w:rPr>
          <w:rFonts w:ascii="Arial" w:hAnsi="Arial" w:cs="Arial"/>
          <w:sz w:val="24"/>
          <w:szCs w:val="28"/>
        </w:rPr>
        <w:t xml:space="preserve"> and correct in every particular</w:t>
      </w:r>
    </w:p>
    <w:p w14:paraId="2C0FEEE5" w14:textId="4FE4FC61" w:rsidR="00FD28ED" w:rsidRPr="00622C7B" w:rsidRDefault="006C0C8E" w:rsidP="005E1065">
      <w:pPr>
        <w:pStyle w:val="ListParagraph"/>
        <w:numPr>
          <w:ilvl w:val="0"/>
          <w:numId w:val="7"/>
        </w:numPr>
        <w:tabs>
          <w:tab w:val="clear" w:pos="567"/>
          <w:tab w:val="num" w:pos="66"/>
        </w:tabs>
        <w:spacing w:after="120"/>
        <w:ind w:hanging="567"/>
        <w:contextualSpacing w:val="0"/>
        <w:jc w:val="both"/>
        <w:rPr>
          <w:rFonts w:ascii="Arial" w:hAnsi="Arial" w:cs="Arial"/>
          <w:i/>
          <w:sz w:val="24"/>
          <w:szCs w:val="28"/>
        </w:rPr>
      </w:pPr>
      <w:r>
        <w:rPr>
          <w:rFonts w:ascii="Arial" w:hAnsi="Arial" w:cs="Arial"/>
          <w:sz w:val="24"/>
          <w:szCs w:val="28"/>
        </w:rPr>
        <w:t>t</w:t>
      </w:r>
      <w:r w:rsidRPr="00622C7B">
        <w:rPr>
          <w:rFonts w:ascii="Arial" w:hAnsi="Arial" w:cs="Arial"/>
          <w:sz w:val="24"/>
          <w:szCs w:val="28"/>
        </w:rPr>
        <w:t xml:space="preserve">he </w:t>
      </w:r>
      <w:r w:rsidR="00B86447" w:rsidRPr="00622C7B">
        <w:rPr>
          <w:rFonts w:ascii="Arial" w:hAnsi="Arial" w:cs="Arial"/>
          <w:sz w:val="24"/>
          <w:szCs w:val="28"/>
        </w:rPr>
        <w:t>Responsible Entity</w:t>
      </w:r>
      <w:r w:rsidR="00FD28ED" w:rsidRPr="00622C7B">
        <w:rPr>
          <w:rFonts w:ascii="Arial" w:hAnsi="Arial" w:cs="Arial"/>
          <w:sz w:val="24"/>
          <w:szCs w:val="28"/>
        </w:rPr>
        <w:t xml:space="preserve"> is willing to administer the </w:t>
      </w:r>
      <w:r w:rsidR="001B5707" w:rsidRPr="00622C7B">
        <w:rPr>
          <w:rFonts w:ascii="Arial" w:hAnsi="Arial" w:cs="Arial"/>
          <w:sz w:val="24"/>
          <w:szCs w:val="28"/>
        </w:rPr>
        <w:t>grant</w:t>
      </w:r>
      <w:r w:rsidR="00FD28ED" w:rsidRPr="00622C7B">
        <w:rPr>
          <w:rFonts w:ascii="Arial" w:hAnsi="Arial" w:cs="Arial"/>
          <w:sz w:val="24"/>
          <w:szCs w:val="28"/>
        </w:rPr>
        <w:t xml:space="preserve"> </w:t>
      </w:r>
      <w:r w:rsidR="00BE6C3F">
        <w:rPr>
          <w:rFonts w:ascii="Arial" w:hAnsi="Arial" w:cs="Arial"/>
          <w:sz w:val="24"/>
          <w:szCs w:val="28"/>
        </w:rPr>
        <w:t xml:space="preserve">if successful </w:t>
      </w:r>
      <w:r w:rsidR="00FD28ED" w:rsidRPr="00622C7B">
        <w:rPr>
          <w:rFonts w:ascii="Arial" w:hAnsi="Arial" w:cs="Arial"/>
          <w:sz w:val="24"/>
          <w:szCs w:val="28"/>
        </w:rPr>
        <w:t xml:space="preserve">under the conditions specified </w:t>
      </w:r>
      <w:r w:rsidR="00254A1A" w:rsidRPr="00622C7B">
        <w:rPr>
          <w:rFonts w:ascii="Arial" w:hAnsi="Arial" w:cs="Arial"/>
          <w:sz w:val="24"/>
          <w:szCs w:val="28"/>
        </w:rPr>
        <w:t xml:space="preserve">in the </w:t>
      </w:r>
      <w:r w:rsidR="00254A1A" w:rsidRPr="00622C7B">
        <w:rPr>
          <w:rFonts w:ascii="Arial" w:hAnsi="Arial" w:cs="Arial"/>
          <w:i/>
          <w:sz w:val="24"/>
          <w:szCs w:val="28"/>
        </w:rPr>
        <w:t>Guidelines and Conditions</w:t>
      </w:r>
      <w:r w:rsidR="00873074" w:rsidRPr="00E718DD">
        <w:rPr>
          <w:rFonts w:ascii="Arial" w:hAnsi="Arial" w:cs="Arial"/>
          <w:iCs/>
          <w:sz w:val="24"/>
          <w:szCs w:val="24"/>
        </w:rPr>
        <w:t xml:space="preserve">, including the requirement to ensure that appropriate agreements are in place with the Activity Lead and </w:t>
      </w:r>
      <w:r w:rsidR="00BD6B3B">
        <w:rPr>
          <w:rFonts w:ascii="Arial" w:hAnsi="Arial" w:cs="Arial"/>
          <w:iCs/>
          <w:sz w:val="24"/>
          <w:szCs w:val="24"/>
        </w:rPr>
        <w:t xml:space="preserve">the cohort </w:t>
      </w:r>
      <w:proofErr w:type="gramStart"/>
      <w:r w:rsidR="00BD6B3B">
        <w:rPr>
          <w:rFonts w:ascii="Arial" w:hAnsi="Arial" w:cs="Arial"/>
          <w:iCs/>
          <w:sz w:val="24"/>
          <w:szCs w:val="24"/>
        </w:rPr>
        <w:t>study</w:t>
      </w:r>
      <w:proofErr w:type="gramEnd"/>
    </w:p>
    <w:p w14:paraId="0C77B039" w14:textId="4E1B2059" w:rsidR="00AA55E6" w:rsidRPr="00BD6B3B" w:rsidRDefault="006C0C8E" w:rsidP="005E1065">
      <w:pPr>
        <w:pStyle w:val="ListParagraph"/>
        <w:numPr>
          <w:ilvl w:val="0"/>
          <w:numId w:val="7"/>
        </w:numPr>
        <w:tabs>
          <w:tab w:val="clear" w:pos="567"/>
          <w:tab w:val="num" w:pos="66"/>
        </w:tabs>
        <w:spacing w:after="120"/>
        <w:ind w:hanging="567"/>
        <w:contextualSpacing w:val="0"/>
        <w:jc w:val="both"/>
        <w:rPr>
          <w:rFonts w:ascii="Arial" w:hAnsi="Arial" w:cs="Arial"/>
          <w:sz w:val="24"/>
          <w:szCs w:val="28"/>
        </w:rPr>
      </w:pPr>
      <w:bookmarkStart w:id="9" w:name="_Hlk84250728"/>
      <w:r>
        <w:rPr>
          <w:rFonts w:ascii="Arial" w:hAnsi="Arial" w:cs="Arial"/>
          <w:iCs/>
          <w:sz w:val="24"/>
          <w:szCs w:val="28"/>
          <w:lang w:eastAsia="en-AU"/>
        </w:rPr>
        <w:t>t</w:t>
      </w:r>
      <w:r w:rsidRPr="00622C7B">
        <w:rPr>
          <w:rFonts w:ascii="Arial" w:hAnsi="Arial" w:cs="Arial"/>
          <w:iCs/>
          <w:sz w:val="24"/>
          <w:szCs w:val="28"/>
          <w:lang w:eastAsia="en-AU"/>
        </w:rPr>
        <w:t xml:space="preserve">he </w:t>
      </w:r>
      <w:r w:rsidR="00AA55E6" w:rsidRPr="00622C7B">
        <w:rPr>
          <w:rFonts w:ascii="Arial" w:hAnsi="Arial" w:cs="Arial"/>
          <w:sz w:val="24"/>
          <w:szCs w:val="28"/>
        </w:rPr>
        <w:t>grant</w:t>
      </w:r>
      <w:r w:rsidR="00AA55E6" w:rsidRPr="00622C7B">
        <w:rPr>
          <w:rFonts w:ascii="Arial" w:hAnsi="Arial" w:cs="Arial"/>
          <w:iCs/>
          <w:sz w:val="24"/>
          <w:szCs w:val="28"/>
          <w:lang w:eastAsia="en-AU"/>
        </w:rPr>
        <w:t xml:space="preserve"> does not constitute the entire financial base of the </w:t>
      </w:r>
      <w:bookmarkEnd w:id="9"/>
      <w:r w:rsidR="00715FCE" w:rsidRPr="00622C7B">
        <w:rPr>
          <w:rFonts w:ascii="Arial" w:hAnsi="Arial" w:cs="Arial"/>
          <w:iCs/>
          <w:sz w:val="24"/>
          <w:szCs w:val="28"/>
          <w:lang w:eastAsia="en-AU"/>
        </w:rPr>
        <w:t xml:space="preserve">cohort </w:t>
      </w:r>
      <w:r w:rsidR="00134C5A" w:rsidRPr="00622C7B">
        <w:rPr>
          <w:rFonts w:ascii="Arial" w:hAnsi="Arial" w:cs="Arial"/>
          <w:iCs/>
          <w:sz w:val="24"/>
          <w:szCs w:val="28"/>
          <w:lang w:eastAsia="en-AU"/>
        </w:rPr>
        <w:t>s</w:t>
      </w:r>
      <w:r w:rsidR="00715FCE" w:rsidRPr="00622C7B">
        <w:rPr>
          <w:rFonts w:ascii="Arial" w:hAnsi="Arial" w:cs="Arial"/>
          <w:iCs/>
          <w:sz w:val="24"/>
          <w:szCs w:val="28"/>
          <w:lang w:eastAsia="en-AU"/>
        </w:rPr>
        <w:t>tudy</w:t>
      </w:r>
      <w:r w:rsidR="00024A9E">
        <w:rPr>
          <w:rFonts w:ascii="Arial" w:hAnsi="Arial" w:cs="Arial"/>
          <w:iCs/>
          <w:sz w:val="24"/>
          <w:szCs w:val="28"/>
          <w:lang w:eastAsia="en-AU"/>
        </w:rPr>
        <w:t xml:space="preserve">, i.e. the Responsible Entity has other external sources of </w:t>
      </w:r>
      <w:proofErr w:type="gramStart"/>
      <w:r w:rsidR="00024A9E">
        <w:rPr>
          <w:rFonts w:ascii="Arial" w:hAnsi="Arial" w:cs="Arial"/>
          <w:iCs/>
          <w:sz w:val="24"/>
          <w:szCs w:val="28"/>
          <w:lang w:eastAsia="en-AU"/>
        </w:rPr>
        <w:t>income</w:t>
      </w:r>
      <w:proofErr w:type="gramEnd"/>
    </w:p>
    <w:p w14:paraId="3F634E56" w14:textId="1B3F61EB" w:rsidR="00314DF3" w:rsidRPr="00376E3D" w:rsidRDefault="00EE1D24" w:rsidP="00EE1D24">
      <w:pPr>
        <w:pStyle w:val="ListParagraph"/>
        <w:numPr>
          <w:ilvl w:val="0"/>
          <w:numId w:val="7"/>
        </w:numPr>
        <w:tabs>
          <w:tab w:val="clear" w:pos="567"/>
          <w:tab w:val="num" w:pos="66"/>
        </w:tabs>
        <w:spacing w:after="120"/>
        <w:ind w:hanging="567"/>
        <w:contextualSpacing w:val="0"/>
        <w:jc w:val="both"/>
        <w:rPr>
          <w:rFonts w:ascii="Arial" w:hAnsi="Arial" w:cs="Arial"/>
          <w:iCs/>
          <w:sz w:val="24"/>
          <w:szCs w:val="28"/>
          <w:lang w:eastAsia="en-AU"/>
        </w:rPr>
      </w:pPr>
      <w:r w:rsidRPr="00BD6B3B">
        <w:rPr>
          <w:rFonts w:ascii="Arial" w:hAnsi="Arial" w:cs="Arial"/>
          <w:iCs/>
          <w:sz w:val="24"/>
          <w:szCs w:val="28"/>
          <w:lang w:eastAsia="en-AU"/>
        </w:rPr>
        <w:t xml:space="preserve">the Responsible Entity or other entities that fund or are involved in the Activity are not part of an industry that produces products or services that may contribute to poor physical health or mental wellbeing of the </w:t>
      </w:r>
      <w:proofErr w:type="gramStart"/>
      <w:r w:rsidRPr="00BD6B3B">
        <w:rPr>
          <w:rFonts w:ascii="Arial" w:hAnsi="Arial" w:cs="Arial"/>
          <w:iCs/>
          <w:sz w:val="24"/>
          <w:szCs w:val="28"/>
          <w:lang w:eastAsia="en-AU"/>
        </w:rPr>
        <w:t>community</w:t>
      </w:r>
      <w:proofErr w:type="gramEnd"/>
    </w:p>
    <w:p w14:paraId="2B6A6064" w14:textId="748CDBCA" w:rsidR="00B46897" w:rsidRPr="00622C7B" w:rsidRDefault="006C0C8E" w:rsidP="005E1065">
      <w:pPr>
        <w:pStyle w:val="ListParagraph"/>
        <w:numPr>
          <w:ilvl w:val="0"/>
          <w:numId w:val="7"/>
        </w:numPr>
        <w:tabs>
          <w:tab w:val="clear" w:pos="567"/>
          <w:tab w:val="num" w:pos="66"/>
        </w:tabs>
        <w:spacing w:after="120"/>
        <w:ind w:hanging="567"/>
        <w:contextualSpacing w:val="0"/>
        <w:jc w:val="both"/>
        <w:rPr>
          <w:rFonts w:ascii="Arial" w:hAnsi="Arial" w:cs="Arial"/>
          <w:sz w:val="24"/>
          <w:szCs w:val="28"/>
        </w:rPr>
      </w:pPr>
      <w:r>
        <w:rPr>
          <w:rFonts w:ascii="Arial" w:hAnsi="Arial" w:cs="Arial"/>
          <w:sz w:val="24"/>
          <w:szCs w:val="28"/>
        </w:rPr>
        <w:lastRenderedPageBreak/>
        <w:t>t</w:t>
      </w:r>
      <w:r w:rsidRPr="00622C7B">
        <w:rPr>
          <w:rFonts w:ascii="Arial" w:hAnsi="Arial" w:cs="Arial"/>
          <w:sz w:val="24"/>
          <w:szCs w:val="28"/>
        </w:rPr>
        <w:t xml:space="preserve">he </w:t>
      </w:r>
      <w:r w:rsidR="00FD28ED" w:rsidRPr="00622C7B">
        <w:rPr>
          <w:rFonts w:ascii="Arial" w:hAnsi="Arial" w:cs="Arial"/>
          <w:sz w:val="24"/>
          <w:szCs w:val="28"/>
        </w:rPr>
        <w:t xml:space="preserve">Department of Health will be notified immediately of any changes to the </w:t>
      </w:r>
      <w:r w:rsidR="00715FCE" w:rsidRPr="00622C7B">
        <w:rPr>
          <w:rFonts w:ascii="Arial" w:hAnsi="Arial" w:cs="Arial"/>
          <w:sz w:val="24"/>
          <w:szCs w:val="28"/>
        </w:rPr>
        <w:t xml:space="preserve">cohort </w:t>
      </w:r>
      <w:r w:rsidR="00134C5A" w:rsidRPr="00622C7B">
        <w:rPr>
          <w:rFonts w:ascii="Arial" w:hAnsi="Arial" w:cs="Arial"/>
          <w:sz w:val="24"/>
          <w:szCs w:val="28"/>
        </w:rPr>
        <w:t>s</w:t>
      </w:r>
      <w:r w:rsidR="00715FCE" w:rsidRPr="00622C7B">
        <w:rPr>
          <w:rFonts w:ascii="Arial" w:hAnsi="Arial" w:cs="Arial"/>
          <w:sz w:val="24"/>
          <w:szCs w:val="28"/>
        </w:rPr>
        <w:t xml:space="preserve">tudy’s </w:t>
      </w:r>
      <w:r w:rsidR="00FD28ED" w:rsidRPr="00622C7B">
        <w:rPr>
          <w:rFonts w:ascii="Arial" w:hAnsi="Arial" w:cs="Arial"/>
          <w:sz w:val="24"/>
          <w:szCs w:val="28"/>
        </w:rPr>
        <w:t>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1588"/>
        <w:gridCol w:w="5103"/>
        <w:gridCol w:w="851"/>
        <w:gridCol w:w="1979"/>
      </w:tblGrid>
      <w:tr w:rsidR="00134C5A" w:rsidRPr="00720B9D" w14:paraId="76D997CE" w14:textId="77777777" w:rsidTr="00376E3D">
        <w:trPr>
          <w:trHeight w:val="397"/>
        </w:trPr>
        <w:tc>
          <w:tcPr>
            <w:tcW w:w="1588" w:type="dxa"/>
            <w:shd w:val="clear" w:color="auto" w:fill="FFFFFF" w:themeFill="background1"/>
            <w:vAlign w:val="center"/>
          </w:tcPr>
          <w:bookmarkEnd w:id="8"/>
          <w:p w14:paraId="2DCA5BDA" w14:textId="79B9C817" w:rsidR="00134C5A" w:rsidRPr="00377982" w:rsidRDefault="00CE7025" w:rsidP="004743B7">
            <w:pPr>
              <w:jc w:val="both"/>
            </w:pPr>
            <w:r>
              <w:rPr>
                <w:rFonts w:ascii="Arial" w:hAnsi="Arial" w:cs="Arial"/>
                <w:b/>
                <w:sz w:val="22"/>
              </w:rPr>
              <w:t>Full name</w:t>
            </w:r>
          </w:p>
        </w:tc>
        <w:tc>
          <w:tcPr>
            <w:tcW w:w="7933" w:type="dxa"/>
            <w:gridSpan w:val="3"/>
            <w:shd w:val="clear" w:color="auto" w:fill="FFFFFF" w:themeFill="background1"/>
            <w:vAlign w:val="center"/>
          </w:tcPr>
          <w:p w14:paraId="47327C5B" w14:textId="77777777" w:rsidR="00134C5A" w:rsidRPr="0079236F" w:rsidRDefault="00134C5A" w:rsidP="004743B7">
            <w:pPr>
              <w:jc w:val="both"/>
              <w:rPr>
                <w:rFonts w:ascii="Arial" w:hAnsi="Arial" w:cs="Arial"/>
                <w:szCs w:val="24"/>
              </w:rPr>
            </w:pPr>
          </w:p>
        </w:tc>
      </w:tr>
      <w:tr w:rsidR="00134C5A" w:rsidRPr="00720B9D" w14:paraId="4947D050" w14:textId="77777777" w:rsidTr="00376E3D">
        <w:trPr>
          <w:trHeight w:val="397"/>
        </w:trPr>
        <w:tc>
          <w:tcPr>
            <w:tcW w:w="1588" w:type="dxa"/>
            <w:shd w:val="clear" w:color="auto" w:fill="FFFFFF" w:themeFill="background1"/>
            <w:vAlign w:val="center"/>
          </w:tcPr>
          <w:p w14:paraId="14A1B77E" w14:textId="77777777" w:rsidR="00134C5A" w:rsidRPr="0079236F" w:rsidRDefault="00134C5A" w:rsidP="004743B7">
            <w:pPr>
              <w:jc w:val="both"/>
              <w:rPr>
                <w:rFonts w:ascii="Arial" w:hAnsi="Arial" w:cs="Arial"/>
                <w:b/>
                <w:sz w:val="22"/>
              </w:rPr>
            </w:pPr>
            <w:r w:rsidRPr="0079236F">
              <w:rPr>
                <w:rFonts w:ascii="Arial" w:hAnsi="Arial" w:cs="Arial"/>
                <w:b/>
                <w:sz w:val="22"/>
              </w:rPr>
              <w:t>Position</w:t>
            </w:r>
          </w:p>
        </w:tc>
        <w:tc>
          <w:tcPr>
            <w:tcW w:w="7933" w:type="dxa"/>
            <w:gridSpan w:val="3"/>
            <w:shd w:val="clear" w:color="auto" w:fill="FFFFFF" w:themeFill="background1"/>
            <w:vAlign w:val="center"/>
          </w:tcPr>
          <w:p w14:paraId="1B0927C7" w14:textId="77777777" w:rsidR="00134C5A" w:rsidRPr="0079236F" w:rsidRDefault="00134C5A" w:rsidP="004743B7">
            <w:pPr>
              <w:jc w:val="both"/>
              <w:rPr>
                <w:rFonts w:ascii="Arial" w:hAnsi="Arial" w:cs="Arial"/>
                <w:szCs w:val="24"/>
              </w:rPr>
            </w:pPr>
          </w:p>
        </w:tc>
      </w:tr>
      <w:tr w:rsidR="00134C5A" w:rsidRPr="00720B9D" w14:paraId="159D4EFF" w14:textId="77777777" w:rsidTr="00376E3D">
        <w:trPr>
          <w:trHeight w:val="618"/>
        </w:trPr>
        <w:tc>
          <w:tcPr>
            <w:tcW w:w="1588" w:type="dxa"/>
            <w:shd w:val="clear" w:color="auto" w:fill="FFFFFF" w:themeFill="background1"/>
            <w:vAlign w:val="center"/>
          </w:tcPr>
          <w:p w14:paraId="630F70CA" w14:textId="77777777" w:rsidR="00134C5A" w:rsidRPr="0079236F" w:rsidRDefault="00134C5A" w:rsidP="004743B7">
            <w:pPr>
              <w:jc w:val="both"/>
              <w:rPr>
                <w:rFonts w:ascii="Arial" w:hAnsi="Arial" w:cs="Arial"/>
                <w:b/>
                <w:sz w:val="22"/>
              </w:rPr>
            </w:pPr>
            <w:r w:rsidRPr="0079236F">
              <w:rPr>
                <w:rFonts w:ascii="Arial" w:hAnsi="Arial" w:cs="Arial"/>
                <w:b/>
                <w:sz w:val="22"/>
              </w:rPr>
              <w:t>Signature</w:t>
            </w:r>
          </w:p>
        </w:tc>
        <w:tc>
          <w:tcPr>
            <w:tcW w:w="5103" w:type="dxa"/>
            <w:shd w:val="clear" w:color="auto" w:fill="FFFFFF" w:themeFill="background1"/>
            <w:vAlign w:val="center"/>
          </w:tcPr>
          <w:p w14:paraId="6266EC84" w14:textId="77777777" w:rsidR="00134C5A" w:rsidRPr="0079236F" w:rsidRDefault="00134C5A" w:rsidP="004743B7">
            <w:pPr>
              <w:jc w:val="both"/>
              <w:rPr>
                <w:rFonts w:ascii="Arial" w:hAnsi="Arial" w:cs="Arial"/>
                <w:sz w:val="22"/>
                <w:szCs w:val="24"/>
              </w:rPr>
            </w:pPr>
          </w:p>
        </w:tc>
        <w:tc>
          <w:tcPr>
            <w:tcW w:w="851" w:type="dxa"/>
            <w:shd w:val="clear" w:color="auto" w:fill="FFFFFF" w:themeFill="background1"/>
            <w:vAlign w:val="center"/>
          </w:tcPr>
          <w:p w14:paraId="218C7CD1" w14:textId="77777777" w:rsidR="00134C5A" w:rsidRPr="0079236F" w:rsidRDefault="00134C5A" w:rsidP="004743B7">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259D10E1" w14:textId="77777777" w:rsidR="00134C5A" w:rsidRPr="0079236F" w:rsidRDefault="00134C5A" w:rsidP="004743B7">
            <w:pPr>
              <w:jc w:val="both"/>
              <w:rPr>
                <w:rFonts w:ascii="Arial" w:hAnsi="Arial" w:cs="Arial"/>
                <w:szCs w:val="24"/>
              </w:rPr>
            </w:pPr>
          </w:p>
        </w:tc>
      </w:tr>
    </w:tbl>
    <w:p w14:paraId="57D7DA31" w14:textId="42F4EFA5" w:rsidR="00425609" w:rsidRPr="006B5B1E" w:rsidRDefault="00425609" w:rsidP="00376E3D">
      <w:pPr>
        <w:pStyle w:val="Heading2"/>
        <w:keepLines/>
        <w:numPr>
          <w:ilvl w:val="0"/>
          <w:numId w:val="4"/>
        </w:numPr>
        <w:spacing w:before="240" w:after="120"/>
        <w:jc w:val="both"/>
        <w:rPr>
          <w:rFonts w:cs="Times New Roman"/>
          <w:color w:val="AD4900"/>
          <w:sz w:val="28"/>
          <w:szCs w:val="26"/>
        </w:rPr>
      </w:pPr>
      <w:bookmarkStart w:id="10" w:name="_Toc69401353"/>
      <w:r w:rsidRPr="00D8434D">
        <w:rPr>
          <w:rFonts w:cs="Times New Roman"/>
          <w:color w:val="AD4900"/>
          <w:sz w:val="28"/>
          <w:szCs w:val="26"/>
        </w:rPr>
        <w:t xml:space="preserve">Split </w:t>
      </w:r>
      <w:r w:rsidR="00134C5A">
        <w:rPr>
          <w:rFonts w:cs="Times New Roman"/>
          <w:color w:val="AD4900"/>
          <w:sz w:val="28"/>
          <w:szCs w:val="26"/>
        </w:rPr>
        <w:t>g</w:t>
      </w:r>
      <w:r w:rsidRPr="00D8434D">
        <w:rPr>
          <w:rFonts w:cs="Times New Roman"/>
          <w:color w:val="AD4900"/>
          <w:sz w:val="28"/>
          <w:szCs w:val="26"/>
        </w:rPr>
        <w:t xml:space="preserve">rant </w:t>
      </w:r>
      <w:r w:rsidR="00134C5A">
        <w:rPr>
          <w:rFonts w:cs="Times New Roman"/>
          <w:color w:val="AD4900"/>
          <w:sz w:val="28"/>
          <w:szCs w:val="26"/>
        </w:rPr>
        <w:t>d</w:t>
      </w:r>
      <w:r w:rsidRPr="00D8434D">
        <w:rPr>
          <w:rFonts w:cs="Times New Roman"/>
          <w:color w:val="AD4900"/>
          <w:sz w:val="28"/>
          <w:szCs w:val="26"/>
        </w:rPr>
        <w:t>etails</w:t>
      </w:r>
      <w:bookmarkEnd w:id="10"/>
      <w:r w:rsidRPr="00D8434D">
        <w:rPr>
          <w:rFonts w:cs="Times New Roman"/>
          <w:color w:val="AD4900"/>
          <w:sz w:val="28"/>
          <w:szCs w:val="26"/>
        </w:rPr>
        <w:t xml:space="preserve"> </w:t>
      </w:r>
    </w:p>
    <w:p w14:paraId="6CF667AF" w14:textId="1DD33057" w:rsidR="00425609" w:rsidRPr="00B02772" w:rsidRDefault="00425609" w:rsidP="00DA438D">
      <w:pPr>
        <w:tabs>
          <w:tab w:val="left" w:pos="540"/>
          <w:tab w:val="left" w:pos="6686"/>
        </w:tabs>
        <w:spacing w:before="120" w:after="120"/>
        <w:jc w:val="both"/>
        <w:rPr>
          <w:rFonts w:ascii="Arial" w:eastAsia="Arial Unicode MS" w:hAnsi="Arial" w:cs="Arial"/>
          <w:sz w:val="24"/>
          <w:szCs w:val="24"/>
        </w:rPr>
      </w:pPr>
      <w:r w:rsidRPr="00DA438D">
        <w:rPr>
          <w:rFonts w:ascii="Arial" w:eastAsia="Arial Unicode MS" w:hAnsi="Arial" w:cs="Arial"/>
          <w:bCs/>
          <w:sz w:val="24"/>
          <w:szCs w:val="24"/>
        </w:rPr>
        <w:t xml:space="preserve">To be completed by </w:t>
      </w:r>
      <w:r w:rsidR="00622C7B" w:rsidRPr="00DA438D">
        <w:rPr>
          <w:rFonts w:ascii="Arial" w:eastAsia="Arial Unicode MS" w:hAnsi="Arial" w:cs="Arial"/>
          <w:bCs/>
          <w:sz w:val="24"/>
          <w:szCs w:val="24"/>
        </w:rPr>
        <w:t>the Activity Lead</w:t>
      </w:r>
      <w:r w:rsidR="00622C7B" w:rsidRPr="00DA438D">
        <w:rPr>
          <w:rFonts w:ascii="Arial" w:eastAsia="Arial Unicode MS" w:hAnsi="Arial" w:cs="Arial"/>
          <w:bCs/>
          <w:sz w:val="24"/>
          <w:szCs w:val="24"/>
          <w:u w:val="single"/>
        </w:rPr>
        <w:t xml:space="preserve"> </w:t>
      </w:r>
      <w:r w:rsidRPr="00B02772">
        <w:rPr>
          <w:rFonts w:ascii="Arial" w:eastAsia="Arial Unicode MS" w:hAnsi="Arial" w:cs="Arial"/>
          <w:sz w:val="24"/>
          <w:szCs w:val="24"/>
        </w:rPr>
        <w:t>on behalf of all Applicants and a copy attached to each relevant</w:t>
      </w:r>
      <w:r w:rsidR="009D1DB4" w:rsidRPr="00B02772">
        <w:rPr>
          <w:rFonts w:ascii="Arial" w:eastAsia="Arial Unicode MS" w:hAnsi="Arial" w:cs="Arial"/>
          <w:sz w:val="24"/>
          <w:szCs w:val="24"/>
        </w:rPr>
        <w:t xml:space="preserve"> cohort study’s</w:t>
      </w:r>
      <w:r w:rsidRPr="00B02772">
        <w:rPr>
          <w:rFonts w:ascii="Arial" w:eastAsia="Arial Unicode MS" w:hAnsi="Arial" w:cs="Arial"/>
          <w:sz w:val="24"/>
          <w:szCs w:val="24"/>
        </w:rPr>
        <w:t xml:space="preserve"> </w:t>
      </w:r>
      <w:r w:rsidR="009D1DB4" w:rsidRPr="00B02772">
        <w:rPr>
          <w:rFonts w:ascii="Arial" w:eastAsia="Arial Unicode MS" w:hAnsi="Arial" w:cs="Arial"/>
          <w:i/>
          <w:sz w:val="24"/>
          <w:szCs w:val="24"/>
        </w:rPr>
        <w:t>WA Cohort Studies</w:t>
      </w:r>
      <w:r w:rsidR="00012095">
        <w:rPr>
          <w:rFonts w:ascii="Arial" w:eastAsia="Arial Unicode MS" w:hAnsi="Arial" w:cs="Arial"/>
          <w:i/>
          <w:sz w:val="24"/>
          <w:szCs w:val="24"/>
        </w:rPr>
        <w:t xml:space="preserve"> – Operational </w:t>
      </w:r>
      <w:r w:rsidR="009D1DB4" w:rsidRPr="00B02772">
        <w:rPr>
          <w:rFonts w:ascii="Arial" w:eastAsia="Arial Unicode MS" w:hAnsi="Arial" w:cs="Arial"/>
          <w:i/>
          <w:sz w:val="24"/>
          <w:szCs w:val="24"/>
        </w:rPr>
        <w:t>Support Program 202</w:t>
      </w:r>
      <w:r w:rsidR="00E95B81">
        <w:rPr>
          <w:rFonts w:ascii="Arial" w:eastAsia="Arial Unicode MS" w:hAnsi="Arial" w:cs="Arial"/>
          <w:i/>
          <w:sz w:val="24"/>
          <w:szCs w:val="24"/>
        </w:rPr>
        <w:t>5</w:t>
      </w:r>
      <w:r w:rsidR="009D1DB4" w:rsidRPr="00B02772">
        <w:rPr>
          <w:rFonts w:ascii="Arial" w:eastAsia="Arial Unicode MS" w:hAnsi="Arial" w:cs="Arial"/>
          <w:i/>
          <w:sz w:val="24"/>
          <w:szCs w:val="24"/>
        </w:rPr>
        <w:t xml:space="preserve"> </w:t>
      </w:r>
      <w:r w:rsidR="00441719">
        <w:rPr>
          <w:rFonts w:ascii="Arial" w:eastAsia="Arial Unicode MS" w:hAnsi="Arial" w:cs="Arial"/>
          <w:sz w:val="24"/>
          <w:szCs w:val="24"/>
        </w:rPr>
        <w:t>a</w:t>
      </w:r>
      <w:r w:rsidRPr="00B02772">
        <w:rPr>
          <w:rFonts w:ascii="Arial" w:eastAsia="Arial Unicode MS" w:hAnsi="Arial" w:cs="Arial"/>
          <w:sz w:val="24"/>
          <w:szCs w:val="24"/>
        </w:rPr>
        <w:t>pplication</w:t>
      </w:r>
      <w:r w:rsidRPr="00B02772">
        <w:rPr>
          <w:rFonts w:ascii="Arial" w:eastAsia="Arial Unicode MS" w:hAnsi="Arial" w:cs="Arial"/>
          <w:i/>
          <w:sz w:val="24"/>
          <w:szCs w:val="24"/>
        </w:rPr>
        <w:t>.</w:t>
      </w:r>
    </w:p>
    <w:p w14:paraId="01BA903F" w14:textId="37917A5E" w:rsidR="009D1DB4" w:rsidRPr="00B02772" w:rsidRDefault="00425609" w:rsidP="00DA438D">
      <w:pPr>
        <w:tabs>
          <w:tab w:val="left" w:pos="540"/>
          <w:tab w:val="left" w:pos="6686"/>
        </w:tabs>
        <w:spacing w:after="120"/>
        <w:jc w:val="both"/>
        <w:rPr>
          <w:rFonts w:ascii="Arial" w:eastAsia="Arial Unicode MS" w:hAnsi="Arial" w:cs="Arial"/>
          <w:sz w:val="24"/>
          <w:szCs w:val="24"/>
        </w:rPr>
      </w:pPr>
      <w:r w:rsidRPr="00B02772">
        <w:rPr>
          <w:rFonts w:ascii="Arial" w:eastAsia="Arial Unicode MS" w:hAnsi="Arial" w:cs="Arial"/>
          <w:sz w:val="24"/>
          <w:szCs w:val="24"/>
        </w:rPr>
        <w:t xml:space="preserve">This section </w:t>
      </w:r>
      <w:r w:rsidR="009D1DB4" w:rsidRPr="00B02772">
        <w:rPr>
          <w:rFonts w:ascii="Arial" w:eastAsia="Arial Unicode MS" w:hAnsi="Arial" w:cs="Arial"/>
          <w:sz w:val="24"/>
          <w:szCs w:val="24"/>
        </w:rPr>
        <w:t>applies when research grant</w:t>
      </w:r>
      <w:r w:rsidR="00FC497F">
        <w:rPr>
          <w:rFonts w:ascii="Arial" w:eastAsia="Arial Unicode MS" w:hAnsi="Arial" w:cs="Arial"/>
          <w:sz w:val="24"/>
          <w:szCs w:val="24"/>
        </w:rPr>
        <w:t>s are being</w:t>
      </w:r>
      <w:r w:rsidR="009D1DB4" w:rsidRPr="00B02772">
        <w:rPr>
          <w:rFonts w:ascii="Arial" w:eastAsia="Arial Unicode MS" w:hAnsi="Arial" w:cs="Arial"/>
          <w:sz w:val="24"/>
          <w:szCs w:val="24"/>
        </w:rPr>
        <w:t xml:space="preserve"> claimed based on or uses samples and/or associated data from more than one cohort study that is applying to the </w:t>
      </w:r>
      <w:r w:rsidR="009D1DB4" w:rsidRPr="00B02772">
        <w:rPr>
          <w:rFonts w:ascii="Arial" w:eastAsia="Arial Unicode MS" w:hAnsi="Arial" w:cs="Arial"/>
          <w:i/>
          <w:sz w:val="24"/>
          <w:szCs w:val="24"/>
        </w:rPr>
        <w:t>WA Cohort Studies</w:t>
      </w:r>
      <w:r w:rsidR="00012095">
        <w:rPr>
          <w:rFonts w:ascii="Arial" w:eastAsia="Arial Unicode MS" w:hAnsi="Arial" w:cs="Arial"/>
          <w:i/>
          <w:sz w:val="24"/>
          <w:szCs w:val="24"/>
        </w:rPr>
        <w:t xml:space="preserve"> – Operational </w:t>
      </w:r>
      <w:r w:rsidR="009D1DB4" w:rsidRPr="00B02772">
        <w:rPr>
          <w:rFonts w:ascii="Arial" w:eastAsia="Arial Unicode MS" w:hAnsi="Arial" w:cs="Arial"/>
          <w:i/>
          <w:sz w:val="24"/>
          <w:szCs w:val="24"/>
        </w:rPr>
        <w:t>Support Program 202</w:t>
      </w:r>
      <w:r w:rsidR="00E95B81">
        <w:rPr>
          <w:rFonts w:ascii="Arial" w:eastAsia="Arial Unicode MS" w:hAnsi="Arial" w:cs="Arial"/>
          <w:i/>
          <w:sz w:val="24"/>
          <w:szCs w:val="24"/>
        </w:rPr>
        <w:t>5</w:t>
      </w:r>
      <w:r w:rsidR="00376E3D">
        <w:rPr>
          <w:rFonts w:ascii="Arial" w:eastAsia="Arial Unicode MS" w:hAnsi="Arial" w:cs="Arial"/>
          <w:i/>
          <w:sz w:val="24"/>
          <w:szCs w:val="24"/>
        </w:rPr>
        <w:t>.</w:t>
      </w:r>
      <w:r w:rsidR="009D1DB4" w:rsidRPr="00B02772">
        <w:rPr>
          <w:rFonts w:ascii="Arial" w:eastAsia="Arial Unicode MS" w:hAnsi="Arial" w:cs="Arial"/>
          <w:sz w:val="24"/>
          <w:szCs w:val="24"/>
        </w:rPr>
        <w:t xml:space="preserve"> </w:t>
      </w:r>
    </w:p>
    <w:p w14:paraId="0AD1D2FD" w14:textId="08C0FED3" w:rsidR="00131559" w:rsidRPr="00134C5A" w:rsidRDefault="009D1DB4" w:rsidP="00DA438D">
      <w:pPr>
        <w:tabs>
          <w:tab w:val="left" w:pos="540"/>
          <w:tab w:val="left" w:pos="6686"/>
        </w:tabs>
        <w:spacing w:after="120"/>
        <w:jc w:val="both"/>
        <w:rPr>
          <w:rFonts w:ascii="Arial" w:eastAsia="Arial Unicode MS" w:hAnsi="Arial" w:cs="Arial"/>
          <w:b/>
          <w:sz w:val="24"/>
          <w:szCs w:val="24"/>
        </w:rPr>
      </w:pPr>
      <w:r w:rsidRPr="00B02772">
        <w:rPr>
          <w:rFonts w:ascii="Arial" w:eastAsia="Arial Unicode MS" w:hAnsi="Arial" w:cs="Arial"/>
          <w:sz w:val="24"/>
          <w:szCs w:val="24"/>
        </w:rPr>
        <w:t xml:space="preserve">This section </w:t>
      </w:r>
      <w:r w:rsidR="00425609" w:rsidRPr="00B02772">
        <w:rPr>
          <w:rFonts w:ascii="Arial" w:eastAsia="Arial Unicode MS" w:hAnsi="Arial" w:cs="Arial"/>
          <w:sz w:val="24"/>
          <w:szCs w:val="24"/>
        </w:rPr>
        <w:t>must be provided for each grant where a split has been agreed</w:t>
      </w:r>
      <w:r w:rsidRPr="00B02772">
        <w:rPr>
          <w:rFonts w:ascii="Arial" w:eastAsia="Arial Unicode MS" w:hAnsi="Arial" w:cs="Arial"/>
          <w:sz w:val="24"/>
          <w:szCs w:val="24"/>
        </w:rPr>
        <w:t xml:space="preserve"> by the affected cohort studies</w:t>
      </w:r>
      <w:r w:rsidR="00425609" w:rsidRPr="00B02772">
        <w:rPr>
          <w:rFonts w:ascii="Arial" w:eastAsia="Arial Unicode MS" w:hAnsi="Arial" w:cs="Arial"/>
          <w:sz w:val="24"/>
          <w:szCs w:val="24"/>
        </w:rPr>
        <w:t xml:space="preserve">.  Where </w:t>
      </w:r>
      <w:r w:rsidRPr="00B02772">
        <w:rPr>
          <w:rFonts w:ascii="Arial" w:eastAsia="Arial Unicode MS" w:hAnsi="Arial" w:cs="Arial"/>
          <w:sz w:val="24"/>
          <w:szCs w:val="24"/>
        </w:rPr>
        <w:t>more than one grant has</w:t>
      </w:r>
      <w:r w:rsidR="00425609" w:rsidRPr="00B02772">
        <w:rPr>
          <w:rFonts w:ascii="Arial" w:eastAsia="Arial Unicode MS" w:hAnsi="Arial" w:cs="Arial"/>
          <w:sz w:val="24"/>
          <w:szCs w:val="24"/>
        </w:rPr>
        <w:t xml:space="preserve"> been split, this section must be completed for </w:t>
      </w:r>
      <w:r w:rsidR="00425609" w:rsidRPr="00B02772">
        <w:rPr>
          <w:rFonts w:ascii="Arial" w:eastAsia="Arial Unicode MS" w:hAnsi="Arial" w:cs="Arial"/>
          <w:sz w:val="24"/>
          <w:szCs w:val="24"/>
          <w:u w:val="single"/>
        </w:rPr>
        <w:t>each</w:t>
      </w:r>
      <w:r w:rsidR="00425609" w:rsidRPr="00B02772">
        <w:rPr>
          <w:rFonts w:ascii="Arial" w:eastAsia="Arial Unicode MS" w:hAnsi="Arial" w:cs="Arial"/>
          <w:sz w:val="24"/>
          <w:szCs w:val="24"/>
        </w:rPr>
        <w:t xml:space="preserve"> grant.  </w:t>
      </w:r>
    </w:p>
    <w:tbl>
      <w:tblPr>
        <w:tblpPr w:leftFromText="180" w:rightFromText="180" w:vertAnchor="text" w:horzAnchor="margin" w:tblpX="108" w:tblpY="130"/>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681"/>
        <w:gridCol w:w="5812"/>
      </w:tblGrid>
      <w:tr w:rsidR="00425609" w:rsidRPr="00425609" w14:paraId="76335BD1" w14:textId="77777777" w:rsidTr="00FC497F">
        <w:trPr>
          <w:trHeight w:val="353"/>
        </w:trPr>
        <w:tc>
          <w:tcPr>
            <w:tcW w:w="3681" w:type="dxa"/>
            <w:vAlign w:val="center"/>
          </w:tcPr>
          <w:p w14:paraId="631C6742" w14:textId="356F78CB" w:rsidR="00425609" w:rsidRPr="00FC497F" w:rsidRDefault="009D1DB4" w:rsidP="00425609">
            <w:pPr>
              <w:ind w:right="72"/>
              <w:rPr>
                <w:rFonts w:ascii="Arial" w:hAnsi="Arial" w:cs="Arial"/>
                <w:b/>
                <w:bCs/>
                <w:szCs w:val="22"/>
              </w:rPr>
            </w:pPr>
            <w:r w:rsidRPr="00FC497F">
              <w:rPr>
                <w:rFonts w:ascii="Arial" w:hAnsi="Arial" w:cs="Arial"/>
                <w:b/>
                <w:bCs/>
                <w:szCs w:val="22"/>
              </w:rPr>
              <w:t>Funding body name</w:t>
            </w:r>
          </w:p>
        </w:tc>
        <w:tc>
          <w:tcPr>
            <w:tcW w:w="5812" w:type="dxa"/>
            <w:vAlign w:val="center"/>
          </w:tcPr>
          <w:p w14:paraId="53B231F5" w14:textId="1079E562" w:rsidR="00425609" w:rsidRPr="00425609" w:rsidRDefault="00425609" w:rsidP="00425609">
            <w:pPr>
              <w:ind w:left="72" w:right="206"/>
              <w:rPr>
                <w:rFonts w:ascii="Arial" w:hAnsi="Arial" w:cs="Arial"/>
                <w:sz w:val="24"/>
                <w:szCs w:val="24"/>
              </w:rPr>
            </w:pPr>
          </w:p>
        </w:tc>
      </w:tr>
      <w:tr w:rsidR="00425609" w:rsidRPr="00425609" w14:paraId="6D5586F8" w14:textId="77777777" w:rsidTr="00FC497F">
        <w:trPr>
          <w:trHeight w:val="358"/>
        </w:trPr>
        <w:tc>
          <w:tcPr>
            <w:tcW w:w="3681" w:type="dxa"/>
            <w:vAlign w:val="center"/>
          </w:tcPr>
          <w:p w14:paraId="2B2C887F" w14:textId="78371042" w:rsidR="00425609" w:rsidRPr="00FC497F" w:rsidRDefault="00425609" w:rsidP="00FC497F">
            <w:pPr>
              <w:ind w:right="72"/>
              <w:rPr>
                <w:rFonts w:ascii="Arial" w:hAnsi="Arial" w:cs="Arial"/>
                <w:b/>
                <w:bCs/>
                <w:szCs w:val="22"/>
              </w:rPr>
            </w:pPr>
            <w:r w:rsidRPr="00FC497F">
              <w:rPr>
                <w:rFonts w:ascii="Arial" w:hAnsi="Arial" w:cs="Arial"/>
                <w:b/>
                <w:bCs/>
                <w:szCs w:val="22"/>
              </w:rPr>
              <w:t>Funding Organisation Grant ID</w:t>
            </w:r>
          </w:p>
        </w:tc>
        <w:tc>
          <w:tcPr>
            <w:tcW w:w="5812" w:type="dxa"/>
            <w:vAlign w:val="center"/>
          </w:tcPr>
          <w:p w14:paraId="667D3B36" w14:textId="77777777" w:rsidR="00425609" w:rsidRPr="00425609" w:rsidRDefault="00425609" w:rsidP="00425609">
            <w:pPr>
              <w:ind w:left="72" w:right="206"/>
              <w:rPr>
                <w:rFonts w:ascii="Arial" w:hAnsi="Arial" w:cs="Arial"/>
                <w:sz w:val="24"/>
                <w:szCs w:val="24"/>
              </w:rPr>
            </w:pPr>
          </w:p>
        </w:tc>
      </w:tr>
      <w:tr w:rsidR="00425609" w:rsidRPr="00425609" w14:paraId="47DB8E1B" w14:textId="77777777" w:rsidTr="00FC497F">
        <w:trPr>
          <w:trHeight w:val="326"/>
        </w:trPr>
        <w:tc>
          <w:tcPr>
            <w:tcW w:w="3681" w:type="dxa"/>
            <w:vAlign w:val="center"/>
          </w:tcPr>
          <w:p w14:paraId="0527B7B5" w14:textId="77777777" w:rsidR="00425609" w:rsidRPr="00FC497F" w:rsidRDefault="00425609" w:rsidP="00425609">
            <w:pPr>
              <w:ind w:right="72"/>
              <w:rPr>
                <w:rFonts w:ascii="Arial" w:hAnsi="Arial" w:cs="Arial"/>
                <w:b/>
                <w:bCs/>
                <w:szCs w:val="22"/>
              </w:rPr>
            </w:pPr>
            <w:r w:rsidRPr="00FC497F">
              <w:rPr>
                <w:rFonts w:ascii="Arial" w:hAnsi="Arial" w:cs="Arial"/>
                <w:b/>
                <w:bCs/>
                <w:szCs w:val="22"/>
              </w:rPr>
              <w:t>Grant Project Title</w:t>
            </w:r>
          </w:p>
        </w:tc>
        <w:tc>
          <w:tcPr>
            <w:tcW w:w="5812" w:type="dxa"/>
            <w:vAlign w:val="center"/>
          </w:tcPr>
          <w:p w14:paraId="5FBF4589" w14:textId="77777777" w:rsidR="00425609" w:rsidRPr="00425609" w:rsidRDefault="00425609" w:rsidP="00425609">
            <w:pPr>
              <w:ind w:left="72" w:right="206"/>
              <w:rPr>
                <w:rFonts w:ascii="Arial" w:hAnsi="Arial" w:cs="Arial"/>
                <w:sz w:val="24"/>
                <w:szCs w:val="24"/>
              </w:rPr>
            </w:pPr>
          </w:p>
        </w:tc>
      </w:tr>
    </w:tbl>
    <w:p w14:paraId="4CE78CE1" w14:textId="77777777" w:rsidR="00425609" w:rsidRPr="00425609" w:rsidRDefault="00425609" w:rsidP="00425609">
      <w:pPr>
        <w:tabs>
          <w:tab w:val="left" w:pos="2628"/>
        </w:tabs>
        <w:rPr>
          <w:rFonts w:ascii="Arial" w:eastAsia="Arial Unicode MS" w:hAnsi="Arial" w:cs="Arial"/>
          <w:sz w:val="24"/>
          <w:szCs w:val="24"/>
        </w:rPr>
      </w:pPr>
    </w:p>
    <w:tbl>
      <w:tblPr>
        <w:tblStyle w:val="TableGrid"/>
        <w:tblW w:w="9531" w:type="dxa"/>
        <w:tblInd w:w="108" w:type="dxa"/>
        <w:tblBorders>
          <w:top w:val="dotted" w:sz="4" w:space="0" w:color="auto"/>
          <w:left w:val="none" w:sz="0" w:space="0" w:color="auto"/>
          <w:bottom w:val="none" w:sz="0" w:space="0" w:color="auto"/>
          <w:right w:val="dotted" w:sz="4" w:space="0" w:color="auto"/>
          <w:insideH w:val="none" w:sz="0" w:space="0" w:color="auto"/>
          <w:insideV w:val="none" w:sz="0" w:space="0" w:color="auto"/>
        </w:tblBorders>
        <w:tblLayout w:type="fixed"/>
        <w:tblLook w:val="01E0" w:firstRow="1" w:lastRow="1" w:firstColumn="1" w:lastColumn="1" w:noHBand="0" w:noVBand="0"/>
      </w:tblPr>
      <w:tblGrid>
        <w:gridCol w:w="5852"/>
        <w:gridCol w:w="90"/>
        <w:gridCol w:w="358"/>
        <w:gridCol w:w="3231"/>
      </w:tblGrid>
      <w:tr w:rsidR="00425609" w:rsidRPr="00425609" w14:paraId="57AE647A" w14:textId="77777777" w:rsidTr="00070197">
        <w:tc>
          <w:tcPr>
            <w:tcW w:w="5852" w:type="dxa"/>
            <w:tcBorders>
              <w:top w:val="nil"/>
              <w:left w:val="nil"/>
              <w:bottom w:val="single" w:sz="4" w:space="0" w:color="auto"/>
              <w:right w:val="nil"/>
            </w:tcBorders>
          </w:tcPr>
          <w:p w14:paraId="6A14833B" w14:textId="0AB12EAE" w:rsidR="00425609" w:rsidRPr="00425609" w:rsidRDefault="00425609" w:rsidP="00622C7B">
            <w:pPr>
              <w:spacing w:after="120"/>
              <w:jc w:val="both"/>
              <w:rPr>
                <w:rFonts w:ascii="Arial" w:eastAsia="Arial Unicode MS" w:hAnsi="Arial" w:cs="Arial"/>
                <w:b/>
                <w:sz w:val="24"/>
                <w:szCs w:val="24"/>
              </w:rPr>
            </w:pPr>
            <w:r w:rsidRPr="00425609">
              <w:rPr>
                <w:rFonts w:ascii="Arial" w:eastAsia="Arial Unicode MS" w:hAnsi="Arial" w:cs="Arial"/>
                <w:b/>
                <w:sz w:val="24"/>
                <w:szCs w:val="24"/>
              </w:rPr>
              <w:t>20</w:t>
            </w:r>
            <w:r w:rsidR="009D1DB4">
              <w:rPr>
                <w:rFonts w:ascii="Arial" w:eastAsia="Arial Unicode MS" w:hAnsi="Arial" w:cs="Arial"/>
                <w:b/>
                <w:sz w:val="24"/>
                <w:szCs w:val="24"/>
              </w:rPr>
              <w:t>2</w:t>
            </w:r>
            <w:r w:rsidR="00696DAE">
              <w:rPr>
                <w:rFonts w:ascii="Arial" w:eastAsia="Arial Unicode MS" w:hAnsi="Arial" w:cs="Arial"/>
                <w:b/>
                <w:sz w:val="24"/>
                <w:szCs w:val="24"/>
              </w:rPr>
              <w:t>2</w:t>
            </w:r>
          </w:p>
        </w:tc>
        <w:tc>
          <w:tcPr>
            <w:tcW w:w="3679" w:type="dxa"/>
            <w:gridSpan w:val="3"/>
            <w:tcBorders>
              <w:top w:val="nil"/>
              <w:left w:val="nil"/>
              <w:bottom w:val="single" w:sz="4" w:space="0" w:color="auto"/>
              <w:right w:val="nil"/>
            </w:tcBorders>
          </w:tcPr>
          <w:p w14:paraId="2FFB5310" w14:textId="77777777" w:rsidR="00425609" w:rsidRPr="00425609" w:rsidRDefault="00425609" w:rsidP="00425609">
            <w:pPr>
              <w:jc w:val="both"/>
              <w:rPr>
                <w:rFonts w:ascii="Arial" w:eastAsia="Arial Unicode MS" w:hAnsi="Arial" w:cs="Arial"/>
                <w:sz w:val="24"/>
                <w:szCs w:val="24"/>
              </w:rPr>
            </w:pPr>
          </w:p>
        </w:tc>
      </w:tr>
      <w:tr w:rsidR="00425609" w:rsidRPr="00425609" w14:paraId="5CC79EFB"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58518A17" w14:textId="77777777" w:rsidR="00425609" w:rsidRPr="00425609" w:rsidRDefault="00425609" w:rsidP="00376E3D">
            <w:pPr>
              <w:spacing w:before="60" w:after="60"/>
              <w:jc w:val="both"/>
              <w:rPr>
                <w:rFonts w:ascii="Arial" w:eastAsia="Arial Unicode MS" w:hAnsi="Arial" w:cs="Arial"/>
                <w:b/>
                <w:sz w:val="24"/>
                <w:szCs w:val="24"/>
              </w:rPr>
            </w:pPr>
            <w:r w:rsidRPr="00425609">
              <w:rPr>
                <w:rFonts w:ascii="Arial" w:eastAsia="Arial Unicode MS" w:hAnsi="Arial" w:cs="Arial"/>
                <w:b/>
                <w:sz w:val="24"/>
                <w:szCs w:val="24"/>
              </w:rPr>
              <w:t>Applicant</w:t>
            </w:r>
          </w:p>
        </w:tc>
        <w:tc>
          <w:tcPr>
            <w:tcW w:w="3231" w:type="dxa"/>
            <w:tcBorders>
              <w:top w:val="single" w:sz="4" w:space="0" w:color="auto"/>
              <w:left w:val="single" w:sz="4" w:space="0" w:color="auto"/>
              <w:bottom w:val="single" w:sz="4" w:space="0" w:color="auto"/>
              <w:right w:val="single" w:sz="4" w:space="0" w:color="auto"/>
            </w:tcBorders>
          </w:tcPr>
          <w:p w14:paraId="4B2B722A" w14:textId="77777777" w:rsidR="00425609" w:rsidRPr="00425609" w:rsidRDefault="00425609" w:rsidP="00376E3D">
            <w:pPr>
              <w:spacing w:before="60" w:after="60"/>
              <w:jc w:val="center"/>
              <w:rPr>
                <w:rFonts w:ascii="Arial" w:eastAsia="Arial Unicode MS" w:hAnsi="Arial" w:cs="Arial"/>
                <w:b/>
                <w:sz w:val="24"/>
                <w:szCs w:val="24"/>
              </w:rPr>
            </w:pPr>
            <w:r w:rsidRPr="00425609">
              <w:rPr>
                <w:rFonts w:ascii="Arial" w:eastAsia="Arial Unicode MS" w:hAnsi="Arial" w:cs="Arial"/>
                <w:b/>
                <w:sz w:val="24"/>
                <w:szCs w:val="24"/>
              </w:rPr>
              <w:t>$ Amount</w:t>
            </w:r>
          </w:p>
        </w:tc>
      </w:tr>
      <w:tr w:rsidR="00425609" w:rsidRPr="00425609" w14:paraId="66ABFA26"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712AE856"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16200D54" w14:textId="77777777" w:rsidR="00425609" w:rsidRPr="00425609" w:rsidRDefault="00425609" w:rsidP="00376E3D">
            <w:pPr>
              <w:spacing w:before="60" w:after="60"/>
              <w:rPr>
                <w:rFonts w:ascii="Arial" w:hAnsi="Arial" w:cs="Arial"/>
                <w:sz w:val="24"/>
                <w:szCs w:val="24"/>
              </w:rPr>
            </w:pPr>
          </w:p>
        </w:tc>
      </w:tr>
      <w:tr w:rsidR="00425609" w:rsidRPr="00425609" w14:paraId="140CC2B6"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6EA86B34"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4E259D34" w14:textId="77777777" w:rsidR="00425609" w:rsidRPr="00425609" w:rsidRDefault="00425609" w:rsidP="00376E3D">
            <w:pPr>
              <w:spacing w:before="60" w:after="60"/>
              <w:rPr>
                <w:rFonts w:ascii="Arial" w:hAnsi="Arial" w:cs="Arial"/>
                <w:sz w:val="24"/>
                <w:szCs w:val="24"/>
              </w:rPr>
            </w:pPr>
          </w:p>
        </w:tc>
      </w:tr>
      <w:tr w:rsidR="00425609" w:rsidRPr="00425609" w14:paraId="32BF7107"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48968C65" w14:textId="77777777" w:rsidR="00425609" w:rsidRPr="00425609" w:rsidRDefault="00425609" w:rsidP="00376E3D">
            <w:pPr>
              <w:spacing w:before="60" w:after="60"/>
              <w:jc w:val="right"/>
              <w:rPr>
                <w:rFonts w:ascii="Arial" w:hAnsi="Arial" w:cs="Arial"/>
                <w:b/>
                <w:sz w:val="24"/>
                <w:szCs w:val="24"/>
              </w:rPr>
            </w:pPr>
            <w:r w:rsidRPr="00425609">
              <w:rPr>
                <w:rFonts w:ascii="Arial" w:eastAsia="Arial Unicode MS" w:hAnsi="Arial" w:cs="Arial"/>
                <w:b/>
                <w:sz w:val="24"/>
                <w:szCs w:val="24"/>
              </w:rPr>
              <w:t>Total:</w:t>
            </w:r>
          </w:p>
        </w:tc>
        <w:tc>
          <w:tcPr>
            <w:tcW w:w="3231" w:type="dxa"/>
            <w:tcBorders>
              <w:top w:val="single" w:sz="4" w:space="0" w:color="auto"/>
              <w:left w:val="single" w:sz="4" w:space="0" w:color="auto"/>
              <w:bottom w:val="single" w:sz="4" w:space="0" w:color="auto"/>
              <w:right w:val="single" w:sz="4" w:space="0" w:color="auto"/>
            </w:tcBorders>
          </w:tcPr>
          <w:p w14:paraId="5294D515" w14:textId="77777777" w:rsidR="00425609" w:rsidRPr="00425609" w:rsidRDefault="00425609" w:rsidP="00376E3D">
            <w:pPr>
              <w:spacing w:before="60" w:after="60"/>
              <w:jc w:val="both"/>
              <w:rPr>
                <w:rFonts w:ascii="Arial" w:hAnsi="Arial" w:cs="Arial"/>
                <w:b/>
                <w:sz w:val="24"/>
                <w:szCs w:val="24"/>
              </w:rPr>
            </w:pPr>
          </w:p>
        </w:tc>
      </w:tr>
      <w:tr w:rsidR="00425609" w:rsidRPr="00425609" w14:paraId="7CA14CED" w14:textId="77777777" w:rsidTr="00070197">
        <w:tc>
          <w:tcPr>
            <w:tcW w:w="9531" w:type="dxa"/>
            <w:gridSpan w:val="4"/>
            <w:tcBorders>
              <w:top w:val="single" w:sz="4" w:space="0" w:color="auto"/>
              <w:bottom w:val="nil"/>
              <w:right w:val="nil"/>
            </w:tcBorders>
          </w:tcPr>
          <w:p w14:paraId="755FF0AF" w14:textId="77777777" w:rsidR="00425609" w:rsidRPr="00425609" w:rsidRDefault="00425609" w:rsidP="00425609">
            <w:pPr>
              <w:rPr>
                <w:rFonts w:ascii="Arial" w:hAnsi="Arial" w:cs="Arial"/>
                <w:sz w:val="24"/>
                <w:szCs w:val="24"/>
              </w:rPr>
            </w:pPr>
          </w:p>
        </w:tc>
      </w:tr>
      <w:tr w:rsidR="00425609" w:rsidRPr="00425609" w14:paraId="49C7DA13" w14:textId="77777777" w:rsidTr="00070197">
        <w:tc>
          <w:tcPr>
            <w:tcW w:w="5942" w:type="dxa"/>
            <w:gridSpan w:val="2"/>
            <w:tcBorders>
              <w:top w:val="nil"/>
              <w:left w:val="nil"/>
              <w:bottom w:val="single" w:sz="4" w:space="0" w:color="auto"/>
              <w:right w:val="nil"/>
            </w:tcBorders>
          </w:tcPr>
          <w:p w14:paraId="53111AE7" w14:textId="3274FA68" w:rsidR="00425609" w:rsidRPr="00425609" w:rsidRDefault="00425609" w:rsidP="00622C7B">
            <w:pPr>
              <w:spacing w:after="120"/>
              <w:jc w:val="both"/>
              <w:rPr>
                <w:rFonts w:ascii="Arial" w:eastAsia="Arial Unicode MS" w:hAnsi="Arial" w:cs="Arial"/>
                <w:b/>
                <w:sz w:val="24"/>
                <w:szCs w:val="24"/>
              </w:rPr>
            </w:pPr>
            <w:r w:rsidRPr="00425609">
              <w:rPr>
                <w:rFonts w:ascii="Arial" w:eastAsia="Arial Unicode MS" w:hAnsi="Arial" w:cs="Arial"/>
                <w:b/>
                <w:sz w:val="24"/>
                <w:szCs w:val="24"/>
              </w:rPr>
              <w:t>20</w:t>
            </w:r>
            <w:r w:rsidR="009D1DB4">
              <w:rPr>
                <w:rFonts w:ascii="Arial" w:eastAsia="Arial Unicode MS" w:hAnsi="Arial" w:cs="Arial"/>
                <w:b/>
                <w:sz w:val="24"/>
                <w:szCs w:val="24"/>
              </w:rPr>
              <w:t>2</w:t>
            </w:r>
            <w:r w:rsidR="00696DAE">
              <w:rPr>
                <w:rFonts w:ascii="Arial" w:eastAsia="Arial Unicode MS" w:hAnsi="Arial" w:cs="Arial"/>
                <w:b/>
                <w:sz w:val="24"/>
                <w:szCs w:val="24"/>
              </w:rPr>
              <w:t>3</w:t>
            </w:r>
          </w:p>
        </w:tc>
        <w:tc>
          <w:tcPr>
            <w:tcW w:w="3589" w:type="dxa"/>
            <w:gridSpan w:val="2"/>
            <w:tcBorders>
              <w:top w:val="nil"/>
              <w:left w:val="nil"/>
              <w:bottom w:val="single" w:sz="4" w:space="0" w:color="auto"/>
              <w:right w:val="nil"/>
            </w:tcBorders>
          </w:tcPr>
          <w:p w14:paraId="52420508" w14:textId="77777777" w:rsidR="00425609" w:rsidRPr="00425609" w:rsidRDefault="00425609" w:rsidP="00425609">
            <w:pPr>
              <w:jc w:val="both"/>
              <w:rPr>
                <w:rFonts w:ascii="Arial" w:eastAsia="Arial Unicode MS" w:hAnsi="Arial" w:cs="Arial"/>
                <w:sz w:val="24"/>
                <w:szCs w:val="24"/>
              </w:rPr>
            </w:pPr>
          </w:p>
        </w:tc>
      </w:tr>
      <w:tr w:rsidR="00425609" w:rsidRPr="00425609" w14:paraId="03236E66"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1305E066" w14:textId="77777777" w:rsidR="00425609" w:rsidRPr="00425609" w:rsidRDefault="00425609" w:rsidP="00376E3D">
            <w:pPr>
              <w:spacing w:before="60" w:after="60"/>
              <w:jc w:val="both"/>
              <w:rPr>
                <w:rFonts w:ascii="Arial" w:eastAsia="Arial Unicode MS" w:hAnsi="Arial" w:cs="Arial"/>
                <w:b/>
                <w:sz w:val="24"/>
                <w:szCs w:val="24"/>
              </w:rPr>
            </w:pPr>
            <w:r w:rsidRPr="00425609">
              <w:rPr>
                <w:rFonts w:ascii="Arial" w:eastAsia="Arial Unicode MS" w:hAnsi="Arial" w:cs="Arial"/>
                <w:b/>
                <w:sz w:val="24"/>
                <w:szCs w:val="24"/>
              </w:rPr>
              <w:t>Applicant</w:t>
            </w:r>
          </w:p>
        </w:tc>
        <w:tc>
          <w:tcPr>
            <w:tcW w:w="3231" w:type="dxa"/>
            <w:tcBorders>
              <w:top w:val="single" w:sz="4" w:space="0" w:color="auto"/>
              <w:left w:val="single" w:sz="4" w:space="0" w:color="auto"/>
              <w:bottom w:val="single" w:sz="4" w:space="0" w:color="auto"/>
              <w:right w:val="single" w:sz="4" w:space="0" w:color="auto"/>
            </w:tcBorders>
          </w:tcPr>
          <w:p w14:paraId="637E6632" w14:textId="77777777" w:rsidR="00425609" w:rsidRPr="00425609" w:rsidRDefault="00425609" w:rsidP="00376E3D">
            <w:pPr>
              <w:spacing w:before="60" w:after="60"/>
              <w:jc w:val="center"/>
              <w:rPr>
                <w:rFonts w:ascii="Arial" w:eastAsia="Arial Unicode MS" w:hAnsi="Arial" w:cs="Arial"/>
                <w:b/>
                <w:sz w:val="24"/>
                <w:szCs w:val="24"/>
              </w:rPr>
            </w:pPr>
            <w:r w:rsidRPr="00425609">
              <w:rPr>
                <w:rFonts w:ascii="Arial" w:eastAsia="Arial Unicode MS" w:hAnsi="Arial" w:cs="Arial"/>
                <w:b/>
                <w:sz w:val="24"/>
                <w:szCs w:val="24"/>
              </w:rPr>
              <w:t>$ Amount</w:t>
            </w:r>
          </w:p>
        </w:tc>
      </w:tr>
      <w:tr w:rsidR="00425609" w:rsidRPr="00425609" w14:paraId="1DC52F54"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014EF78E"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4D7BB46A" w14:textId="77777777" w:rsidR="00425609" w:rsidRPr="00425609" w:rsidRDefault="00425609" w:rsidP="00376E3D">
            <w:pPr>
              <w:spacing w:before="60" w:after="60"/>
              <w:rPr>
                <w:rFonts w:ascii="Arial" w:hAnsi="Arial" w:cs="Arial"/>
                <w:sz w:val="24"/>
                <w:szCs w:val="24"/>
              </w:rPr>
            </w:pPr>
          </w:p>
        </w:tc>
      </w:tr>
      <w:tr w:rsidR="00425609" w:rsidRPr="00425609" w14:paraId="704ECBC0"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30B574AC"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3C49A514" w14:textId="77777777" w:rsidR="00425609" w:rsidRPr="00425609" w:rsidRDefault="00425609" w:rsidP="00376E3D">
            <w:pPr>
              <w:spacing w:before="60" w:after="60"/>
              <w:rPr>
                <w:rFonts w:ascii="Arial" w:hAnsi="Arial" w:cs="Arial"/>
                <w:sz w:val="24"/>
                <w:szCs w:val="24"/>
              </w:rPr>
            </w:pPr>
          </w:p>
        </w:tc>
      </w:tr>
      <w:tr w:rsidR="00425609" w:rsidRPr="00425609" w14:paraId="366C2A97"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19EB7CA3" w14:textId="77777777" w:rsidR="00425609" w:rsidRPr="00425609" w:rsidRDefault="00425609" w:rsidP="00376E3D">
            <w:pPr>
              <w:spacing w:before="60" w:after="60"/>
              <w:jc w:val="right"/>
              <w:rPr>
                <w:rFonts w:ascii="Arial" w:eastAsia="Arial Unicode MS" w:hAnsi="Arial" w:cs="Arial"/>
                <w:b/>
                <w:sz w:val="24"/>
                <w:szCs w:val="24"/>
              </w:rPr>
            </w:pPr>
            <w:r w:rsidRPr="00425609">
              <w:rPr>
                <w:rFonts w:ascii="Arial" w:eastAsia="Arial Unicode MS" w:hAnsi="Arial" w:cs="Arial"/>
                <w:b/>
                <w:sz w:val="24"/>
                <w:szCs w:val="24"/>
              </w:rPr>
              <w:t>Total:</w:t>
            </w:r>
          </w:p>
        </w:tc>
        <w:tc>
          <w:tcPr>
            <w:tcW w:w="3231" w:type="dxa"/>
            <w:tcBorders>
              <w:top w:val="single" w:sz="4" w:space="0" w:color="auto"/>
              <w:left w:val="single" w:sz="4" w:space="0" w:color="auto"/>
              <w:bottom w:val="single" w:sz="4" w:space="0" w:color="auto"/>
              <w:right w:val="single" w:sz="4" w:space="0" w:color="auto"/>
            </w:tcBorders>
          </w:tcPr>
          <w:p w14:paraId="7A1944AA" w14:textId="77777777" w:rsidR="00425609" w:rsidRPr="00425609" w:rsidRDefault="00425609" w:rsidP="00376E3D">
            <w:pPr>
              <w:spacing w:before="60" w:after="60"/>
              <w:rPr>
                <w:rFonts w:ascii="Arial" w:hAnsi="Arial" w:cs="Arial"/>
                <w:b/>
                <w:sz w:val="24"/>
                <w:szCs w:val="24"/>
              </w:rPr>
            </w:pPr>
          </w:p>
        </w:tc>
      </w:tr>
      <w:tr w:rsidR="00425609" w:rsidRPr="00425609" w14:paraId="1C170C37" w14:textId="77777777" w:rsidTr="00070197">
        <w:tc>
          <w:tcPr>
            <w:tcW w:w="6300" w:type="dxa"/>
            <w:gridSpan w:val="3"/>
            <w:tcBorders>
              <w:top w:val="single" w:sz="4" w:space="0" w:color="auto"/>
              <w:bottom w:val="nil"/>
            </w:tcBorders>
          </w:tcPr>
          <w:p w14:paraId="6EAAAE02" w14:textId="77777777" w:rsidR="00425609" w:rsidRPr="00425609" w:rsidRDefault="00425609" w:rsidP="00425609">
            <w:pPr>
              <w:rPr>
                <w:rFonts w:ascii="Arial" w:hAnsi="Arial" w:cs="Arial"/>
                <w:sz w:val="24"/>
                <w:szCs w:val="24"/>
              </w:rPr>
            </w:pPr>
          </w:p>
        </w:tc>
        <w:tc>
          <w:tcPr>
            <w:tcW w:w="3231" w:type="dxa"/>
            <w:tcBorders>
              <w:top w:val="single" w:sz="4" w:space="0" w:color="auto"/>
              <w:bottom w:val="nil"/>
              <w:right w:val="nil"/>
            </w:tcBorders>
          </w:tcPr>
          <w:p w14:paraId="24E263B0" w14:textId="77777777" w:rsidR="00425609" w:rsidRPr="00425609" w:rsidRDefault="00425609" w:rsidP="00425609">
            <w:pPr>
              <w:jc w:val="both"/>
              <w:rPr>
                <w:rFonts w:ascii="Arial" w:hAnsi="Arial" w:cs="Arial"/>
                <w:sz w:val="24"/>
                <w:szCs w:val="24"/>
              </w:rPr>
            </w:pPr>
          </w:p>
        </w:tc>
      </w:tr>
      <w:tr w:rsidR="00425609" w:rsidRPr="00425609" w14:paraId="144BE97B" w14:textId="77777777" w:rsidTr="00070197">
        <w:tc>
          <w:tcPr>
            <w:tcW w:w="9531" w:type="dxa"/>
            <w:gridSpan w:val="4"/>
            <w:tcBorders>
              <w:top w:val="nil"/>
              <w:left w:val="nil"/>
              <w:bottom w:val="single" w:sz="4" w:space="0" w:color="auto"/>
              <w:right w:val="nil"/>
            </w:tcBorders>
          </w:tcPr>
          <w:p w14:paraId="3B3C5314" w14:textId="09F3381D" w:rsidR="00425609" w:rsidRPr="00425609" w:rsidRDefault="00425609" w:rsidP="00376E3D">
            <w:pPr>
              <w:spacing w:after="120"/>
              <w:jc w:val="both"/>
              <w:rPr>
                <w:rFonts w:ascii="Arial" w:eastAsia="Arial Unicode MS" w:hAnsi="Arial" w:cs="Arial"/>
                <w:sz w:val="24"/>
                <w:szCs w:val="24"/>
              </w:rPr>
            </w:pPr>
            <w:r w:rsidRPr="00425609">
              <w:rPr>
                <w:rFonts w:ascii="Arial" w:eastAsia="Arial Unicode MS" w:hAnsi="Arial" w:cs="Arial"/>
                <w:b/>
                <w:sz w:val="24"/>
                <w:szCs w:val="24"/>
              </w:rPr>
              <w:t>202</w:t>
            </w:r>
            <w:r w:rsidR="00696DAE">
              <w:rPr>
                <w:rFonts w:ascii="Arial" w:eastAsia="Arial Unicode MS" w:hAnsi="Arial" w:cs="Arial"/>
                <w:b/>
                <w:sz w:val="24"/>
                <w:szCs w:val="24"/>
              </w:rPr>
              <w:t>4</w:t>
            </w:r>
          </w:p>
        </w:tc>
      </w:tr>
      <w:tr w:rsidR="00425609" w:rsidRPr="00425609" w14:paraId="11F8B6E5"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3F48C48A" w14:textId="77777777" w:rsidR="00425609" w:rsidRPr="00425609" w:rsidRDefault="00425609" w:rsidP="00376E3D">
            <w:pPr>
              <w:spacing w:before="60" w:after="60"/>
              <w:jc w:val="both"/>
              <w:rPr>
                <w:rFonts w:ascii="Arial" w:eastAsia="Arial Unicode MS" w:hAnsi="Arial" w:cs="Arial"/>
                <w:b/>
                <w:sz w:val="24"/>
                <w:szCs w:val="24"/>
              </w:rPr>
            </w:pPr>
            <w:r w:rsidRPr="00425609">
              <w:rPr>
                <w:rFonts w:ascii="Arial" w:eastAsia="Arial Unicode MS" w:hAnsi="Arial" w:cs="Arial"/>
                <w:b/>
                <w:sz w:val="24"/>
                <w:szCs w:val="24"/>
              </w:rPr>
              <w:t>Applicant</w:t>
            </w:r>
          </w:p>
        </w:tc>
        <w:tc>
          <w:tcPr>
            <w:tcW w:w="3231" w:type="dxa"/>
            <w:tcBorders>
              <w:top w:val="single" w:sz="4" w:space="0" w:color="auto"/>
              <w:left w:val="single" w:sz="4" w:space="0" w:color="auto"/>
              <w:bottom w:val="single" w:sz="4" w:space="0" w:color="auto"/>
              <w:right w:val="single" w:sz="4" w:space="0" w:color="auto"/>
            </w:tcBorders>
          </w:tcPr>
          <w:p w14:paraId="65A8A617" w14:textId="77777777" w:rsidR="00425609" w:rsidRPr="00425609" w:rsidRDefault="00425609" w:rsidP="00376E3D">
            <w:pPr>
              <w:spacing w:before="60" w:after="60"/>
              <w:jc w:val="center"/>
              <w:rPr>
                <w:rFonts w:ascii="Arial" w:eastAsia="Arial Unicode MS" w:hAnsi="Arial" w:cs="Arial"/>
                <w:b/>
                <w:sz w:val="24"/>
                <w:szCs w:val="24"/>
              </w:rPr>
            </w:pPr>
            <w:r w:rsidRPr="00425609">
              <w:rPr>
                <w:rFonts w:ascii="Arial" w:eastAsia="Arial Unicode MS" w:hAnsi="Arial" w:cs="Arial"/>
                <w:b/>
                <w:sz w:val="24"/>
                <w:szCs w:val="24"/>
              </w:rPr>
              <w:t>$ Amount</w:t>
            </w:r>
          </w:p>
        </w:tc>
      </w:tr>
      <w:tr w:rsidR="00425609" w:rsidRPr="00425609" w14:paraId="46E14C3C"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0D8D304F"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7C82F441" w14:textId="77777777" w:rsidR="00425609" w:rsidRPr="00425609" w:rsidRDefault="00425609" w:rsidP="00376E3D">
            <w:pPr>
              <w:spacing w:before="60" w:after="60"/>
              <w:rPr>
                <w:rFonts w:ascii="Arial" w:hAnsi="Arial" w:cs="Arial"/>
                <w:sz w:val="24"/>
                <w:szCs w:val="24"/>
              </w:rPr>
            </w:pPr>
          </w:p>
        </w:tc>
      </w:tr>
      <w:tr w:rsidR="00425609" w:rsidRPr="00425609" w14:paraId="70AE9C2C"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4C3685EB" w14:textId="77777777" w:rsidR="00425609" w:rsidRPr="00425609" w:rsidRDefault="00425609" w:rsidP="00376E3D">
            <w:pPr>
              <w:spacing w:before="60" w:after="60"/>
              <w:rPr>
                <w:rFonts w:ascii="Arial" w:hAnsi="Arial" w:cs="Arial"/>
                <w:sz w:val="24"/>
                <w:szCs w:val="24"/>
              </w:rPr>
            </w:pPr>
          </w:p>
        </w:tc>
        <w:tc>
          <w:tcPr>
            <w:tcW w:w="3231" w:type="dxa"/>
            <w:tcBorders>
              <w:top w:val="single" w:sz="4" w:space="0" w:color="auto"/>
              <w:left w:val="single" w:sz="4" w:space="0" w:color="auto"/>
              <w:bottom w:val="single" w:sz="4" w:space="0" w:color="auto"/>
              <w:right w:val="single" w:sz="4" w:space="0" w:color="auto"/>
            </w:tcBorders>
          </w:tcPr>
          <w:p w14:paraId="62BC6654" w14:textId="77777777" w:rsidR="00425609" w:rsidRPr="00425609" w:rsidRDefault="00425609" w:rsidP="00376E3D">
            <w:pPr>
              <w:spacing w:before="60" w:after="60"/>
              <w:rPr>
                <w:rFonts w:ascii="Arial" w:hAnsi="Arial" w:cs="Arial"/>
                <w:sz w:val="24"/>
                <w:szCs w:val="24"/>
              </w:rPr>
            </w:pPr>
          </w:p>
        </w:tc>
      </w:tr>
      <w:tr w:rsidR="00425609" w:rsidRPr="00425609" w14:paraId="65F27C27" w14:textId="77777777" w:rsidTr="00070197">
        <w:tc>
          <w:tcPr>
            <w:tcW w:w="6300" w:type="dxa"/>
            <w:gridSpan w:val="3"/>
            <w:tcBorders>
              <w:top w:val="single" w:sz="4" w:space="0" w:color="auto"/>
              <w:left w:val="single" w:sz="4" w:space="0" w:color="auto"/>
              <w:bottom w:val="single" w:sz="4" w:space="0" w:color="auto"/>
              <w:right w:val="single" w:sz="4" w:space="0" w:color="auto"/>
            </w:tcBorders>
          </w:tcPr>
          <w:p w14:paraId="75AA4741" w14:textId="77777777" w:rsidR="00425609" w:rsidRPr="00425609" w:rsidRDefault="00425609" w:rsidP="00376E3D">
            <w:pPr>
              <w:spacing w:before="60" w:after="60"/>
              <w:jc w:val="right"/>
              <w:rPr>
                <w:rFonts w:ascii="Arial" w:eastAsia="Arial Unicode MS" w:hAnsi="Arial" w:cs="Arial"/>
                <w:b/>
                <w:sz w:val="24"/>
                <w:szCs w:val="24"/>
              </w:rPr>
            </w:pPr>
            <w:r w:rsidRPr="00425609">
              <w:rPr>
                <w:rFonts w:ascii="Arial" w:eastAsia="Arial Unicode MS" w:hAnsi="Arial" w:cs="Arial"/>
                <w:b/>
                <w:sz w:val="24"/>
                <w:szCs w:val="24"/>
              </w:rPr>
              <w:t>Total:</w:t>
            </w:r>
          </w:p>
        </w:tc>
        <w:tc>
          <w:tcPr>
            <w:tcW w:w="3231" w:type="dxa"/>
            <w:tcBorders>
              <w:top w:val="single" w:sz="4" w:space="0" w:color="auto"/>
              <w:left w:val="single" w:sz="4" w:space="0" w:color="auto"/>
              <w:bottom w:val="single" w:sz="4" w:space="0" w:color="auto"/>
              <w:right w:val="single" w:sz="4" w:space="0" w:color="auto"/>
            </w:tcBorders>
          </w:tcPr>
          <w:p w14:paraId="207C91CF" w14:textId="77777777" w:rsidR="00425609" w:rsidRPr="00425609" w:rsidRDefault="00425609" w:rsidP="00376E3D">
            <w:pPr>
              <w:spacing w:before="60" w:after="60"/>
              <w:rPr>
                <w:rFonts w:ascii="Arial" w:hAnsi="Arial" w:cs="Arial"/>
                <w:b/>
                <w:sz w:val="24"/>
                <w:szCs w:val="24"/>
              </w:rPr>
            </w:pPr>
          </w:p>
        </w:tc>
      </w:tr>
    </w:tbl>
    <w:p w14:paraId="2EAE3CB1" w14:textId="6E44232B" w:rsidR="006E480E" w:rsidRPr="006B5B1E" w:rsidRDefault="006E480E" w:rsidP="00376E3D">
      <w:pPr>
        <w:pStyle w:val="Heading2"/>
        <w:keepLines/>
        <w:numPr>
          <w:ilvl w:val="0"/>
          <w:numId w:val="4"/>
        </w:numPr>
        <w:spacing w:before="240" w:after="120"/>
        <w:jc w:val="both"/>
        <w:rPr>
          <w:rFonts w:cs="Times New Roman"/>
          <w:color w:val="AD4900"/>
          <w:sz w:val="28"/>
          <w:szCs w:val="26"/>
        </w:rPr>
      </w:pPr>
      <w:bookmarkStart w:id="11" w:name="_Toc69401354"/>
      <w:r w:rsidRPr="006C29AA">
        <w:rPr>
          <w:rFonts w:cs="Times New Roman"/>
          <w:color w:val="AD4900"/>
          <w:sz w:val="28"/>
          <w:szCs w:val="26"/>
        </w:rPr>
        <w:t xml:space="preserve">Funding </w:t>
      </w:r>
      <w:r w:rsidR="006C29AA">
        <w:rPr>
          <w:rFonts w:cs="Times New Roman"/>
          <w:color w:val="AD4900"/>
          <w:sz w:val="28"/>
          <w:szCs w:val="26"/>
        </w:rPr>
        <w:t>s</w:t>
      </w:r>
      <w:r w:rsidRPr="006C29AA">
        <w:rPr>
          <w:rFonts w:cs="Times New Roman"/>
          <w:color w:val="AD4900"/>
          <w:sz w:val="28"/>
          <w:szCs w:val="26"/>
        </w:rPr>
        <w:t xml:space="preserve">ource </w:t>
      </w:r>
      <w:r w:rsidR="006C29AA">
        <w:rPr>
          <w:rFonts w:cs="Times New Roman"/>
          <w:color w:val="AD4900"/>
          <w:sz w:val="28"/>
          <w:szCs w:val="26"/>
        </w:rPr>
        <w:t>a</w:t>
      </w:r>
      <w:r w:rsidRPr="006C29AA">
        <w:rPr>
          <w:rFonts w:cs="Times New Roman"/>
          <w:color w:val="AD4900"/>
          <w:sz w:val="28"/>
          <w:szCs w:val="26"/>
        </w:rPr>
        <w:t>ssessment</w:t>
      </w:r>
      <w:bookmarkEnd w:id="11"/>
      <w:r w:rsidRPr="006C29AA">
        <w:rPr>
          <w:rFonts w:cs="Times New Roman"/>
          <w:color w:val="AD4900"/>
          <w:sz w:val="28"/>
          <w:szCs w:val="26"/>
        </w:rPr>
        <w:t xml:space="preserve"> </w:t>
      </w:r>
    </w:p>
    <w:p w14:paraId="3AE09BE1" w14:textId="69023101" w:rsidR="006E480E" w:rsidRPr="00B02772" w:rsidRDefault="006E480E" w:rsidP="00F95125">
      <w:pPr>
        <w:tabs>
          <w:tab w:val="left" w:pos="540"/>
          <w:tab w:val="left" w:pos="6686"/>
        </w:tabs>
        <w:spacing w:before="120" w:after="120"/>
        <w:jc w:val="both"/>
        <w:rPr>
          <w:rFonts w:ascii="Arial" w:eastAsia="Arial Unicode MS" w:hAnsi="Arial" w:cs="Arial"/>
          <w:sz w:val="14"/>
          <w:szCs w:val="14"/>
        </w:rPr>
      </w:pPr>
      <w:r w:rsidRPr="1ACE7EC5">
        <w:rPr>
          <w:rFonts w:ascii="Arial" w:eastAsia="Arial Unicode MS" w:hAnsi="Arial" w:cs="Arial"/>
          <w:sz w:val="24"/>
          <w:szCs w:val="24"/>
        </w:rPr>
        <w:lastRenderedPageBreak/>
        <w:t xml:space="preserve">To be completed by the </w:t>
      </w:r>
      <w:r w:rsidR="00A1069B" w:rsidRPr="1ACE7EC5">
        <w:rPr>
          <w:rFonts w:ascii="Arial" w:eastAsia="Arial Unicode MS" w:hAnsi="Arial" w:cs="Arial"/>
          <w:sz w:val="24"/>
          <w:szCs w:val="24"/>
        </w:rPr>
        <w:t xml:space="preserve">Activity Lead </w:t>
      </w:r>
      <w:r w:rsidR="0080498E">
        <w:rPr>
          <w:rFonts w:ascii="Arial" w:eastAsia="Arial Unicode MS" w:hAnsi="Arial" w:cs="Arial"/>
          <w:sz w:val="24"/>
          <w:szCs w:val="24"/>
        </w:rPr>
        <w:t xml:space="preserve">only </w:t>
      </w:r>
      <w:r w:rsidRPr="1ACE7EC5">
        <w:rPr>
          <w:rFonts w:ascii="Arial" w:eastAsia="Arial Unicode MS" w:hAnsi="Arial" w:cs="Arial"/>
          <w:sz w:val="24"/>
          <w:szCs w:val="24"/>
        </w:rPr>
        <w:t xml:space="preserve">if a grant funding source is not </w:t>
      </w:r>
      <w:r w:rsidR="265287DC" w:rsidRPr="08D7DDAA">
        <w:rPr>
          <w:rFonts w:ascii="Arial" w:eastAsia="Arial Unicode MS" w:hAnsi="Arial" w:cs="Arial"/>
          <w:sz w:val="24"/>
          <w:szCs w:val="24"/>
        </w:rPr>
        <w:t>included within the HERDC specifications, contained</w:t>
      </w:r>
      <w:r w:rsidRPr="1ACE7EC5">
        <w:rPr>
          <w:rFonts w:ascii="Arial" w:eastAsia="Arial Unicode MS" w:hAnsi="Arial" w:cs="Arial"/>
          <w:sz w:val="24"/>
          <w:szCs w:val="24"/>
        </w:rPr>
        <w:t xml:space="preserve"> in </w:t>
      </w:r>
      <w:r w:rsidR="79E4987F" w:rsidRPr="1ACE7EC5">
        <w:rPr>
          <w:rFonts w:ascii="Arial" w:eastAsia="Arial Unicode MS" w:hAnsi="Arial" w:cs="Arial"/>
          <w:sz w:val="24"/>
          <w:szCs w:val="24"/>
        </w:rPr>
        <w:t>Appendix A of the</w:t>
      </w:r>
      <w:r w:rsidRPr="1ACE7EC5">
        <w:rPr>
          <w:rFonts w:ascii="Arial" w:eastAsia="Arial Unicode MS" w:hAnsi="Arial" w:cs="Arial"/>
          <w:sz w:val="24"/>
          <w:szCs w:val="24"/>
        </w:rPr>
        <w:t xml:space="preserve"> </w:t>
      </w:r>
      <w:r w:rsidRPr="1ACE7EC5">
        <w:rPr>
          <w:rFonts w:ascii="Arial" w:eastAsia="Arial Unicode MS" w:hAnsi="Arial" w:cs="Arial"/>
          <w:i/>
          <w:iCs/>
          <w:sz w:val="24"/>
          <w:szCs w:val="24"/>
        </w:rPr>
        <w:t>Guidelines and Conditions</w:t>
      </w:r>
      <w:r w:rsidR="2A291D88" w:rsidRPr="1ACE7EC5">
        <w:rPr>
          <w:rFonts w:ascii="Arial" w:eastAsia="Arial Unicode MS" w:hAnsi="Arial" w:cs="Arial"/>
          <w:i/>
          <w:iCs/>
          <w:sz w:val="24"/>
          <w:szCs w:val="24"/>
        </w:rPr>
        <w:t>,</w:t>
      </w:r>
      <w:r w:rsidRPr="1ACE7EC5">
        <w:rPr>
          <w:rFonts w:ascii="Arial" w:eastAsia="Arial Unicode MS" w:hAnsi="Arial" w:cs="Arial"/>
          <w:i/>
          <w:iCs/>
          <w:sz w:val="24"/>
          <w:szCs w:val="24"/>
        </w:rPr>
        <w:t xml:space="preserve"> </w:t>
      </w:r>
      <w:r w:rsidRPr="1ACE7EC5">
        <w:rPr>
          <w:rFonts w:ascii="Arial" w:eastAsia="Arial Unicode MS" w:hAnsi="Arial" w:cs="Arial"/>
          <w:sz w:val="24"/>
          <w:szCs w:val="24"/>
        </w:rPr>
        <w:t>an assessment of eligibility for</w:t>
      </w:r>
      <w:r w:rsidR="7C87D1EA" w:rsidRPr="1ACE7EC5">
        <w:rPr>
          <w:rFonts w:ascii="Arial" w:eastAsia="Arial Unicode MS" w:hAnsi="Arial" w:cs="Arial"/>
          <w:sz w:val="24"/>
          <w:szCs w:val="24"/>
        </w:rPr>
        <w:t xml:space="preserve"> the</w:t>
      </w:r>
      <w:r w:rsidRPr="1ACE7EC5">
        <w:rPr>
          <w:rFonts w:ascii="Arial" w:eastAsia="Arial Unicode MS" w:hAnsi="Arial" w:cs="Arial"/>
          <w:sz w:val="24"/>
          <w:szCs w:val="24"/>
        </w:rPr>
        <w:t xml:space="preserve"> </w:t>
      </w:r>
      <w:r w:rsidRPr="1ACE7EC5">
        <w:rPr>
          <w:rFonts w:ascii="Arial" w:eastAsia="Arial Unicode MS" w:hAnsi="Arial" w:cs="Arial"/>
          <w:i/>
          <w:iCs/>
          <w:sz w:val="24"/>
          <w:szCs w:val="24"/>
        </w:rPr>
        <w:t>WA Cohort Studies</w:t>
      </w:r>
      <w:r w:rsidR="00260456" w:rsidRPr="1ACE7EC5">
        <w:rPr>
          <w:rFonts w:ascii="Arial" w:eastAsia="Arial Unicode MS" w:hAnsi="Arial" w:cs="Arial"/>
          <w:i/>
          <w:iCs/>
          <w:sz w:val="24"/>
          <w:szCs w:val="24"/>
        </w:rPr>
        <w:t xml:space="preserve"> – Operational </w:t>
      </w:r>
      <w:r w:rsidRPr="1ACE7EC5">
        <w:rPr>
          <w:rFonts w:ascii="Arial" w:eastAsia="Arial Unicode MS" w:hAnsi="Arial" w:cs="Arial"/>
          <w:i/>
          <w:iCs/>
          <w:sz w:val="24"/>
          <w:szCs w:val="24"/>
        </w:rPr>
        <w:t>Support Program 202</w:t>
      </w:r>
      <w:r w:rsidR="00260456" w:rsidRPr="1ACE7EC5">
        <w:rPr>
          <w:rFonts w:ascii="Arial" w:eastAsia="Arial Unicode MS" w:hAnsi="Arial" w:cs="Arial"/>
          <w:i/>
          <w:iCs/>
          <w:sz w:val="24"/>
          <w:szCs w:val="24"/>
        </w:rPr>
        <w:t>5</w:t>
      </w:r>
      <w:r w:rsidRPr="1ACE7EC5">
        <w:rPr>
          <w:rFonts w:ascii="Arial" w:eastAsia="Arial Unicode MS" w:hAnsi="Arial" w:cs="Arial"/>
          <w:sz w:val="24"/>
          <w:szCs w:val="24"/>
        </w:rPr>
        <w:t xml:space="preserve"> is required. </w:t>
      </w:r>
    </w:p>
    <w:p w14:paraId="168D3D3E" w14:textId="55FF27D5" w:rsidR="006E480E" w:rsidRPr="006E480E" w:rsidRDefault="006E480E" w:rsidP="00B02772">
      <w:pPr>
        <w:tabs>
          <w:tab w:val="left" w:pos="2628"/>
        </w:tabs>
        <w:spacing w:before="120" w:after="120"/>
        <w:jc w:val="both"/>
        <w:rPr>
          <w:rFonts w:ascii="Arial" w:eastAsia="Arial Unicode MS" w:hAnsi="Arial" w:cs="Arial"/>
          <w:bCs/>
          <w:sz w:val="24"/>
          <w:szCs w:val="24"/>
        </w:rPr>
      </w:pPr>
      <w:r w:rsidRPr="00B02772">
        <w:rPr>
          <w:rFonts w:ascii="Arial" w:hAnsi="Arial" w:cs="Arial"/>
          <w:sz w:val="24"/>
          <w:szCs w:val="24"/>
        </w:rPr>
        <w:t>The Department of Health has final determination regarding eligibility of funding sources.</w:t>
      </w:r>
    </w:p>
    <w:tbl>
      <w:tblPr>
        <w:tblpPr w:leftFromText="180" w:rightFromText="180" w:vertAnchor="text" w:horzAnchor="margin" w:tblpX="108" w:tblpY="130"/>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988"/>
        <w:gridCol w:w="6505"/>
      </w:tblGrid>
      <w:tr w:rsidR="006E480E" w:rsidRPr="006E480E" w14:paraId="28DD80CD" w14:textId="77777777" w:rsidTr="00070197">
        <w:trPr>
          <w:trHeight w:val="358"/>
        </w:trPr>
        <w:tc>
          <w:tcPr>
            <w:tcW w:w="2988" w:type="dxa"/>
            <w:vAlign w:val="center"/>
          </w:tcPr>
          <w:p w14:paraId="43732D38" w14:textId="77777777" w:rsidR="006E480E" w:rsidRPr="006E480E" w:rsidRDefault="006E480E" w:rsidP="006E480E">
            <w:pPr>
              <w:ind w:right="72"/>
              <w:rPr>
                <w:rFonts w:ascii="Arial" w:hAnsi="Arial" w:cs="Arial"/>
                <w:b/>
                <w:sz w:val="24"/>
                <w:szCs w:val="24"/>
              </w:rPr>
            </w:pPr>
            <w:r w:rsidRPr="006E480E">
              <w:rPr>
                <w:rFonts w:ascii="Arial" w:hAnsi="Arial" w:cs="Arial"/>
                <w:b/>
                <w:sz w:val="24"/>
                <w:szCs w:val="24"/>
              </w:rPr>
              <w:t>Funding Organisation</w:t>
            </w:r>
          </w:p>
        </w:tc>
        <w:tc>
          <w:tcPr>
            <w:tcW w:w="6505" w:type="dxa"/>
            <w:vAlign w:val="center"/>
          </w:tcPr>
          <w:p w14:paraId="349A91F0" w14:textId="77777777" w:rsidR="006E480E" w:rsidRPr="006E480E" w:rsidRDefault="006E480E" w:rsidP="006E480E">
            <w:pPr>
              <w:ind w:left="72" w:right="206"/>
              <w:rPr>
                <w:rFonts w:ascii="Arial" w:hAnsi="Arial" w:cs="Arial"/>
                <w:sz w:val="24"/>
                <w:szCs w:val="24"/>
              </w:rPr>
            </w:pPr>
          </w:p>
        </w:tc>
      </w:tr>
      <w:tr w:rsidR="006E480E" w:rsidRPr="006E480E" w14:paraId="5AC2C13D" w14:textId="77777777" w:rsidTr="00070197">
        <w:trPr>
          <w:trHeight w:val="358"/>
        </w:trPr>
        <w:tc>
          <w:tcPr>
            <w:tcW w:w="2988" w:type="dxa"/>
            <w:vAlign w:val="center"/>
          </w:tcPr>
          <w:p w14:paraId="54A2FF6E" w14:textId="77777777" w:rsidR="006E480E" w:rsidRPr="006E480E" w:rsidRDefault="006E480E" w:rsidP="006E480E">
            <w:pPr>
              <w:ind w:right="72"/>
              <w:rPr>
                <w:rFonts w:ascii="Arial" w:hAnsi="Arial" w:cs="Arial"/>
                <w:b/>
                <w:sz w:val="24"/>
                <w:szCs w:val="24"/>
              </w:rPr>
            </w:pPr>
            <w:r w:rsidRPr="006E480E">
              <w:rPr>
                <w:rFonts w:ascii="Arial" w:hAnsi="Arial" w:cs="Arial"/>
                <w:b/>
                <w:sz w:val="24"/>
                <w:szCs w:val="24"/>
              </w:rPr>
              <w:t>Grant Funding Scheme</w:t>
            </w:r>
          </w:p>
        </w:tc>
        <w:tc>
          <w:tcPr>
            <w:tcW w:w="6505" w:type="dxa"/>
            <w:vAlign w:val="center"/>
          </w:tcPr>
          <w:p w14:paraId="0C2DF954" w14:textId="77777777" w:rsidR="006E480E" w:rsidRPr="006E480E" w:rsidRDefault="006E480E" w:rsidP="006E480E">
            <w:pPr>
              <w:ind w:left="72" w:right="206"/>
              <w:rPr>
                <w:rFonts w:ascii="Arial" w:hAnsi="Arial" w:cs="Arial"/>
                <w:sz w:val="24"/>
                <w:szCs w:val="24"/>
              </w:rPr>
            </w:pPr>
          </w:p>
        </w:tc>
      </w:tr>
    </w:tbl>
    <w:p w14:paraId="7C7C2410" w14:textId="77777777" w:rsidR="006E480E" w:rsidRPr="006E480E" w:rsidRDefault="006E480E" w:rsidP="006E480E">
      <w:pPr>
        <w:tabs>
          <w:tab w:val="left" w:pos="2628"/>
        </w:tabs>
        <w:rPr>
          <w:rFonts w:ascii="Arial" w:eastAsia="Arial Unicode MS" w:hAnsi="Arial" w:cs="Arial"/>
          <w:szCs w:val="22"/>
        </w:rPr>
      </w:pPr>
    </w:p>
    <w:tbl>
      <w:tblPr>
        <w:tblpPr w:leftFromText="180" w:rightFromText="180" w:vertAnchor="text" w:horzAnchor="margin" w:tblpX="108" w:tblpY="130"/>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988"/>
        <w:gridCol w:w="6505"/>
      </w:tblGrid>
      <w:tr w:rsidR="006E480E" w:rsidRPr="006E480E" w14:paraId="09C68B02" w14:textId="77777777" w:rsidTr="00070197">
        <w:trPr>
          <w:trHeight w:val="353"/>
        </w:trPr>
        <w:tc>
          <w:tcPr>
            <w:tcW w:w="2988" w:type="dxa"/>
            <w:vAlign w:val="center"/>
          </w:tcPr>
          <w:p w14:paraId="41807106" w14:textId="77777777" w:rsidR="006E480E" w:rsidRPr="006E480E" w:rsidRDefault="006E480E" w:rsidP="006E480E">
            <w:pPr>
              <w:ind w:right="72"/>
              <w:rPr>
                <w:rFonts w:ascii="Arial" w:hAnsi="Arial" w:cs="Arial"/>
                <w:b/>
                <w:sz w:val="24"/>
                <w:szCs w:val="24"/>
              </w:rPr>
            </w:pPr>
            <w:r w:rsidRPr="006E480E">
              <w:rPr>
                <w:rFonts w:ascii="Arial" w:hAnsi="Arial" w:cs="Arial"/>
                <w:b/>
                <w:sz w:val="24"/>
                <w:szCs w:val="24"/>
              </w:rPr>
              <w:t>Eligibility Criteria</w:t>
            </w:r>
          </w:p>
        </w:tc>
        <w:tc>
          <w:tcPr>
            <w:tcW w:w="6505" w:type="dxa"/>
            <w:vAlign w:val="center"/>
          </w:tcPr>
          <w:p w14:paraId="777CCCB7" w14:textId="77777777" w:rsidR="006E480E" w:rsidRPr="006E480E" w:rsidRDefault="006E480E" w:rsidP="006E480E">
            <w:pPr>
              <w:ind w:left="72" w:right="206"/>
              <w:rPr>
                <w:rFonts w:ascii="Arial" w:hAnsi="Arial" w:cs="Arial"/>
                <w:b/>
                <w:bCs/>
                <w:sz w:val="24"/>
                <w:szCs w:val="24"/>
              </w:rPr>
            </w:pPr>
            <w:r w:rsidRPr="006E480E">
              <w:rPr>
                <w:rFonts w:ascii="Arial" w:hAnsi="Arial" w:cs="Arial"/>
                <w:b/>
                <w:bCs/>
                <w:sz w:val="24"/>
                <w:szCs w:val="24"/>
              </w:rPr>
              <w:t>Statement of Compliance*</w:t>
            </w:r>
          </w:p>
        </w:tc>
      </w:tr>
      <w:tr w:rsidR="006E480E" w:rsidRPr="006E480E" w14:paraId="40DE2916" w14:textId="77777777" w:rsidTr="00070197">
        <w:trPr>
          <w:trHeight w:val="1044"/>
        </w:trPr>
        <w:tc>
          <w:tcPr>
            <w:tcW w:w="2988" w:type="dxa"/>
            <w:vAlign w:val="center"/>
          </w:tcPr>
          <w:p w14:paraId="20CF8F64" w14:textId="77777777" w:rsidR="006E480E" w:rsidRPr="006E480E" w:rsidRDefault="006E480E" w:rsidP="005E1065">
            <w:pPr>
              <w:numPr>
                <w:ilvl w:val="0"/>
                <w:numId w:val="6"/>
              </w:numPr>
              <w:ind w:left="360" w:right="72"/>
              <w:rPr>
                <w:rFonts w:ascii="Arial" w:hAnsi="Arial" w:cs="Arial"/>
                <w:bCs/>
                <w:szCs w:val="22"/>
              </w:rPr>
            </w:pPr>
            <w:r w:rsidRPr="006E480E">
              <w:rPr>
                <w:rFonts w:ascii="Arial" w:hAnsi="Arial" w:cs="Arial"/>
                <w:bCs/>
                <w:szCs w:val="22"/>
              </w:rPr>
              <w:t>Open to national or international applicants</w:t>
            </w:r>
          </w:p>
        </w:tc>
        <w:tc>
          <w:tcPr>
            <w:tcW w:w="6505" w:type="dxa"/>
            <w:vAlign w:val="center"/>
          </w:tcPr>
          <w:p w14:paraId="55BCA3A1" w14:textId="77777777" w:rsidR="006E480E" w:rsidRPr="006E480E" w:rsidRDefault="006E480E" w:rsidP="006E480E">
            <w:pPr>
              <w:ind w:left="72" w:right="206"/>
              <w:rPr>
                <w:rFonts w:ascii="Arial" w:hAnsi="Arial" w:cs="Arial"/>
                <w:sz w:val="24"/>
                <w:szCs w:val="24"/>
              </w:rPr>
            </w:pPr>
          </w:p>
        </w:tc>
      </w:tr>
      <w:tr w:rsidR="006E480E" w:rsidRPr="006E480E" w14:paraId="5E7F5BEF" w14:textId="77777777" w:rsidTr="00070197">
        <w:trPr>
          <w:trHeight w:val="1390"/>
        </w:trPr>
        <w:tc>
          <w:tcPr>
            <w:tcW w:w="2988" w:type="dxa"/>
            <w:vAlign w:val="center"/>
          </w:tcPr>
          <w:p w14:paraId="25DB036A" w14:textId="57796828" w:rsidR="006E480E" w:rsidRPr="006E480E" w:rsidRDefault="006E480E" w:rsidP="005E1065">
            <w:pPr>
              <w:numPr>
                <w:ilvl w:val="0"/>
                <w:numId w:val="6"/>
              </w:numPr>
              <w:ind w:left="360" w:right="72"/>
              <w:rPr>
                <w:rFonts w:ascii="Arial" w:hAnsi="Arial" w:cs="Arial"/>
                <w:bCs/>
                <w:szCs w:val="22"/>
              </w:rPr>
            </w:pPr>
            <w:r w:rsidRPr="006E480E">
              <w:rPr>
                <w:rFonts w:ascii="Arial" w:hAnsi="Arial" w:cs="Arial"/>
                <w:bCs/>
                <w:szCs w:val="22"/>
              </w:rPr>
              <w:t>Competitive selection process; including national or international scientific peer-review</w:t>
            </w:r>
            <w:r w:rsidR="006C0F83">
              <w:rPr>
                <w:rFonts w:ascii="Arial" w:hAnsi="Arial" w:cs="Arial"/>
                <w:bCs/>
                <w:szCs w:val="22"/>
              </w:rPr>
              <w:t xml:space="preserve"> and Board review</w:t>
            </w:r>
          </w:p>
        </w:tc>
        <w:tc>
          <w:tcPr>
            <w:tcW w:w="6505" w:type="dxa"/>
            <w:vAlign w:val="center"/>
          </w:tcPr>
          <w:p w14:paraId="5E1ECBDA" w14:textId="77777777" w:rsidR="006E480E" w:rsidRPr="006E480E" w:rsidRDefault="006E480E" w:rsidP="006E480E">
            <w:pPr>
              <w:ind w:left="72" w:right="206"/>
              <w:rPr>
                <w:rFonts w:ascii="Arial" w:hAnsi="Arial" w:cs="Arial"/>
                <w:sz w:val="24"/>
                <w:szCs w:val="24"/>
              </w:rPr>
            </w:pPr>
          </w:p>
        </w:tc>
      </w:tr>
    </w:tbl>
    <w:p w14:paraId="56F6D5AF" w14:textId="77777777" w:rsidR="006E480E" w:rsidRPr="006E480E" w:rsidRDefault="006E480E" w:rsidP="006E480E">
      <w:pPr>
        <w:rPr>
          <w:rFonts w:ascii="Arial" w:eastAsia="Arial Unicode MS" w:hAnsi="Arial" w:cs="Arial"/>
          <w:sz w:val="12"/>
          <w:szCs w:val="12"/>
        </w:rPr>
      </w:pPr>
    </w:p>
    <w:p w14:paraId="328CC074" w14:textId="77777777" w:rsidR="00FB4F03" w:rsidRPr="00720B9D" w:rsidRDefault="00FB4F03" w:rsidP="00FB4F03">
      <w:pPr>
        <w:jc w:val="both"/>
        <w:rPr>
          <w:rFonts w:ascii="Arial" w:hAnsi="Arial" w:cs="Arial"/>
          <w:sz w:val="24"/>
          <w:szCs w:val="24"/>
        </w:rPr>
      </w:pPr>
    </w:p>
    <w:p w14:paraId="5CBFE02E" w14:textId="77777777" w:rsidR="00FB4F03" w:rsidRPr="00720B9D" w:rsidRDefault="00FB4F03" w:rsidP="00FB4F03">
      <w:pPr>
        <w:jc w:val="both"/>
        <w:rPr>
          <w:rFonts w:ascii="Arial" w:hAnsi="Arial" w:cs="Arial"/>
          <w:sz w:val="24"/>
          <w:szCs w:val="24"/>
        </w:rPr>
      </w:pPr>
    </w:p>
    <w:p w14:paraId="48083956" w14:textId="77777777" w:rsidR="00FB4F03" w:rsidRPr="00720B9D" w:rsidRDefault="00FB4F03" w:rsidP="00FB4F03">
      <w:pPr>
        <w:jc w:val="both"/>
        <w:rPr>
          <w:rFonts w:ascii="Arial" w:hAnsi="Arial" w:cs="Arial"/>
          <w:sz w:val="24"/>
          <w:szCs w:val="24"/>
        </w:rPr>
      </w:pPr>
    </w:p>
    <w:p w14:paraId="7E8C7AB2" w14:textId="77777777" w:rsidR="00FB4F03" w:rsidRPr="00720B9D" w:rsidRDefault="00FB4F03" w:rsidP="00FB4F03">
      <w:pPr>
        <w:jc w:val="both"/>
        <w:rPr>
          <w:rFonts w:ascii="Arial" w:hAnsi="Arial" w:cs="Arial"/>
          <w:sz w:val="24"/>
          <w:szCs w:val="24"/>
        </w:rPr>
      </w:pPr>
    </w:p>
    <w:p w14:paraId="6E4BF26D" w14:textId="77777777" w:rsidR="00FB4F03" w:rsidRPr="00720B9D" w:rsidRDefault="00FB4F03" w:rsidP="00FB4F03">
      <w:pPr>
        <w:jc w:val="both"/>
        <w:rPr>
          <w:rFonts w:ascii="Arial" w:hAnsi="Arial" w:cs="Arial"/>
          <w:sz w:val="24"/>
          <w:szCs w:val="24"/>
        </w:rPr>
      </w:pPr>
    </w:p>
    <w:p w14:paraId="72A031DC" w14:textId="77777777" w:rsidR="00FB4F03" w:rsidRPr="00720B9D" w:rsidRDefault="00FB4F03" w:rsidP="00FB4F03">
      <w:pPr>
        <w:jc w:val="both"/>
        <w:rPr>
          <w:rFonts w:ascii="Arial" w:hAnsi="Arial" w:cs="Arial"/>
          <w:sz w:val="24"/>
          <w:szCs w:val="24"/>
        </w:r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67AA1F85" w14:textId="77777777" w:rsidR="00FB4F03" w:rsidRPr="00720B9D" w:rsidRDefault="00FB4F03" w:rsidP="00FB4F03">
      <w:pPr>
        <w:jc w:val="both"/>
        <w:rPr>
          <w:rFonts w:ascii="Arial" w:hAnsi="Arial" w:cs="Arial"/>
          <w:sz w:val="24"/>
          <w:szCs w:val="24"/>
        </w:rPr>
      </w:pPr>
    </w:p>
    <w:p w14:paraId="04881CD8" w14:textId="77777777" w:rsidR="00FB4F03" w:rsidRPr="00720B9D" w:rsidRDefault="00FB4F03" w:rsidP="00FB4F03">
      <w:pPr>
        <w:jc w:val="both"/>
        <w:rPr>
          <w:rFonts w:ascii="Arial" w:hAnsi="Arial" w:cs="Arial"/>
          <w:sz w:val="24"/>
          <w:szCs w:val="24"/>
        </w:rPr>
      </w:pPr>
    </w:p>
    <w:p w14:paraId="652BED4E" w14:textId="77777777" w:rsidR="00FB4F03" w:rsidRPr="007857D5" w:rsidRDefault="00FB4F03" w:rsidP="005B170A">
      <w:pPr>
        <w:rPr>
          <w:rFonts w:ascii="Arial" w:hAnsi="Arial" w:cs="Arial"/>
          <w:color w:val="000000" w:themeColor="text1"/>
          <w:sz w:val="24"/>
          <w:szCs w:val="24"/>
        </w:rPr>
      </w:pPr>
    </w:p>
    <w:p w14:paraId="613BC0D8" w14:textId="77777777" w:rsidR="00FB4F03" w:rsidRPr="007857D5" w:rsidRDefault="00FB4F03" w:rsidP="00FB4F03">
      <w:pPr>
        <w:jc w:val="both"/>
        <w:rPr>
          <w:rFonts w:ascii="Arial" w:hAnsi="Arial" w:cs="Arial"/>
          <w:color w:val="000000" w:themeColor="text1"/>
          <w:sz w:val="24"/>
          <w:szCs w:val="24"/>
        </w:rPr>
      </w:pPr>
    </w:p>
    <w:p w14:paraId="4C6213CE" w14:textId="77777777" w:rsidR="00FB4F03" w:rsidRPr="007857D5" w:rsidRDefault="00FB4F03" w:rsidP="00FB4F03">
      <w:pPr>
        <w:jc w:val="both"/>
        <w:rPr>
          <w:rFonts w:ascii="Arial" w:hAnsi="Arial" w:cs="Arial"/>
          <w:color w:val="000000" w:themeColor="text1"/>
          <w:sz w:val="24"/>
          <w:szCs w:val="24"/>
        </w:rPr>
      </w:pPr>
    </w:p>
    <w:p w14:paraId="699EB0E8" w14:textId="77777777" w:rsidR="00FB4F03" w:rsidRPr="007857D5" w:rsidRDefault="00FB4F03" w:rsidP="00FB4F03">
      <w:pPr>
        <w:jc w:val="both"/>
        <w:rPr>
          <w:rFonts w:ascii="Arial" w:hAnsi="Arial" w:cs="Arial"/>
          <w:color w:val="000000" w:themeColor="text1"/>
          <w:sz w:val="24"/>
          <w:szCs w:val="24"/>
        </w:rPr>
      </w:pPr>
    </w:p>
    <w:p w14:paraId="07F5A3C7" w14:textId="77777777" w:rsidR="00FB4F03" w:rsidRPr="007857D5" w:rsidRDefault="00FB4F03"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34998526" w14:textId="77777777" w:rsidR="00956DC7" w:rsidRDefault="00956DC7" w:rsidP="00FB4F03">
      <w:pPr>
        <w:jc w:val="both"/>
        <w:rPr>
          <w:rFonts w:ascii="Arial" w:hAnsi="Arial" w:cs="Arial"/>
          <w:b/>
          <w:color w:val="000000" w:themeColor="text1"/>
          <w:sz w:val="24"/>
          <w:szCs w:val="24"/>
        </w:rPr>
        <w:sectPr w:rsidR="00956DC7" w:rsidSect="00597626">
          <w:footerReference w:type="default" r:id="rId10"/>
          <w:headerReference w:type="first" r:id="rId11"/>
          <w:footerReference w:type="first" r:id="rId12"/>
          <w:pgSz w:w="11907" w:h="16840" w:code="9"/>
          <w:pgMar w:top="1247" w:right="1134" w:bottom="1361" w:left="1134" w:header="708" w:footer="708" w:gutter="0"/>
          <w:pgNumType w:start="1"/>
          <w:cols w:space="708"/>
          <w:titlePg/>
          <w:docGrid w:linePitch="360"/>
        </w:sectPr>
      </w:pPr>
    </w:p>
    <w:p w14:paraId="6E92FA0A" w14:textId="77777777" w:rsidR="00467E49" w:rsidRDefault="00467E49" w:rsidP="00FB4F03">
      <w:pPr>
        <w:jc w:val="both"/>
        <w:rPr>
          <w:rFonts w:ascii="Arial" w:hAnsi="Arial" w:cs="Arial"/>
          <w:b/>
          <w:color w:val="000000" w:themeColor="text1"/>
          <w:sz w:val="24"/>
          <w:szCs w:val="24"/>
        </w:rPr>
      </w:pPr>
    </w:p>
    <w:p w14:paraId="6B808752" w14:textId="77777777" w:rsidR="00956DC7" w:rsidRDefault="00956DC7" w:rsidP="00956DC7">
      <w:pPr>
        <w:rPr>
          <w:rFonts w:ascii="Arial" w:hAnsi="Arial" w:cs="Arial"/>
          <w:b/>
          <w:color w:val="000000" w:themeColor="text1"/>
          <w:sz w:val="24"/>
          <w:szCs w:val="24"/>
        </w:rPr>
      </w:pPr>
    </w:p>
    <w:p w14:paraId="372C98D9" w14:textId="77777777" w:rsidR="00956DC7" w:rsidRDefault="00956DC7" w:rsidP="00956DC7">
      <w:pPr>
        <w:ind w:firstLine="720"/>
        <w:rPr>
          <w:rFonts w:ascii="Arial" w:hAnsi="Arial" w:cs="Arial"/>
          <w:b/>
          <w:color w:val="000000" w:themeColor="text1"/>
          <w:sz w:val="24"/>
          <w:szCs w:val="24"/>
        </w:rPr>
      </w:pPr>
    </w:p>
    <w:p w14:paraId="201FB2F3" w14:textId="6A52F574" w:rsidR="00FB4F03" w:rsidRDefault="00956DC7" w:rsidP="00956DC7">
      <w:pPr>
        <w:tabs>
          <w:tab w:val="left" w:pos="780"/>
        </w:tabs>
        <w:rPr>
          <w:rFonts w:ascii="Arial" w:hAnsi="Arial" w:cs="Arial"/>
          <w:b/>
          <w:color w:val="000000" w:themeColor="text1"/>
          <w:sz w:val="24"/>
          <w:szCs w:val="24"/>
        </w:rPr>
      </w:pPr>
      <w:r>
        <w:rPr>
          <w:rFonts w:ascii="Arial" w:hAnsi="Arial" w:cs="Arial"/>
          <w:sz w:val="24"/>
          <w:szCs w:val="24"/>
        </w:rPr>
        <w:tab/>
      </w:r>
    </w:p>
    <w:p w14:paraId="687B9FB6" w14:textId="69AAFA08" w:rsidR="000A0556" w:rsidRDefault="000A0556"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197A9F5" w:rsidR="00FB4F03" w:rsidRDefault="00FB4F03" w:rsidP="00FB4F03">
      <w:pPr>
        <w:jc w:val="both"/>
        <w:rPr>
          <w:rFonts w:ascii="Arial" w:hAnsi="Arial" w:cs="Arial"/>
          <w:b/>
          <w:color w:val="000000" w:themeColor="text1"/>
          <w:sz w:val="24"/>
          <w:szCs w:val="24"/>
        </w:rPr>
      </w:pPr>
    </w:p>
    <w:p w14:paraId="62602280" w14:textId="1D186424" w:rsidR="00F95125" w:rsidRDefault="00F95125" w:rsidP="00FB4F03">
      <w:pPr>
        <w:jc w:val="both"/>
        <w:rPr>
          <w:rFonts w:ascii="Arial" w:hAnsi="Arial" w:cs="Arial"/>
          <w:b/>
          <w:color w:val="000000" w:themeColor="text1"/>
          <w:sz w:val="24"/>
          <w:szCs w:val="24"/>
        </w:rPr>
      </w:pPr>
    </w:p>
    <w:p w14:paraId="4BC6722C" w14:textId="1716EB90" w:rsidR="00F95125" w:rsidRDefault="00F95125" w:rsidP="00FB4F03">
      <w:pPr>
        <w:jc w:val="both"/>
        <w:rPr>
          <w:rFonts w:ascii="Arial" w:hAnsi="Arial" w:cs="Arial"/>
          <w:b/>
          <w:color w:val="000000" w:themeColor="text1"/>
          <w:sz w:val="24"/>
          <w:szCs w:val="24"/>
        </w:rPr>
      </w:pPr>
    </w:p>
    <w:p w14:paraId="6557A42A" w14:textId="6E41C994" w:rsidR="00F95125" w:rsidRDefault="00F95125" w:rsidP="00FB4F03">
      <w:pPr>
        <w:jc w:val="both"/>
        <w:rPr>
          <w:rFonts w:ascii="Arial" w:hAnsi="Arial" w:cs="Arial"/>
          <w:b/>
          <w:color w:val="000000" w:themeColor="text1"/>
          <w:sz w:val="24"/>
          <w:szCs w:val="24"/>
        </w:rPr>
      </w:pPr>
    </w:p>
    <w:p w14:paraId="6CDF294D" w14:textId="48405699" w:rsidR="00F95125" w:rsidRDefault="00F95125" w:rsidP="00FB4F03">
      <w:pPr>
        <w:jc w:val="both"/>
        <w:rPr>
          <w:rFonts w:ascii="Arial" w:hAnsi="Arial" w:cs="Arial"/>
          <w:b/>
          <w:color w:val="000000" w:themeColor="text1"/>
          <w:sz w:val="24"/>
          <w:szCs w:val="24"/>
        </w:rPr>
      </w:pPr>
    </w:p>
    <w:p w14:paraId="67470D83" w14:textId="2BDE43F1" w:rsidR="00F95125" w:rsidRDefault="00F95125" w:rsidP="00FB4F03">
      <w:pPr>
        <w:jc w:val="both"/>
        <w:rPr>
          <w:rFonts w:ascii="Arial" w:hAnsi="Arial" w:cs="Arial"/>
          <w:b/>
          <w:color w:val="000000" w:themeColor="text1"/>
          <w:sz w:val="24"/>
          <w:szCs w:val="24"/>
        </w:rPr>
      </w:pPr>
    </w:p>
    <w:p w14:paraId="53D90BB8" w14:textId="77777777" w:rsidR="00F95125" w:rsidRPr="007857D5" w:rsidRDefault="00F95125" w:rsidP="00FB4F03">
      <w:pPr>
        <w:jc w:val="both"/>
        <w:rPr>
          <w:rFonts w:ascii="Arial" w:hAnsi="Arial" w:cs="Arial"/>
          <w:b/>
          <w:color w:val="000000" w:themeColor="text1"/>
          <w:sz w:val="24"/>
          <w:szCs w:val="24"/>
        </w:rPr>
      </w:pPr>
    </w:p>
    <w:p w14:paraId="379CCAAE" w14:textId="77777777" w:rsidR="00FB4F03" w:rsidRDefault="00FB4F03" w:rsidP="00FB4F03">
      <w:pPr>
        <w:jc w:val="both"/>
        <w:rPr>
          <w:rFonts w:ascii="Arial" w:hAnsi="Arial" w:cs="Arial"/>
          <w:b/>
          <w:color w:val="000000" w:themeColor="text1"/>
          <w:sz w:val="24"/>
          <w:szCs w:val="24"/>
        </w:rPr>
      </w:pPr>
    </w:p>
    <w:p w14:paraId="304A4950" w14:textId="77777777" w:rsidR="00DA438D" w:rsidRDefault="00DA438D" w:rsidP="00FB4F03">
      <w:pPr>
        <w:jc w:val="both"/>
        <w:rPr>
          <w:rFonts w:ascii="Arial" w:hAnsi="Arial" w:cs="Arial"/>
          <w:b/>
          <w:color w:val="000000" w:themeColor="text1"/>
          <w:sz w:val="24"/>
          <w:szCs w:val="24"/>
        </w:rPr>
      </w:pPr>
    </w:p>
    <w:p w14:paraId="496F095E" w14:textId="77777777" w:rsidR="00DA438D" w:rsidRDefault="00DA438D" w:rsidP="00FB4F03">
      <w:pPr>
        <w:jc w:val="both"/>
        <w:rPr>
          <w:rFonts w:ascii="Arial" w:hAnsi="Arial" w:cs="Arial"/>
          <w:b/>
          <w:color w:val="000000" w:themeColor="text1"/>
          <w:sz w:val="24"/>
          <w:szCs w:val="24"/>
        </w:rPr>
      </w:pPr>
    </w:p>
    <w:p w14:paraId="042BFBA0" w14:textId="77777777" w:rsidR="00DA438D" w:rsidRDefault="00DA438D" w:rsidP="00FB4F03">
      <w:pPr>
        <w:jc w:val="both"/>
        <w:rPr>
          <w:rFonts w:ascii="Arial" w:hAnsi="Arial" w:cs="Arial"/>
          <w:b/>
          <w:color w:val="000000" w:themeColor="text1"/>
          <w:sz w:val="24"/>
          <w:szCs w:val="24"/>
        </w:rPr>
      </w:pPr>
    </w:p>
    <w:p w14:paraId="795F1FDC" w14:textId="77777777" w:rsidR="00DA438D" w:rsidRDefault="00DA438D" w:rsidP="00FB4F03">
      <w:pPr>
        <w:jc w:val="both"/>
        <w:rPr>
          <w:rFonts w:ascii="Arial" w:hAnsi="Arial" w:cs="Arial"/>
          <w:b/>
          <w:color w:val="000000" w:themeColor="text1"/>
          <w:sz w:val="24"/>
          <w:szCs w:val="24"/>
        </w:rPr>
      </w:pPr>
    </w:p>
    <w:p w14:paraId="27262DBA" w14:textId="77777777" w:rsidR="00DA438D" w:rsidRDefault="00DA438D" w:rsidP="00FB4F03">
      <w:pPr>
        <w:jc w:val="both"/>
        <w:rPr>
          <w:rFonts w:ascii="Arial" w:hAnsi="Arial" w:cs="Arial"/>
          <w:b/>
          <w:color w:val="000000" w:themeColor="text1"/>
          <w:sz w:val="24"/>
          <w:szCs w:val="24"/>
        </w:rPr>
      </w:pPr>
    </w:p>
    <w:p w14:paraId="77053B44" w14:textId="77777777" w:rsidR="00DA438D" w:rsidRDefault="00DA438D" w:rsidP="00FB4F03">
      <w:pPr>
        <w:jc w:val="both"/>
        <w:rPr>
          <w:rFonts w:ascii="Arial" w:hAnsi="Arial" w:cs="Arial"/>
          <w:b/>
          <w:color w:val="000000" w:themeColor="text1"/>
          <w:sz w:val="24"/>
          <w:szCs w:val="24"/>
        </w:rPr>
      </w:pPr>
    </w:p>
    <w:p w14:paraId="2CAA13E7" w14:textId="77777777" w:rsidR="00DA438D" w:rsidRDefault="00DA438D" w:rsidP="00FB4F03">
      <w:pPr>
        <w:jc w:val="both"/>
        <w:rPr>
          <w:rFonts w:ascii="Arial" w:hAnsi="Arial" w:cs="Arial"/>
          <w:b/>
          <w:color w:val="000000" w:themeColor="text1"/>
          <w:sz w:val="24"/>
          <w:szCs w:val="24"/>
        </w:rPr>
      </w:pPr>
    </w:p>
    <w:p w14:paraId="102AA341" w14:textId="77777777" w:rsidR="00DA438D" w:rsidRDefault="00DA438D" w:rsidP="00FB4F03">
      <w:pPr>
        <w:jc w:val="both"/>
        <w:rPr>
          <w:rFonts w:ascii="Arial" w:hAnsi="Arial" w:cs="Arial"/>
          <w:b/>
          <w:color w:val="000000" w:themeColor="text1"/>
          <w:sz w:val="24"/>
          <w:szCs w:val="24"/>
        </w:rPr>
      </w:pPr>
    </w:p>
    <w:p w14:paraId="39072D50" w14:textId="77777777" w:rsidR="00DA438D" w:rsidRDefault="00DA438D" w:rsidP="00FB4F03">
      <w:pPr>
        <w:jc w:val="both"/>
        <w:rPr>
          <w:rFonts w:ascii="Arial" w:hAnsi="Arial" w:cs="Arial"/>
          <w:b/>
          <w:color w:val="000000" w:themeColor="text1"/>
          <w:sz w:val="24"/>
          <w:szCs w:val="24"/>
        </w:rPr>
      </w:pPr>
    </w:p>
    <w:p w14:paraId="626CED9B" w14:textId="77777777" w:rsidR="00DA438D" w:rsidRDefault="00DA438D" w:rsidP="00FB4F03">
      <w:pPr>
        <w:jc w:val="both"/>
        <w:rPr>
          <w:rFonts w:ascii="Arial" w:hAnsi="Arial" w:cs="Arial"/>
          <w:b/>
          <w:color w:val="000000" w:themeColor="text1"/>
          <w:sz w:val="24"/>
          <w:szCs w:val="24"/>
        </w:rPr>
      </w:pPr>
    </w:p>
    <w:p w14:paraId="07BD44E4" w14:textId="77777777" w:rsidR="00DA438D" w:rsidRDefault="00DA438D" w:rsidP="00FB4F03">
      <w:pPr>
        <w:jc w:val="both"/>
        <w:rPr>
          <w:rFonts w:ascii="Arial" w:hAnsi="Arial" w:cs="Arial"/>
          <w:b/>
          <w:color w:val="000000" w:themeColor="text1"/>
          <w:sz w:val="24"/>
          <w:szCs w:val="24"/>
        </w:rPr>
      </w:pPr>
    </w:p>
    <w:p w14:paraId="32D4733D" w14:textId="77777777" w:rsidR="00DA438D" w:rsidRDefault="00DA438D" w:rsidP="00FB4F03">
      <w:pPr>
        <w:jc w:val="both"/>
        <w:rPr>
          <w:rFonts w:ascii="Arial" w:hAnsi="Arial" w:cs="Arial"/>
          <w:b/>
          <w:color w:val="000000" w:themeColor="text1"/>
          <w:sz w:val="24"/>
          <w:szCs w:val="24"/>
        </w:rPr>
      </w:pPr>
    </w:p>
    <w:p w14:paraId="44EE9570" w14:textId="77777777" w:rsidR="00DA438D" w:rsidRDefault="00DA438D" w:rsidP="00FB4F03">
      <w:pPr>
        <w:jc w:val="both"/>
        <w:rPr>
          <w:rFonts w:ascii="Arial" w:hAnsi="Arial" w:cs="Arial"/>
          <w:b/>
          <w:color w:val="000000" w:themeColor="text1"/>
          <w:sz w:val="24"/>
          <w:szCs w:val="24"/>
        </w:rPr>
      </w:pPr>
    </w:p>
    <w:p w14:paraId="6D26DDA4" w14:textId="77777777" w:rsidR="00DA438D" w:rsidRDefault="00DA438D" w:rsidP="00FB4F03">
      <w:pPr>
        <w:jc w:val="both"/>
        <w:rPr>
          <w:rFonts w:ascii="Arial" w:hAnsi="Arial" w:cs="Arial"/>
          <w:b/>
          <w:color w:val="000000" w:themeColor="text1"/>
          <w:sz w:val="24"/>
          <w:szCs w:val="24"/>
        </w:rPr>
      </w:pPr>
    </w:p>
    <w:p w14:paraId="290212A4" w14:textId="77777777" w:rsidR="00DA438D" w:rsidRDefault="00DA438D" w:rsidP="00FB4F03">
      <w:pPr>
        <w:jc w:val="both"/>
        <w:rPr>
          <w:rFonts w:ascii="Arial" w:hAnsi="Arial" w:cs="Arial"/>
          <w:b/>
          <w:color w:val="000000" w:themeColor="text1"/>
          <w:sz w:val="24"/>
          <w:szCs w:val="24"/>
        </w:rPr>
      </w:pPr>
    </w:p>
    <w:p w14:paraId="4B85159C" w14:textId="77777777" w:rsidR="00DA438D" w:rsidRDefault="00DA438D" w:rsidP="00FB4F03">
      <w:pPr>
        <w:jc w:val="both"/>
        <w:rPr>
          <w:rFonts w:ascii="Arial" w:hAnsi="Arial" w:cs="Arial"/>
          <w:b/>
          <w:color w:val="000000" w:themeColor="text1"/>
          <w:sz w:val="24"/>
          <w:szCs w:val="24"/>
        </w:rPr>
      </w:pPr>
    </w:p>
    <w:p w14:paraId="4C6956B5" w14:textId="77777777" w:rsidR="00DA438D" w:rsidRDefault="00DA438D" w:rsidP="00FB4F03">
      <w:pPr>
        <w:jc w:val="both"/>
        <w:rPr>
          <w:rFonts w:ascii="Arial" w:hAnsi="Arial" w:cs="Arial"/>
          <w:b/>
          <w:color w:val="000000" w:themeColor="text1"/>
          <w:sz w:val="24"/>
          <w:szCs w:val="24"/>
        </w:rPr>
      </w:pPr>
    </w:p>
    <w:p w14:paraId="30AC9025" w14:textId="77777777" w:rsidR="00DA438D" w:rsidRDefault="00DA438D" w:rsidP="00FB4F03">
      <w:pPr>
        <w:jc w:val="both"/>
        <w:rPr>
          <w:rFonts w:ascii="Arial" w:hAnsi="Arial" w:cs="Arial"/>
          <w:b/>
          <w:color w:val="000000" w:themeColor="text1"/>
          <w:sz w:val="24"/>
          <w:szCs w:val="24"/>
        </w:rPr>
      </w:pPr>
    </w:p>
    <w:p w14:paraId="7C2A6392" w14:textId="77777777" w:rsidR="00DA438D" w:rsidRDefault="00DA438D"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0407F42B"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EA71F7">
        <w:rPr>
          <w:rFonts w:ascii="Arial" w:eastAsia="Calibri" w:hAnsi="Arial"/>
          <w:sz w:val="24"/>
          <w:szCs w:val="22"/>
        </w:rPr>
        <w:t>4</w:t>
      </w:r>
    </w:p>
    <w:p w14:paraId="15012586" w14:textId="77777777"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w:t>
      </w:r>
      <w:proofErr w:type="gramStart"/>
      <w:r w:rsidRPr="008E210B">
        <w:rPr>
          <w:rFonts w:ascii="Arial" w:eastAsia="Calibri" w:hAnsi="Arial" w:cs="ArialMTStd"/>
          <w:szCs w:val="22"/>
          <w:lang w:val="en-GB"/>
        </w:rPr>
        <w:t>criticism</w:t>
      </w:r>
      <w:proofErr w:type="gramEnd"/>
      <w:r w:rsidRPr="008E210B">
        <w:rPr>
          <w:rFonts w:ascii="Arial" w:eastAsia="Calibri" w:hAnsi="Arial" w:cs="ArialMTStd"/>
          <w:szCs w:val="22"/>
          <w:lang w:val="en-GB"/>
        </w:rPr>
        <w:t xml:space="preserve">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597626">
      <w:headerReference w:type="first" r:id="rId15"/>
      <w:footerReference w:type="first" r:id="rId16"/>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5F3B2" w14:textId="77777777" w:rsidR="00C37321" w:rsidRDefault="00C37321" w:rsidP="007D4DF0">
      <w:r>
        <w:separator/>
      </w:r>
    </w:p>
  </w:endnote>
  <w:endnote w:type="continuationSeparator" w:id="0">
    <w:p w14:paraId="21C2C4F9" w14:textId="77777777" w:rsidR="00C37321" w:rsidRDefault="00C37321" w:rsidP="007D4DF0">
      <w:r>
        <w:continuationSeparator/>
      </w:r>
    </w:p>
  </w:endnote>
  <w:endnote w:type="continuationNotice" w:id="1">
    <w:p w14:paraId="71A9FAC7" w14:textId="77777777" w:rsidR="00C37321" w:rsidRDefault="00C373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59A8" w14:textId="31161CA1" w:rsidR="00BE619F" w:rsidRPr="007924FD" w:rsidRDefault="00BE619F" w:rsidP="00406A2F">
    <w:pPr>
      <w:pStyle w:val="Footer"/>
      <w:tabs>
        <w:tab w:val="clear" w:pos="9026"/>
        <w:tab w:val="right" w:pos="9639"/>
      </w:tabs>
      <w:ind w:right="-1"/>
      <w:rPr>
        <w:bCs/>
      </w:rPr>
    </w:pPr>
    <w:r>
      <w:rPr>
        <w:rFonts w:ascii="Arial" w:eastAsia="Calibri" w:hAnsi="Arial" w:cs="Arial"/>
        <w:sz w:val="20"/>
      </w:rPr>
      <w:t>WA Cohort Studies – Operational Support Program 2025</w:t>
    </w:r>
    <w:r w:rsidRPr="00197820">
      <w:rPr>
        <w:rFonts w:ascii="Arial" w:eastAsia="Calibri" w:hAnsi="Arial" w:cs="Arial"/>
        <w:sz w:val="20"/>
      </w:rPr>
      <w:t xml:space="preserve"> – App</w:t>
    </w:r>
    <w:r w:rsidRPr="00D81AC5">
      <w:rPr>
        <w:rFonts w:ascii="Arial" w:eastAsia="Calibri" w:hAnsi="Arial" w:cs="Arial"/>
        <w:sz w:val="20"/>
      </w:rPr>
      <w:t>lication Form</w:t>
    </w:r>
    <w:r>
      <w:rPr>
        <w:rFonts w:ascii="Arial" w:eastAsia="Calibri" w:hAnsi="Arial" w:cs="Arial"/>
        <w:b/>
        <w:sz w:val="20"/>
      </w:rPr>
      <w:t xml:space="preserve"> </w:t>
    </w:r>
    <w:r>
      <w:rPr>
        <w:rFonts w:ascii="Arial" w:eastAsia="Calibri" w:hAnsi="Arial" w:cs="Arial"/>
        <w:b/>
        <w:sz w:val="20"/>
      </w:rPr>
      <w:tab/>
    </w:r>
    <w:r w:rsidRPr="007924FD">
      <w:rPr>
        <w:rFonts w:ascii="Arial" w:eastAsia="Calibri" w:hAnsi="Arial" w:cs="Arial"/>
        <w:bCs/>
        <w:sz w:val="20"/>
      </w:rPr>
      <w:t xml:space="preserve">Page </w:t>
    </w:r>
    <w:r w:rsidRPr="007924FD">
      <w:rPr>
        <w:rFonts w:ascii="Arial" w:eastAsia="Calibri" w:hAnsi="Arial" w:cs="Arial"/>
        <w:bCs/>
        <w:sz w:val="20"/>
      </w:rPr>
      <w:fldChar w:fldCharType="begin"/>
    </w:r>
    <w:r w:rsidRPr="007924FD">
      <w:rPr>
        <w:rFonts w:ascii="Arial" w:eastAsia="Calibri" w:hAnsi="Arial" w:cs="Arial"/>
        <w:bCs/>
        <w:sz w:val="20"/>
      </w:rPr>
      <w:instrText xml:space="preserve"> PAGE  \* Arabic  \* MERGEFORMAT </w:instrText>
    </w:r>
    <w:r w:rsidRPr="007924FD">
      <w:rPr>
        <w:rFonts w:ascii="Arial" w:eastAsia="Calibri" w:hAnsi="Arial" w:cs="Arial"/>
        <w:bCs/>
        <w:sz w:val="20"/>
      </w:rPr>
      <w:fldChar w:fldCharType="separate"/>
    </w:r>
    <w:r>
      <w:rPr>
        <w:rFonts w:ascii="Arial" w:eastAsia="Calibri" w:hAnsi="Arial" w:cs="Arial"/>
        <w:bCs/>
        <w:sz w:val="20"/>
      </w:rPr>
      <w:t>1</w:t>
    </w:r>
    <w:r w:rsidRPr="007924FD">
      <w:rPr>
        <w:rFonts w:ascii="Arial" w:eastAsia="Calibri" w:hAnsi="Arial" w:cs="Arial"/>
        <w:bCs/>
        <w:sz w:val="20"/>
      </w:rPr>
      <w:fldChar w:fldCharType="end"/>
    </w:r>
  </w:p>
  <w:p w14:paraId="2E3790FE" w14:textId="77777777" w:rsidR="00DB23D7" w:rsidRDefault="00DB2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614A" w14:textId="3499E81A" w:rsidR="001920D1" w:rsidRPr="007924FD" w:rsidRDefault="001920D1" w:rsidP="00406A2F">
    <w:pPr>
      <w:pStyle w:val="Footer"/>
      <w:tabs>
        <w:tab w:val="clear" w:pos="9026"/>
        <w:tab w:val="right" w:pos="9639"/>
      </w:tabs>
      <w:ind w:right="-1"/>
      <w:rPr>
        <w:bCs/>
      </w:rPr>
    </w:pPr>
    <w:r>
      <w:rPr>
        <w:rFonts w:ascii="Arial" w:eastAsia="Calibri" w:hAnsi="Arial" w:cs="Arial"/>
        <w:sz w:val="20"/>
      </w:rPr>
      <w:t>WA Cohort Studies – Operational Support Program 2025</w:t>
    </w:r>
    <w:r w:rsidRPr="00197820">
      <w:rPr>
        <w:rFonts w:ascii="Arial" w:eastAsia="Calibri" w:hAnsi="Arial" w:cs="Arial"/>
        <w:sz w:val="20"/>
      </w:rPr>
      <w:t xml:space="preserve"> – App</w:t>
    </w:r>
    <w:r w:rsidRPr="00D81AC5">
      <w:rPr>
        <w:rFonts w:ascii="Arial" w:eastAsia="Calibri" w:hAnsi="Arial" w:cs="Arial"/>
        <w:sz w:val="20"/>
      </w:rPr>
      <w:t>lication Form</w:t>
    </w:r>
    <w:r>
      <w:rPr>
        <w:rFonts w:ascii="Arial" w:eastAsia="Calibri" w:hAnsi="Arial" w:cs="Arial"/>
        <w:b/>
        <w:sz w:val="20"/>
      </w:rPr>
      <w:t xml:space="preserve"> </w:t>
    </w:r>
    <w:r>
      <w:rPr>
        <w:rFonts w:ascii="Arial" w:eastAsia="Calibri" w:hAnsi="Arial" w:cs="Arial"/>
        <w:b/>
        <w:sz w:val="20"/>
      </w:rPr>
      <w:tab/>
    </w:r>
    <w:r w:rsidRPr="001920D1">
      <w:rPr>
        <w:rFonts w:asciiTheme="minorHAnsi" w:eastAsia="Calibri" w:hAnsiTheme="minorHAnsi" w:cstheme="minorHAnsi"/>
        <w:bCs/>
        <w:sz w:val="20"/>
      </w:rPr>
      <w:t xml:space="preserve">Page </w:t>
    </w:r>
    <w:r w:rsidRPr="001920D1">
      <w:rPr>
        <w:rFonts w:asciiTheme="minorHAnsi" w:eastAsia="Calibri" w:hAnsiTheme="minorHAnsi" w:cstheme="minorHAnsi"/>
        <w:bCs/>
        <w:sz w:val="20"/>
      </w:rPr>
      <w:fldChar w:fldCharType="begin"/>
    </w:r>
    <w:r w:rsidRPr="001920D1">
      <w:rPr>
        <w:rFonts w:asciiTheme="minorHAnsi" w:eastAsia="Calibri" w:hAnsiTheme="minorHAnsi" w:cstheme="minorHAnsi"/>
        <w:bCs/>
        <w:sz w:val="20"/>
      </w:rPr>
      <w:instrText xml:space="preserve"> PAGE  \* Arabic  \* MERGEFORMAT </w:instrText>
    </w:r>
    <w:r w:rsidRPr="001920D1">
      <w:rPr>
        <w:rFonts w:asciiTheme="minorHAnsi" w:eastAsia="Calibri" w:hAnsiTheme="minorHAnsi" w:cstheme="minorHAnsi"/>
        <w:bCs/>
        <w:sz w:val="20"/>
      </w:rPr>
      <w:fldChar w:fldCharType="separate"/>
    </w:r>
    <w:r w:rsidRPr="001920D1">
      <w:rPr>
        <w:rFonts w:asciiTheme="minorHAnsi" w:eastAsia="Calibri" w:hAnsiTheme="minorHAnsi" w:cstheme="minorHAnsi"/>
        <w:bCs/>
        <w:sz w:val="20"/>
      </w:rPr>
      <w:t>2</w:t>
    </w:r>
    <w:r w:rsidRPr="001920D1">
      <w:rPr>
        <w:rFonts w:asciiTheme="minorHAnsi" w:eastAsia="Calibri" w:hAnsiTheme="minorHAnsi" w:cstheme="minorHAnsi"/>
        <w:bCs/>
        <w:sz w:val="20"/>
      </w:rPr>
      <w:fldChar w:fldCharType="end"/>
    </w:r>
  </w:p>
  <w:p w14:paraId="131925AC" w14:textId="3634BC5E" w:rsidR="001920D1" w:rsidRDefault="00406A2F" w:rsidP="00406A2F">
    <w:pPr>
      <w:pStyle w:val="Footer"/>
      <w:tabs>
        <w:tab w:val="clear" w:pos="4513"/>
        <w:tab w:val="clear" w:pos="9026"/>
        <w:tab w:val="left" w:pos="610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843EF" w14:textId="4B8F13AE" w:rsidR="00E76A0F" w:rsidRDefault="00094E65">
    <w:pPr>
      <w:pStyle w:val="Footer"/>
    </w:pPr>
    <w:r>
      <w:rPr>
        <w:noProof/>
        <w:szCs w:val="24"/>
        <w:lang w:eastAsia="zh-CN"/>
      </w:rPr>
      <w:drawing>
        <wp:anchor distT="0" distB="0" distL="114300" distR="114300" simplePos="0" relativeHeight="251662336" behindDoc="1" locked="0" layoutInCell="1" allowOverlap="1" wp14:anchorId="4AF2E98E" wp14:editId="0164A128">
          <wp:simplePos x="0" y="0"/>
          <wp:positionH relativeFrom="column">
            <wp:posOffset>3933825</wp:posOffset>
          </wp:positionH>
          <wp:positionV relativeFrom="paragraph">
            <wp:posOffset>-771525</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27F40" w14:textId="77777777" w:rsidR="00C37321" w:rsidRDefault="00C37321" w:rsidP="007D4DF0">
      <w:r>
        <w:separator/>
      </w:r>
    </w:p>
  </w:footnote>
  <w:footnote w:type="continuationSeparator" w:id="0">
    <w:p w14:paraId="37784C50" w14:textId="77777777" w:rsidR="00C37321" w:rsidRDefault="00C37321" w:rsidP="007D4DF0">
      <w:r>
        <w:continuationSeparator/>
      </w:r>
    </w:p>
  </w:footnote>
  <w:footnote w:type="continuationNotice" w:id="1">
    <w:p w14:paraId="32D9ACFD" w14:textId="77777777" w:rsidR="00C37321" w:rsidRDefault="00C373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2C483FAC" w:rsidR="00A84E77" w:rsidRDefault="00FC497F">
    <w:pPr>
      <w:pStyle w:val="Header"/>
    </w:pPr>
    <w:r>
      <w:rPr>
        <w:noProof/>
        <w:lang w:eastAsia="en-AU"/>
      </w:rPr>
      <w:drawing>
        <wp:anchor distT="0" distB="0" distL="114300" distR="114300" simplePos="0" relativeHeight="251660288" behindDoc="1" locked="0" layoutInCell="1" allowOverlap="1" wp14:anchorId="6ABF67BF" wp14:editId="062014B9">
          <wp:simplePos x="0" y="0"/>
          <wp:positionH relativeFrom="margin">
            <wp:align>center</wp:align>
          </wp:positionH>
          <wp:positionV relativeFrom="paragraph">
            <wp:posOffset>-191135</wp:posOffset>
          </wp:positionV>
          <wp:extent cx="7164233" cy="1615044"/>
          <wp:effectExtent l="0" t="0" r="0" b="444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E3ED8" w14:textId="60C3E2FE" w:rsidR="00467E49" w:rsidRDefault="00467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6C"/>
    <w:multiLevelType w:val="hybridMultilevel"/>
    <w:tmpl w:val="348C6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33219FC"/>
    <w:multiLevelType w:val="hybridMultilevel"/>
    <w:tmpl w:val="2194B5C0"/>
    <w:lvl w:ilvl="0" w:tplc="478E8AFA">
      <w:start w:val="1"/>
      <w:numFmt w:val="lowerLetter"/>
      <w:lvlText w:val="(%1)"/>
      <w:lvlJc w:val="left"/>
      <w:pPr>
        <w:tabs>
          <w:tab w:val="num" w:pos="1980"/>
        </w:tabs>
        <w:ind w:left="19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5C2001F4"/>
    <w:multiLevelType w:val="hybridMultilevel"/>
    <w:tmpl w:val="069287D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008596F"/>
    <w:multiLevelType w:val="hybridMultilevel"/>
    <w:tmpl w:val="67D022D6"/>
    <w:lvl w:ilvl="0" w:tplc="C98EF512">
      <w:start w:val="1"/>
      <w:numFmt w:val="lowerLetter"/>
      <w:lvlText w:val="(%1)"/>
      <w:lvlJc w:val="left"/>
      <w:pPr>
        <w:tabs>
          <w:tab w:val="num" w:pos="567"/>
        </w:tabs>
        <w:ind w:left="567" w:hanging="360"/>
      </w:pPr>
      <w:rPr>
        <w:rFonts w:ascii="Arial" w:eastAsia="Times New Roman" w:hAnsi="Arial" w:cs="Arial" w:hint="default"/>
        <w:i w:val="0"/>
        <w:sz w:val="24"/>
        <w:szCs w:val="24"/>
      </w:rPr>
    </w:lvl>
    <w:lvl w:ilvl="1" w:tplc="FFFFFFFF">
      <w:start w:val="1"/>
      <w:numFmt w:val="lowerLetter"/>
      <w:lvlText w:val="%2."/>
      <w:lvlJc w:val="left"/>
      <w:pPr>
        <w:tabs>
          <w:tab w:val="num" w:pos="1287"/>
        </w:tabs>
        <w:ind w:left="1287" w:hanging="360"/>
      </w:pPr>
    </w:lvl>
    <w:lvl w:ilvl="2" w:tplc="FFFFFFFF" w:tentative="1">
      <w:start w:val="1"/>
      <w:numFmt w:val="lowerRoman"/>
      <w:lvlText w:val="%3."/>
      <w:lvlJc w:val="right"/>
      <w:pPr>
        <w:tabs>
          <w:tab w:val="num" w:pos="2007"/>
        </w:tabs>
        <w:ind w:left="2007" w:hanging="180"/>
      </w:pPr>
    </w:lvl>
    <w:lvl w:ilvl="3" w:tplc="FFFFFFFF" w:tentative="1">
      <w:start w:val="1"/>
      <w:numFmt w:val="decimal"/>
      <w:lvlText w:val="%4."/>
      <w:lvlJc w:val="left"/>
      <w:pPr>
        <w:tabs>
          <w:tab w:val="num" w:pos="2727"/>
        </w:tabs>
        <w:ind w:left="2727" w:hanging="360"/>
      </w:pPr>
    </w:lvl>
    <w:lvl w:ilvl="4" w:tplc="FFFFFFFF" w:tentative="1">
      <w:start w:val="1"/>
      <w:numFmt w:val="lowerLetter"/>
      <w:lvlText w:val="%5."/>
      <w:lvlJc w:val="left"/>
      <w:pPr>
        <w:tabs>
          <w:tab w:val="num" w:pos="3447"/>
        </w:tabs>
        <w:ind w:left="3447" w:hanging="360"/>
      </w:pPr>
    </w:lvl>
    <w:lvl w:ilvl="5" w:tplc="FFFFFFFF" w:tentative="1">
      <w:start w:val="1"/>
      <w:numFmt w:val="lowerRoman"/>
      <w:lvlText w:val="%6."/>
      <w:lvlJc w:val="right"/>
      <w:pPr>
        <w:tabs>
          <w:tab w:val="num" w:pos="4167"/>
        </w:tabs>
        <w:ind w:left="4167" w:hanging="180"/>
      </w:pPr>
    </w:lvl>
    <w:lvl w:ilvl="6" w:tplc="FFFFFFFF" w:tentative="1">
      <w:start w:val="1"/>
      <w:numFmt w:val="decimal"/>
      <w:lvlText w:val="%7."/>
      <w:lvlJc w:val="left"/>
      <w:pPr>
        <w:tabs>
          <w:tab w:val="num" w:pos="4887"/>
        </w:tabs>
        <w:ind w:left="4887" w:hanging="360"/>
      </w:pPr>
    </w:lvl>
    <w:lvl w:ilvl="7" w:tplc="FFFFFFFF" w:tentative="1">
      <w:start w:val="1"/>
      <w:numFmt w:val="lowerLetter"/>
      <w:lvlText w:val="%8."/>
      <w:lvlJc w:val="left"/>
      <w:pPr>
        <w:tabs>
          <w:tab w:val="num" w:pos="5607"/>
        </w:tabs>
        <w:ind w:left="5607" w:hanging="360"/>
      </w:pPr>
    </w:lvl>
    <w:lvl w:ilvl="8" w:tplc="FFFFFFFF" w:tentative="1">
      <w:start w:val="1"/>
      <w:numFmt w:val="lowerRoman"/>
      <w:lvlText w:val="%9."/>
      <w:lvlJc w:val="right"/>
      <w:pPr>
        <w:tabs>
          <w:tab w:val="num" w:pos="6327"/>
        </w:tabs>
        <w:ind w:left="6327" w:hanging="180"/>
      </w:pPr>
    </w:lvl>
  </w:abstractNum>
  <w:abstractNum w:abstractNumId="6"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2E6A6B"/>
    <w:multiLevelType w:val="hybridMultilevel"/>
    <w:tmpl w:val="525E5F48"/>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num w:numId="1" w16cid:durableId="201553037">
    <w:abstractNumId w:val="3"/>
  </w:num>
  <w:num w:numId="2" w16cid:durableId="1001666110">
    <w:abstractNumId w:val="7"/>
  </w:num>
  <w:num w:numId="3" w16cid:durableId="1969969566">
    <w:abstractNumId w:val="6"/>
  </w:num>
  <w:num w:numId="4" w16cid:durableId="730465132">
    <w:abstractNumId w:val="4"/>
  </w:num>
  <w:num w:numId="5" w16cid:durableId="569996830">
    <w:abstractNumId w:val="2"/>
  </w:num>
  <w:num w:numId="6" w16cid:durableId="426657149">
    <w:abstractNumId w:val="1"/>
  </w:num>
  <w:num w:numId="7" w16cid:durableId="1384407724">
    <w:abstractNumId w:val="5"/>
  </w:num>
  <w:num w:numId="8" w16cid:durableId="63467672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7awMDMzszA1MLJQ0lEKTi0uzszPAykwqgUAf7izySwAAAA="/>
  </w:docVars>
  <w:rsids>
    <w:rsidRoot w:val="007D4DF0"/>
    <w:rsid w:val="000007DE"/>
    <w:rsid w:val="00000BA1"/>
    <w:rsid w:val="000010C7"/>
    <w:rsid w:val="0000389E"/>
    <w:rsid w:val="0000414B"/>
    <w:rsid w:val="000044B5"/>
    <w:rsid w:val="0000514D"/>
    <w:rsid w:val="000059E1"/>
    <w:rsid w:val="0000613F"/>
    <w:rsid w:val="00006494"/>
    <w:rsid w:val="00007032"/>
    <w:rsid w:val="00007044"/>
    <w:rsid w:val="00007631"/>
    <w:rsid w:val="00007CD9"/>
    <w:rsid w:val="00010A44"/>
    <w:rsid w:val="00011197"/>
    <w:rsid w:val="00012095"/>
    <w:rsid w:val="00012390"/>
    <w:rsid w:val="00012CB4"/>
    <w:rsid w:val="00013C69"/>
    <w:rsid w:val="000148E2"/>
    <w:rsid w:val="0001527F"/>
    <w:rsid w:val="00015D3C"/>
    <w:rsid w:val="00015E04"/>
    <w:rsid w:val="00016255"/>
    <w:rsid w:val="000163F8"/>
    <w:rsid w:val="0001680D"/>
    <w:rsid w:val="00020E9F"/>
    <w:rsid w:val="00020FB8"/>
    <w:rsid w:val="000220BA"/>
    <w:rsid w:val="00023574"/>
    <w:rsid w:val="00023907"/>
    <w:rsid w:val="00023F35"/>
    <w:rsid w:val="00024A7D"/>
    <w:rsid w:val="00024A9E"/>
    <w:rsid w:val="00024E6B"/>
    <w:rsid w:val="000256F9"/>
    <w:rsid w:val="000264B7"/>
    <w:rsid w:val="000266A7"/>
    <w:rsid w:val="000270FA"/>
    <w:rsid w:val="000273E4"/>
    <w:rsid w:val="000275F2"/>
    <w:rsid w:val="0002765B"/>
    <w:rsid w:val="000312F8"/>
    <w:rsid w:val="000316C9"/>
    <w:rsid w:val="000320E3"/>
    <w:rsid w:val="000347EC"/>
    <w:rsid w:val="000349F2"/>
    <w:rsid w:val="00034C61"/>
    <w:rsid w:val="00034FD4"/>
    <w:rsid w:val="000372D7"/>
    <w:rsid w:val="00037462"/>
    <w:rsid w:val="000379F6"/>
    <w:rsid w:val="00037DE5"/>
    <w:rsid w:val="00041D72"/>
    <w:rsid w:val="00041FC6"/>
    <w:rsid w:val="00042E80"/>
    <w:rsid w:val="00042EA7"/>
    <w:rsid w:val="00043C59"/>
    <w:rsid w:val="00043D0B"/>
    <w:rsid w:val="00043E8F"/>
    <w:rsid w:val="00044A9F"/>
    <w:rsid w:val="000452C3"/>
    <w:rsid w:val="00045758"/>
    <w:rsid w:val="00045FB3"/>
    <w:rsid w:val="000500F4"/>
    <w:rsid w:val="00050693"/>
    <w:rsid w:val="00051138"/>
    <w:rsid w:val="000511FF"/>
    <w:rsid w:val="00051E75"/>
    <w:rsid w:val="000525FF"/>
    <w:rsid w:val="00052709"/>
    <w:rsid w:val="00052E66"/>
    <w:rsid w:val="00053906"/>
    <w:rsid w:val="00054E18"/>
    <w:rsid w:val="00054F34"/>
    <w:rsid w:val="00054FE3"/>
    <w:rsid w:val="00055EA8"/>
    <w:rsid w:val="00056864"/>
    <w:rsid w:val="00057192"/>
    <w:rsid w:val="000577EC"/>
    <w:rsid w:val="00057A3B"/>
    <w:rsid w:val="00060E85"/>
    <w:rsid w:val="00061494"/>
    <w:rsid w:val="00062089"/>
    <w:rsid w:val="00062126"/>
    <w:rsid w:val="00062903"/>
    <w:rsid w:val="000629E2"/>
    <w:rsid w:val="000629E8"/>
    <w:rsid w:val="00063047"/>
    <w:rsid w:val="000644F6"/>
    <w:rsid w:val="000651BB"/>
    <w:rsid w:val="000665C9"/>
    <w:rsid w:val="00066A0D"/>
    <w:rsid w:val="000673EE"/>
    <w:rsid w:val="0006762E"/>
    <w:rsid w:val="00067A62"/>
    <w:rsid w:val="00067DB6"/>
    <w:rsid w:val="00067F2C"/>
    <w:rsid w:val="00070197"/>
    <w:rsid w:val="00070416"/>
    <w:rsid w:val="00070541"/>
    <w:rsid w:val="0007058A"/>
    <w:rsid w:val="000706ED"/>
    <w:rsid w:val="0007100D"/>
    <w:rsid w:val="0007291A"/>
    <w:rsid w:val="0007293F"/>
    <w:rsid w:val="00073255"/>
    <w:rsid w:val="00073612"/>
    <w:rsid w:val="00073CCD"/>
    <w:rsid w:val="00073E08"/>
    <w:rsid w:val="000741BC"/>
    <w:rsid w:val="00074CB1"/>
    <w:rsid w:val="000752D4"/>
    <w:rsid w:val="000758BE"/>
    <w:rsid w:val="00075C05"/>
    <w:rsid w:val="00075CD5"/>
    <w:rsid w:val="000762BE"/>
    <w:rsid w:val="000763EB"/>
    <w:rsid w:val="00076F34"/>
    <w:rsid w:val="00077523"/>
    <w:rsid w:val="000810E7"/>
    <w:rsid w:val="00081310"/>
    <w:rsid w:val="00081919"/>
    <w:rsid w:val="00082ADC"/>
    <w:rsid w:val="00082D61"/>
    <w:rsid w:val="00082D8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E65"/>
    <w:rsid w:val="00094F56"/>
    <w:rsid w:val="00095581"/>
    <w:rsid w:val="00095BBD"/>
    <w:rsid w:val="00095E23"/>
    <w:rsid w:val="00096927"/>
    <w:rsid w:val="00096FB3"/>
    <w:rsid w:val="000A0556"/>
    <w:rsid w:val="000A07A7"/>
    <w:rsid w:val="000A07CF"/>
    <w:rsid w:val="000A0C8F"/>
    <w:rsid w:val="000A0FD6"/>
    <w:rsid w:val="000A13D3"/>
    <w:rsid w:val="000A19FC"/>
    <w:rsid w:val="000A3736"/>
    <w:rsid w:val="000A42B5"/>
    <w:rsid w:val="000A43F1"/>
    <w:rsid w:val="000A494E"/>
    <w:rsid w:val="000A49ED"/>
    <w:rsid w:val="000A5CA3"/>
    <w:rsid w:val="000A62B1"/>
    <w:rsid w:val="000A6451"/>
    <w:rsid w:val="000A654A"/>
    <w:rsid w:val="000A7451"/>
    <w:rsid w:val="000A7C63"/>
    <w:rsid w:val="000B0F77"/>
    <w:rsid w:val="000B1BA7"/>
    <w:rsid w:val="000B2143"/>
    <w:rsid w:val="000B2D72"/>
    <w:rsid w:val="000B2F02"/>
    <w:rsid w:val="000B4955"/>
    <w:rsid w:val="000B515F"/>
    <w:rsid w:val="000B641E"/>
    <w:rsid w:val="000B672D"/>
    <w:rsid w:val="000B7B08"/>
    <w:rsid w:val="000C0303"/>
    <w:rsid w:val="000C03FF"/>
    <w:rsid w:val="000C0AB4"/>
    <w:rsid w:val="000C1BEC"/>
    <w:rsid w:val="000C2036"/>
    <w:rsid w:val="000C2DEF"/>
    <w:rsid w:val="000C3B3A"/>
    <w:rsid w:val="000C40ED"/>
    <w:rsid w:val="000C45D6"/>
    <w:rsid w:val="000C4CFB"/>
    <w:rsid w:val="000C4DDC"/>
    <w:rsid w:val="000C74FA"/>
    <w:rsid w:val="000D0965"/>
    <w:rsid w:val="000D1037"/>
    <w:rsid w:val="000D23CF"/>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3A9"/>
    <w:rsid w:val="000E1BC1"/>
    <w:rsid w:val="000E228A"/>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EF8"/>
    <w:rsid w:val="0010365D"/>
    <w:rsid w:val="001042C2"/>
    <w:rsid w:val="00104EEF"/>
    <w:rsid w:val="00105320"/>
    <w:rsid w:val="001061AA"/>
    <w:rsid w:val="00106964"/>
    <w:rsid w:val="001113C7"/>
    <w:rsid w:val="00111EB7"/>
    <w:rsid w:val="00111FE0"/>
    <w:rsid w:val="00112A05"/>
    <w:rsid w:val="00112AB0"/>
    <w:rsid w:val="001138F6"/>
    <w:rsid w:val="001141AA"/>
    <w:rsid w:val="001141B4"/>
    <w:rsid w:val="00115DAD"/>
    <w:rsid w:val="0011704E"/>
    <w:rsid w:val="0011724A"/>
    <w:rsid w:val="00117897"/>
    <w:rsid w:val="00117AA5"/>
    <w:rsid w:val="001200BE"/>
    <w:rsid w:val="00120A9B"/>
    <w:rsid w:val="00120AF6"/>
    <w:rsid w:val="001212C8"/>
    <w:rsid w:val="001240E1"/>
    <w:rsid w:val="0012414E"/>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1559"/>
    <w:rsid w:val="001320A5"/>
    <w:rsid w:val="00132A1F"/>
    <w:rsid w:val="00133458"/>
    <w:rsid w:val="00133D32"/>
    <w:rsid w:val="001345FD"/>
    <w:rsid w:val="00134C5A"/>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411D"/>
    <w:rsid w:val="00144B0C"/>
    <w:rsid w:val="001456BD"/>
    <w:rsid w:val="00145923"/>
    <w:rsid w:val="00145A4D"/>
    <w:rsid w:val="001461B7"/>
    <w:rsid w:val="00146DDE"/>
    <w:rsid w:val="00147FF5"/>
    <w:rsid w:val="00150153"/>
    <w:rsid w:val="00150797"/>
    <w:rsid w:val="00151279"/>
    <w:rsid w:val="00151C54"/>
    <w:rsid w:val="00152213"/>
    <w:rsid w:val="001529B9"/>
    <w:rsid w:val="00152E08"/>
    <w:rsid w:val="001533EB"/>
    <w:rsid w:val="001538F1"/>
    <w:rsid w:val="00153EE2"/>
    <w:rsid w:val="001555B7"/>
    <w:rsid w:val="0015589C"/>
    <w:rsid w:val="00155A1C"/>
    <w:rsid w:val="00155D65"/>
    <w:rsid w:val="00155E58"/>
    <w:rsid w:val="00156141"/>
    <w:rsid w:val="00156A67"/>
    <w:rsid w:val="00156D40"/>
    <w:rsid w:val="001578A5"/>
    <w:rsid w:val="001604F5"/>
    <w:rsid w:val="001605A2"/>
    <w:rsid w:val="00160884"/>
    <w:rsid w:val="00160F97"/>
    <w:rsid w:val="00161B8B"/>
    <w:rsid w:val="00161DC7"/>
    <w:rsid w:val="00161E82"/>
    <w:rsid w:val="0016258B"/>
    <w:rsid w:val="001629D6"/>
    <w:rsid w:val="00162F0B"/>
    <w:rsid w:val="00163188"/>
    <w:rsid w:val="00163392"/>
    <w:rsid w:val="001638D9"/>
    <w:rsid w:val="00163AB5"/>
    <w:rsid w:val="00164F5C"/>
    <w:rsid w:val="00165242"/>
    <w:rsid w:val="00165C4E"/>
    <w:rsid w:val="00167727"/>
    <w:rsid w:val="00167D49"/>
    <w:rsid w:val="00167EFF"/>
    <w:rsid w:val="00170D9C"/>
    <w:rsid w:val="0017265B"/>
    <w:rsid w:val="001726AE"/>
    <w:rsid w:val="001726F9"/>
    <w:rsid w:val="001731AA"/>
    <w:rsid w:val="00174375"/>
    <w:rsid w:val="0017472F"/>
    <w:rsid w:val="00175584"/>
    <w:rsid w:val="0017734E"/>
    <w:rsid w:val="00180D34"/>
    <w:rsid w:val="00181210"/>
    <w:rsid w:val="00181599"/>
    <w:rsid w:val="00181E7F"/>
    <w:rsid w:val="00182312"/>
    <w:rsid w:val="00182955"/>
    <w:rsid w:val="00183F1E"/>
    <w:rsid w:val="001846AF"/>
    <w:rsid w:val="001847F3"/>
    <w:rsid w:val="0018530B"/>
    <w:rsid w:val="00185369"/>
    <w:rsid w:val="001876D9"/>
    <w:rsid w:val="00187BA3"/>
    <w:rsid w:val="00187D73"/>
    <w:rsid w:val="00187DF5"/>
    <w:rsid w:val="00190569"/>
    <w:rsid w:val="001905AC"/>
    <w:rsid w:val="00190FF4"/>
    <w:rsid w:val="00191B28"/>
    <w:rsid w:val="001920D1"/>
    <w:rsid w:val="00192217"/>
    <w:rsid w:val="001924BB"/>
    <w:rsid w:val="00193DCA"/>
    <w:rsid w:val="0019493F"/>
    <w:rsid w:val="00194F33"/>
    <w:rsid w:val="0019635B"/>
    <w:rsid w:val="00196665"/>
    <w:rsid w:val="00197996"/>
    <w:rsid w:val="00197B2B"/>
    <w:rsid w:val="00197B91"/>
    <w:rsid w:val="001A0716"/>
    <w:rsid w:val="001A08D1"/>
    <w:rsid w:val="001A1910"/>
    <w:rsid w:val="001A1D05"/>
    <w:rsid w:val="001A251E"/>
    <w:rsid w:val="001A2649"/>
    <w:rsid w:val="001A315C"/>
    <w:rsid w:val="001A386E"/>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6E3"/>
    <w:rsid w:val="001B2907"/>
    <w:rsid w:val="001B292C"/>
    <w:rsid w:val="001B32DB"/>
    <w:rsid w:val="001B3387"/>
    <w:rsid w:val="001B33FB"/>
    <w:rsid w:val="001B3F0F"/>
    <w:rsid w:val="001B45C9"/>
    <w:rsid w:val="001B5707"/>
    <w:rsid w:val="001B61DE"/>
    <w:rsid w:val="001B6375"/>
    <w:rsid w:val="001B6421"/>
    <w:rsid w:val="001B7A5E"/>
    <w:rsid w:val="001B7C85"/>
    <w:rsid w:val="001C00CC"/>
    <w:rsid w:val="001C116C"/>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80"/>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1F48"/>
    <w:rsid w:val="001E2CE4"/>
    <w:rsid w:val="001E3311"/>
    <w:rsid w:val="001E42C7"/>
    <w:rsid w:val="001E51D6"/>
    <w:rsid w:val="001E563F"/>
    <w:rsid w:val="001E57E0"/>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E34"/>
    <w:rsid w:val="001F4205"/>
    <w:rsid w:val="001F5676"/>
    <w:rsid w:val="001F5945"/>
    <w:rsid w:val="001F5E17"/>
    <w:rsid w:val="001F6746"/>
    <w:rsid w:val="001F6B4F"/>
    <w:rsid w:val="001F6DD4"/>
    <w:rsid w:val="001F7EF7"/>
    <w:rsid w:val="00200115"/>
    <w:rsid w:val="00200BFD"/>
    <w:rsid w:val="0020124D"/>
    <w:rsid w:val="002013E2"/>
    <w:rsid w:val="002015BD"/>
    <w:rsid w:val="002027D7"/>
    <w:rsid w:val="00202D42"/>
    <w:rsid w:val="00202FC3"/>
    <w:rsid w:val="00202FC8"/>
    <w:rsid w:val="00203AA3"/>
    <w:rsid w:val="00205552"/>
    <w:rsid w:val="00205620"/>
    <w:rsid w:val="00205BD5"/>
    <w:rsid w:val="00205CB3"/>
    <w:rsid w:val="00205E5D"/>
    <w:rsid w:val="00205F3D"/>
    <w:rsid w:val="002064E9"/>
    <w:rsid w:val="002072A0"/>
    <w:rsid w:val="002072FC"/>
    <w:rsid w:val="00207CAF"/>
    <w:rsid w:val="00207F54"/>
    <w:rsid w:val="002104C7"/>
    <w:rsid w:val="0021074D"/>
    <w:rsid w:val="00210A72"/>
    <w:rsid w:val="00211440"/>
    <w:rsid w:val="0021193A"/>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18D8"/>
    <w:rsid w:val="00222548"/>
    <w:rsid w:val="00222926"/>
    <w:rsid w:val="00224F2F"/>
    <w:rsid w:val="00225CF1"/>
    <w:rsid w:val="00225FA8"/>
    <w:rsid w:val="00226490"/>
    <w:rsid w:val="00226898"/>
    <w:rsid w:val="00226DC1"/>
    <w:rsid w:val="0022776A"/>
    <w:rsid w:val="0023051E"/>
    <w:rsid w:val="00230670"/>
    <w:rsid w:val="002328D9"/>
    <w:rsid w:val="002333C8"/>
    <w:rsid w:val="002344E5"/>
    <w:rsid w:val="00234E66"/>
    <w:rsid w:val="002351D5"/>
    <w:rsid w:val="00235F78"/>
    <w:rsid w:val="00236653"/>
    <w:rsid w:val="0023718B"/>
    <w:rsid w:val="0024027E"/>
    <w:rsid w:val="002402D3"/>
    <w:rsid w:val="00240BAB"/>
    <w:rsid w:val="002413CA"/>
    <w:rsid w:val="00241422"/>
    <w:rsid w:val="002414EF"/>
    <w:rsid w:val="00241B16"/>
    <w:rsid w:val="00241E4E"/>
    <w:rsid w:val="00242591"/>
    <w:rsid w:val="00242AC3"/>
    <w:rsid w:val="00242C94"/>
    <w:rsid w:val="00243DB5"/>
    <w:rsid w:val="00244081"/>
    <w:rsid w:val="00244AD1"/>
    <w:rsid w:val="00245C72"/>
    <w:rsid w:val="00245D6C"/>
    <w:rsid w:val="0024703D"/>
    <w:rsid w:val="0024724C"/>
    <w:rsid w:val="0024748A"/>
    <w:rsid w:val="00250455"/>
    <w:rsid w:val="00250B67"/>
    <w:rsid w:val="00251300"/>
    <w:rsid w:val="00252252"/>
    <w:rsid w:val="002535FF"/>
    <w:rsid w:val="00254A1A"/>
    <w:rsid w:val="00254AA0"/>
    <w:rsid w:val="002552D8"/>
    <w:rsid w:val="00256165"/>
    <w:rsid w:val="002567B8"/>
    <w:rsid w:val="00256909"/>
    <w:rsid w:val="00260456"/>
    <w:rsid w:val="00261730"/>
    <w:rsid w:val="00261783"/>
    <w:rsid w:val="00261B6A"/>
    <w:rsid w:val="00261E2D"/>
    <w:rsid w:val="00262233"/>
    <w:rsid w:val="00262CE7"/>
    <w:rsid w:val="00263C13"/>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4"/>
    <w:rsid w:val="002752EF"/>
    <w:rsid w:val="00275909"/>
    <w:rsid w:val="002760D5"/>
    <w:rsid w:val="002766A7"/>
    <w:rsid w:val="00280278"/>
    <w:rsid w:val="00280370"/>
    <w:rsid w:val="00280B2A"/>
    <w:rsid w:val="002814FC"/>
    <w:rsid w:val="0028152E"/>
    <w:rsid w:val="0028190E"/>
    <w:rsid w:val="00282341"/>
    <w:rsid w:val="0028361D"/>
    <w:rsid w:val="00283E50"/>
    <w:rsid w:val="0028405C"/>
    <w:rsid w:val="00284F15"/>
    <w:rsid w:val="00284FF4"/>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77C9"/>
    <w:rsid w:val="002B7AAA"/>
    <w:rsid w:val="002B7B47"/>
    <w:rsid w:val="002C1109"/>
    <w:rsid w:val="002C16B8"/>
    <w:rsid w:val="002C1FAC"/>
    <w:rsid w:val="002C299D"/>
    <w:rsid w:val="002C3E02"/>
    <w:rsid w:val="002C4039"/>
    <w:rsid w:val="002C4FE7"/>
    <w:rsid w:val="002C5562"/>
    <w:rsid w:val="002C6140"/>
    <w:rsid w:val="002C66EF"/>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7CF"/>
    <w:rsid w:val="002E5F43"/>
    <w:rsid w:val="002F03BC"/>
    <w:rsid w:val="002F0CE2"/>
    <w:rsid w:val="002F0E62"/>
    <w:rsid w:val="002F14D7"/>
    <w:rsid w:val="002F1DBD"/>
    <w:rsid w:val="002F3238"/>
    <w:rsid w:val="002F515B"/>
    <w:rsid w:val="002F5B86"/>
    <w:rsid w:val="002F5EE3"/>
    <w:rsid w:val="002F75E6"/>
    <w:rsid w:val="00301007"/>
    <w:rsid w:val="0030198C"/>
    <w:rsid w:val="00302DAA"/>
    <w:rsid w:val="0030309D"/>
    <w:rsid w:val="00304F59"/>
    <w:rsid w:val="00305285"/>
    <w:rsid w:val="00305CCF"/>
    <w:rsid w:val="00305FF3"/>
    <w:rsid w:val="00306112"/>
    <w:rsid w:val="0030611D"/>
    <w:rsid w:val="00307C33"/>
    <w:rsid w:val="00307F79"/>
    <w:rsid w:val="00312212"/>
    <w:rsid w:val="00312893"/>
    <w:rsid w:val="003128D3"/>
    <w:rsid w:val="0031368D"/>
    <w:rsid w:val="00313A84"/>
    <w:rsid w:val="00314305"/>
    <w:rsid w:val="00314C4F"/>
    <w:rsid w:val="00314DF3"/>
    <w:rsid w:val="00314E27"/>
    <w:rsid w:val="003161E1"/>
    <w:rsid w:val="003167BC"/>
    <w:rsid w:val="00316CA7"/>
    <w:rsid w:val="00316E1C"/>
    <w:rsid w:val="003172B0"/>
    <w:rsid w:val="003174F1"/>
    <w:rsid w:val="00317E3D"/>
    <w:rsid w:val="00320446"/>
    <w:rsid w:val="00320806"/>
    <w:rsid w:val="00321010"/>
    <w:rsid w:val="00321BE2"/>
    <w:rsid w:val="00322882"/>
    <w:rsid w:val="00322970"/>
    <w:rsid w:val="00323738"/>
    <w:rsid w:val="00323781"/>
    <w:rsid w:val="00323917"/>
    <w:rsid w:val="003256B1"/>
    <w:rsid w:val="00325DBA"/>
    <w:rsid w:val="003260AD"/>
    <w:rsid w:val="00326DA8"/>
    <w:rsid w:val="003274C7"/>
    <w:rsid w:val="003276C2"/>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44D2"/>
    <w:rsid w:val="003445B2"/>
    <w:rsid w:val="00344A3C"/>
    <w:rsid w:val="00344AEA"/>
    <w:rsid w:val="003450BC"/>
    <w:rsid w:val="003451D6"/>
    <w:rsid w:val="0034532F"/>
    <w:rsid w:val="00345A85"/>
    <w:rsid w:val="00345C53"/>
    <w:rsid w:val="00345D34"/>
    <w:rsid w:val="00346C18"/>
    <w:rsid w:val="00347733"/>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F5E"/>
    <w:rsid w:val="00362DB6"/>
    <w:rsid w:val="00364C27"/>
    <w:rsid w:val="00364E5F"/>
    <w:rsid w:val="003664AF"/>
    <w:rsid w:val="00366D2E"/>
    <w:rsid w:val="00366F21"/>
    <w:rsid w:val="003672D3"/>
    <w:rsid w:val="00367B58"/>
    <w:rsid w:val="00367F4F"/>
    <w:rsid w:val="0037013C"/>
    <w:rsid w:val="00370754"/>
    <w:rsid w:val="0037083F"/>
    <w:rsid w:val="00371DE0"/>
    <w:rsid w:val="00371FDE"/>
    <w:rsid w:val="00372971"/>
    <w:rsid w:val="003729C9"/>
    <w:rsid w:val="00372C83"/>
    <w:rsid w:val="00372EA0"/>
    <w:rsid w:val="003733CC"/>
    <w:rsid w:val="0037396A"/>
    <w:rsid w:val="00374235"/>
    <w:rsid w:val="00374733"/>
    <w:rsid w:val="00374FDA"/>
    <w:rsid w:val="0037623E"/>
    <w:rsid w:val="00376324"/>
    <w:rsid w:val="003765EE"/>
    <w:rsid w:val="00376990"/>
    <w:rsid w:val="00376E3D"/>
    <w:rsid w:val="00377414"/>
    <w:rsid w:val="00377982"/>
    <w:rsid w:val="003802DC"/>
    <w:rsid w:val="00380D8F"/>
    <w:rsid w:val="00382C90"/>
    <w:rsid w:val="003835CB"/>
    <w:rsid w:val="00383D94"/>
    <w:rsid w:val="003847D5"/>
    <w:rsid w:val="003858D0"/>
    <w:rsid w:val="00386133"/>
    <w:rsid w:val="003861C1"/>
    <w:rsid w:val="003869BE"/>
    <w:rsid w:val="00390132"/>
    <w:rsid w:val="00390EA3"/>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77B"/>
    <w:rsid w:val="003B340D"/>
    <w:rsid w:val="003B3F2F"/>
    <w:rsid w:val="003B4350"/>
    <w:rsid w:val="003B43F8"/>
    <w:rsid w:val="003B4B8E"/>
    <w:rsid w:val="003B4D14"/>
    <w:rsid w:val="003B4F32"/>
    <w:rsid w:val="003B5274"/>
    <w:rsid w:val="003B52DE"/>
    <w:rsid w:val="003B5803"/>
    <w:rsid w:val="003B5914"/>
    <w:rsid w:val="003B5A18"/>
    <w:rsid w:val="003B5DF2"/>
    <w:rsid w:val="003B6BEC"/>
    <w:rsid w:val="003B70D5"/>
    <w:rsid w:val="003C00B6"/>
    <w:rsid w:val="003C30A1"/>
    <w:rsid w:val="003C527E"/>
    <w:rsid w:val="003C5B1C"/>
    <w:rsid w:val="003C5DC6"/>
    <w:rsid w:val="003C605C"/>
    <w:rsid w:val="003C63D6"/>
    <w:rsid w:val="003C6C25"/>
    <w:rsid w:val="003C7454"/>
    <w:rsid w:val="003C7A2E"/>
    <w:rsid w:val="003D007A"/>
    <w:rsid w:val="003D172D"/>
    <w:rsid w:val="003D2931"/>
    <w:rsid w:val="003D2E30"/>
    <w:rsid w:val="003D64D5"/>
    <w:rsid w:val="003D6838"/>
    <w:rsid w:val="003D7877"/>
    <w:rsid w:val="003D7980"/>
    <w:rsid w:val="003D7EA0"/>
    <w:rsid w:val="003E005C"/>
    <w:rsid w:val="003E0BC8"/>
    <w:rsid w:val="003E112D"/>
    <w:rsid w:val="003E1479"/>
    <w:rsid w:val="003E1E0E"/>
    <w:rsid w:val="003E2777"/>
    <w:rsid w:val="003E2791"/>
    <w:rsid w:val="003E2DE4"/>
    <w:rsid w:val="003E46F4"/>
    <w:rsid w:val="003E5907"/>
    <w:rsid w:val="003E5A25"/>
    <w:rsid w:val="003E69C9"/>
    <w:rsid w:val="003E7192"/>
    <w:rsid w:val="003E767E"/>
    <w:rsid w:val="003E7A60"/>
    <w:rsid w:val="003F08D0"/>
    <w:rsid w:val="003F15FB"/>
    <w:rsid w:val="003F4E03"/>
    <w:rsid w:val="003F58B7"/>
    <w:rsid w:val="003F5C72"/>
    <w:rsid w:val="003F65FC"/>
    <w:rsid w:val="003F6B36"/>
    <w:rsid w:val="003F6F5E"/>
    <w:rsid w:val="003F77BC"/>
    <w:rsid w:val="0040005B"/>
    <w:rsid w:val="0040155C"/>
    <w:rsid w:val="00401719"/>
    <w:rsid w:val="00401FB8"/>
    <w:rsid w:val="004024A1"/>
    <w:rsid w:val="0040282A"/>
    <w:rsid w:val="0040283A"/>
    <w:rsid w:val="0040439A"/>
    <w:rsid w:val="00404782"/>
    <w:rsid w:val="00404886"/>
    <w:rsid w:val="00404E8E"/>
    <w:rsid w:val="00406A2F"/>
    <w:rsid w:val="00407018"/>
    <w:rsid w:val="004071AD"/>
    <w:rsid w:val="0040733E"/>
    <w:rsid w:val="00407438"/>
    <w:rsid w:val="00407E71"/>
    <w:rsid w:val="0041037E"/>
    <w:rsid w:val="0041126A"/>
    <w:rsid w:val="004116C2"/>
    <w:rsid w:val="0041178C"/>
    <w:rsid w:val="0041214A"/>
    <w:rsid w:val="004121BA"/>
    <w:rsid w:val="004124C8"/>
    <w:rsid w:val="00412E97"/>
    <w:rsid w:val="00413180"/>
    <w:rsid w:val="0041364D"/>
    <w:rsid w:val="00414D63"/>
    <w:rsid w:val="00414ED8"/>
    <w:rsid w:val="00415256"/>
    <w:rsid w:val="004154A1"/>
    <w:rsid w:val="00416107"/>
    <w:rsid w:val="004168C8"/>
    <w:rsid w:val="00416AAD"/>
    <w:rsid w:val="0041701F"/>
    <w:rsid w:val="00417C2B"/>
    <w:rsid w:val="00417E7A"/>
    <w:rsid w:val="00421099"/>
    <w:rsid w:val="00421A10"/>
    <w:rsid w:val="00422D42"/>
    <w:rsid w:val="00422F38"/>
    <w:rsid w:val="00422F7D"/>
    <w:rsid w:val="00423764"/>
    <w:rsid w:val="00423B2F"/>
    <w:rsid w:val="00424959"/>
    <w:rsid w:val="00424EAE"/>
    <w:rsid w:val="00425609"/>
    <w:rsid w:val="004258A8"/>
    <w:rsid w:val="00427787"/>
    <w:rsid w:val="004277BA"/>
    <w:rsid w:val="00427D37"/>
    <w:rsid w:val="00430913"/>
    <w:rsid w:val="00430C10"/>
    <w:rsid w:val="00430D2C"/>
    <w:rsid w:val="00431031"/>
    <w:rsid w:val="004310DF"/>
    <w:rsid w:val="00431692"/>
    <w:rsid w:val="00432938"/>
    <w:rsid w:val="0043326F"/>
    <w:rsid w:val="0043386B"/>
    <w:rsid w:val="0043405C"/>
    <w:rsid w:val="004367A3"/>
    <w:rsid w:val="00436B2D"/>
    <w:rsid w:val="00437005"/>
    <w:rsid w:val="004378B1"/>
    <w:rsid w:val="004410D8"/>
    <w:rsid w:val="00441311"/>
    <w:rsid w:val="00441719"/>
    <w:rsid w:val="00442436"/>
    <w:rsid w:val="00442771"/>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55A4"/>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EDC"/>
    <w:rsid w:val="00466FAC"/>
    <w:rsid w:val="00467B9E"/>
    <w:rsid w:val="00467E49"/>
    <w:rsid w:val="0047248D"/>
    <w:rsid w:val="004736BC"/>
    <w:rsid w:val="0047441D"/>
    <w:rsid w:val="00475E40"/>
    <w:rsid w:val="00476F7A"/>
    <w:rsid w:val="00477658"/>
    <w:rsid w:val="00477A4C"/>
    <w:rsid w:val="00477D1F"/>
    <w:rsid w:val="00477E42"/>
    <w:rsid w:val="004800C0"/>
    <w:rsid w:val="004800EC"/>
    <w:rsid w:val="004808DD"/>
    <w:rsid w:val="00480FAC"/>
    <w:rsid w:val="00481BB4"/>
    <w:rsid w:val="00482C4B"/>
    <w:rsid w:val="00482F22"/>
    <w:rsid w:val="004848E0"/>
    <w:rsid w:val="00484CC0"/>
    <w:rsid w:val="00485124"/>
    <w:rsid w:val="00485DF4"/>
    <w:rsid w:val="0048672F"/>
    <w:rsid w:val="0049075C"/>
    <w:rsid w:val="00490A1D"/>
    <w:rsid w:val="004910C9"/>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971A1"/>
    <w:rsid w:val="004A003A"/>
    <w:rsid w:val="004A0B48"/>
    <w:rsid w:val="004A13E3"/>
    <w:rsid w:val="004A171D"/>
    <w:rsid w:val="004A1B6F"/>
    <w:rsid w:val="004A1E12"/>
    <w:rsid w:val="004A4011"/>
    <w:rsid w:val="004A52ED"/>
    <w:rsid w:val="004A5932"/>
    <w:rsid w:val="004A69EA"/>
    <w:rsid w:val="004A6B69"/>
    <w:rsid w:val="004A6CAA"/>
    <w:rsid w:val="004A766E"/>
    <w:rsid w:val="004A77A0"/>
    <w:rsid w:val="004A7A87"/>
    <w:rsid w:val="004B0138"/>
    <w:rsid w:val="004B0F05"/>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42F3"/>
    <w:rsid w:val="004C63FA"/>
    <w:rsid w:val="004C6E99"/>
    <w:rsid w:val="004C74C8"/>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2B1"/>
    <w:rsid w:val="004E5E5A"/>
    <w:rsid w:val="004E65C4"/>
    <w:rsid w:val="004E65F5"/>
    <w:rsid w:val="004E6ADE"/>
    <w:rsid w:val="004E6BB5"/>
    <w:rsid w:val="004E76B9"/>
    <w:rsid w:val="004E7FF7"/>
    <w:rsid w:val="004F0381"/>
    <w:rsid w:val="004F06E0"/>
    <w:rsid w:val="004F0952"/>
    <w:rsid w:val="004F15B9"/>
    <w:rsid w:val="004F17B1"/>
    <w:rsid w:val="004F2192"/>
    <w:rsid w:val="004F2367"/>
    <w:rsid w:val="004F2390"/>
    <w:rsid w:val="004F374F"/>
    <w:rsid w:val="004F39E7"/>
    <w:rsid w:val="004F3D1A"/>
    <w:rsid w:val="004F6331"/>
    <w:rsid w:val="004F775B"/>
    <w:rsid w:val="00500DFD"/>
    <w:rsid w:val="00500EC1"/>
    <w:rsid w:val="00501A7A"/>
    <w:rsid w:val="00502615"/>
    <w:rsid w:val="00502E85"/>
    <w:rsid w:val="005032CD"/>
    <w:rsid w:val="00504401"/>
    <w:rsid w:val="0050549C"/>
    <w:rsid w:val="00505E1B"/>
    <w:rsid w:val="00505E84"/>
    <w:rsid w:val="0050638B"/>
    <w:rsid w:val="00506CBB"/>
    <w:rsid w:val="00506DEB"/>
    <w:rsid w:val="0050719F"/>
    <w:rsid w:val="00510A51"/>
    <w:rsid w:val="00510DA6"/>
    <w:rsid w:val="0051102B"/>
    <w:rsid w:val="00511399"/>
    <w:rsid w:val="005116C5"/>
    <w:rsid w:val="00511A88"/>
    <w:rsid w:val="0051206D"/>
    <w:rsid w:val="00512092"/>
    <w:rsid w:val="00512B2F"/>
    <w:rsid w:val="005134E3"/>
    <w:rsid w:val="005135D1"/>
    <w:rsid w:val="00513ACF"/>
    <w:rsid w:val="00513CAF"/>
    <w:rsid w:val="0051508C"/>
    <w:rsid w:val="00515D03"/>
    <w:rsid w:val="00515FF4"/>
    <w:rsid w:val="0051618C"/>
    <w:rsid w:val="00516685"/>
    <w:rsid w:val="00517098"/>
    <w:rsid w:val="005200F5"/>
    <w:rsid w:val="00520F4C"/>
    <w:rsid w:val="0052175D"/>
    <w:rsid w:val="00523075"/>
    <w:rsid w:val="005236A4"/>
    <w:rsid w:val="00523820"/>
    <w:rsid w:val="00523833"/>
    <w:rsid w:val="0052389F"/>
    <w:rsid w:val="00523D34"/>
    <w:rsid w:val="00524FA4"/>
    <w:rsid w:val="00525DBA"/>
    <w:rsid w:val="00527982"/>
    <w:rsid w:val="00531AE9"/>
    <w:rsid w:val="00531C5D"/>
    <w:rsid w:val="005330B8"/>
    <w:rsid w:val="00533109"/>
    <w:rsid w:val="005337D3"/>
    <w:rsid w:val="005337DB"/>
    <w:rsid w:val="00533BAC"/>
    <w:rsid w:val="005345D6"/>
    <w:rsid w:val="00535365"/>
    <w:rsid w:val="005365B2"/>
    <w:rsid w:val="005405C9"/>
    <w:rsid w:val="0054188D"/>
    <w:rsid w:val="005418F5"/>
    <w:rsid w:val="00543463"/>
    <w:rsid w:val="0054392A"/>
    <w:rsid w:val="00543D34"/>
    <w:rsid w:val="00544F13"/>
    <w:rsid w:val="005456D5"/>
    <w:rsid w:val="00546C88"/>
    <w:rsid w:val="00547963"/>
    <w:rsid w:val="00547D99"/>
    <w:rsid w:val="0055090F"/>
    <w:rsid w:val="00550E6A"/>
    <w:rsid w:val="00552204"/>
    <w:rsid w:val="0055274D"/>
    <w:rsid w:val="00552B19"/>
    <w:rsid w:val="00553886"/>
    <w:rsid w:val="005539AB"/>
    <w:rsid w:val="00554490"/>
    <w:rsid w:val="005545D5"/>
    <w:rsid w:val="00554AE3"/>
    <w:rsid w:val="00554CA4"/>
    <w:rsid w:val="00554F43"/>
    <w:rsid w:val="005556B3"/>
    <w:rsid w:val="00555F44"/>
    <w:rsid w:val="00557494"/>
    <w:rsid w:val="005577CC"/>
    <w:rsid w:val="0056060A"/>
    <w:rsid w:val="005606A8"/>
    <w:rsid w:val="00561533"/>
    <w:rsid w:val="00561615"/>
    <w:rsid w:val="005622F7"/>
    <w:rsid w:val="0056266F"/>
    <w:rsid w:val="00562AE0"/>
    <w:rsid w:val="00562BFE"/>
    <w:rsid w:val="00562E98"/>
    <w:rsid w:val="00563042"/>
    <w:rsid w:val="00563228"/>
    <w:rsid w:val="00563B8B"/>
    <w:rsid w:val="00563EFE"/>
    <w:rsid w:val="00564851"/>
    <w:rsid w:val="005650F6"/>
    <w:rsid w:val="005672DA"/>
    <w:rsid w:val="00567A59"/>
    <w:rsid w:val="00567BAD"/>
    <w:rsid w:val="00567E32"/>
    <w:rsid w:val="00567ED9"/>
    <w:rsid w:val="005700AF"/>
    <w:rsid w:val="00570AC3"/>
    <w:rsid w:val="00570F17"/>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50E"/>
    <w:rsid w:val="00581826"/>
    <w:rsid w:val="00581D12"/>
    <w:rsid w:val="00581F86"/>
    <w:rsid w:val="00582121"/>
    <w:rsid w:val="00583E73"/>
    <w:rsid w:val="00584FE8"/>
    <w:rsid w:val="00585A54"/>
    <w:rsid w:val="005868ED"/>
    <w:rsid w:val="005869E9"/>
    <w:rsid w:val="0058710D"/>
    <w:rsid w:val="005877C6"/>
    <w:rsid w:val="00587F32"/>
    <w:rsid w:val="00590085"/>
    <w:rsid w:val="00590C9F"/>
    <w:rsid w:val="00590D09"/>
    <w:rsid w:val="00593EFB"/>
    <w:rsid w:val="00594181"/>
    <w:rsid w:val="00594408"/>
    <w:rsid w:val="0059480E"/>
    <w:rsid w:val="00595592"/>
    <w:rsid w:val="0059671D"/>
    <w:rsid w:val="00597626"/>
    <w:rsid w:val="005976A9"/>
    <w:rsid w:val="00597717"/>
    <w:rsid w:val="00597AC1"/>
    <w:rsid w:val="005A000F"/>
    <w:rsid w:val="005A07E9"/>
    <w:rsid w:val="005A0A57"/>
    <w:rsid w:val="005A0D97"/>
    <w:rsid w:val="005A1705"/>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170A"/>
    <w:rsid w:val="005B23B0"/>
    <w:rsid w:val="005B2B4B"/>
    <w:rsid w:val="005B3D7C"/>
    <w:rsid w:val="005B45DC"/>
    <w:rsid w:val="005B5852"/>
    <w:rsid w:val="005B5D10"/>
    <w:rsid w:val="005B63E6"/>
    <w:rsid w:val="005B664F"/>
    <w:rsid w:val="005C10D4"/>
    <w:rsid w:val="005C15AD"/>
    <w:rsid w:val="005C1A18"/>
    <w:rsid w:val="005C1CA0"/>
    <w:rsid w:val="005C201F"/>
    <w:rsid w:val="005C20DE"/>
    <w:rsid w:val="005C25D2"/>
    <w:rsid w:val="005C295D"/>
    <w:rsid w:val="005C2BF5"/>
    <w:rsid w:val="005C2C9F"/>
    <w:rsid w:val="005C4CAA"/>
    <w:rsid w:val="005C4D98"/>
    <w:rsid w:val="005C4EFB"/>
    <w:rsid w:val="005C53C9"/>
    <w:rsid w:val="005C5FA5"/>
    <w:rsid w:val="005C648D"/>
    <w:rsid w:val="005C69F8"/>
    <w:rsid w:val="005C749B"/>
    <w:rsid w:val="005D0609"/>
    <w:rsid w:val="005D412A"/>
    <w:rsid w:val="005D5A2A"/>
    <w:rsid w:val="005D5B18"/>
    <w:rsid w:val="005D5FF8"/>
    <w:rsid w:val="005D60C3"/>
    <w:rsid w:val="005D6399"/>
    <w:rsid w:val="005D63D7"/>
    <w:rsid w:val="005D69F3"/>
    <w:rsid w:val="005D763A"/>
    <w:rsid w:val="005D7AC5"/>
    <w:rsid w:val="005D7E2D"/>
    <w:rsid w:val="005D7F42"/>
    <w:rsid w:val="005E0054"/>
    <w:rsid w:val="005E0D93"/>
    <w:rsid w:val="005E1065"/>
    <w:rsid w:val="005E2B30"/>
    <w:rsid w:val="005E3CF5"/>
    <w:rsid w:val="005E43B7"/>
    <w:rsid w:val="005E4E50"/>
    <w:rsid w:val="005E4F08"/>
    <w:rsid w:val="005E4F36"/>
    <w:rsid w:val="005E5D94"/>
    <w:rsid w:val="005E628C"/>
    <w:rsid w:val="005E639B"/>
    <w:rsid w:val="005E6AD7"/>
    <w:rsid w:val="005E77BE"/>
    <w:rsid w:val="005F0168"/>
    <w:rsid w:val="005F0DBE"/>
    <w:rsid w:val="005F2B13"/>
    <w:rsid w:val="005F2F0C"/>
    <w:rsid w:val="005F34FD"/>
    <w:rsid w:val="005F435B"/>
    <w:rsid w:val="005F631E"/>
    <w:rsid w:val="005F6E43"/>
    <w:rsid w:val="005F7172"/>
    <w:rsid w:val="005F72C4"/>
    <w:rsid w:val="006003A2"/>
    <w:rsid w:val="006004A0"/>
    <w:rsid w:val="006010FA"/>
    <w:rsid w:val="00601FC1"/>
    <w:rsid w:val="0060258F"/>
    <w:rsid w:val="0060265F"/>
    <w:rsid w:val="006036B6"/>
    <w:rsid w:val="006041F2"/>
    <w:rsid w:val="006041F7"/>
    <w:rsid w:val="00605191"/>
    <w:rsid w:val="006057F5"/>
    <w:rsid w:val="006068D7"/>
    <w:rsid w:val="00606F89"/>
    <w:rsid w:val="00606FE4"/>
    <w:rsid w:val="00607A18"/>
    <w:rsid w:val="00607BCD"/>
    <w:rsid w:val="00607CC3"/>
    <w:rsid w:val="00610125"/>
    <w:rsid w:val="00610F26"/>
    <w:rsid w:val="006110B9"/>
    <w:rsid w:val="006112BC"/>
    <w:rsid w:val="00611927"/>
    <w:rsid w:val="006120FD"/>
    <w:rsid w:val="00613011"/>
    <w:rsid w:val="00613175"/>
    <w:rsid w:val="0061331D"/>
    <w:rsid w:val="00613A2A"/>
    <w:rsid w:val="00614448"/>
    <w:rsid w:val="00614A0F"/>
    <w:rsid w:val="00614D65"/>
    <w:rsid w:val="006153F9"/>
    <w:rsid w:val="00615BF6"/>
    <w:rsid w:val="00616356"/>
    <w:rsid w:val="0061698D"/>
    <w:rsid w:val="00616C46"/>
    <w:rsid w:val="006211D8"/>
    <w:rsid w:val="00621A34"/>
    <w:rsid w:val="00622777"/>
    <w:rsid w:val="00622C7B"/>
    <w:rsid w:val="00622D6D"/>
    <w:rsid w:val="0062338D"/>
    <w:rsid w:val="00623B38"/>
    <w:rsid w:val="00624595"/>
    <w:rsid w:val="006247D0"/>
    <w:rsid w:val="00624B67"/>
    <w:rsid w:val="0062524F"/>
    <w:rsid w:val="0062596E"/>
    <w:rsid w:val="00625DD1"/>
    <w:rsid w:val="0062613C"/>
    <w:rsid w:val="00626A2F"/>
    <w:rsid w:val="0062719C"/>
    <w:rsid w:val="0062745D"/>
    <w:rsid w:val="00627AC5"/>
    <w:rsid w:val="006302DD"/>
    <w:rsid w:val="00631524"/>
    <w:rsid w:val="006318EC"/>
    <w:rsid w:val="00631DB6"/>
    <w:rsid w:val="00632A5C"/>
    <w:rsid w:val="00632B94"/>
    <w:rsid w:val="006330C1"/>
    <w:rsid w:val="00633589"/>
    <w:rsid w:val="00634069"/>
    <w:rsid w:val="006346EF"/>
    <w:rsid w:val="00634919"/>
    <w:rsid w:val="00634C68"/>
    <w:rsid w:val="00636540"/>
    <w:rsid w:val="00636DDA"/>
    <w:rsid w:val="00637473"/>
    <w:rsid w:val="00637B66"/>
    <w:rsid w:val="00637DCD"/>
    <w:rsid w:val="0064031E"/>
    <w:rsid w:val="00640B64"/>
    <w:rsid w:val="00640EC3"/>
    <w:rsid w:val="00640F59"/>
    <w:rsid w:val="006412C6"/>
    <w:rsid w:val="0064149C"/>
    <w:rsid w:val="00641588"/>
    <w:rsid w:val="00641C80"/>
    <w:rsid w:val="00641DF3"/>
    <w:rsid w:val="00642406"/>
    <w:rsid w:val="00642C3C"/>
    <w:rsid w:val="00642E51"/>
    <w:rsid w:val="00643CC7"/>
    <w:rsid w:val="00643E80"/>
    <w:rsid w:val="00644346"/>
    <w:rsid w:val="0064460D"/>
    <w:rsid w:val="0064678F"/>
    <w:rsid w:val="0064715B"/>
    <w:rsid w:val="006479E4"/>
    <w:rsid w:val="00650CEB"/>
    <w:rsid w:val="00651277"/>
    <w:rsid w:val="006517AD"/>
    <w:rsid w:val="00651BAF"/>
    <w:rsid w:val="00652190"/>
    <w:rsid w:val="00652221"/>
    <w:rsid w:val="00652998"/>
    <w:rsid w:val="0065343B"/>
    <w:rsid w:val="006545F6"/>
    <w:rsid w:val="0065584D"/>
    <w:rsid w:val="00655EC6"/>
    <w:rsid w:val="00655FC2"/>
    <w:rsid w:val="00660F25"/>
    <w:rsid w:val="006610B0"/>
    <w:rsid w:val="00661CB0"/>
    <w:rsid w:val="00664F1E"/>
    <w:rsid w:val="006663F5"/>
    <w:rsid w:val="00666767"/>
    <w:rsid w:val="00666B11"/>
    <w:rsid w:val="0066756D"/>
    <w:rsid w:val="00667A93"/>
    <w:rsid w:val="006706E2"/>
    <w:rsid w:val="00670997"/>
    <w:rsid w:val="00670E1A"/>
    <w:rsid w:val="00670E1D"/>
    <w:rsid w:val="00670E93"/>
    <w:rsid w:val="00670EEB"/>
    <w:rsid w:val="00671041"/>
    <w:rsid w:val="00671BBF"/>
    <w:rsid w:val="0067270C"/>
    <w:rsid w:val="006729DE"/>
    <w:rsid w:val="00672AFF"/>
    <w:rsid w:val="0067345B"/>
    <w:rsid w:val="00673E13"/>
    <w:rsid w:val="00675691"/>
    <w:rsid w:val="00676552"/>
    <w:rsid w:val="0067683B"/>
    <w:rsid w:val="00677E79"/>
    <w:rsid w:val="00680782"/>
    <w:rsid w:val="00680E20"/>
    <w:rsid w:val="00680E39"/>
    <w:rsid w:val="00681A3B"/>
    <w:rsid w:val="00681C73"/>
    <w:rsid w:val="006823B9"/>
    <w:rsid w:val="00682863"/>
    <w:rsid w:val="00682F7A"/>
    <w:rsid w:val="00684228"/>
    <w:rsid w:val="006852CB"/>
    <w:rsid w:val="00685BC0"/>
    <w:rsid w:val="00685BCF"/>
    <w:rsid w:val="00686111"/>
    <w:rsid w:val="0069243C"/>
    <w:rsid w:val="006925EF"/>
    <w:rsid w:val="00693132"/>
    <w:rsid w:val="00693DDB"/>
    <w:rsid w:val="006944A3"/>
    <w:rsid w:val="00694D16"/>
    <w:rsid w:val="00695A81"/>
    <w:rsid w:val="00695D96"/>
    <w:rsid w:val="00695ECB"/>
    <w:rsid w:val="00695FC1"/>
    <w:rsid w:val="0069625A"/>
    <w:rsid w:val="006968D5"/>
    <w:rsid w:val="00696DAE"/>
    <w:rsid w:val="00697793"/>
    <w:rsid w:val="006A06D4"/>
    <w:rsid w:val="006A0D5C"/>
    <w:rsid w:val="006A2AA9"/>
    <w:rsid w:val="006A3FA7"/>
    <w:rsid w:val="006A480D"/>
    <w:rsid w:val="006A5F89"/>
    <w:rsid w:val="006A7284"/>
    <w:rsid w:val="006A72C6"/>
    <w:rsid w:val="006B0285"/>
    <w:rsid w:val="006B13C2"/>
    <w:rsid w:val="006B267E"/>
    <w:rsid w:val="006B33C8"/>
    <w:rsid w:val="006B43A9"/>
    <w:rsid w:val="006B4A3F"/>
    <w:rsid w:val="006B5154"/>
    <w:rsid w:val="006B536B"/>
    <w:rsid w:val="006B5B1E"/>
    <w:rsid w:val="006B686D"/>
    <w:rsid w:val="006B73DB"/>
    <w:rsid w:val="006B742D"/>
    <w:rsid w:val="006C0C8E"/>
    <w:rsid w:val="006C0F83"/>
    <w:rsid w:val="006C18E1"/>
    <w:rsid w:val="006C29AA"/>
    <w:rsid w:val="006C333C"/>
    <w:rsid w:val="006C3353"/>
    <w:rsid w:val="006C3A18"/>
    <w:rsid w:val="006C431E"/>
    <w:rsid w:val="006C46D4"/>
    <w:rsid w:val="006C483D"/>
    <w:rsid w:val="006C53D6"/>
    <w:rsid w:val="006C5FD4"/>
    <w:rsid w:val="006C6037"/>
    <w:rsid w:val="006C669F"/>
    <w:rsid w:val="006C6A9A"/>
    <w:rsid w:val="006C7A10"/>
    <w:rsid w:val="006C7EAD"/>
    <w:rsid w:val="006D06C4"/>
    <w:rsid w:val="006D0872"/>
    <w:rsid w:val="006D0DA5"/>
    <w:rsid w:val="006D2614"/>
    <w:rsid w:val="006D39B4"/>
    <w:rsid w:val="006D4B9B"/>
    <w:rsid w:val="006D4C9C"/>
    <w:rsid w:val="006D7AF3"/>
    <w:rsid w:val="006D7DA5"/>
    <w:rsid w:val="006E0B1C"/>
    <w:rsid w:val="006E0DE8"/>
    <w:rsid w:val="006E0E20"/>
    <w:rsid w:val="006E1CBB"/>
    <w:rsid w:val="006E1F5B"/>
    <w:rsid w:val="006E221B"/>
    <w:rsid w:val="006E25A2"/>
    <w:rsid w:val="006E2E84"/>
    <w:rsid w:val="006E3DF0"/>
    <w:rsid w:val="006E44D0"/>
    <w:rsid w:val="006E480E"/>
    <w:rsid w:val="006E53B3"/>
    <w:rsid w:val="006E559A"/>
    <w:rsid w:val="006E7732"/>
    <w:rsid w:val="006E7A05"/>
    <w:rsid w:val="006E7FAC"/>
    <w:rsid w:val="006F142D"/>
    <w:rsid w:val="006F1C3E"/>
    <w:rsid w:val="006F1CD4"/>
    <w:rsid w:val="006F21DA"/>
    <w:rsid w:val="006F30A2"/>
    <w:rsid w:val="006F3D6A"/>
    <w:rsid w:val="006F3D77"/>
    <w:rsid w:val="006F4205"/>
    <w:rsid w:val="006F4730"/>
    <w:rsid w:val="006F4E2D"/>
    <w:rsid w:val="006F5B0D"/>
    <w:rsid w:val="006F5CE3"/>
    <w:rsid w:val="006F679E"/>
    <w:rsid w:val="006F6A73"/>
    <w:rsid w:val="006F72A3"/>
    <w:rsid w:val="006F758F"/>
    <w:rsid w:val="0070377A"/>
    <w:rsid w:val="00703974"/>
    <w:rsid w:val="00703D9A"/>
    <w:rsid w:val="00703E07"/>
    <w:rsid w:val="00704E96"/>
    <w:rsid w:val="007053E3"/>
    <w:rsid w:val="0070666D"/>
    <w:rsid w:val="00707C49"/>
    <w:rsid w:val="00711779"/>
    <w:rsid w:val="00711F06"/>
    <w:rsid w:val="00713DE2"/>
    <w:rsid w:val="00714AE8"/>
    <w:rsid w:val="0071529F"/>
    <w:rsid w:val="00715FCE"/>
    <w:rsid w:val="00716766"/>
    <w:rsid w:val="00716D25"/>
    <w:rsid w:val="00716F1A"/>
    <w:rsid w:val="00717ED3"/>
    <w:rsid w:val="0072010A"/>
    <w:rsid w:val="00720581"/>
    <w:rsid w:val="00720936"/>
    <w:rsid w:val="00720B9D"/>
    <w:rsid w:val="00720D90"/>
    <w:rsid w:val="007213A2"/>
    <w:rsid w:val="00721688"/>
    <w:rsid w:val="007217D0"/>
    <w:rsid w:val="00721890"/>
    <w:rsid w:val="00722060"/>
    <w:rsid w:val="00722746"/>
    <w:rsid w:val="0072292E"/>
    <w:rsid w:val="00722AB5"/>
    <w:rsid w:val="007233CD"/>
    <w:rsid w:val="007234B6"/>
    <w:rsid w:val="0072377D"/>
    <w:rsid w:val="00723828"/>
    <w:rsid w:val="0072404C"/>
    <w:rsid w:val="00725163"/>
    <w:rsid w:val="0072524A"/>
    <w:rsid w:val="00726C24"/>
    <w:rsid w:val="00726D71"/>
    <w:rsid w:val="00727A27"/>
    <w:rsid w:val="0073053A"/>
    <w:rsid w:val="00730A1C"/>
    <w:rsid w:val="00730E82"/>
    <w:rsid w:val="00731EB5"/>
    <w:rsid w:val="007322B6"/>
    <w:rsid w:val="00732322"/>
    <w:rsid w:val="007324EA"/>
    <w:rsid w:val="00732513"/>
    <w:rsid w:val="00733A69"/>
    <w:rsid w:val="00733DBA"/>
    <w:rsid w:val="00734D62"/>
    <w:rsid w:val="00734D8B"/>
    <w:rsid w:val="007351CC"/>
    <w:rsid w:val="00736A83"/>
    <w:rsid w:val="00736B99"/>
    <w:rsid w:val="00736FF9"/>
    <w:rsid w:val="0073711A"/>
    <w:rsid w:val="00737A04"/>
    <w:rsid w:val="00737B35"/>
    <w:rsid w:val="00740170"/>
    <w:rsid w:val="007408AC"/>
    <w:rsid w:val="0074135E"/>
    <w:rsid w:val="00742508"/>
    <w:rsid w:val="007445A4"/>
    <w:rsid w:val="007447CB"/>
    <w:rsid w:val="00744BE8"/>
    <w:rsid w:val="00744CB4"/>
    <w:rsid w:val="007454AF"/>
    <w:rsid w:val="007466FD"/>
    <w:rsid w:val="00746C25"/>
    <w:rsid w:val="0074751D"/>
    <w:rsid w:val="007508E4"/>
    <w:rsid w:val="00750A7E"/>
    <w:rsid w:val="0075147C"/>
    <w:rsid w:val="00751C98"/>
    <w:rsid w:val="0075237D"/>
    <w:rsid w:val="00752B29"/>
    <w:rsid w:val="007534A7"/>
    <w:rsid w:val="007542D1"/>
    <w:rsid w:val="00755058"/>
    <w:rsid w:val="00756760"/>
    <w:rsid w:val="00756E21"/>
    <w:rsid w:val="00757879"/>
    <w:rsid w:val="00757AA1"/>
    <w:rsid w:val="00757D54"/>
    <w:rsid w:val="007607EC"/>
    <w:rsid w:val="00760BEE"/>
    <w:rsid w:val="00761978"/>
    <w:rsid w:val="00761BB7"/>
    <w:rsid w:val="00761C0E"/>
    <w:rsid w:val="007628ED"/>
    <w:rsid w:val="00763252"/>
    <w:rsid w:val="0076327E"/>
    <w:rsid w:val="0076357B"/>
    <w:rsid w:val="00763760"/>
    <w:rsid w:val="007642C0"/>
    <w:rsid w:val="00765736"/>
    <w:rsid w:val="00765D24"/>
    <w:rsid w:val="007677EA"/>
    <w:rsid w:val="00770247"/>
    <w:rsid w:val="00770319"/>
    <w:rsid w:val="00770C94"/>
    <w:rsid w:val="00771113"/>
    <w:rsid w:val="00773E61"/>
    <w:rsid w:val="00774247"/>
    <w:rsid w:val="0077437E"/>
    <w:rsid w:val="007751CF"/>
    <w:rsid w:val="00775243"/>
    <w:rsid w:val="00776BE3"/>
    <w:rsid w:val="00776F3D"/>
    <w:rsid w:val="0077787F"/>
    <w:rsid w:val="007809BD"/>
    <w:rsid w:val="00780DDF"/>
    <w:rsid w:val="00780E0A"/>
    <w:rsid w:val="007826E2"/>
    <w:rsid w:val="00782A86"/>
    <w:rsid w:val="00783496"/>
    <w:rsid w:val="007838D4"/>
    <w:rsid w:val="00783A5D"/>
    <w:rsid w:val="00783BB1"/>
    <w:rsid w:val="00783E5C"/>
    <w:rsid w:val="007842EA"/>
    <w:rsid w:val="007850E0"/>
    <w:rsid w:val="007857D5"/>
    <w:rsid w:val="007860E6"/>
    <w:rsid w:val="00786249"/>
    <w:rsid w:val="00786929"/>
    <w:rsid w:val="00786D04"/>
    <w:rsid w:val="0078742C"/>
    <w:rsid w:val="00787BFA"/>
    <w:rsid w:val="007919AE"/>
    <w:rsid w:val="007920CF"/>
    <w:rsid w:val="0079236F"/>
    <w:rsid w:val="00792BC4"/>
    <w:rsid w:val="00793A30"/>
    <w:rsid w:val="00793A66"/>
    <w:rsid w:val="00793C88"/>
    <w:rsid w:val="0079464D"/>
    <w:rsid w:val="0079490F"/>
    <w:rsid w:val="00794D99"/>
    <w:rsid w:val="007952D8"/>
    <w:rsid w:val="00795798"/>
    <w:rsid w:val="00796373"/>
    <w:rsid w:val="007973D9"/>
    <w:rsid w:val="007A102F"/>
    <w:rsid w:val="007A11B9"/>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BA9"/>
    <w:rsid w:val="007B59F0"/>
    <w:rsid w:val="007B66C5"/>
    <w:rsid w:val="007B69E0"/>
    <w:rsid w:val="007B78C4"/>
    <w:rsid w:val="007C0657"/>
    <w:rsid w:val="007C0EE0"/>
    <w:rsid w:val="007C0FCF"/>
    <w:rsid w:val="007C1061"/>
    <w:rsid w:val="007C1582"/>
    <w:rsid w:val="007C300E"/>
    <w:rsid w:val="007C3B8A"/>
    <w:rsid w:val="007C40E4"/>
    <w:rsid w:val="007C43BE"/>
    <w:rsid w:val="007C5887"/>
    <w:rsid w:val="007C5CD7"/>
    <w:rsid w:val="007C6D89"/>
    <w:rsid w:val="007C7DB9"/>
    <w:rsid w:val="007D1230"/>
    <w:rsid w:val="007D12AC"/>
    <w:rsid w:val="007D1547"/>
    <w:rsid w:val="007D1C8B"/>
    <w:rsid w:val="007D362C"/>
    <w:rsid w:val="007D4DF0"/>
    <w:rsid w:val="007D4FB2"/>
    <w:rsid w:val="007D5077"/>
    <w:rsid w:val="007D581C"/>
    <w:rsid w:val="007D5F64"/>
    <w:rsid w:val="007D7040"/>
    <w:rsid w:val="007D78A2"/>
    <w:rsid w:val="007E0074"/>
    <w:rsid w:val="007E0080"/>
    <w:rsid w:val="007E1046"/>
    <w:rsid w:val="007E1933"/>
    <w:rsid w:val="007E1E08"/>
    <w:rsid w:val="007E2821"/>
    <w:rsid w:val="007E3A02"/>
    <w:rsid w:val="007E42DA"/>
    <w:rsid w:val="007E55F4"/>
    <w:rsid w:val="007E5FDA"/>
    <w:rsid w:val="007E623C"/>
    <w:rsid w:val="007E66FA"/>
    <w:rsid w:val="007E744E"/>
    <w:rsid w:val="007E785A"/>
    <w:rsid w:val="007E7A62"/>
    <w:rsid w:val="007E7A8A"/>
    <w:rsid w:val="007E7B74"/>
    <w:rsid w:val="007E7D4D"/>
    <w:rsid w:val="007F02F1"/>
    <w:rsid w:val="007F0682"/>
    <w:rsid w:val="007F0F57"/>
    <w:rsid w:val="007F1BAF"/>
    <w:rsid w:val="007F1E88"/>
    <w:rsid w:val="007F210E"/>
    <w:rsid w:val="007F24E5"/>
    <w:rsid w:val="007F2F26"/>
    <w:rsid w:val="007F5684"/>
    <w:rsid w:val="007F5BB9"/>
    <w:rsid w:val="007F60BB"/>
    <w:rsid w:val="007F66B2"/>
    <w:rsid w:val="007F7000"/>
    <w:rsid w:val="007F7027"/>
    <w:rsid w:val="00800246"/>
    <w:rsid w:val="008002FC"/>
    <w:rsid w:val="0080172C"/>
    <w:rsid w:val="00801927"/>
    <w:rsid w:val="00803BBC"/>
    <w:rsid w:val="0080498E"/>
    <w:rsid w:val="00804B24"/>
    <w:rsid w:val="0080518A"/>
    <w:rsid w:val="00805226"/>
    <w:rsid w:val="008070C3"/>
    <w:rsid w:val="00807ECA"/>
    <w:rsid w:val="008105EE"/>
    <w:rsid w:val="00810796"/>
    <w:rsid w:val="00810E2C"/>
    <w:rsid w:val="00811A3D"/>
    <w:rsid w:val="00811B16"/>
    <w:rsid w:val="00811E06"/>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B52"/>
    <w:rsid w:val="00823D53"/>
    <w:rsid w:val="0082501D"/>
    <w:rsid w:val="0082503A"/>
    <w:rsid w:val="00825131"/>
    <w:rsid w:val="00825A54"/>
    <w:rsid w:val="00825A67"/>
    <w:rsid w:val="00826827"/>
    <w:rsid w:val="008269CF"/>
    <w:rsid w:val="00827AF5"/>
    <w:rsid w:val="00831377"/>
    <w:rsid w:val="00831F20"/>
    <w:rsid w:val="008326C6"/>
    <w:rsid w:val="00832C9C"/>
    <w:rsid w:val="00833863"/>
    <w:rsid w:val="00833CB3"/>
    <w:rsid w:val="008342A4"/>
    <w:rsid w:val="0083486C"/>
    <w:rsid w:val="00834E7A"/>
    <w:rsid w:val="008350B8"/>
    <w:rsid w:val="0083580D"/>
    <w:rsid w:val="008361D1"/>
    <w:rsid w:val="00836505"/>
    <w:rsid w:val="00836AC1"/>
    <w:rsid w:val="0083763C"/>
    <w:rsid w:val="00841526"/>
    <w:rsid w:val="0084237C"/>
    <w:rsid w:val="0084243D"/>
    <w:rsid w:val="00842D4F"/>
    <w:rsid w:val="00842EAD"/>
    <w:rsid w:val="008436D4"/>
    <w:rsid w:val="00844904"/>
    <w:rsid w:val="0084522D"/>
    <w:rsid w:val="008459A1"/>
    <w:rsid w:val="00850525"/>
    <w:rsid w:val="00850DB5"/>
    <w:rsid w:val="00850F2C"/>
    <w:rsid w:val="008511F0"/>
    <w:rsid w:val="0085145C"/>
    <w:rsid w:val="00851597"/>
    <w:rsid w:val="008515E7"/>
    <w:rsid w:val="008520D9"/>
    <w:rsid w:val="008524B7"/>
    <w:rsid w:val="0085274F"/>
    <w:rsid w:val="00852A10"/>
    <w:rsid w:val="0085315B"/>
    <w:rsid w:val="0085345D"/>
    <w:rsid w:val="00853468"/>
    <w:rsid w:val="00853EB4"/>
    <w:rsid w:val="008542C5"/>
    <w:rsid w:val="0085442A"/>
    <w:rsid w:val="00854492"/>
    <w:rsid w:val="00854574"/>
    <w:rsid w:val="0085467B"/>
    <w:rsid w:val="00855538"/>
    <w:rsid w:val="00856C4C"/>
    <w:rsid w:val="00856D01"/>
    <w:rsid w:val="00857123"/>
    <w:rsid w:val="008576B7"/>
    <w:rsid w:val="00857749"/>
    <w:rsid w:val="00857C95"/>
    <w:rsid w:val="00860918"/>
    <w:rsid w:val="00860A7E"/>
    <w:rsid w:val="00861098"/>
    <w:rsid w:val="00862550"/>
    <w:rsid w:val="008626EE"/>
    <w:rsid w:val="00862E97"/>
    <w:rsid w:val="00862F88"/>
    <w:rsid w:val="00863F88"/>
    <w:rsid w:val="00864585"/>
    <w:rsid w:val="00864C98"/>
    <w:rsid w:val="00864E17"/>
    <w:rsid w:val="00865024"/>
    <w:rsid w:val="00865B08"/>
    <w:rsid w:val="008662BF"/>
    <w:rsid w:val="00866706"/>
    <w:rsid w:val="00866856"/>
    <w:rsid w:val="00867B43"/>
    <w:rsid w:val="00871066"/>
    <w:rsid w:val="0087142E"/>
    <w:rsid w:val="0087240C"/>
    <w:rsid w:val="00872E0A"/>
    <w:rsid w:val="00873074"/>
    <w:rsid w:val="00873472"/>
    <w:rsid w:val="008741AC"/>
    <w:rsid w:val="00874328"/>
    <w:rsid w:val="00874D4F"/>
    <w:rsid w:val="008750E7"/>
    <w:rsid w:val="008751EC"/>
    <w:rsid w:val="00875402"/>
    <w:rsid w:val="00875793"/>
    <w:rsid w:val="00877C48"/>
    <w:rsid w:val="00877EF2"/>
    <w:rsid w:val="00877FD7"/>
    <w:rsid w:val="00880451"/>
    <w:rsid w:val="0088047A"/>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AC0"/>
    <w:rsid w:val="008A4DBD"/>
    <w:rsid w:val="008A4EFC"/>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5B3E"/>
    <w:rsid w:val="008B6A71"/>
    <w:rsid w:val="008B6DD8"/>
    <w:rsid w:val="008B7104"/>
    <w:rsid w:val="008B7F4D"/>
    <w:rsid w:val="008C1101"/>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E0"/>
    <w:rsid w:val="008E0869"/>
    <w:rsid w:val="008E2437"/>
    <w:rsid w:val="008E2CF6"/>
    <w:rsid w:val="008E373F"/>
    <w:rsid w:val="008E3ABA"/>
    <w:rsid w:val="008E4C8F"/>
    <w:rsid w:val="008E4D5C"/>
    <w:rsid w:val="008E7A9D"/>
    <w:rsid w:val="008F076E"/>
    <w:rsid w:val="008F0BD9"/>
    <w:rsid w:val="008F0C83"/>
    <w:rsid w:val="008F1992"/>
    <w:rsid w:val="008F2E0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3ED4"/>
    <w:rsid w:val="00914C10"/>
    <w:rsid w:val="009155FE"/>
    <w:rsid w:val="00915B30"/>
    <w:rsid w:val="0091691C"/>
    <w:rsid w:val="00916DB6"/>
    <w:rsid w:val="00917B10"/>
    <w:rsid w:val="00917FB3"/>
    <w:rsid w:val="00920603"/>
    <w:rsid w:val="00921466"/>
    <w:rsid w:val="00921579"/>
    <w:rsid w:val="00921748"/>
    <w:rsid w:val="00921D98"/>
    <w:rsid w:val="009222F1"/>
    <w:rsid w:val="00922FE9"/>
    <w:rsid w:val="0092355B"/>
    <w:rsid w:val="00924676"/>
    <w:rsid w:val="00925422"/>
    <w:rsid w:val="00927604"/>
    <w:rsid w:val="0093001D"/>
    <w:rsid w:val="009312E0"/>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5DA0"/>
    <w:rsid w:val="00937289"/>
    <w:rsid w:val="0093731F"/>
    <w:rsid w:val="00937694"/>
    <w:rsid w:val="00937DB8"/>
    <w:rsid w:val="00940010"/>
    <w:rsid w:val="00940244"/>
    <w:rsid w:val="00941906"/>
    <w:rsid w:val="009424DA"/>
    <w:rsid w:val="0094301F"/>
    <w:rsid w:val="009436B0"/>
    <w:rsid w:val="00943E2C"/>
    <w:rsid w:val="009454C4"/>
    <w:rsid w:val="009455AA"/>
    <w:rsid w:val="009472AE"/>
    <w:rsid w:val="0095144D"/>
    <w:rsid w:val="00951AAF"/>
    <w:rsid w:val="00951F61"/>
    <w:rsid w:val="009527B4"/>
    <w:rsid w:val="0095423E"/>
    <w:rsid w:val="00955BF8"/>
    <w:rsid w:val="00956DC7"/>
    <w:rsid w:val="009577C8"/>
    <w:rsid w:val="00957A0D"/>
    <w:rsid w:val="00960C94"/>
    <w:rsid w:val="00961353"/>
    <w:rsid w:val="009617F8"/>
    <w:rsid w:val="00961F57"/>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207A"/>
    <w:rsid w:val="009721BD"/>
    <w:rsid w:val="009724A5"/>
    <w:rsid w:val="00974409"/>
    <w:rsid w:val="00974927"/>
    <w:rsid w:val="0097566C"/>
    <w:rsid w:val="00975913"/>
    <w:rsid w:val="00976685"/>
    <w:rsid w:val="009774DA"/>
    <w:rsid w:val="00977766"/>
    <w:rsid w:val="0098047A"/>
    <w:rsid w:val="009812D9"/>
    <w:rsid w:val="009814C8"/>
    <w:rsid w:val="009818F3"/>
    <w:rsid w:val="00981F46"/>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6312"/>
    <w:rsid w:val="0098722D"/>
    <w:rsid w:val="009874A7"/>
    <w:rsid w:val="00987B01"/>
    <w:rsid w:val="009908C0"/>
    <w:rsid w:val="00990C35"/>
    <w:rsid w:val="00990E7E"/>
    <w:rsid w:val="00991F7B"/>
    <w:rsid w:val="00992FDC"/>
    <w:rsid w:val="00993BF1"/>
    <w:rsid w:val="00994010"/>
    <w:rsid w:val="0099474C"/>
    <w:rsid w:val="00994D5B"/>
    <w:rsid w:val="00995AA5"/>
    <w:rsid w:val="00996F4A"/>
    <w:rsid w:val="00997B34"/>
    <w:rsid w:val="009A0652"/>
    <w:rsid w:val="009A07D6"/>
    <w:rsid w:val="009A0820"/>
    <w:rsid w:val="009A2B98"/>
    <w:rsid w:val="009A3967"/>
    <w:rsid w:val="009A396F"/>
    <w:rsid w:val="009A42E7"/>
    <w:rsid w:val="009A4BC5"/>
    <w:rsid w:val="009A4E55"/>
    <w:rsid w:val="009A5D48"/>
    <w:rsid w:val="009A65B8"/>
    <w:rsid w:val="009A6D6B"/>
    <w:rsid w:val="009A7020"/>
    <w:rsid w:val="009A74A3"/>
    <w:rsid w:val="009A77E9"/>
    <w:rsid w:val="009A7E59"/>
    <w:rsid w:val="009B0992"/>
    <w:rsid w:val="009B1376"/>
    <w:rsid w:val="009B1899"/>
    <w:rsid w:val="009B23B9"/>
    <w:rsid w:val="009B2736"/>
    <w:rsid w:val="009B298C"/>
    <w:rsid w:val="009B3E61"/>
    <w:rsid w:val="009B4080"/>
    <w:rsid w:val="009B4433"/>
    <w:rsid w:val="009B4BAB"/>
    <w:rsid w:val="009B4F64"/>
    <w:rsid w:val="009B6E88"/>
    <w:rsid w:val="009B6EAF"/>
    <w:rsid w:val="009B70CA"/>
    <w:rsid w:val="009B7E9E"/>
    <w:rsid w:val="009C0C9A"/>
    <w:rsid w:val="009C0F0C"/>
    <w:rsid w:val="009C1CA3"/>
    <w:rsid w:val="009C1E37"/>
    <w:rsid w:val="009C3499"/>
    <w:rsid w:val="009C3F33"/>
    <w:rsid w:val="009C4C7A"/>
    <w:rsid w:val="009C5763"/>
    <w:rsid w:val="009C5C7A"/>
    <w:rsid w:val="009C5C84"/>
    <w:rsid w:val="009C79CE"/>
    <w:rsid w:val="009D023A"/>
    <w:rsid w:val="009D0BFF"/>
    <w:rsid w:val="009D0D0C"/>
    <w:rsid w:val="009D10C3"/>
    <w:rsid w:val="009D1DB4"/>
    <w:rsid w:val="009D27C0"/>
    <w:rsid w:val="009D2B71"/>
    <w:rsid w:val="009D3099"/>
    <w:rsid w:val="009D3120"/>
    <w:rsid w:val="009D31F1"/>
    <w:rsid w:val="009D3861"/>
    <w:rsid w:val="009D6078"/>
    <w:rsid w:val="009D7350"/>
    <w:rsid w:val="009E04C1"/>
    <w:rsid w:val="009E0A3A"/>
    <w:rsid w:val="009E1A84"/>
    <w:rsid w:val="009E27F1"/>
    <w:rsid w:val="009E2C41"/>
    <w:rsid w:val="009E30E2"/>
    <w:rsid w:val="009E45A7"/>
    <w:rsid w:val="009E478D"/>
    <w:rsid w:val="009E4B80"/>
    <w:rsid w:val="009E50CA"/>
    <w:rsid w:val="009E54E3"/>
    <w:rsid w:val="009E57FF"/>
    <w:rsid w:val="009E7547"/>
    <w:rsid w:val="009E7BB7"/>
    <w:rsid w:val="009F1BBC"/>
    <w:rsid w:val="009F1EB1"/>
    <w:rsid w:val="009F2306"/>
    <w:rsid w:val="009F2E4D"/>
    <w:rsid w:val="009F31D4"/>
    <w:rsid w:val="009F37F0"/>
    <w:rsid w:val="009F3B32"/>
    <w:rsid w:val="009F41FC"/>
    <w:rsid w:val="009F461F"/>
    <w:rsid w:val="009F7254"/>
    <w:rsid w:val="009F7CC3"/>
    <w:rsid w:val="009F7FDE"/>
    <w:rsid w:val="00A002A4"/>
    <w:rsid w:val="00A006D8"/>
    <w:rsid w:val="00A007D8"/>
    <w:rsid w:val="00A00E43"/>
    <w:rsid w:val="00A019AB"/>
    <w:rsid w:val="00A01E2B"/>
    <w:rsid w:val="00A01F1D"/>
    <w:rsid w:val="00A02087"/>
    <w:rsid w:val="00A02BAC"/>
    <w:rsid w:val="00A04AFD"/>
    <w:rsid w:val="00A05C65"/>
    <w:rsid w:val="00A06315"/>
    <w:rsid w:val="00A07061"/>
    <w:rsid w:val="00A07412"/>
    <w:rsid w:val="00A07BFD"/>
    <w:rsid w:val="00A1069B"/>
    <w:rsid w:val="00A107C8"/>
    <w:rsid w:val="00A108C9"/>
    <w:rsid w:val="00A11293"/>
    <w:rsid w:val="00A11678"/>
    <w:rsid w:val="00A11775"/>
    <w:rsid w:val="00A13502"/>
    <w:rsid w:val="00A140E0"/>
    <w:rsid w:val="00A14701"/>
    <w:rsid w:val="00A14A34"/>
    <w:rsid w:val="00A14BB6"/>
    <w:rsid w:val="00A15229"/>
    <w:rsid w:val="00A15AD1"/>
    <w:rsid w:val="00A15D46"/>
    <w:rsid w:val="00A16473"/>
    <w:rsid w:val="00A177AD"/>
    <w:rsid w:val="00A17CC3"/>
    <w:rsid w:val="00A17FA8"/>
    <w:rsid w:val="00A20FE7"/>
    <w:rsid w:val="00A211DE"/>
    <w:rsid w:val="00A2237D"/>
    <w:rsid w:val="00A22BD9"/>
    <w:rsid w:val="00A24450"/>
    <w:rsid w:val="00A24636"/>
    <w:rsid w:val="00A24BD7"/>
    <w:rsid w:val="00A25E3B"/>
    <w:rsid w:val="00A26594"/>
    <w:rsid w:val="00A26A42"/>
    <w:rsid w:val="00A26BE8"/>
    <w:rsid w:val="00A278DC"/>
    <w:rsid w:val="00A309F7"/>
    <w:rsid w:val="00A3126C"/>
    <w:rsid w:val="00A31473"/>
    <w:rsid w:val="00A3183F"/>
    <w:rsid w:val="00A31A07"/>
    <w:rsid w:val="00A3211C"/>
    <w:rsid w:val="00A33055"/>
    <w:rsid w:val="00A330FD"/>
    <w:rsid w:val="00A3386C"/>
    <w:rsid w:val="00A34593"/>
    <w:rsid w:val="00A345B5"/>
    <w:rsid w:val="00A348C4"/>
    <w:rsid w:val="00A34A0A"/>
    <w:rsid w:val="00A34B6D"/>
    <w:rsid w:val="00A3501F"/>
    <w:rsid w:val="00A3510C"/>
    <w:rsid w:val="00A35594"/>
    <w:rsid w:val="00A35CB7"/>
    <w:rsid w:val="00A35F7D"/>
    <w:rsid w:val="00A36327"/>
    <w:rsid w:val="00A36AA5"/>
    <w:rsid w:val="00A36D31"/>
    <w:rsid w:val="00A4024F"/>
    <w:rsid w:val="00A40665"/>
    <w:rsid w:val="00A40C9C"/>
    <w:rsid w:val="00A4137A"/>
    <w:rsid w:val="00A42FC5"/>
    <w:rsid w:val="00A435DA"/>
    <w:rsid w:val="00A437FB"/>
    <w:rsid w:val="00A4475B"/>
    <w:rsid w:val="00A44B0E"/>
    <w:rsid w:val="00A44C67"/>
    <w:rsid w:val="00A44E3C"/>
    <w:rsid w:val="00A459F6"/>
    <w:rsid w:val="00A45E67"/>
    <w:rsid w:val="00A4687E"/>
    <w:rsid w:val="00A469AF"/>
    <w:rsid w:val="00A4776A"/>
    <w:rsid w:val="00A4798D"/>
    <w:rsid w:val="00A5128E"/>
    <w:rsid w:val="00A51D66"/>
    <w:rsid w:val="00A52062"/>
    <w:rsid w:val="00A528EF"/>
    <w:rsid w:val="00A52AF1"/>
    <w:rsid w:val="00A53720"/>
    <w:rsid w:val="00A54C47"/>
    <w:rsid w:val="00A552BF"/>
    <w:rsid w:val="00A553CB"/>
    <w:rsid w:val="00A555F3"/>
    <w:rsid w:val="00A5588A"/>
    <w:rsid w:val="00A5773A"/>
    <w:rsid w:val="00A57E99"/>
    <w:rsid w:val="00A613F7"/>
    <w:rsid w:val="00A62251"/>
    <w:rsid w:val="00A628A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6C37"/>
    <w:rsid w:val="00A776BD"/>
    <w:rsid w:val="00A8062C"/>
    <w:rsid w:val="00A80736"/>
    <w:rsid w:val="00A80C94"/>
    <w:rsid w:val="00A81784"/>
    <w:rsid w:val="00A83C13"/>
    <w:rsid w:val="00A83F2D"/>
    <w:rsid w:val="00A841DF"/>
    <w:rsid w:val="00A84E77"/>
    <w:rsid w:val="00A84F16"/>
    <w:rsid w:val="00A85780"/>
    <w:rsid w:val="00A86516"/>
    <w:rsid w:val="00A902C3"/>
    <w:rsid w:val="00A90C92"/>
    <w:rsid w:val="00A91D6A"/>
    <w:rsid w:val="00A92365"/>
    <w:rsid w:val="00A92546"/>
    <w:rsid w:val="00A92779"/>
    <w:rsid w:val="00A928B5"/>
    <w:rsid w:val="00A93308"/>
    <w:rsid w:val="00A936F8"/>
    <w:rsid w:val="00A9381F"/>
    <w:rsid w:val="00A93827"/>
    <w:rsid w:val="00A93AE6"/>
    <w:rsid w:val="00A93B96"/>
    <w:rsid w:val="00A93BD8"/>
    <w:rsid w:val="00A93C19"/>
    <w:rsid w:val="00A942E7"/>
    <w:rsid w:val="00A95070"/>
    <w:rsid w:val="00A954F2"/>
    <w:rsid w:val="00A95846"/>
    <w:rsid w:val="00A95E91"/>
    <w:rsid w:val="00A96280"/>
    <w:rsid w:val="00A96522"/>
    <w:rsid w:val="00A96636"/>
    <w:rsid w:val="00A97CA6"/>
    <w:rsid w:val="00AA060E"/>
    <w:rsid w:val="00AA0858"/>
    <w:rsid w:val="00AA100B"/>
    <w:rsid w:val="00AA2AFF"/>
    <w:rsid w:val="00AA2FB8"/>
    <w:rsid w:val="00AA3436"/>
    <w:rsid w:val="00AA3988"/>
    <w:rsid w:val="00AA3E0A"/>
    <w:rsid w:val="00AA543C"/>
    <w:rsid w:val="00AA55E6"/>
    <w:rsid w:val="00AA696A"/>
    <w:rsid w:val="00AA7173"/>
    <w:rsid w:val="00AA7A0C"/>
    <w:rsid w:val="00AA7A3A"/>
    <w:rsid w:val="00AA7E87"/>
    <w:rsid w:val="00AA7F8D"/>
    <w:rsid w:val="00AB0058"/>
    <w:rsid w:val="00AB0575"/>
    <w:rsid w:val="00AB0724"/>
    <w:rsid w:val="00AB0767"/>
    <w:rsid w:val="00AB0809"/>
    <w:rsid w:val="00AB11F5"/>
    <w:rsid w:val="00AB3086"/>
    <w:rsid w:val="00AB42D9"/>
    <w:rsid w:val="00AB51D5"/>
    <w:rsid w:val="00AB5ACC"/>
    <w:rsid w:val="00AB5D3F"/>
    <w:rsid w:val="00AB605C"/>
    <w:rsid w:val="00AB6656"/>
    <w:rsid w:val="00AB74CC"/>
    <w:rsid w:val="00AC001E"/>
    <w:rsid w:val="00AC0697"/>
    <w:rsid w:val="00AC0722"/>
    <w:rsid w:val="00AC0B4B"/>
    <w:rsid w:val="00AC1B71"/>
    <w:rsid w:val="00AC334D"/>
    <w:rsid w:val="00AC3441"/>
    <w:rsid w:val="00AC3629"/>
    <w:rsid w:val="00AC4538"/>
    <w:rsid w:val="00AC6961"/>
    <w:rsid w:val="00AC698A"/>
    <w:rsid w:val="00AC7287"/>
    <w:rsid w:val="00AC7DC5"/>
    <w:rsid w:val="00AD0326"/>
    <w:rsid w:val="00AD0683"/>
    <w:rsid w:val="00AD0A36"/>
    <w:rsid w:val="00AD1381"/>
    <w:rsid w:val="00AD24D8"/>
    <w:rsid w:val="00AD2709"/>
    <w:rsid w:val="00AD2825"/>
    <w:rsid w:val="00AD2ED3"/>
    <w:rsid w:val="00AD319B"/>
    <w:rsid w:val="00AD33B6"/>
    <w:rsid w:val="00AD523D"/>
    <w:rsid w:val="00AD637C"/>
    <w:rsid w:val="00AD6753"/>
    <w:rsid w:val="00AD6CE8"/>
    <w:rsid w:val="00AD708F"/>
    <w:rsid w:val="00AD70B5"/>
    <w:rsid w:val="00AD74EE"/>
    <w:rsid w:val="00AD7E5A"/>
    <w:rsid w:val="00AE0124"/>
    <w:rsid w:val="00AE1B43"/>
    <w:rsid w:val="00AE1CFE"/>
    <w:rsid w:val="00AE1E76"/>
    <w:rsid w:val="00AE2078"/>
    <w:rsid w:val="00AE2225"/>
    <w:rsid w:val="00AE43AD"/>
    <w:rsid w:val="00AE4E91"/>
    <w:rsid w:val="00AE55AF"/>
    <w:rsid w:val="00AE66FF"/>
    <w:rsid w:val="00AE6799"/>
    <w:rsid w:val="00AE6EF2"/>
    <w:rsid w:val="00AE7350"/>
    <w:rsid w:val="00AF0331"/>
    <w:rsid w:val="00AF04B7"/>
    <w:rsid w:val="00AF0C23"/>
    <w:rsid w:val="00AF0FAE"/>
    <w:rsid w:val="00AF166C"/>
    <w:rsid w:val="00AF1804"/>
    <w:rsid w:val="00AF1A96"/>
    <w:rsid w:val="00AF2408"/>
    <w:rsid w:val="00AF3222"/>
    <w:rsid w:val="00AF345B"/>
    <w:rsid w:val="00AF3944"/>
    <w:rsid w:val="00AF3BE3"/>
    <w:rsid w:val="00AF59E8"/>
    <w:rsid w:val="00AF6DD0"/>
    <w:rsid w:val="00AF7662"/>
    <w:rsid w:val="00AF7F4A"/>
    <w:rsid w:val="00B010D4"/>
    <w:rsid w:val="00B0128F"/>
    <w:rsid w:val="00B01F27"/>
    <w:rsid w:val="00B025DF"/>
    <w:rsid w:val="00B02772"/>
    <w:rsid w:val="00B0329D"/>
    <w:rsid w:val="00B035C9"/>
    <w:rsid w:val="00B0371F"/>
    <w:rsid w:val="00B05C8E"/>
    <w:rsid w:val="00B05DE0"/>
    <w:rsid w:val="00B106A7"/>
    <w:rsid w:val="00B12048"/>
    <w:rsid w:val="00B1212E"/>
    <w:rsid w:val="00B12C81"/>
    <w:rsid w:val="00B13BD1"/>
    <w:rsid w:val="00B13D36"/>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5ED1"/>
    <w:rsid w:val="00B2671A"/>
    <w:rsid w:val="00B273D7"/>
    <w:rsid w:val="00B30016"/>
    <w:rsid w:val="00B30A9E"/>
    <w:rsid w:val="00B31A5E"/>
    <w:rsid w:val="00B324A8"/>
    <w:rsid w:val="00B32E05"/>
    <w:rsid w:val="00B33906"/>
    <w:rsid w:val="00B33C43"/>
    <w:rsid w:val="00B349E9"/>
    <w:rsid w:val="00B35083"/>
    <w:rsid w:val="00B35737"/>
    <w:rsid w:val="00B35D71"/>
    <w:rsid w:val="00B36EC7"/>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4727"/>
    <w:rsid w:val="00B45788"/>
    <w:rsid w:val="00B45882"/>
    <w:rsid w:val="00B4590A"/>
    <w:rsid w:val="00B45B09"/>
    <w:rsid w:val="00B45B24"/>
    <w:rsid w:val="00B45E49"/>
    <w:rsid w:val="00B461CC"/>
    <w:rsid w:val="00B46897"/>
    <w:rsid w:val="00B4730E"/>
    <w:rsid w:val="00B477DE"/>
    <w:rsid w:val="00B47A52"/>
    <w:rsid w:val="00B5025C"/>
    <w:rsid w:val="00B50F54"/>
    <w:rsid w:val="00B52292"/>
    <w:rsid w:val="00B52D50"/>
    <w:rsid w:val="00B53205"/>
    <w:rsid w:val="00B53601"/>
    <w:rsid w:val="00B53C61"/>
    <w:rsid w:val="00B54164"/>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389F"/>
    <w:rsid w:val="00B7542D"/>
    <w:rsid w:val="00B75733"/>
    <w:rsid w:val="00B759C7"/>
    <w:rsid w:val="00B75AA3"/>
    <w:rsid w:val="00B76B09"/>
    <w:rsid w:val="00B77B13"/>
    <w:rsid w:val="00B77B63"/>
    <w:rsid w:val="00B80B2F"/>
    <w:rsid w:val="00B816DC"/>
    <w:rsid w:val="00B83045"/>
    <w:rsid w:val="00B83512"/>
    <w:rsid w:val="00B8410C"/>
    <w:rsid w:val="00B85708"/>
    <w:rsid w:val="00B86093"/>
    <w:rsid w:val="00B86246"/>
    <w:rsid w:val="00B86447"/>
    <w:rsid w:val="00B8656A"/>
    <w:rsid w:val="00B865F2"/>
    <w:rsid w:val="00B86FC3"/>
    <w:rsid w:val="00B87545"/>
    <w:rsid w:val="00B87D11"/>
    <w:rsid w:val="00B87EBF"/>
    <w:rsid w:val="00B91CB1"/>
    <w:rsid w:val="00B92DE7"/>
    <w:rsid w:val="00B92EF0"/>
    <w:rsid w:val="00B93998"/>
    <w:rsid w:val="00B94248"/>
    <w:rsid w:val="00B95411"/>
    <w:rsid w:val="00B954DA"/>
    <w:rsid w:val="00B958C9"/>
    <w:rsid w:val="00B96035"/>
    <w:rsid w:val="00BA0D23"/>
    <w:rsid w:val="00BA1371"/>
    <w:rsid w:val="00BA2DFA"/>
    <w:rsid w:val="00BA3C54"/>
    <w:rsid w:val="00BA4A08"/>
    <w:rsid w:val="00BA5DC3"/>
    <w:rsid w:val="00BA6265"/>
    <w:rsid w:val="00BA65D6"/>
    <w:rsid w:val="00BA66EA"/>
    <w:rsid w:val="00BA6781"/>
    <w:rsid w:val="00BA6BD1"/>
    <w:rsid w:val="00BA753E"/>
    <w:rsid w:val="00BA7558"/>
    <w:rsid w:val="00BA78E7"/>
    <w:rsid w:val="00BA7BB7"/>
    <w:rsid w:val="00BA7F2D"/>
    <w:rsid w:val="00BB069D"/>
    <w:rsid w:val="00BB0B5E"/>
    <w:rsid w:val="00BB0D2C"/>
    <w:rsid w:val="00BB19AB"/>
    <w:rsid w:val="00BB22BB"/>
    <w:rsid w:val="00BB2C22"/>
    <w:rsid w:val="00BB3A69"/>
    <w:rsid w:val="00BB47CB"/>
    <w:rsid w:val="00BB4919"/>
    <w:rsid w:val="00BB4B3A"/>
    <w:rsid w:val="00BB4B57"/>
    <w:rsid w:val="00BB52B0"/>
    <w:rsid w:val="00BB61BC"/>
    <w:rsid w:val="00BB713E"/>
    <w:rsid w:val="00BC0190"/>
    <w:rsid w:val="00BC0BF4"/>
    <w:rsid w:val="00BC23B3"/>
    <w:rsid w:val="00BC2D9A"/>
    <w:rsid w:val="00BC3AAB"/>
    <w:rsid w:val="00BC3E63"/>
    <w:rsid w:val="00BC421B"/>
    <w:rsid w:val="00BC4D57"/>
    <w:rsid w:val="00BC601A"/>
    <w:rsid w:val="00BC6654"/>
    <w:rsid w:val="00BC7434"/>
    <w:rsid w:val="00BC7BCE"/>
    <w:rsid w:val="00BC7D42"/>
    <w:rsid w:val="00BD09E2"/>
    <w:rsid w:val="00BD0F1B"/>
    <w:rsid w:val="00BD11AB"/>
    <w:rsid w:val="00BD2B0E"/>
    <w:rsid w:val="00BD39C8"/>
    <w:rsid w:val="00BD3D8E"/>
    <w:rsid w:val="00BD4B7A"/>
    <w:rsid w:val="00BD50F3"/>
    <w:rsid w:val="00BD52DB"/>
    <w:rsid w:val="00BD582C"/>
    <w:rsid w:val="00BD5C07"/>
    <w:rsid w:val="00BD5C4D"/>
    <w:rsid w:val="00BD5FF3"/>
    <w:rsid w:val="00BD639C"/>
    <w:rsid w:val="00BD66DF"/>
    <w:rsid w:val="00BD6AAB"/>
    <w:rsid w:val="00BD6B3B"/>
    <w:rsid w:val="00BD6D69"/>
    <w:rsid w:val="00BD6F90"/>
    <w:rsid w:val="00BD7B47"/>
    <w:rsid w:val="00BD7C78"/>
    <w:rsid w:val="00BE0D2B"/>
    <w:rsid w:val="00BE1820"/>
    <w:rsid w:val="00BE18B9"/>
    <w:rsid w:val="00BE32B0"/>
    <w:rsid w:val="00BE56C1"/>
    <w:rsid w:val="00BE6018"/>
    <w:rsid w:val="00BE619F"/>
    <w:rsid w:val="00BE660E"/>
    <w:rsid w:val="00BE6722"/>
    <w:rsid w:val="00BE6916"/>
    <w:rsid w:val="00BE6C3F"/>
    <w:rsid w:val="00BE6E60"/>
    <w:rsid w:val="00BE7437"/>
    <w:rsid w:val="00BE7551"/>
    <w:rsid w:val="00BE7832"/>
    <w:rsid w:val="00BE78E2"/>
    <w:rsid w:val="00BF05B0"/>
    <w:rsid w:val="00BF0A5A"/>
    <w:rsid w:val="00BF12AC"/>
    <w:rsid w:val="00BF16D5"/>
    <w:rsid w:val="00BF237D"/>
    <w:rsid w:val="00BF2A14"/>
    <w:rsid w:val="00BF3E12"/>
    <w:rsid w:val="00BF47D6"/>
    <w:rsid w:val="00BF4832"/>
    <w:rsid w:val="00BF5579"/>
    <w:rsid w:val="00BF57B3"/>
    <w:rsid w:val="00BF59D0"/>
    <w:rsid w:val="00BF6227"/>
    <w:rsid w:val="00BF6AD3"/>
    <w:rsid w:val="00BF6FBF"/>
    <w:rsid w:val="00BF7F82"/>
    <w:rsid w:val="00C00ECC"/>
    <w:rsid w:val="00C01145"/>
    <w:rsid w:val="00C01890"/>
    <w:rsid w:val="00C03350"/>
    <w:rsid w:val="00C04E20"/>
    <w:rsid w:val="00C0501C"/>
    <w:rsid w:val="00C05C29"/>
    <w:rsid w:val="00C067F3"/>
    <w:rsid w:val="00C0725B"/>
    <w:rsid w:val="00C07C03"/>
    <w:rsid w:val="00C10117"/>
    <w:rsid w:val="00C105C4"/>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033"/>
    <w:rsid w:val="00C20495"/>
    <w:rsid w:val="00C21144"/>
    <w:rsid w:val="00C2145D"/>
    <w:rsid w:val="00C2239D"/>
    <w:rsid w:val="00C2269A"/>
    <w:rsid w:val="00C2269E"/>
    <w:rsid w:val="00C22A51"/>
    <w:rsid w:val="00C22D6D"/>
    <w:rsid w:val="00C24798"/>
    <w:rsid w:val="00C252FC"/>
    <w:rsid w:val="00C26589"/>
    <w:rsid w:val="00C267C0"/>
    <w:rsid w:val="00C26E28"/>
    <w:rsid w:val="00C273D8"/>
    <w:rsid w:val="00C27490"/>
    <w:rsid w:val="00C30698"/>
    <w:rsid w:val="00C30890"/>
    <w:rsid w:val="00C31447"/>
    <w:rsid w:val="00C319C1"/>
    <w:rsid w:val="00C32C8D"/>
    <w:rsid w:val="00C33354"/>
    <w:rsid w:val="00C3387D"/>
    <w:rsid w:val="00C34582"/>
    <w:rsid w:val="00C34917"/>
    <w:rsid w:val="00C35302"/>
    <w:rsid w:val="00C367F1"/>
    <w:rsid w:val="00C369D0"/>
    <w:rsid w:val="00C37184"/>
    <w:rsid w:val="00C37321"/>
    <w:rsid w:val="00C406B1"/>
    <w:rsid w:val="00C40CA5"/>
    <w:rsid w:val="00C41A97"/>
    <w:rsid w:val="00C430B7"/>
    <w:rsid w:val="00C43610"/>
    <w:rsid w:val="00C439AD"/>
    <w:rsid w:val="00C443C9"/>
    <w:rsid w:val="00C4587C"/>
    <w:rsid w:val="00C45F07"/>
    <w:rsid w:val="00C46B18"/>
    <w:rsid w:val="00C47F77"/>
    <w:rsid w:val="00C50D41"/>
    <w:rsid w:val="00C50DFD"/>
    <w:rsid w:val="00C512AB"/>
    <w:rsid w:val="00C51566"/>
    <w:rsid w:val="00C51BDE"/>
    <w:rsid w:val="00C51DEC"/>
    <w:rsid w:val="00C522F8"/>
    <w:rsid w:val="00C543B2"/>
    <w:rsid w:val="00C5440D"/>
    <w:rsid w:val="00C54DD1"/>
    <w:rsid w:val="00C54E3E"/>
    <w:rsid w:val="00C560F1"/>
    <w:rsid w:val="00C56333"/>
    <w:rsid w:val="00C56674"/>
    <w:rsid w:val="00C56692"/>
    <w:rsid w:val="00C56763"/>
    <w:rsid w:val="00C57085"/>
    <w:rsid w:val="00C601E9"/>
    <w:rsid w:val="00C60B35"/>
    <w:rsid w:val="00C61CBC"/>
    <w:rsid w:val="00C62803"/>
    <w:rsid w:val="00C63118"/>
    <w:rsid w:val="00C63F4A"/>
    <w:rsid w:val="00C642A7"/>
    <w:rsid w:val="00C648C2"/>
    <w:rsid w:val="00C6490C"/>
    <w:rsid w:val="00C64A79"/>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80528"/>
    <w:rsid w:val="00C82237"/>
    <w:rsid w:val="00C837B7"/>
    <w:rsid w:val="00C83EAB"/>
    <w:rsid w:val="00C84D9C"/>
    <w:rsid w:val="00C85762"/>
    <w:rsid w:val="00C876FE"/>
    <w:rsid w:val="00C87AF4"/>
    <w:rsid w:val="00C90374"/>
    <w:rsid w:val="00C90794"/>
    <w:rsid w:val="00C90803"/>
    <w:rsid w:val="00C90F02"/>
    <w:rsid w:val="00C90F8B"/>
    <w:rsid w:val="00C9183B"/>
    <w:rsid w:val="00C91D77"/>
    <w:rsid w:val="00C92218"/>
    <w:rsid w:val="00C92C3B"/>
    <w:rsid w:val="00C93046"/>
    <w:rsid w:val="00C932D7"/>
    <w:rsid w:val="00C93D4D"/>
    <w:rsid w:val="00C94283"/>
    <w:rsid w:val="00C94BBD"/>
    <w:rsid w:val="00C96B63"/>
    <w:rsid w:val="00C975EE"/>
    <w:rsid w:val="00CA0708"/>
    <w:rsid w:val="00CA0AAD"/>
    <w:rsid w:val="00CA1D0B"/>
    <w:rsid w:val="00CA28F3"/>
    <w:rsid w:val="00CA2C31"/>
    <w:rsid w:val="00CA3943"/>
    <w:rsid w:val="00CA4E95"/>
    <w:rsid w:val="00CA592A"/>
    <w:rsid w:val="00CA6140"/>
    <w:rsid w:val="00CA639A"/>
    <w:rsid w:val="00CA6FFD"/>
    <w:rsid w:val="00CA71CA"/>
    <w:rsid w:val="00CA77D4"/>
    <w:rsid w:val="00CA7C2D"/>
    <w:rsid w:val="00CB0275"/>
    <w:rsid w:val="00CB0277"/>
    <w:rsid w:val="00CB0750"/>
    <w:rsid w:val="00CB31EC"/>
    <w:rsid w:val="00CB3390"/>
    <w:rsid w:val="00CB3608"/>
    <w:rsid w:val="00CB4A71"/>
    <w:rsid w:val="00CB526C"/>
    <w:rsid w:val="00CB5311"/>
    <w:rsid w:val="00CB5664"/>
    <w:rsid w:val="00CB66AF"/>
    <w:rsid w:val="00CB680F"/>
    <w:rsid w:val="00CB69AB"/>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8FE"/>
    <w:rsid w:val="00CC2B4E"/>
    <w:rsid w:val="00CC2D7F"/>
    <w:rsid w:val="00CC303E"/>
    <w:rsid w:val="00CC352B"/>
    <w:rsid w:val="00CC3CB8"/>
    <w:rsid w:val="00CC4DB0"/>
    <w:rsid w:val="00CC5E52"/>
    <w:rsid w:val="00CC74A3"/>
    <w:rsid w:val="00CC75B6"/>
    <w:rsid w:val="00CD024B"/>
    <w:rsid w:val="00CD0EEA"/>
    <w:rsid w:val="00CD1F47"/>
    <w:rsid w:val="00CD2434"/>
    <w:rsid w:val="00CD258D"/>
    <w:rsid w:val="00CD27BD"/>
    <w:rsid w:val="00CD3694"/>
    <w:rsid w:val="00CD431E"/>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2039"/>
    <w:rsid w:val="00CE380C"/>
    <w:rsid w:val="00CE41DA"/>
    <w:rsid w:val="00CE51CA"/>
    <w:rsid w:val="00CE5590"/>
    <w:rsid w:val="00CE57E8"/>
    <w:rsid w:val="00CE582C"/>
    <w:rsid w:val="00CE5A36"/>
    <w:rsid w:val="00CE6261"/>
    <w:rsid w:val="00CE67F9"/>
    <w:rsid w:val="00CE7025"/>
    <w:rsid w:val="00CE73B9"/>
    <w:rsid w:val="00CE7D3F"/>
    <w:rsid w:val="00CF05D0"/>
    <w:rsid w:val="00CF0E12"/>
    <w:rsid w:val="00CF11BD"/>
    <w:rsid w:val="00CF1643"/>
    <w:rsid w:val="00CF25CB"/>
    <w:rsid w:val="00CF3BE1"/>
    <w:rsid w:val="00CF3CCC"/>
    <w:rsid w:val="00CF3E0B"/>
    <w:rsid w:val="00CF47DE"/>
    <w:rsid w:val="00CF4C95"/>
    <w:rsid w:val="00CF5564"/>
    <w:rsid w:val="00CF61A8"/>
    <w:rsid w:val="00CF7065"/>
    <w:rsid w:val="00CF7E31"/>
    <w:rsid w:val="00D0036E"/>
    <w:rsid w:val="00D0070C"/>
    <w:rsid w:val="00D00BF3"/>
    <w:rsid w:val="00D00E31"/>
    <w:rsid w:val="00D00FD2"/>
    <w:rsid w:val="00D014EA"/>
    <w:rsid w:val="00D01FE3"/>
    <w:rsid w:val="00D02140"/>
    <w:rsid w:val="00D0284F"/>
    <w:rsid w:val="00D028A6"/>
    <w:rsid w:val="00D02C1F"/>
    <w:rsid w:val="00D0348E"/>
    <w:rsid w:val="00D041CB"/>
    <w:rsid w:val="00D050C0"/>
    <w:rsid w:val="00D05638"/>
    <w:rsid w:val="00D0665F"/>
    <w:rsid w:val="00D067BD"/>
    <w:rsid w:val="00D06B43"/>
    <w:rsid w:val="00D1082C"/>
    <w:rsid w:val="00D1157D"/>
    <w:rsid w:val="00D1212F"/>
    <w:rsid w:val="00D1310B"/>
    <w:rsid w:val="00D14122"/>
    <w:rsid w:val="00D169AB"/>
    <w:rsid w:val="00D20084"/>
    <w:rsid w:val="00D2011B"/>
    <w:rsid w:val="00D2013F"/>
    <w:rsid w:val="00D20FCA"/>
    <w:rsid w:val="00D217D2"/>
    <w:rsid w:val="00D218F5"/>
    <w:rsid w:val="00D22511"/>
    <w:rsid w:val="00D226E1"/>
    <w:rsid w:val="00D23CD6"/>
    <w:rsid w:val="00D24AE1"/>
    <w:rsid w:val="00D258B0"/>
    <w:rsid w:val="00D26038"/>
    <w:rsid w:val="00D26316"/>
    <w:rsid w:val="00D2676C"/>
    <w:rsid w:val="00D27438"/>
    <w:rsid w:val="00D27842"/>
    <w:rsid w:val="00D3011C"/>
    <w:rsid w:val="00D30B89"/>
    <w:rsid w:val="00D3128B"/>
    <w:rsid w:val="00D317D5"/>
    <w:rsid w:val="00D31865"/>
    <w:rsid w:val="00D31C4E"/>
    <w:rsid w:val="00D31E0F"/>
    <w:rsid w:val="00D32026"/>
    <w:rsid w:val="00D33912"/>
    <w:rsid w:val="00D34546"/>
    <w:rsid w:val="00D34B46"/>
    <w:rsid w:val="00D34E34"/>
    <w:rsid w:val="00D3534A"/>
    <w:rsid w:val="00D35696"/>
    <w:rsid w:val="00D35729"/>
    <w:rsid w:val="00D3588E"/>
    <w:rsid w:val="00D35C01"/>
    <w:rsid w:val="00D367A5"/>
    <w:rsid w:val="00D36A4E"/>
    <w:rsid w:val="00D3745E"/>
    <w:rsid w:val="00D37582"/>
    <w:rsid w:val="00D37642"/>
    <w:rsid w:val="00D37E71"/>
    <w:rsid w:val="00D41F4B"/>
    <w:rsid w:val="00D42214"/>
    <w:rsid w:val="00D42652"/>
    <w:rsid w:val="00D428D9"/>
    <w:rsid w:val="00D434B5"/>
    <w:rsid w:val="00D43583"/>
    <w:rsid w:val="00D438E7"/>
    <w:rsid w:val="00D43A84"/>
    <w:rsid w:val="00D43A85"/>
    <w:rsid w:val="00D450CA"/>
    <w:rsid w:val="00D4515E"/>
    <w:rsid w:val="00D45C07"/>
    <w:rsid w:val="00D46E3D"/>
    <w:rsid w:val="00D470DD"/>
    <w:rsid w:val="00D473E1"/>
    <w:rsid w:val="00D4784D"/>
    <w:rsid w:val="00D51298"/>
    <w:rsid w:val="00D5187C"/>
    <w:rsid w:val="00D52409"/>
    <w:rsid w:val="00D527E4"/>
    <w:rsid w:val="00D53C20"/>
    <w:rsid w:val="00D53FD5"/>
    <w:rsid w:val="00D546E8"/>
    <w:rsid w:val="00D54EF5"/>
    <w:rsid w:val="00D55569"/>
    <w:rsid w:val="00D55827"/>
    <w:rsid w:val="00D55B2F"/>
    <w:rsid w:val="00D55D61"/>
    <w:rsid w:val="00D56869"/>
    <w:rsid w:val="00D56B69"/>
    <w:rsid w:val="00D56F29"/>
    <w:rsid w:val="00D570DA"/>
    <w:rsid w:val="00D57A0A"/>
    <w:rsid w:val="00D57BCF"/>
    <w:rsid w:val="00D57C9F"/>
    <w:rsid w:val="00D6145E"/>
    <w:rsid w:val="00D614A6"/>
    <w:rsid w:val="00D626EF"/>
    <w:rsid w:val="00D6276A"/>
    <w:rsid w:val="00D665FB"/>
    <w:rsid w:val="00D66E29"/>
    <w:rsid w:val="00D66E9F"/>
    <w:rsid w:val="00D66EB0"/>
    <w:rsid w:val="00D67131"/>
    <w:rsid w:val="00D67229"/>
    <w:rsid w:val="00D67399"/>
    <w:rsid w:val="00D67474"/>
    <w:rsid w:val="00D67DCF"/>
    <w:rsid w:val="00D70152"/>
    <w:rsid w:val="00D70417"/>
    <w:rsid w:val="00D707DC"/>
    <w:rsid w:val="00D70DD6"/>
    <w:rsid w:val="00D731A6"/>
    <w:rsid w:val="00D7348E"/>
    <w:rsid w:val="00D73529"/>
    <w:rsid w:val="00D73555"/>
    <w:rsid w:val="00D7366C"/>
    <w:rsid w:val="00D7369E"/>
    <w:rsid w:val="00D73959"/>
    <w:rsid w:val="00D7405C"/>
    <w:rsid w:val="00D74297"/>
    <w:rsid w:val="00D744C9"/>
    <w:rsid w:val="00D7516B"/>
    <w:rsid w:val="00D76515"/>
    <w:rsid w:val="00D7689B"/>
    <w:rsid w:val="00D76B82"/>
    <w:rsid w:val="00D77323"/>
    <w:rsid w:val="00D77DA4"/>
    <w:rsid w:val="00D81476"/>
    <w:rsid w:val="00D817A6"/>
    <w:rsid w:val="00D81AC5"/>
    <w:rsid w:val="00D81E8C"/>
    <w:rsid w:val="00D81FB2"/>
    <w:rsid w:val="00D8264E"/>
    <w:rsid w:val="00D836FB"/>
    <w:rsid w:val="00D83778"/>
    <w:rsid w:val="00D8391A"/>
    <w:rsid w:val="00D83BE2"/>
    <w:rsid w:val="00D8434D"/>
    <w:rsid w:val="00D850C9"/>
    <w:rsid w:val="00D86132"/>
    <w:rsid w:val="00D8653E"/>
    <w:rsid w:val="00D8671C"/>
    <w:rsid w:val="00D86EC9"/>
    <w:rsid w:val="00D87255"/>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6569"/>
    <w:rsid w:val="00D975D1"/>
    <w:rsid w:val="00D97609"/>
    <w:rsid w:val="00D9776C"/>
    <w:rsid w:val="00DA0AE4"/>
    <w:rsid w:val="00DA0F15"/>
    <w:rsid w:val="00DA19EB"/>
    <w:rsid w:val="00DA1A42"/>
    <w:rsid w:val="00DA438D"/>
    <w:rsid w:val="00DA4A79"/>
    <w:rsid w:val="00DA4C82"/>
    <w:rsid w:val="00DA4DF5"/>
    <w:rsid w:val="00DA5717"/>
    <w:rsid w:val="00DA5F50"/>
    <w:rsid w:val="00DA6B48"/>
    <w:rsid w:val="00DA78C1"/>
    <w:rsid w:val="00DB024B"/>
    <w:rsid w:val="00DB0821"/>
    <w:rsid w:val="00DB0990"/>
    <w:rsid w:val="00DB0CEC"/>
    <w:rsid w:val="00DB2095"/>
    <w:rsid w:val="00DB2218"/>
    <w:rsid w:val="00DB23D7"/>
    <w:rsid w:val="00DB25AD"/>
    <w:rsid w:val="00DB2A4B"/>
    <w:rsid w:val="00DB2B43"/>
    <w:rsid w:val="00DB2C9A"/>
    <w:rsid w:val="00DB3A35"/>
    <w:rsid w:val="00DB3A9D"/>
    <w:rsid w:val="00DB4221"/>
    <w:rsid w:val="00DB5163"/>
    <w:rsid w:val="00DB6054"/>
    <w:rsid w:val="00DB61A1"/>
    <w:rsid w:val="00DB660F"/>
    <w:rsid w:val="00DB7DBD"/>
    <w:rsid w:val="00DC02FA"/>
    <w:rsid w:val="00DC1AD9"/>
    <w:rsid w:val="00DC20F0"/>
    <w:rsid w:val="00DC234E"/>
    <w:rsid w:val="00DC271B"/>
    <w:rsid w:val="00DC4833"/>
    <w:rsid w:val="00DC4A89"/>
    <w:rsid w:val="00DC4E24"/>
    <w:rsid w:val="00DC5121"/>
    <w:rsid w:val="00DC5503"/>
    <w:rsid w:val="00DC643E"/>
    <w:rsid w:val="00DC790D"/>
    <w:rsid w:val="00DD09FB"/>
    <w:rsid w:val="00DD1280"/>
    <w:rsid w:val="00DD1BB7"/>
    <w:rsid w:val="00DD2516"/>
    <w:rsid w:val="00DD263D"/>
    <w:rsid w:val="00DD457E"/>
    <w:rsid w:val="00DD4C29"/>
    <w:rsid w:val="00DD5005"/>
    <w:rsid w:val="00DD5E3B"/>
    <w:rsid w:val="00DD615D"/>
    <w:rsid w:val="00DD75AB"/>
    <w:rsid w:val="00DD78BE"/>
    <w:rsid w:val="00DD7AC2"/>
    <w:rsid w:val="00DD7B45"/>
    <w:rsid w:val="00DD7C94"/>
    <w:rsid w:val="00DE0527"/>
    <w:rsid w:val="00DE0AF3"/>
    <w:rsid w:val="00DE0B2F"/>
    <w:rsid w:val="00DE159F"/>
    <w:rsid w:val="00DE2C09"/>
    <w:rsid w:val="00DE2F43"/>
    <w:rsid w:val="00DE303E"/>
    <w:rsid w:val="00DE3EEE"/>
    <w:rsid w:val="00DE3F19"/>
    <w:rsid w:val="00DE4633"/>
    <w:rsid w:val="00DE4D03"/>
    <w:rsid w:val="00DE5859"/>
    <w:rsid w:val="00DE5867"/>
    <w:rsid w:val="00DE6E35"/>
    <w:rsid w:val="00DE6FB8"/>
    <w:rsid w:val="00DE7062"/>
    <w:rsid w:val="00DE7585"/>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71"/>
    <w:rsid w:val="00DF6C34"/>
    <w:rsid w:val="00DF6DBC"/>
    <w:rsid w:val="00DF70B9"/>
    <w:rsid w:val="00DF763F"/>
    <w:rsid w:val="00DF796E"/>
    <w:rsid w:val="00E022DC"/>
    <w:rsid w:val="00E023D9"/>
    <w:rsid w:val="00E02BA9"/>
    <w:rsid w:val="00E02C22"/>
    <w:rsid w:val="00E030A2"/>
    <w:rsid w:val="00E031BE"/>
    <w:rsid w:val="00E03393"/>
    <w:rsid w:val="00E03B0D"/>
    <w:rsid w:val="00E03F05"/>
    <w:rsid w:val="00E04F4C"/>
    <w:rsid w:val="00E05871"/>
    <w:rsid w:val="00E07024"/>
    <w:rsid w:val="00E074A7"/>
    <w:rsid w:val="00E07664"/>
    <w:rsid w:val="00E10131"/>
    <w:rsid w:val="00E10505"/>
    <w:rsid w:val="00E105DE"/>
    <w:rsid w:val="00E10827"/>
    <w:rsid w:val="00E116AE"/>
    <w:rsid w:val="00E11742"/>
    <w:rsid w:val="00E120BB"/>
    <w:rsid w:val="00E121A4"/>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A56"/>
    <w:rsid w:val="00E23E33"/>
    <w:rsid w:val="00E24394"/>
    <w:rsid w:val="00E246F8"/>
    <w:rsid w:val="00E248AD"/>
    <w:rsid w:val="00E25316"/>
    <w:rsid w:val="00E253AB"/>
    <w:rsid w:val="00E261E3"/>
    <w:rsid w:val="00E262C1"/>
    <w:rsid w:val="00E2768F"/>
    <w:rsid w:val="00E27AFA"/>
    <w:rsid w:val="00E30368"/>
    <w:rsid w:val="00E30A64"/>
    <w:rsid w:val="00E319D7"/>
    <w:rsid w:val="00E31CFB"/>
    <w:rsid w:val="00E32263"/>
    <w:rsid w:val="00E3319E"/>
    <w:rsid w:val="00E34193"/>
    <w:rsid w:val="00E34778"/>
    <w:rsid w:val="00E3548D"/>
    <w:rsid w:val="00E35ABC"/>
    <w:rsid w:val="00E3679B"/>
    <w:rsid w:val="00E36F8E"/>
    <w:rsid w:val="00E37544"/>
    <w:rsid w:val="00E4058C"/>
    <w:rsid w:val="00E40901"/>
    <w:rsid w:val="00E411C0"/>
    <w:rsid w:val="00E41DAF"/>
    <w:rsid w:val="00E43AF9"/>
    <w:rsid w:val="00E44194"/>
    <w:rsid w:val="00E4420D"/>
    <w:rsid w:val="00E44366"/>
    <w:rsid w:val="00E458B9"/>
    <w:rsid w:val="00E462FA"/>
    <w:rsid w:val="00E46424"/>
    <w:rsid w:val="00E46BA5"/>
    <w:rsid w:val="00E5005D"/>
    <w:rsid w:val="00E500F2"/>
    <w:rsid w:val="00E50592"/>
    <w:rsid w:val="00E50F45"/>
    <w:rsid w:val="00E51107"/>
    <w:rsid w:val="00E5126E"/>
    <w:rsid w:val="00E51D60"/>
    <w:rsid w:val="00E51EAB"/>
    <w:rsid w:val="00E51F84"/>
    <w:rsid w:val="00E52AA2"/>
    <w:rsid w:val="00E53769"/>
    <w:rsid w:val="00E5391F"/>
    <w:rsid w:val="00E547D8"/>
    <w:rsid w:val="00E54FFB"/>
    <w:rsid w:val="00E5511E"/>
    <w:rsid w:val="00E5535A"/>
    <w:rsid w:val="00E55440"/>
    <w:rsid w:val="00E55C8A"/>
    <w:rsid w:val="00E55D3C"/>
    <w:rsid w:val="00E56008"/>
    <w:rsid w:val="00E561E9"/>
    <w:rsid w:val="00E57040"/>
    <w:rsid w:val="00E57180"/>
    <w:rsid w:val="00E57993"/>
    <w:rsid w:val="00E57E0C"/>
    <w:rsid w:val="00E57FE5"/>
    <w:rsid w:val="00E60371"/>
    <w:rsid w:val="00E60725"/>
    <w:rsid w:val="00E6125D"/>
    <w:rsid w:val="00E6148D"/>
    <w:rsid w:val="00E615B0"/>
    <w:rsid w:val="00E62AAC"/>
    <w:rsid w:val="00E63FC1"/>
    <w:rsid w:val="00E643C2"/>
    <w:rsid w:val="00E648C4"/>
    <w:rsid w:val="00E65146"/>
    <w:rsid w:val="00E65D6D"/>
    <w:rsid w:val="00E65D7F"/>
    <w:rsid w:val="00E664D9"/>
    <w:rsid w:val="00E67113"/>
    <w:rsid w:val="00E672C3"/>
    <w:rsid w:val="00E673C3"/>
    <w:rsid w:val="00E673DF"/>
    <w:rsid w:val="00E705D6"/>
    <w:rsid w:val="00E718DD"/>
    <w:rsid w:val="00E72112"/>
    <w:rsid w:val="00E723F9"/>
    <w:rsid w:val="00E72A71"/>
    <w:rsid w:val="00E72DF5"/>
    <w:rsid w:val="00E74503"/>
    <w:rsid w:val="00E75F88"/>
    <w:rsid w:val="00E76A0F"/>
    <w:rsid w:val="00E76D61"/>
    <w:rsid w:val="00E76E63"/>
    <w:rsid w:val="00E77045"/>
    <w:rsid w:val="00E774C3"/>
    <w:rsid w:val="00E77636"/>
    <w:rsid w:val="00E77A80"/>
    <w:rsid w:val="00E8021F"/>
    <w:rsid w:val="00E804F2"/>
    <w:rsid w:val="00E81D87"/>
    <w:rsid w:val="00E82E85"/>
    <w:rsid w:val="00E8308D"/>
    <w:rsid w:val="00E83932"/>
    <w:rsid w:val="00E83C58"/>
    <w:rsid w:val="00E84A97"/>
    <w:rsid w:val="00E857B9"/>
    <w:rsid w:val="00E85F1E"/>
    <w:rsid w:val="00E87BD5"/>
    <w:rsid w:val="00E90CB3"/>
    <w:rsid w:val="00E90EFC"/>
    <w:rsid w:val="00E91296"/>
    <w:rsid w:val="00E92033"/>
    <w:rsid w:val="00E9223D"/>
    <w:rsid w:val="00E935DD"/>
    <w:rsid w:val="00E936CF"/>
    <w:rsid w:val="00E94E8A"/>
    <w:rsid w:val="00E95B0A"/>
    <w:rsid w:val="00E95B81"/>
    <w:rsid w:val="00E9613C"/>
    <w:rsid w:val="00E96166"/>
    <w:rsid w:val="00E9773D"/>
    <w:rsid w:val="00E97837"/>
    <w:rsid w:val="00EA016E"/>
    <w:rsid w:val="00EA14E2"/>
    <w:rsid w:val="00EA15E8"/>
    <w:rsid w:val="00EA2187"/>
    <w:rsid w:val="00EA2824"/>
    <w:rsid w:val="00EA3229"/>
    <w:rsid w:val="00EA385D"/>
    <w:rsid w:val="00EA38B7"/>
    <w:rsid w:val="00EA3F06"/>
    <w:rsid w:val="00EA48A3"/>
    <w:rsid w:val="00EA53DB"/>
    <w:rsid w:val="00EA544A"/>
    <w:rsid w:val="00EA5A20"/>
    <w:rsid w:val="00EA5EA6"/>
    <w:rsid w:val="00EA71F7"/>
    <w:rsid w:val="00EA7358"/>
    <w:rsid w:val="00EA7900"/>
    <w:rsid w:val="00EB0AED"/>
    <w:rsid w:val="00EB13C0"/>
    <w:rsid w:val="00EB1D98"/>
    <w:rsid w:val="00EB2EB2"/>
    <w:rsid w:val="00EB380C"/>
    <w:rsid w:val="00EB3BF1"/>
    <w:rsid w:val="00EB3EE1"/>
    <w:rsid w:val="00EB4106"/>
    <w:rsid w:val="00EB53E3"/>
    <w:rsid w:val="00EB746E"/>
    <w:rsid w:val="00EB7C51"/>
    <w:rsid w:val="00EB7FA2"/>
    <w:rsid w:val="00EC0211"/>
    <w:rsid w:val="00EC082E"/>
    <w:rsid w:val="00EC0956"/>
    <w:rsid w:val="00EC0D17"/>
    <w:rsid w:val="00EC1B20"/>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7737"/>
    <w:rsid w:val="00ED77B5"/>
    <w:rsid w:val="00EE0568"/>
    <w:rsid w:val="00EE14C9"/>
    <w:rsid w:val="00EE1922"/>
    <w:rsid w:val="00EE1AB1"/>
    <w:rsid w:val="00EE1D24"/>
    <w:rsid w:val="00EE1F31"/>
    <w:rsid w:val="00EE2E8B"/>
    <w:rsid w:val="00EE32F5"/>
    <w:rsid w:val="00EE3E3E"/>
    <w:rsid w:val="00EE499B"/>
    <w:rsid w:val="00EE7A6C"/>
    <w:rsid w:val="00EE7EE2"/>
    <w:rsid w:val="00EF0561"/>
    <w:rsid w:val="00EF0859"/>
    <w:rsid w:val="00EF0BAF"/>
    <w:rsid w:val="00EF10EE"/>
    <w:rsid w:val="00EF1331"/>
    <w:rsid w:val="00EF1942"/>
    <w:rsid w:val="00EF1BD4"/>
    <w:rsid w:val="00EF1D02"/>
    <w:rsid w:val="00EF295E"/>
    <w:rsid w:val="00EF314D"/>
    <w:rsid w:val="00EF3814"/>
    <w:rsid w:val="00EF3D11"/>
    <w:rsid w:val="00EF42FF"/>
    <w:rsid w:val="00EF54DD"/>
    <w:rsid w:val="00EF67C4"/>
    <w:rsid w:val="00EF6DA0"/>
    <w:rsid w:val="00EF7CD7"/>
    <w:rsid w:val="00F00004"/>
    <w:rsid w:val="00F00A1B"/>
    <w:rsid w:val="00F01F27"/>
    <w:rsid w:val="00F020EF"/>
    <w:rsid w:val="00F021D3"/>
    <w:rsid w:val="00F038E1"/>
    <w:rsid w:val="00F03FED"/>
    <w:rsid w:val="00F04194"/>
    <w:rsid w:val="00F04394"/>
    <w:rsid w:val="00F0532A"/>
    <w:rsid w:val="00F05673"/>
    <w:rsid w:val="00F06DA8"/>
    <w:rsid w:val="00F1111B"/>
    <w:rsid w:val="00F12B07"/>
    <w:rsid w:val="00F12F96"/>
    <w:rsid w:val="00F12FDF"/>
    <w:rsid w:val="00F1314E"/>
    <w:rsid w:val="00F136BD"/>
    <w:rsid w:val="00F14000"/>
    <w:rsid w:val="00F14221"/>
    <w:rsid w:val="00F147AB"/>
    <w:rsid w:val="00F14C18"/>
    <w:rsid w:val="00F15B94"/>
    <w:rsid w:val="00F16A59"/>
    <w:rsid w:val="00F174FD"/>
    <w:rsid w:val="00F17B1F"/>
    <w:rsid w:val="00F20555"/>
    <w:rsid w:val="00F20E9A"/>
    <w:rsid w:val="00F21673"/>
    <w:rsid w:val="00F21742"/>
    <w:rsid w:val="00F2236F"/>
    <w:rsid w:val="00F223E8"/>
    <w:rsid w:val="00F226B7"/>
    <w:rsid w:val="00F243F4"/>
    <w:rsid w:val="00F2521B"/>
    <w:rsid w:val="00F25D0F"/>
    <w:rsid w:val="00F2704C"/>
    <w:rsid w:val="00F27085"/>
    <w:rsid w:val="00F27A81"/>
    <w:rsid w:val="00F308B6"/>
    <w:rsid w:val="00F30C77"/>
    <w:rsid w:val="00F30D25"/>
    <w:rsid w:val="00F30F80"/>
    <w:rsid w:val="00F320A4"/>
    <w:rsid w:val="00F34A19"/>
    <w:rsid w:val="00F34C66"/>
    <w:rsid w:val="00F359EE"/>
    <w:rsid w:val="00F36287"/>
    <w:rsid w:val="00F36432"/>
    <w:rsid w:val="00F37683"/>
    <w:rsid w:val="00F377D3"/>
    <w:rsid w:val="00F42E06"/>
    <w:rsid w:val="00F42F93"/>
    <w:rsid w:val="00F45643"/>
    <w:rsid w:val="00F46D1C"/>
    <w:rsid w:val="00F47146"/>
    <w:rsid w:val="00F47524"/>
    <w:rsid w:val="00F4764C"/>
    <w:rsid w:val="00F47A43"/>
    <w:rsid w:val="00F47EFB"/>
    <w:rsid w:val="00F509B0"/>
    <w:rsid w:val="00F541E8"/>
    <w:rsid w:val="00F553FA"/>
    <w:rsid w:val="00F55C43"/>
    <w:rsid w:val="00F5621D"/>
    <w:rsid w:val="00F562A7"/>
    <w:rsid w:val="00F56A8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70793"/>
    <w:rsid w:val="00F70892"/>
    <w:rsid w:val="00F708E6"/>
    <w:rsid w:val="00F70CD4"/>
    <w:rsid w:val="00F70F51"/>
    <w:rsid w:val="00F710A0"/>
    <w:rsid w:val="00F7258A"/>
    <w:rsid w:val="00F74E18"/>
    <w:rsid w:val="00F75F7D"/>
    <w:rsid w:val="00F763A8"/>
    <w:rsid w:val="00F76D1C"/>
    <w:rsid w:val="00F778BA"/>
    <w:rsid w:val="00F8213E"/>
    <w:rsid w:val="00F82877"/>
    <w:rsid w:val="00F8340C"/>
    <w:rsid w:val="00F8383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457A"/>
    <w:rsid w:val="00F94C96"/>
    <w:rsid w:val="00F94CBB"/>
    <w:rsid w:val="00F94FBD"/>
    <w:rsid w:val="00F95125"/>
    <w:rsid w:val="00F9541E"/>
    <w:rsid w:val="00F956A6"/>
    <w:rsid w:val="00F967A6"/>
    <w:rsid w:val="00F97B17"/>
    <w:rsid w:val="00F97C2A"/>
    <w:rsid w:val="00F97CDD"/>
    <w:rsid w:val="00F97E1A"/>
    <w:rsid w:val="00FA05E6"/>
    <w:rsid w:val="00FA0C38"/>
    <w:rsid w:val="00FA0D58"/>
    <w:rsid w:val="00FA1A93"/>
    <w:rsid w:val="00FA2E08"/>
    <w:rsid w:val="00FA3356"/>
    <w:rsid w:val="00FA36E8"/>
    <w:rsid w:val="00FA38ED"/>
    <w:rsid w:val="00FA3FD1"/>
    <w:rsid w:val="00FA4BDC"/>
    <w:rsid w:val="00FA56C4"/>
    <w:rsid w:val="00FA6D0A"/>
    <w:rsid w:val="00FB18B2"/>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AF5"/>
    <w:rsid w:val="00FB7C09"/>
    <w:rsid w:val="00FC0459"/>
    <w:rsid w:val="00FC1F38"/>
    <w:rsid w:val="00FC215E"/>
    <w:rsid w:val="00FC27A7"/>
    <w:rsid w:val="00FC3654"/>
    <w:rsid w:val="00FC497F"/>
    <w:rsid w:val="00FC4F2A"/>
    <w:rsid w:val="00FC59B0"/>
    <w:rsid w:val="00FC5D23"/>
    <w:rsid w:val="00FC5D94"/>
    <w:rsid w:val="00FC5F28"/>
    <w:rsid w:val="00FC6229"/>
    <w:rsid w:val="00FC628C"/>
    <w:rsid w:val="00FC635B"/>
    <w:rsid w:val="00FC65B6"/>
    <w:rsid w:val="00FC6F54"/>
    <w:rsid w:val="00FC741A"/>
    <w:rsid w:val="00FC74D9"/>
    <w:rsid w:val="00FD0A5E"/>
    <w:rsid w:val="00FD1354"/>
    <w:rsid w:val="00FD279C"/>
    <w:rsid w:val="00FD28ED"/>
    <w:rsid w:val="00FD2AFD"/>
    <w:rsid w:val="00FD3341"/>
    <w:rsid w:val="00FD3A7D"/>
    <w:rsid w:val="00FD402F"/>
    <w:rsid w:val="00FD41F6"/>
    <w:rsid w:val="00FD4B18"/>
    <w:rsid w:val="00FD4C93"/>
    <w:rsid w:val="00FD5F53"/>
    <w:rsid w:val="00FD64DF"/>
    <w:rsid w:val="00FD671F"/>
    <w:rsid w:val="00FD762F"/>
    <w:rsid w:val="00FE00C7"/>
    <w:rsid w:val="00FE070B"/>
    <w:rsid w:val="00FE33FD"/>
    <w:rsid w:val="00FE350C"/>
    <w:rsid w:val="00FE3899"/>
    <w:rsid w:val="00FE3F2D"/>
    <w:rsid w:val="00FE52C1"/>
    <w:rsid w:val="00FE5484"/>
    <w:rsid w:val="00FE5A78"/>
    <w:rsid w:val="00FE5CBB"/>
    <w:rsid w:val="00FE655D"/>
    <w:rsid w:val="00FE6ADB"/>
    <w:rsid w:val="00FF225D"/>
    <w:rsid w:val="00FF2446"/>
    <w:rsid w:val="00FF24C1"/>
    <w:rsid w:val="00FF276E"/>
    <w:rsid w:val="00FF29CB"/>
    <w:rsid w:val="00FF2C0B"/>
    <w:rsid w:val="00FF2C63"/>
    <w:rsid w:val="00FF3275"/>
    <w:rsid w:val="00FF39D8"/>
    <w:rsid w:val="00FF3D10"/>
    <w:rsid w:val="00FF4319"/>
    <w:rsid w:val="00FF47C0"/>
    <w:rsid w:val="00FF4BD2"/>
    <w:rsid w:val="00FF52F8"/>
    <w:rsid w:val="00FF58A9"/>
    <w:rsid w:val="00FF74CA"/>
    <w:rsid w:val="00FF764E"/>
    <w:rsid w:val="00FF7C80"/>
    <w:rsid w:val="00FF7CF4"/>
    <w:rsid w:val="08D7DDAA"/>
    <w:rsid w:val="0989C047"/>
    <w:rsid w:val="158D05DB"/>
    <w:rsid w:val="17D6A9AA"/>
    <w:rsid w:val="1A525598"/>
    <w:rsid w:val="1ACE7EC5"/>
    <w:rsid w:val="1B9BC46F"/>
    <w:rsid w:val="2132416F"/>
    <w:rsid w:val="2372050D"/>
    <w:rsid w:val="265287DC"/>
    <w:rsid w:val="27564D2D"/>
    <w:rsid w:val="2A25AFF8"/>
    <w:rsid w:val="2A291D88"/>
    <w:rsid w:val="2A989CC8"/>
    <w:rsid w:val="2D8C5B21"/>
    <w:rsid w:val="3748C1FE"/>
    <w:rsid w:val="37F3B445"/>
    <w:rsid w:val="3B1ABE94"/>
    <w:rsid w:val="3D45FF3D"/>
    <w:rsid w:val="44C6009B"/>
    <w:rsid w:val="46558607"/>
    <w:rsid w:val="46AD2BB6"/>
    <w:rsid w:val="49A169B8"/>
    <w:rsid w:val="4E7E1697"/>
    <w:rsid w:val="4EA9B16D"/>
    <w:rsid w:val="53E5B3B4"/>
    <w:rsid w:val="603C320F"/>
    <w:rsid w:val="63C35CD7"/>
    <w:rsid w:val="649C6127"/>
    <w:rsid w:val="66B8165B"/>
    <w:rsid w:val="67A2C0B2"/>
    <w:rsid w:val="67AF6BD7"/>
    <w:rsid w:val="6A8E7750"/>
    <w:rsid w:val="6BC83623"/>
    <w:rsid w:val="6F82BA5C"/>
    <w:rsid w:val="6FB84B28"/>
    <w:rsid w:val="77B3C40C"/>
    <w:rsid w:val="78A6163A"/>
    <w:rsid w:val="79E4987F"/>
    <w:rsid w:val="7B6CBDE8"/>
    <w:rsid w:val="7C87D1EA"/>
    <w:rsid w:val="7D037AB0"/>
    <w:rsid w:val="7D3F0061"/>
    <w:rsid w:val="7E3FC61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EB0"/>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semiHidden/>
    <w:rsid w:val="007D4DF0"/>
    <w:rPr>
      <w:sz w:val="16"/>
      <w:szCs w:val="16"/>
    </w:rPr>
  </w:style>
  <w:style w:type="paragraph" w:styleId="CommentText">
    <w:name w:val="annotation text"/>
    <w:basedOn w:val="Normal"/>
    <w:link w:val="CommentTextChar"/>
    <w:rsid w:val="007D4DF0"/>
    <w:rPr>
      <w:sz w:val="20"/>
    </w:rPr>
  </w:style>
  <w:style w:type="character" w:customStyle="1" w:styleId="CommentTextChar">
    <w:name w:val="Comment Text Char"/>
    <w:basedOn w:val="DefaultParagraphFont"/>
    <w:link w:val="CommentText"/>
    <w:uiPriority w:val="99"/>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styleId="UnresolvedMention">
    <w:name w:val="Unresolved Mention"/>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3"/>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3"/>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3"/>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3"/>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3"/>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3"/>
      </w:numPr>
      <w:tabs>
        <w:tab w:val="clear" w:pos="5103"/>
      </w:tabs>
      <w:spacing w:before="240"/>
      <w:ind w:left="5040" w:hanging="360"/>
    </w:pPr>
    <w:rPr>
      <w:sz w:val="24"/>
      <w:szCs w:val="24"/>
    </w:rPr>
  </w:style>
  <w:style w:type="character" w:styleId="Mention">
    <w:name w:val="Mention"/>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rsid w:val="005539AB"/>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D582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hrifund.health.wa.gov.au/Funding/Current-opportunities" TargetMode="External"/><Relationship Id="rId13" Type="http://schemas.openxmlformats.org/officeDocument/2006/relationships/hyperlink" Target="http://www.health.wa.gov.au/"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education.gov.au/research-block-grants/resources/higher-education-research-data-collection-specifications-collection-2023-data" TargetMode="External"/><Relationship Id="rId14" Type="http://schemas.openxmlformats.org/officeDocument/2006/relationships/image" Target="media/image2.tif"/></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6" ma:contentTypeDescription="Create a new document." ma:contentTypeScope="" ma:versionID="904f5c1300170c27a83f6d9f4f3f0ffe">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3317cd7034e2d322a54a4e533976d454"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element ref="ns2:GrantPro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GrantProcess" ma:index="31" nillable="true" ma:displayName="Grant Process" ma:description="GFA&#10;PAY&#10;VAR&#10;PR&#10;FR" ma:format="Dropdown" ma:internalName="GrantProces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rantProcess xmlns="23e4ba26-c26c-405a-b359-c2cadfe42449" xsi:nil="true"/>
    <_Flow_SignoffStatus xmlns="23e4ba26-c26c-405a-b359-c2cadfe42449" xsi:nil="true"/>
    <D_x0026_T xmlns="23e4ba26-c26c-405a-b359-c2cadfe42449" xsi:nil="true"/>
    <TRIMReference xmlns="23e4ba26-c26c-405a-b359-c2cadfe42449" xsi:nil="true"/>
    <Description xmlns="23e4ba26-c26c-405a-b359-c2cadfe42449" xsi:nil="true"/>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documentManagement>
</p:properties>
</file>

<file path=customXml/itemProps1.xml><?xml version="1.0" encoding="utf-8"?>
<ds:datastoreItem xmlns:ds="http://schemas.openxmlformats.org/officeDocument/2006/customXml" ds:itemID="{2F25FC8D-4698-4CA0-805F-F8DEC0037CA9}">
  <ds:schemaRefs>
    <ds:schemaRef ds:uri="http://schemas.openxmlformats.org/officeDocument/2006/bibliography"/>
  </ds:schemaRefs>
</ds:datastoreItem>
</file>

<file path=customXml/itemProps2.xml><?xml version="1.0" encoding="utf-8"?>
<ds:datastoreItem xmlns:ds="http://schemas.openxmlformats.org/officeDocument/2006/customXml" ds:itemID="{D0A0ACA5-A565-4E6E-A7F7-99B28C2332B0}"/>
</file>

<file path=customXml/itemProps3.xml><?xml version="1.0" encoding="utf-8"?>
<ds:datastoreItem xmlns:ds="http://schemas.openxmlformats.org/officeDocument/2006/customXml" ds:itemID="{E24EE70F-D8BE-4E36-9008-5394BCAFA3C0}"/>
</file>

<file path=customXml/itemProps4.xml><?xml version="1.0" encoding="utf-8"?>
<ds:datastoreItem xmlns:ds="http://schemas.openxmlformats.org/officeDocument/2006/customXml" ds:itemID="{20F30FD1-64DF-4CEE-93EE-713B39B6C1A9}"/>
</file>

<file path=docProps/app.xml><?xml version="1.0" encoding="utf-8"?>
<Properties xmlns="http://schemas.openxmlformats.org/officeDocument/2006/extended-properties" xmlns:vt="http://schemas.openxmlformats.org/officeDocument/2006/docPropsVTypes">
  <Template>Normal</Template>
  <TotalTime>0</TotalTime>
  <Pages>7</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03T05:26:00Z</dcterms:created>
  <dcterms:modified xsi:type="dcterms:W3CDTF">2024-12-0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92076992353FD4EB6C705398B2F4837</vt:lpwstr>
  </property>
</Properties>
</file>